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0705" w:type="dxa"/>
        <w:tblInd w:w="5" w:type="dxa"/>
        <w:tblLayout w:type="fixed"/>
        <w:tblLook w:val="0000" w:firstRow="0" w:lastRow="0" w:firstColumn="0" w:lastColumn="0" w:noHBand="0" w:noVBand="0"/>
      </w:tblPr>
      <w:tblGrid>
        <w:gridCol w:w="795"/>
        <w:gridCol w:w="1260"/>
        <w:gridCol w:w="2620"/>
        <w:gridCol w:w="200"/>
        <w:gridCol w:w="70"/>
        <w:gridCol w:w="2055"/>
        <w:gridCol w:w="21"/>
        <w:gridCol w:w="3414"/>
        <w:gridCol w:w="270"/>
      </w:tblGrid>
      <w:tr w:rsidR="004A3333" w:rsidRPr="004B02F1" w14:paraId="588B2CDF" w14:textId="77777777" w:rsidTr="2729212E">
        <w:trPr>
          <w:cantSplit/>
          <w:trHeight w:val="350"/>
        </w:trPr>
        <w:tc>
          <w:tcPr>
            <w:tcW w:w="795" w:type="dxa"/>
            <w:tcBorders>
              <w:top w:val="single" w:sz="12" w:space="0" w:color="17365D" w:themeColor="text2" w:themeShade="BF"/>
              <w:left w:val="single" w:sz="12" w:space="0" w:color="17365D" w:themeColor="text2" w:themeShade="BF"/>
            </w:tcBorders>
            <w:shd w:val="clear" w:color="auto" w:fill="DBE5F1" w:themeFill="accent1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6D8E4B" w14:textId="77777777" w:rsidR="004A3333" w:rsidRPr="004C5FE3" w:rsidRDefault="7466F25E" w:rsidP="7466F25E">
            <w:pPr>
              <w:jc w:val="center"/>
              <w:rPr>
                <w:rFonts w:asciiTheme="majorHAnsi" w:eastAsiaTheme="majorEastAsia" w:hAnsiTheme="majorHAnsi" w:cstheme="majorBidi"/>
                <w:b/>
                <w:bCs/>
                <w:color w:val="auto"/>
              </w:rPr>
            </w:pPr>
            <w:r w:rsidRPr="7466F25E">
              <w:rPr>
                <w:rFonts w:asciiTheme="majorHAnsi" w:eastAsiaTheme="majorEastAsia" w:hAnsiTheme="majorHAnsi" w:cstheme="majorBidi"/>
                <w:b/>
                <w:bCs/>
                <w:color w:val="3366FF"/>
                <w:sz w:val="18"/>
                <w:szCs w:val="18"/>
              </w:rPr>
              <w:t>CVC Mission</w:t>
            </w:r>
          </w:p>
        </w:tc>
        <w:tc>
          <w:tcPr>
            <w:tcW w:w="6226" w:type="dxa"/>
            <w:gridSpan w:val="6"/>
            <w:tcBorders>
              <w:top w:val="single" w:sz="12" w:space="0" w:color="17365D" w:themeColor="text2" w:themeShade="BF"/>
            </w:tcBorders>
          </w:tcPr>
          <w:p w14:paraId="04D8E0C8" w14:textId="77777777" w:rsidR="004A3333" w:rsidRPr="004C5FE3" w:rsidRDefault="7466F25E" w:rsidP="7466F25E">
            <w:pPr>
              <w:spacing w:before="40" w:after="40" w:line="204" w:lineRule="auto"/>
              <w:jc w:val="both"/>
              <w:rPr>
                <w:rFonts w:asciiTheme="minorHAnsi" w:eastAsiaTheme="minorEastAsia" w:hAnsiTheme="minorHAnsi" w:cstheme="minorBidi"/>
                <w:i/>
                <w:iCs/>
                <w:color w:val="auto"/>
              </w:rPr>
            </w:pPr>
            <w:r w:rsidRPr="7466F25E">
              <w:rPr>
                <w:rFonts w:asciiTheme="minorHAnsi" w:eastAsiaTheme="minorEastAsia" w:hAnsiTheme="minorHAnsi" w:cstheme="minorBidi"/>
                <w:i/>
                <w:iCs/>
              </w:rPr>
              <w:t>To serve the professional interests of chapter members by enhancing expertise through project management education and training, supporting PMI certifications, and promoting association with other project management professionals.</w:t>
            </w:r>
          </w:p>
        </w:tc>
        <w:tc>
          <w:tcPr>
            <w:tcW w:w="3684" w:type="dxa"/>
            <w:gridSpan w:val="2"/>
            <w:tcBorders>
              <w:top w:val="single" w:sz="12" w:space="0" w:color="17365D" w:themeColor="text2" w:themeShade="BF"/>
              <w:left w:val="nil"/>
              <w:bottom w:val="none" w:sz="8" w:space="0" w:color="000000" w:themeColor="text1"/>
              <w:right w:val="single" w:sz="12" w:space="0" w:color="17365D" w:themeColor="text2" w:themeShade="BF"/>
            </w:tcBorders>
            <w:shd w:val="clear" w:color="auto" w:fill="DBE5F1" w:themeFill="accent1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6C4C5E" w14:textId="77777777" w:rsidR="004A3333" w:rsidRPr="004B02F1" w:rsidRDefault="004A3333" w:rsidP="004C5FE3">
            <w:pPr>
              <w:pStyle w:val="TitleA"/>
              <w:spacing w:after="60"/>
              <w:ind w:right="43"/>
              <w:rPr>
                <w:rFonts w:ascii="Arial" w:hAnsi="Arial" w:cs="Arial"/>
                <w:smallCaps/>
                <w:color w:val="1E3573"/>
                <w:spacing w:val="20"/>
                <w:sz w:val="20"/>
              </w:rPr>
            </w:pPr>
            <w:r>
              <w:rPr>
                <w:noProof/>
              </w:rPr>
              <w:drawing>
                <wp:inline distT="0" distB="0" distL="0" distR="0" wp14:anchorId="7D269F18" wp14:editId="07777777">
                  <wp:extent cx="1632857" cy="462129"/>
                  <wp:effectExtent l="0" t="0" r="5715" b="0"/>
                  <wp:docPr id="1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78789" cy="475129"/>
                          </a:xfrm>
                          <a:prstGeom prst="rect">
                            <a:avLst/>
                          </a:prstGeom>
                          <a:solidFill>
                            <a:srgbClr val="0066FF"/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F128E" w:rsidRPr="004B02F1" w14:paraId="332E22CF" w14:textId="77777777" w:rsidTr="2729212E">
        <w:trPr>
          <w:cantSplit/>
          <w:trHeight w:val="340"/>
        </w:trPr>
        <w:tc>
          <w:tcPr>
            <w:tcW w:w="10705" w:type="dxa"/>
            <w:gridSpan w:val="9"/>
            <w:tcBorders>
              <w:top w:val="none" w:sz="8" w:space="0" w:color="000000" w:themeColor="text1"/>
              <w:left w:val="single" w:sz="12" w:space="0" w:color="17365D" w:themeColor="text2" w:themeShade="BF"/>
              <w:bottom w:val="none" w:sz="8" w:space="0" w:color="000000" w:themeColor="text1"/>
              <w:right w:val="single" w:sz="12" w:space="0" w:color="17365D" w:themeColor="text2" w:themeShade="BF"/>
            </w:tcBorders>
            <w:shd w:val="clear" w:color="auto" w:fill="3366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FEA4F98" w14:textId="77777777" w:rsidR="001F128E" w:rsidRPr="004C5FE3" w:rsidRDefault="001F128E" w:rsidP="7466F25E">
            <w:pPr>
              <w:pStyle w:val="TitleA"/>
              <w:spacing w:after="60"/>
              <w:rPr>
                <w:rFonts w:asciiTheme="majorHAnsi" w:eastAsiaTheme="majorEastAsia" w:hAnsiTheme="majorHAnsi" w:cstheme="majorBidi"/>
                <w:color w:val="FDFFFD"/>
                <w:sz w:val="20"/>
              </w:rPr>
            </w:pPr>
            <w:r w:rsidRPr="7466F25E">
              <w:rPr>
                <w:rFonts w:asciiTheme="majorHAnsi" w:eastAsiaTheme="majorEastAsia" w:hAnsiTheme="majorHAnsi" w:cstheme="majorBidi"/>
                <w:smallCaps/>
                <w:color w:val="FDFFFD"/>
                <w:sz w:val="20"/>
              </w:rPr>
              <w:t>PMI Central Virginia Chapter - Board of Directors</w:t>
            </w:r>
            <w:r w:rsidR="0082392C" w:rsidRPr="7466F25E">
              <w:rPr>
                <w:rFonts w:asciiTheme="majorHAnsi" w:eastAsiaTheme="majorEastAsia" w:hAnsiTheme="majorHAnsi" w:cstheme="majorBidi"/>
                <w:smallCaps/>
                <w:color w:val="FDFFFD"/>
                <w:sz w:val="20"/>
              </w:rPr>
              <w:t xml:space="preserve"> Meeting</w:t>
            </w:r>
          </w:p>
        </w:tc>
      </w:tr>
      <w:tr w:rsidR="00E73F84" w:rsidRPr="004B02F1" w14:paraId="7AE8EAF6" w14:textId="77777777" w:rsidTr="2729212E">
        <w:trPr>
          <w:cantSplit/>
          <w:trHeight w:val="405"/>
        </w:trPr>
        <w:tc>
          <w:tcPr>
            <w:tcW w:w="10705" w:type="dxa"/>
            <w:gridSpan w:val="9"/>
            <w:tcBorders>
              <w:top w:val="none" w:sz="8" w:space="0" w:color="000000" w:themeColor="text1"/>
              <w:left w:val="single" w:sz="12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55CB7CB" w14:textId="58BF55EB" w:rsidR="00E73F84" w:rsidRPr="004C5FE3" w:rsidRDefault="2729212E" w:rsidP="2729212E">
            <w:pPr>
              <w:jc w:val="center"/>
              <w:rPr>
                <w:rFonts w:asciiTheme="minorHAnsi" w:eastAsiaTheme="minorEastAsia" w:hAnsiTheme="minorHAnsi" w:cstheme="minorBidi"/>
              </w:rPr>
            </w:pPr>
            <w:r w:rsidRPr="2729212E">
              <w:rPr>
                <w:rFonts w:asciiTheme="minorHAnsi" w:eastAsiaTheme="minorEastAsia" w:hAnsiTheme="minorHAnsi" w:cstheme="minorBidi"/>
              </w:rPr>
              <w:t>Wednesday, August 1, 2018 6:00pm</w:t>
            </w:r>
          </w:p>
        </w:tc>
      </w:tr>
      <w:tr w:rsidR="00E73F84" w:rsidRPr="004B02F1" w14:paraId="2C1F463B" w14:textId="77777777" w:rsidTr="2729212E">
        <w:trPr>
          <w:cantSplit/>
          <w:trHeight w:val="800"/>
        </w:trPr>
        <w:tc>
          <w:tcPr>
            <w:tcW w:w="4875" w:type="dxa"/>
            <w:gridSpan w:val="4"/>
            <w:tcBorders>
              <w:lef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907F10B" w14:textId="33A4866E" w:rsidR="00C556E1" w:rsidRPr="004C5FE3" w:rsidRDefault="2729212E" w:rsidP="2729212E">
            <w:pPr>
              <w:spacing w:before="0"/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  <w:r w:rsidRPr="2729212E">
              <w:rPr>
                <w:rFonts w:ascii="Calibri" w:eastAsia="Calibri" w:hAnsi="Calibri" w:cs="Calibri"/>
                <w:sz w:val="22"/>
                <w:szCs w:val="22"/>
              </w:rPr>
              <w:t xml:space="preserve">Libbie Mill Library </w:t>
            </w:r>
          </w:p>
          <w:p w14:paraId="171908DC" w14:textId="43CE11E9" w:rsidR="00C556E1" w:rsidRPr="004C5FE3" w:rsidRDefault="2729212E" w:rsidP="2729212E">
            <w:pPr>
              <w:spacing w:before="0"/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  <w:r w:rsidRPr="2729212E">
              <w:rPr>
                <w:rFonts w:ascii="Calibri" w:eastAsia="Calibri" w:hAnsi="Calibri" w:cs="Calibri"/>
                <w:sz w:val="22"/>
                <w:szCs w:val="22"/>
              </w:rPr>
              <w:t xml:space="preserve">2100 Libbie Lake East St </w:t>
            </w:r>
          </w:p>
          <w:p w14:paraId="64B71BC8" w14:textId="60D4E1C8" w:rsidR="00C556E1" w:rsidRPr="004C5FE3" w:rsidRDefault="2729212E" w:rsidP="2729212E">
            <w:pPr>
              <w:spacing w:before="0"/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  <w:r w:rsidRPr="2729212E">
              <w:rPr>
                <w:rFonts w:ascii="Calibri" w:eastAsia="Calibri" w:hAnsi="Calibri" w:cs="Calibri"/>
                <w:sz w:val="22"/>
                <w:szCs w:val="22"/>
              </w:rPr>
              <w:t>Richmond, VA 23230</w:t>
            </w:r>
          </w:p>
        </w:tc>
        <w:tc>
          <w:tcPr>
            <w:tcW w:w="5830" w:type="dxa"/>
            <w:gridSpan w:val="5"/>
            <w:tcBorders>
              <w:right w:val="single" w:sz="12" w:space="0" w:color="17365D" w:themeColor="text2" w:themeShade="BF"/>
            </w:tcBorders>
          </w:tcPr>
          <w:p w14:paraId="17675AA6" w14:textId="77777777" w:rsidR="00A36633" w:rsidRPr="004C5FE3" w:rsidRDefault="7466F25E" w:rsidP="7466F25E">
            <w:pPr>
              <w:spacing w:before="0"/>
              <w:jc w:val="center"/>
              <w:rPr>
                <w:rFonts w:asciiTheme="minorHAnsi" w:eastAsiaTheme="minorEastAsia" w:hAnsiTheme="minorHAnsi" w:cstheme="minorBidi"/>
                <w:color w:val="auto"/>
              </w:rPr>
            </w:pPr>
            <w:r w:rsidRPr="7466F25E">
              <w:rPr>
                <w:rFonts w:asciiTheme="minorHAnsi" w:eastAsiaTheme="minorEastAsia" w:hAnsiTheme="minorHAnsi" w:cstheme="minorBidi"/>
                <w:color w:val="auto"/>
              </w:rPr>
              <w:t>Dial in: 641-715-3288</w:t>
            </w:r>
            <w:r w:rsidR="00B333CE">
              <w:rPr>
                <w:rFonts w:asciiTheme="minorHAnsi" w:eastAsiaTheme="minorEastAsia" w:hAnsiTheme="minorHAnsi" w:cstheme="minorBidi"/>
                <w:color w:val="auto"/>
              </w:rPr>
              <w:t xml:space="preserve"> </w:t>
            </w:r>
          </w:p>
          <w:p w14:paraId="3889815F" w14:textId="77777777" w:rsidR="00E73F84" w:rsidRDefault="7466F25E" w:rsidP="7466F25E">
            <w:pPr>
              <w:spacing w:before="0"/>
              <w:jc w:val="center"/>
              <w:rPr>
                <w:rFonts w:asciiTheme="minorHAnsi" w:eastAsiaTheme="minorEastAsia" w:hAnsiTheme="minorHAnsi" w:cstheme="minorBidi"/>
                <w:color w:val="auto"/>
              </w:rPr>
            </w:pPr>
            <w:r w:rsidRPr="7466F25E">
              <w:rPr>
                <w:rFonts w:asciiTheme="minorHAnsi" w:eastAsiaTheme="minorEastAsia" w:hAnsiTheme="minorHAnsi" w:cstheme="minorBidi"/>
                <w:color w:val="auto"/>
              </w:rPr>
              <w:t>Access code: 701563</w:t>
            </w:r>
          </w:p>
          <w:p w14:paraId="3C422853" w14:textId="77777777" w:rsidR="000E5920" w:rsidRDefault="000E5920" w:rsidP="000E5920">
            <w:pPr>
              <w:spacing w:before="0"/>
              <w:jc w:val="center"/>
              <w:rPr>
                <w:rFonts w:asciiTheme="minorHAnsi" w:eastAsiaTheme="minorEastAsia" w:hAnsiTheme="minorHAnsi" w:cstheme="minorBidi"/>
                <w:color w:val="auto"/>
              </w:rPr>
            </w:pPr>
            <w:r w:rsidRPr="46B14EB1">
              <w:rPr>
                <w:rFonts w:asciiTheme="minorHAnsi" w:eastAsiaTheme="minorEastAsia" w:hAnsiTheme="minorHAnsi" w:cstheme="minorBidi"/>
                <w:color w:val="auto"/>
              </w:rPr>
              <w:t>Internet: Henrico Library</w:t>
            </w:r>
          </w:p>
          <w:p w14:paraId="0C446219" w14:textId="77777777" w:rsidR="00025134" w:rsidRPr="004C5FE3" w:rsidRDefault="000E5920" w:rsidP="000E5920">
            <w:pPr>
              <w:spacing w:before="0"/>
              <w:jc w:val="center"/>
              <w:rPr>
                <w:rFonts w:asciiTheme="minorHAnsi" w:eastAsiaTheme="minorEastAsia" w:hAnsiTheme="minorHAnsi" w:cstheme="minorBidi"/>
                <w:color w:val="auto"/>
              </w:rPr>
            </w:pPr>
            <w:r w:rsidRPr="46B14EB1">
              <w:rPr>
                <w:rFonts w:asciiTheme="minorHAnsi" w:eastAsiaTheme="minorEastAsia" w:hAnsiTheme="minorHAnsi" w:cstheme="minorBidi"/>
                <w:color w:val="auto"/>
              </w:rPr>
              <w:t xml:space="preserve">Internet Password: </w:t>
            </w:r>
            <w:proofErr w:type="spellStart"/>
            <w:r w:rsidRPr="46B14EB1">
              <w:rPr>
                <w:rFonts w:asciiTheme="minorHAnsi" w:eastAsiaTheme="minorEastAsia" w:hAnsiTheme="minorHAnsi" w:cstheme="minorBidi"/>
                <w:color w:val="auto"/>
              </w:rPr>
              <w:t>readabook</w:t>
            </w:r>
            <w:proofErr w:type="spellEnd"/>
          </w:p>
        </w:tc>
      </w:tr>
      <w:tr w:rsidR="001F128E" w:rsidRPr="004B02F1" w14:paraId="73E35B12" w14:textId="77777777" w:rsidTr="2729212E">
        <w:trPr>
          <w:cantSplit/>
          <w:trHeight w:val="340"/>
        </w:trPr>
        <w:tc>
          <w:tcPr>
            <w:tcW w:w="10705" w:type="dxa"/>
            <w:gridSpan w:val="9"/>
            <w:tcBorders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shd w:val="clear" w:color="auto" w:fill="3366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A97FB5C" w14:textId="77777777" w:rsidR="001F128E" w:rsidRPr="004C5FE3" w:rsidRDefault="001F128E" w:rsidP="7466F25E">
            <w:pPr>
              <w:pStyle w:val="TitleA"/>
              <w:spacing w:after="60"/>
              <w:rPr>
                <w:rFonts w:asciiTheme="majorHAnsi" w:eastAsiaTheme="majorEastAsia" w:hAnsiTheme="majorHAnsi" w:cstheme="majorBidi"/>
                <w:color w:val="FDFFFD"/>
                <w:sz w:val="20"/>
              </w:rPr>
            </w:pPr>
            <w:r w:rsidRPr="7466F25E">
              <w:rPr>
                <w:rFonts w:asciiTheme="majorHAnsi" w:eastAsiaTheme="majorEastAsia" w:hAnsiTheme="majorHAnsi" w:cstheme="majorBidi"/>
                <w:smallCaps/>
                <w:color w:val="FDFFFD"/>
                <w:sz w:val="20"/>
              </w:rPr>
              <w:t>Attendees &amp; Quorum Status</w:t>
            </w:r>
          </w:p>
        </w:tc>
      </w:tr>
      <w:tr w:rsidR="00037B13" w:rsidRPr="004B02F1" w14:paraId="0401B3E9" w14:textId="77777777" w:rsidTr="2729212E">
        <w:trPr>
          <w:cantSplit/>
          <w:trHeight w:val="144"/>
        </w:trPr>
        <w:tc>
          <w:tcPr>
            <w:tcW w:w="10705" w:type="dxa"/>
            <w:gridSpan w:val="9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3AD03309" w14:textId="77777777" w:rsidR="00037B13" w:rsidRPr="00244050" w:rsidRDefault="00037B13" w:rsidP="7466F25E">
            <w:pPr>
              <w:pStyle w:val="TitleA"/>
              <w:spacing w:before="0"/>
              <w:rPr>
                <w:rFonts w:asciiTheme="majorHAnsi" w:eastAsiaTheme="majorEastAsia" w:hAnsiTheme="majorHAnsi" w:cstheme="majorBidi"/>
                <w:color w:val="17365D" w:themeColor="text2" w:themeShade="BF"/>
                <w:sz w:val="20"/>
              </w:rPr>
            </w:pPr>
            <w:r w:rsidRPr="7466F25E">
              <w:rPr>
                <w:rFonts w:asciiTheme="majorHAnsi" w:eastAsiaTheme="majorEastAsia" w:hAnsiTheme="majorHAnsi" w:cstheme="majorBidi"/>
                <w:smallCaps/>
                <w:color w:val="17365D" w:themeColor="text2" w:themeShade="BF"/>
                <w:sz w:val="18"/>
                <w:szCs w:val="18"/>
              </w:rPr>
              <w:t>Executive Board Members</w:t>
            </w:r>
          </w:p>
        </w:tc>
      </w:tr>
      <w:tr w:rsidR="00352EA6" w:rsidRPr="004C5FE3" w14:paraId="66045AB3" w14:textId="77777777" w:rsidTr="2729212E">
        <w:trPr>
          <w:cantSplit/>
          <w:trHeight w:val="280"/>
        </w:trPr>
        <w:tc>
          <w:tcPr>
            <w:tcW w:w="2055" w:type="dxa"/>
            <w:gridSpan w:val="2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8F862E9" w14:textId="77777777" w:rsidR="00352EA6" w:rsidRPr="004C5FE3" w:rsidRDefault="7466F25E" w:rsidP="7466F25E">
            <w:pPr>
              <w:tabs>
                <w:tab w:val="left" w:pos="1242"/>
              </w:tabs>
              <w:ind w:left="1242" w:hanging="1242"/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President</w:t>
            </w:r>
          </w:p>
        </w:tc>
        <w:tc>
          <w:tcPr>
            <w:tcW w:w="2620" w:type="dxa"/>
            <w:tcBorders>
              <w:top w:val="single" w:sz="8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7D97CE3" w14:textId="77777777" w:rsidR="00352EA6" w:rsidRPr="004C5FE3" w:rsidRDefault="00715458" w:rsidP="59AD8951">
            <w:pPr>
              <w:ind w:left="106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Kelly Evans, PMP</w:t>
            </w:r>
          </w:p>
        </w:tc>
        <w:tc>
          <w:tcPr>
            <w:tcW w:w="270" w:type="dxa"/>
            <w:gridSpan w:val="2"/>
            <w:tcBorders>
              <w:top w:val="single" w:sz="8" w:space="0" w:color="17365D" w:themeColor="text2" w:themeShade="BF"/>
              <w:left w:val="single" w:sz="4" w:space="0" w:color="17365D" w:themeColor="text2" w:themeShade="BF"/>
              <w:bottom w:val="single" w:sz="2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34B4E9A" w14:textId="0EA9AEE6" w:rsidR="00352EA6" w:rsidRPr="004C5FE3" w:rsidRDefault="00517AA8" w:rsidP="0089076B">
            <w:pPr>
              <w:jc w:val="center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A</w:t>
            </w:r>
          </w:p>
        </w:tc>
        <w:tc>
          <w:tcPr>
            <w:tcW w:w="2055" w:type="dxa"/>
            <w:tcBorders>
              <w:top w:val="single" w:sz="8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A79FD33" w14:textId="77777777" w:rsidR="00352EA6" w:rsidRPr="004C5FE3" w:rsidRDefault="7466F25E" w:rsidP="7466F25E">
            <w:pPr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 xml:space="preserve">Executive VP </w:t>
            </w:r>
          </w:p>
        </w:tc>
        <w:tc>
          <w:tcPr>
            <w:tcW w:w="3435" w:type="dxa"/>
            <w:gridSpan w:val="2"/>
            <w:tcBorders>
              <w:top w:val="single" w:sz="8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2883F42" w14:textId="306AE06E" w:rsidR="00352EA6" w:rsidRPr="004C5FE3" w:rsidRDefault="00352EA6" w:rsidP="7466F25E">
            <w:pPr>
              <w:ind w:left="90" w:right="-84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270" w:type="dxa"/>
            <w:tcBorders>
              <w:top w:val="single" w:sz="8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D8A5618" w14:textId="400A1985" w:rsidR="00352EA6" w:rsidRPr="004C5FE3" w:rsidRDefault="00352EA6" w:rsidP="006C6C86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</w:tr>
      <w:tr w:rsidR="00352EA6" w:rsidRPr="004C5FE3" w14:paraId="3C6C9E7C" w14:textId="77777777" w:rsidTr="2729212E">
        <w:trPr>
          <w:cantSplit/>
          <w:trHeight w:val="280"/>
        </w:trPr>
        <w:tc>
          <w:tcPr>
            <w:tcW w:w="2055" w:type="dxa"/>
            <w:gridSpan w:val="2"/>
            <w:tcBorders>
              <w:top w:val="single" w:sz="4" w:space="0" w:color="17365D" w:themeColor="text2" w:themeShade="BF"/>
              <w:left w:val="single" w:sz="12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13B36E8" w14:textId="77777777" w:rsidR="00352EA6" w:rsidRPr="004C5FE3" w:rsidRDefault="7466F25E" w:rsidP="7466F25E">
            <w:pPr>
              <w:tabs>
                <w:tab w:val="left" w:pos="1242"/>
              </w:tabs>
              <w:ind w:left="1242" w:hanging="1242"/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VP Communication</w:t>
            </w:r>
          </w:p>
        </w:tc>
        <w:tc>
          <w:tcPr>
            <w:tcW w:w="2620" w:type="dxa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A73552A" w14:textId="3B9FB0E0" w:rsidR="00352EA6" w:rsidRPr="004C5FE3" w:rsidRDefault="00C27B7F" w:rsidP="7466F25E">
            <w:pPr>
              <w:ind w:left="106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 xml:space="preserve">James </w:t>
            </w:r>
            <w:proofErr w:type="spellStart"/>
            <w:r>
              <w:rPr>
                <w:rFonts w:asciiTheme="minorHAnsi" w:eastAsiaTheme="minorEastAsia" w:hAnsiTheme="minorHAnsi" w:cstheme="minorBidi"/>
              </w:rPr>
              <w:t>Bumpas</w:t>
            </w:r>
            <w:proofErr w:type="spellEnd"/>
            <w:r>
              <w:rPr>
                <w:rFonts w:asciiTheme="minorHAnsi" w:eastAsiaTheme="minorEastAsia" w:hAnsiTheme="minorHAnsi" w:cstheme="minorBidi"/>
              </w:rPr>
              <w:t>, PMP</w:t>
            </w:r>
          </w:p>
        </w:tc>
        <w:tc>
          <w:tcPr>
            <w:tcW w:w="270" w:type="dxa"/>
            <w:gridSpan w:val="2"/>
            <w:tcBorders>
              <w:top w:val="single" w:sz="2" w:space="0" w:color="000000" w:themeColor="text1"/>
              <w:left w:val="single" w:sz="4" w:space="0" w:color="17365D" w:themeColor="text2" w:themeShade="BF"/>
              <w:bottom w:val="single" w:sz="2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5C11DCE" w14:textId="49B4FA40" w:rsidR="00352EA6" w:rsidRPr="004C5FE3" w:rsidRDefault="00517AA8" w:rsidP="0089076B">
            <w:pPr>
              <w:jc w:val="center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A</w:t>
            </w:r>
          </w:p>
        </w:tc>
        <w:tc>
          <w:tcPr>
            <w:tcW w:w="20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C79A464" w14:textId="77777777" w:rsidR="00352EA6" w:rsidRPr="004C5FE3" w:rsidRDefault="7466F25E" w:rsidP="7466F25E">
            <w:pPr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VP Education</w:t>
            </w:r>
          </w:p>
        </w:tc>
        <w:tc>
          <w:tcPr>
            <w:tcW w:w="3435" w:type="dxa"/>
            <w:gridSpan w:val="2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A368345" w14:textId="7C6D5B78" w:rsidR="00352EA6" w:rsidRPr="004C5FE3" w:rsidRDefault="00376919" w:rsidP="7466F25E">
            <w:pPr>
              <w:ind w:left="90" w:right="-8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Gail Gilstrap</w:t>
            </w:r>
            <w:r w:rsidR="7466F25E" w:rsidRPr="7466F25E">
              <w:rPr>
                <w:rFonts w:asciiTheme="minorHAnsi" w:eastAsiaTheme="minorEastAsia" w:hAnsiTheme="minorHAnsi" w:cstheme="minorBidi"/>
              </w:rPr>
              <w:t>, PMP</w:t>
            </w:r>
            <w:r w:rsidR="00016973">
              <w:rPr>
                <w:rFonts w:asciiTheme="minorHAnsi" w:eastAsiaTheme="minorEastAsia" w:hAnsiTheme="minorHAnsi" w:cstheme="minorBidi"/>
              </w:rPr>
              <w:t>, ACP</w:t>
            </w:r>
          </w:p>
        </w:tc>
        <w:tc>
          <w:tcPr>
            <w:tcW w:w="27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9785D32" w14:textId="4740BE42" w:rsidR="00352EA6" w:rsidRPr="004C5FE3" w:rsidRDefault="00352EA6" w:rsidP="006C6C86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</w:tr>
      <w:tr w:rsidR="00826286" w:rsidRPr="004C5FE3" w14:paraId="32378671" w14:textId="77777777" w:rsidTr="2729212E">
        <w:trPr>
          <w:cantSplit/>
          <w:trHeight w:val="280"/>
        </w:trPr>
        <w:tc>
          <w:tcPr>
            <w:tcW w:w="2055" w:type="dxa"/>
            <w:gridSpan w:val="2"/>
            <w:tcBorders>
              <w:top w:val="single" w:sz="4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555089B" w14:textId="77777777" w:rsidR="00826286" w:rsidRPr="004C5FE3" w:rsidRDefault="7466F25E" w:rsidP="7466F25E">
            <w:pPr>
              <w:tabs>
                <w:tab w:val="left" w:pos="1242"/>
              </w:tabs>
              <w:ind w:left="1242" w:hanging="1242"/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VP Operations</w:t>
            </w:r>
          </w:p>
        </w:tc>
        <w:tc>
          <w:tcPr>
            <w:tcW w:w="2620" w:type="dxa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8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C558019" w14:textId="77777777" w:rsidR="00826286" w:rsidRPr="004C5FE3" w:rsidRDefault="7466F25E" w:rsidP="7466F25E">
            <w:pPr>
              <w:ind w:left="106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Ronald Younger, PMP</w:t>
            </w:r>
          </w:p>
        </w:tc>
        <w:tc>
          <w:tcPr>
            <w:tcW w:w="270" w:type="dxa"/>
            <w:gridSpan w:val="2"/>
            <w:tcBorders>
              <w:top w:val="single" w:sz="2" w:space="0" w:color="000000" w:themeColor="text1"/>
              <w:left w:val="single" w:sz="4" w:space="0" w:color="17365D" w:themeColor="text2" w:themeShade="BF"/>
              <w:bottom w:val="single" w:sz="8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91A91E0" w14:textId="3EF14BB5" w:rsidR="00826286" w:rsidRPr="004C5FE3" w:rsidRDefault="00517AA8" w:rsidP="00713F7D">
            <w:pPr>
              <w:tabs>
                <w:tab w:val="center" w:pos="130"/>
              </w:tabs>
              <w:jc w:val="center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A</w:t>
            </w:r>
          </w:p>
        </w:tc>
        <w:tc>
          <w:tcPr>
            <w:tcW w:w="20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6CAB810" w14:textId="77777777" w:rsidR="00826286" w:rsidRPr="004C5FE3" w:rsidRDefault="7466F25E" w:rsidP="7466F25E">
            <w:pPr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VP Finance</w:t>
            </w:r>
          </w:p>
        </w:tc>
        <w:tc>
          <w:tcPr>
            <w:tcW w:w="3435" w:type="dxa"/>
            <w:gridSpan w:val="2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8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F87BEDD" w14:textId="77777777" w:rsidR="00826286" w:rsidRPr="004C5FE3" w:rsidRDefault="59AD8951" w:rsidP="59AD8951">
            <w:pPr>
              <w:ind w:left="90" w:right="-84"/>
              <w:rPr>
                <w:rFonts w:asciiTheme="minorHAnsi" w:eastAsiaTheme="minorEastAsia" w:hAnsiTheme="minorHAnsi" w:cstheme="minorBidi"/>
              </w:rPr>
            </w:pPr>
            <w:r w:rsidRPr="59AD8951">
              <w:rPr>
                <w:rFonts w:asciiTheme="minorHAnsi" w:eastAsiaTheme="minorEastAsia" w:hAnsiTheme="minorHAnsi" w:cstheme="minorBidi"/>
              </w:rPr>
              <w:t xml:space="preserve">Cindy </w:t>
            </w:r>
            <w:proofErr w:type="spellStart"/>
            <w:r w:rsidRPr="59AD8951">
              <w:rPr>
                <w:rFonts w:asciiTheme="minorHAnsi" w:eastAsiaTheme="minorEastAsia" w:hAnsiTheme="minorHAnsi" w:cstheme="minorBidi"/>
              </w:rPr>
              <w:t>Parcell</w:t>
            </w:r>
            <w:proofErr w:type="spellEnd"/>
            <w:r w:rsidRPr="59AD8951">
              <w:rPr>
                <w:rFonts w:asciiTheme="minorHAnsi" w:eastAsiaTheme="minorEastAsia" w:hAnsiTheme="minorHAnsi" w:cstheme="minorBidi"/>
              </w:rPr>
              <w:t>, PMP, PMI-ACP</w:t>
            </w:r>
          </w:p>
        </w:tc>
        <w:tc>
          <w:tcPr>
            <w:tcW w:w="27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C5F4A40" w14:textId="38076490" w:rsidR="00826286" w:rsidRPr="004C5FE3" w:rsidRDefault="00517AA8" w:rsidP="00826286">
            <w:pPr>
              <w:jc w:val="center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P</w:t>
            </w:r>
          </w:p>
        </w:tc>
      </w:tr>
      <w:tr w:rsidR="00244050" w:rsidRPr="004C5FE3" w14:paraId="098B63E5" w14:textId="77777777" w:rsidTr="2729212E">
        <w:trPr>
          <w:cantSplit/>
          <w:trHeight w:val="144"/>
        </w:trPr>
        <w:tc>
          <w:tcPr>
            <w:tcW w:w="10705" w:type="dxa"/>
            <w:gridSpan w:val="9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12F56D43" w14:textId="77777777" w:rsidR="00244050" w:rsidRPr="00244050" w:rsidRDefault="00244050" w:rsidP="0089076B">
            <w:pPr>
              <w:pStyle w:val="TitleA"/>
              <w:spacing w:before="0"/>
              <w:rPr>
                <w:rFonts w:asciiTheme="majorHAnsi" w:eastAsiaTheme="majorEastAsia" w:hAnsiTheme="majorHAnsi" w:cstheme="majorBidi"/>
                <w:color w:val="17365D" w:themeColor="text2" w:themeShade="BF"/>
                <w:sz w:val="20"/>
              </w:rPr>
            </w:pPr>
            <w:r w:rsidRPr="7466F25E">
              <w:rPr>
                <w:rFonts w:asciiTheme="majorHAnsi" w:eastAsiaTheme="majorEastAsia" w:hAnsiTheme="majorHAnsi" w:cstheme="majorBidi"/>
                <w:smallCaps/>
                <w:color w:val="17365D" w:themeColor="text2" w:themeShade="BF"/>
                <w:sz w:val="18"/>
                <w:szCs w:val="18"/>
              </w:rPr>
              <w:t>Directors</w:t>
            </w:r>
          </w:p>
        </w:tc>
      </w:tr>
      <w:tr w:rsidR="00244050" w:rsidRPr="004C5FE3" w14:paraId="48DE916F" w14:textId="77777777" w:rsidTr="2729212E">
        <w:trPr>
          <w:cantSplit/>
          <w:trHeight w:val="280"/>
        </w:trPr>
        <w:tc>
          <w:tcPr>
            <w:tcW w:w="2055" w:type="dxa"/>
            <w:gridSpan w:val="2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CC318DB" w14:textId="77777777" w:rsidR="00244050" w:rsidRPr="004C5FE3" w:rsidRDefault="7466F25E" w:rsidP="7466F25E">
            <w:pPr>
              <w:tabs>
                <w:tab w:val="left" w:pos="1242"/>
              </w:tabs>
              <w:ind w:left="1242" w:hanging="1242"/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Advertising</w:t>
            </w:r>
          </w:p>
        </w:tc>
        <w:tc>
          <w:tcPr>
            <w:tcW w:w="2620" w:type="dxa"/>
            <w:tcBorders>
              <w:top w:val="single" w:sz="8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EB71D48" w14:textId="77777777" w:rsidR="00244050" w:rsidRPr="004C5FE3" w:rsidRDefault="00244050" w:rsidP="7466F25E">
            <w:pPr>
              <w:ind w:left="106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270" w:type="dxa"/>
            <w:gridSpan w:val="2"/>
            <w:tcBorders>
              <w:top w:val="single" w:sz="8" w:space="0" w:color="17365D" w:themeColor="text2" w:themeShade="BF"/>
              <w:left w:val="single" w:sz="4" w:space="0" w:color="17365D" w:themeColor="text2" w:themeShade="BF"/>
              <w:bottom w:val="single" w:sz="2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C09CFEE" w14:textId="77777777" w:rsidR="00244050" w:rsidRPr="004C5FE3" w:rsidRDefault="00244050" w:rsidP="0089076B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2055" w:type="dxa"/>
            <w:tcBorders>
              <w:top w:val="single" w:sz="8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A8A50C1" w14:textId="77777777" w:rsidR="00244050" w:rsidRPr="004C5FE3" w:rsidRDefault="7466F25E" w:rsidP="7466F25E">
            <w:pPr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Outreach</w:t>
            </w:r>
          </w:p>
        </w:tc>
        <w:tc>
          <w:tcPr>
            <w:tcW w:w="3435" w:type="dxa"/>
            <w:gridSpan w:val="2"/>
            <w:tcBorders>
              <w:top w:val="single" w:sz="8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E79066A" w14:textId="77777777" w:rsidR="00244050" w:rsidRPr="004C5FE3" w:rsidRDefault="00244050" w:rsidP="59AD8951">
            <w:pPr>
              <w:ind w:left="90" w:right="-84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270" w:type="dxa"/>
            <w:tcBorders>
              <w:top w:val="single" w:sz="8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4DD83A2" w14:textId="77777777" w:rsidR="00244050" w:rsidRPr="004C5FE3" w:rsidRDefault="00244050" w:rsidP="00244050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</w:tr>
      <w:tr w:rsidR="00244050" w:rsidRPr="004C5FE3" w14:paraId="7A91886A" w14:textId="77777777" w:rsidTr="2729212E">
        <w:trPr>
          <w:cantSplit/>
          <w:trHeight w:val="280"/>
        </w:trPr>
        <w:tc>
          <w:tcPr>
            <w:tcW w:w="2055" w:type="dxa"/>
            <w:gridSpan w:val="2"/>
            <w:tcBorders>
              <w:top w:val="single" w:sz="4" w:space="0" w:color="17365D" w:themeColor="text2" w:themeShade="BF"/>
              <w:left w:val="single" w:sz="12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E19DA12" w14:textId="77777777" w:rsidR="00244050" w:rsidRPr="004C5FE3" w:rsidRDefault="7466F25E" w:rsidP="7466F25E">
            <w:pPr>
              <w:tabs>
                <w:tab w:val="left" w:pos="1242"/>
              </w:tabs>
              <w:ind w:left="1242" w:hanging="1242"/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Prof Development</w:t>
            </w:r>
          </w:p>
        </w:tc>
        <w:tc>
          <w:tcPr>
            <w:tcW w:w="2620" w:type="dxa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80F985E" w14:textId="77777777" w:rsidR="00244050" w:rsidRPr="004C5FE3" w:rsidRDefault="00244050" w:rsidP="00244050">
            <w:pPr>
              <w:ind w:left="106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270" w:type="dxa"/>
            <w:gridSpan w:val="2"/>
            <w:tcBorders>
              <w:top w:val="single" w:sz="2" w:space="0" w:color="000000" w:themeColor="text1"/>
              <w:left w:val="single" w:sz="4" w:space="0" w:color="17365D" w:themeColor="text2" w:themeShade="BF"/>
              <w:bottom w:val="single" w:sz="2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6F144FE" w14:textId="77777777" w:rsidR="00244050" w:rsidRPr="004C5FE3" w:rsidRDefault="00244050" w:rsidP="0089076B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20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286D22B" w14:textId="77777777" w:rsidR="00244050" w:rsidRPr="004C5FE3" w:rsidRDefault="7466F25E" w:rsidP="7466F25E">
            <w:pPr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Partnerships</w:t>
            </w:r>
          </w:p>
        </w:tc>
        <w:tc>
          <w:tcPr>
            <w:tcW w:w="3435" w:type="dxa"/>
            <w:gridSpan w:val="2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F752B62" w14:textId="77777777" w:rsidR="00244050" w:rsidRPr="004C5FE3" w:rsidRDefault="59AD8951" w:rsidP="59AD8951">
            <w:pPr>
              <w:ind w:left="90" w:right="-84"/>
              <w:rPr>
                <w:rFonts w:asciiTheme="minorHAnsi" w:eastAsiaTheme="minorEastAsia" w:hAnsiTheme="minorHAnsi" w:cstheme="minorBidi"/>
              </w:rPr>
            </w:pPr>
            <w:r w:rsidRPr="59AD8951">
              <w:rPr>
                <w:rFonts w:asciiTheme="minorHAnsi" w:eastAsiaTheme="minorEastAsia" w:hAnsiTheme="minorHAnsi" w:cstheme="minorBidi"/>
              </w:rPr>
              <w:t xml:space="preserve">Chris </w:t>
            </w:r>
            <w:proofErr w:type="spellStart"/>
            <w:r w:rsidRPr="59AD8951">
              <w:rPr>
                <w:rFonts w:asciiTheme="minorHAnsi" w:eastAsiaTheme="minorEastAsia" w:hAnsiTheme="minorHAnsi" w:cstheme="minorBidi"/>
              </w:rPr>
              <w:t>Mauck</w:t>
            </w:r>
            <w:proofErr w:type="spellEnd"/>
            <w:r w:rsidRPr="59AD8951">
              <w:rPr>
                <w:rFonts w:asciiTheme="minorHAnsi" w:eastAsiaTheme="minorEastAsia" w:hAnsiTheme="minorHAnsi" w:cstheme="minorBidi"/>
              </w:rPr>
              <w:t>, PMP</w:t>
            </w:r>
          </w:p>
        </w:tc>
        <w:tc>
          <w:tcPr>
            <w:tcW w:w="27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CFF63E4" w14:textId="77777777" w:rsidR="00244050" w:rsidRPr="004C5FE3" w:rsidRDefault="00244050" w:rsidP="00244050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</w:tr>
      <w:tr w:rsidR="00244050" w:rsidRPr="004C5FE3" w14:paraId="6B20FDC3" w14:textId="77777777" w:rsidTr="2729212E">
        <w:trPr>
          <w:cantSplit/>
          <w:trHeight w:val="280"/>
        </w:trPr>
        <w:tc>
          <w:tcPr>
            <w:tcW w:w="2055" w:type="dxa"/>
            <w:gridSpan w:val="2"/>
            <w:tcBorders>
              <w:top w:val="single" w:sz="4" w:space="0" w:color="17365D" w:themeColor="text2" w:themeShade="BF"/>
              <w:left w:val="single" w:sz="12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2ACA1E5" w14:textId="77777777" w:rsidR="00244050" w:rsidRPr="004C5FE3" w:rsidRDefault="7466F25E" w:rsidP="7466F25E">
            <w:pPr>
              <w:tabs>
                <w:tab w:val="left" w:pos="1242"/>
              </w:tabs>
              <w:ind w:left="1242" w:hanging="1242"/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Charlottesville</w:t>
            </w:r>
          </w:p>
        </w:tc>
        <w:tc>
          <w:tcPr>
            <w:tcW w:w="2620" w:type="dxa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0A5E38D" w14:textId="77777777" w:rsidR="00244050" w:rsidRPr="004C5FE3" w:rsidRDefault="7466F25E" w:rsidP="7466F25E">
            <w:pPr>
              <w:ind w:left="106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Brent Rodgers, PMP</w:t>
            </w:r>
          </w:p>
        </w:tc>
        <w:tc>
          <w:tcPr>
            <w:tcW w:w="270" w:type="dxa"/>
            <w:gridSpan w:val="2"/>
            <w:tcBorders>
              <w:top w:val="single" w:sz="2" w:space="0" w:color="000000" w:themeColor="text1"/>
              <w:left w:val="single" w:sz="4" w:space="0" w:color="17365D" w:themeColor="text2" w:themeShade="BF"/>
              <w:bottom w:val="single" w:sz="2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25FF980" w14:textId="77777777" w:rsidR="00244050" w:rsidRPr="004C5FE3" w:rsidRDefault="00244050" w:rsidP="0089076B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20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E7C4C7A" w14:textId="77777777" w:rsidR="00244050" w:rsidRPr="004C5FE3" w:rsidRDefault="7466F25E" w:rsidP="7466F25E">
            <w:pPr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PMIEF Coordinator</w:t>
            </w:r>
          </w:p>
        </w:tc>
        <w:tc>
          <w:tcPr>
            <w:tcW w:w="3435" w:type="dxa"/>
            <w:gridSpan w:val="2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42180E2" w14:textId="77777777" w:rsidR="00244050" w:rsidRPr="004C5FE3" w:rsidRDefault="7466F25E" w:rsidP="7466F25E">
            <w:pPr>
              <w:ind w:left="90" w:right="-8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Brett Sheffield, PMP</w:t>
            </w:r>
          </w:p>
        </w:tc>
        <w:tc>
          <w:tcPr>
            <w:tcW w:w="27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1ABF110" w14:textId="75A75EA1" w:rsidR="00244050" w:rsidRPr="004C5FE3" w:rsidRDefault="00244050" w:rsidP="00244050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</w:tr>
      <w:tr w:rsidR="00244050" w:rsidRPr="004C5FE3" w14:paraId="2D19D79F" w14:textId="77777777" w:rsidTr="2729212E">
        <w:trPr>
          <w:cantSplit/>
          <w:trHeight w:val="280"/>
        </w:trPr>
        <w:tc>
          <w:tcPr>
            <w:tcW w:w="2055" w:type="dxa"/>
            <w:gridSpan w:val="2"/>
            <w:tcBorders>
              <w:top w:val="single" w:sz="4" w:space="0" w:color="17365D" w:themeColor="text2" w:themeShade="BF"/>
              <w:left w:val="single" w:sz="12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14DB62B" w14:textId="77777777" w:rsidR="00244050" w:rsidRPr="004C5FE3" w:rsidRDefault="7466F25E" w:rsidP="7466F25E">
            <w:pPr>
              <w:tabs>
                <w:tab w:val="left" w:pos="1242"/>
              </w:tabs>
              <w:ind w:left="1242" w:hanging="1242"/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Correspondence</w:t>
            </w:r>
          </w:p>
        </w:tc>
        <w:tc>
          <w:tcPr>
            <w:tcW w:w="2620" w:type="dxa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A809883" w14:textId="77777777" w:rsidR="00244050" w:rsidRPr="004C5FE3" w:rsidRDefault="00244050" w:rsidP="00244050">
            <w:pPr>
              <w:ind w:left="106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270" w:type="dxa"/>
            <w:gridSpan w:val="2"/>
            <w:tcBorders>
              <w:top w:val="single" w:sz="2" w:space="0" w:color="000000" w:themeColor="text1"/>
              <w:left w:val="single" w:sz="4" w:space="0" w:color="17365D" w:themeColor="text2" w:themeShade="BF"/>
              <w:bottom w:val="single" w:sz="2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DEEFD73" w14:textId="77777777" w:rsidR="00244050" w:rsidRPr="004C5FE3" w:rsidRDefault="00244050" w:rsidP="0089076B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20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651FAEE" w14:textId="77777777" w:rsidR="00244050" w:rsidRPr="004C5FE3" w:rsidRDefault="7466F25E" w:rsidP="7466F25E">
            <w:pPr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PMO Practice Group</w:t>
            </w:r>
          </w:p>
        </w:tc>
        <w:tc>
          <w:tcPr>
            <w:tcW w:w="3435" w:type="dxa"/>
            <w:gridSpan w:val="2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6ED1FB7" w14:textId="77777777" w:rsidR="00244050" w:rsidRPr="004C5FE3" w:rsidRDefault="00C43E8E" w:rsidP="7466F25E">
            <w:pPr>
              <w:ind w:left="90" w:right="-8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 xml:space="preserve">Rick </w:t>
            </w:r>
            <w:proofErr w:type="spellStart"/>
            <w:r>
              <w:rPr>
                <w:rFonts w:asciiTheme="minorHAnsi" w:eastAsiaTheme="minorEastAsia" w:hAnsiTheme="minorHAnsi" w:cstheme="minorBidi"/>
              </w:rPr>
              <w:t>Kaerwer</w:t>
            </w:r>
            <w:proofErr w:type="spellEnd"/>
            <w:r w:rsidR="7466F25E" w:rsidRPr="7466F25E">
              <w:rPr>
                <w:rFonts w:asciiTheme="minorHAnsi" w:eastAsiaTheme="minorEastAsia" w:hAnsiTheme="minorHAnsi" w:cstheme="minorBidi"/>
              </w:rPr>
              <w:t>, PMP</w:t>
            </w:r>
          </w:p>
        </w:tc>
        <w:tc>
          <w:tcPr>
            <w:tcW w:w="27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FEEE1FF" w14:textId="77777777" w:rsidR="00244050" w:rsidRPr="004C5FE3" w:rsidRDefault="00244050" w:rsidP="00244050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</w:tr>
      <w:tr w:rsidR="00244050" w:rsidRPr="004C5FE3" w14:paraId="2AC8C932" w14:textId="77777777" w:rsidTr="2729212E">
        <w:trPr>
          <w:cantSplit/>
          <w:trHeight w:val="280"/>
        </w:trPr>
        <w:tc>
          <w:tcPr>
            <w:tcW w:w="2055" w:type="dxa"/>
            <w:gridSpan w:val="2"/>
            <w:tcBorders>
              <w:top w:val="single" w:sz="4" w:space="0" w:color="17365D" w:themeColor="text2" w:themeShade="BF"/>
              <w:left w:val="single" w:sz="12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3CD434B" w14:textId="77777777" w:rsidR="00244050" w:rsidRPr="004C5FE3" w:rsidRDefault="7466F25E" w:rsidP="7466F25E">
            <w:pPr>
              <w:tabs>
                <w:tab w:val="left" w:pos="1242"/>
              </w:tabs>
              <w:ind w:left="1242" w:hanging="1242"/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Director-at-Large</w:t>
            </w:r>
          </w:p>
        </w:tc>
        <w:tc>
          <w:tcPr>
            <w:tcW w:w="2620" w:type="dxa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479F50B" w14:textId="77777777" w:rsidR="00244050" w:rsidRPr="004C5FE3" w:rsidRDefault="00244050" w:rsidP="7466F25E">
            <w:pPr>
              <w:ind w:left="106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270" w:type="dxa"/>
            <w:gridSpan w:val="2"/>
            <w:tcBorders>
              <w:top w:val="single" w:sz="2" w:space="0" w:color="000000" w:themeColor="text1"/>
              <w:left w:val="single" w:sz="4" w:space="0" w:color="17365D" w:themeColor="text2" w:themeShade="BF"/>
              <w:bottom w:val="single" w:sz="2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E70E8C9" w14:textId="77777777" w:rsidR="00244050" w:rsidRPr="004C5FE3" w:rsidRDefault="00244050" w:rsidP="0089076B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20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C78F6CE" w14:textId="77777777" w:rsidR="00244050" w:rsidRPr="004C5FE3" w:rsidRDefault="7466F25E" w:rsidP="7466F25E">
            <w:pPr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Registration Operations</w:t>
            </w:r>
          </w:p>
        </w:tc>
        <w:tc>
          <w:tcPr>
            <w:tcW w:w="3435" w:type="dxa"/>
            <w:gridSpan w:val="2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602F5A6" w14:textId="77777777" w:rsidR="00244050" w:rsidRPr="004C5FE3" w:rsidRDefault="7466F25E" w:rsidP="7466F25E">
            <w:pPr>
              <w:ind w:left="90" w:right="-8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 xml:space="preserve">Leslie </w:t>
            </w:r>
            <w:r w:rsidRPr="7466F25E">
              <w:rPr>
                <w:rFonts w:asciiTheme="minorHAnsi" w:eastAsiaTheme="minorEastAsia" w:hAnsiTheme="minorHAnsi" w:cstheme="minorBidi"/>
                <w:noProof/>
              </w:rPr>
              <w:t>DeBruyn</w:t>
            </w:r>
            <w:r w:rsidRPr="7466F25E">
              <w:rPr>
                <w:rFonts w:asciiTheme="minorHAnsi" w:eastAsiaTheme="minorEastAsia" w:hAnsiTheme="minorHAnsi" w:cstheme="minorBidi"/>
              </w:rPr>
              <w:t>, PMP</w:t>
            </w:r>
          </w:p>
        </w:tc>
        <w:tc>
          <w:tcPr>
            <w:tcW w:w="27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EFAEB73" w14:textId="77777777" w:rsidR="00244050" w:rsidRPr="004C5FE3" w:rsidRDefault="00244050" w:rsidP="00244050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</w:tr>
      <w:tr w:rsidR="00244050" w:rsidRPr="004C5FE3" w14:paraId="668835BE" w14:textId="77777777" w:rsidTr="2729212E">
        <w:trPr>
          <w:cantSplit/>
          <w:trHeight w:val="350"/>
        </w:trPr>
        <w:tc>
          <w:tcPr>
            <w:tcW w:w="2055" w:type="dxa"/>
            <w:gridSpan w:val="2"/>
            <w:tcBorders>
              <w:top w:val="single" w:sz="4" w:space="0" w:color="17365D" w:themeColor="text2" w:themeShade="BF"/>
              <w:left w:val="single" w:sz="12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BC2DFEA" w14:textId="77777777" w:rsidR="00244050" w:rsidRPr="004C5FE3" w:rsidRDefault="7466F25E" w:rsidP="7466F25E">
            <w:pPr>
              <w:tabs>
                <w:tab w:val="left" w:pos="1242"/>
              </w:tabs>
              <w:ind w:left="1242" w:hanging="1242"/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Event Operations</w:t>
            </w:r>
          </w:p>
        </w:tc>
        <w:tc>
          <w:tcPr>
            <w:tcW w:w="2620" w:type="dxa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67E6F53" w14:textId="77777777" w:rsidR="00244050" w:rsidRPr="004C5FE3" w:rsidRDefault="7466F25E" w:rsidP="7466F25E">
            <w:pPr>
              <w:ind w:left="106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David Maynard, PMP</w:t>
            </w:r>
          </w:p>
        </w:tc>
        <w:tc>
          <w:tcPr>
            <w:tcW w:w="270" w:type="dxa"/>
            <w:gridSpan w:val="2"/>
            <w:tcBorders>
              <w:top w:val="single" w:sz="2" w:space="0" w:color="000000" w:themeColor="text1"/>
              <w:left w:val="single" w:sz="4" w:space="0" w:color="17365D" w:themeColor="text2" w:themeShade="BF"/>
              <w:bottom w:val="single" w:sz="2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3000556" w14:textId="77777777" w:rsidR="00244050" w:rsidRPr="004C5FE3" w:rsidRDefault="00244050" w:rsidP="0089076B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20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DF39812" w14:textId="77777777" w:rsidR="00244050" w:rsidRPr="004C5FE3" w:rsidRDefault="7466F25E" w:rsidP="7466F25E">
            <w:pPr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Richmond</w:t>
            </w:r>
          </w:p>
        </w:tc>
        <w:tc>
          <w:tcPr>
            <w:tcW w:w="3435" w:type="dxa"/>
            <w:gridSpan w:val="2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C5DB346" w14:textId="2C433893" w:rsidR="00244050" w:rsidRPr="004C5FE3" w:rsidRDefault="00E37B9D" w:rsidP="00244050">
            <w:pPr>
              <w:ind w:left="90" w:right="-84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 xml:space="preserve">Brent </w:t>
            </w:r>
          </w:p>
        </w:tc>
        <w:tc>
          <w:tcPr>
            <w:tcW w:w="27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FE1CCBF" w14:textId="77777777" w:rsidR="00244050" w:rsidRPr="004C5FE3" w:rsidRDefault="00244050" w:rsidP="00244050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</w:tr>
      <w:tr w:rsidR="00244050" w:rsidRPr="004C5FE3" w14:paraId="67A743BB" w14:textId="77777777" w:rsidTr="2729212E">
        <w:trPr>
          <w:cantSplit/>
          <w:trHeight w:val="350"/>
        </w:trPr>
        <w:tc>
          <w:tcPr>
            <w:tcW w:w="2055" w:type="dxa"/>
            <w:gridSpan w:val="2"/>
            <w:tcBorders>
              <w:top w:val="single" w:sz="4" w:space="0" w:color="17365D" w:themeColor="text2" w:themeShade="BF"/>
              <w:left w:val="single" w:sz="12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46A0C06" w14:textId="77777777" w:rsidR="00244050" w:rsidRPr="004C5FE3" w:rsidRDefault="7466F25E" w:rsidP="7466F25E">
            <w:pPr>
              <w:tabs>
                <w:tab w:val="left" w:pos="1242"/>
              </w:tabs>
              <w:ind w:left="1242" w:hanging="1242"/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Event Planning</w:t>
            </w:r>
          </w:p>
        </w:tc>
        <w:tc>
          <w:tcPr>
            <w:tcW w:w="2620" w:type="dxa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3453E46" w14:textId="67C525F9" w:rsidR="00244050" w:rsidRPr="004C5FE3" w:rsidRDefault="00244050" w:rsidP="5BEFD022">
            <w:pPr>
              <w:spacing w:after="160" w:line="259" w:lineRule="auto"/>
              <w:ind w:left="106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270" w:type="dxa"/>
            <w:gridSpan w:val="2"/>
            <w:tcBorders>
              <w:top w:val="single" w:sz="2" w:space="0" w:color="000000" w:themeColor="text1"/>
              <w:left w:val="single" w:sz="4" w:space="0" w:color="17365D" w:themeColor="text2" w:themeShade="BF"/>
              <w:bottom w:val="single" w:sz="2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6F18B06" w14:textId="77777777" w:rsidR="00244050" w:rsidRPr="004C5FE3" w:rsidRDefault="00244050" w:rsidP="0089076B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20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2C25B0E" w14:textId="77777777" w:rsidR="00244050" w:rsidRPr="004C5FE3" w:rsidRDefault="7466F25E" w:rsidP="7466F25E">
            <w:pPr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Secretary</w:t>
            </w:r>
          </w:p>
        </w:tc>
        <w:tc>
          <w:tcPr>
            <w:tcW w:w="3435" w:type="dxa"/>
            <w:gridSpan w:val="2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855A4B6" w14:textId="77777777" w:rsidR="00244050" w:rsidRPr="004C5FE3" w:rsidRDefault="59AD8951" w:rsidP="59AD8951">
            <w:pPr>
              <w:ind w:left="90" w:right="-84"/>
              <w:rPr>
                <w:rFonts w:asciiTheme="minorHAnsi" w:eastAsiaTheme="minorEastAsia" w:hAnsiTheme="minorHAnsi" w:cstheme="minorBidi"/>
              </w:rPr>
            </w:pPr>
            <w:r w:rsidRPr="59AD8951">
              <w:rPr>
                <w:rFonts w:asciiTheme="minorHAnsi" w:eastAsiaTheme="minorEastAsia" w:hAnsiTheme="minorHAnsi" w:cstheme="minorBidi"/>
              </w:rPr>
              <w:t xml:space="preserve">Suresh Raju, PMP, </w:t>
            </w:r>
            <w:proofErr w:type="spellStart"/>
            <w:r w:rsidRPr="59AD8951">
              <w:rPr>
                <w:rFonts w:asciiTheme="minorHAnsi" w:eastAsiaTheme="minorEastAsia" w:hAnsiTheme="minorHAnsi" w:cstheme="minorBidi"/>
              </w:rPr>
              <w:t>PgMP</w:t>
            </w:r>
            <w:proofErr w:type="spellEnd"/>
            <w:r w:rsidRPr="59AD8951">
              <w:rPr>
                <w:rFonts w:asciiTheme="minorHAnsi" w:eastAsiaTheme="minorEastAsia" w:hAnsiTheme="minorHAnsi" w:cstheme="minorBidi"/>
              </w:rPr>
              <w:t>, RMP, ACP</w:t>
            </w:r>
          </w:p>
        </w:tc>
        <w:tc>
          <w:tcPr>
            <w:tcW w:w="27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1348256" w14:textId="49F22C28" w:rsidR="00244050" w:rsidRPr="004C5FE3" w:rsidRDefault="00517AA8" w:rsidP="00244050">
            <w:pPr>
              <w:jc w:val="center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A</w:t>
            </w:r>
          </w:p>
        </w:tc>
      </w:tr>
      <w:tr w:rsidR="00244050" w:rsidRPr="004C5FE3" w14:paraId="066DEFFB" w14:textId="77777777" w:rsidTr="2729212E">
        <w:trPr>
          <w:cantSplit/>
          <w:trHeight w:val="233"/>
        </w:trPr>
        <w:tc>
          <w:tcPr>
            <w:tcW w:w="2055" w:type="dxa"/>
            <w:gridSpan w:val="2"/>
            <w:tcBorders>
              <w:top w:val="single" w:sz="4" w:space="0" w:color="17365D" w:themeColor="text2" w:themeShade="BF"/>
              <w:left w:val="single" w:sz="12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624D483" w14:textId="77777777" w:rsidR="00244050" w:rsidRPr="004C5FE3" w:rsidRDefault="7466F25E" w:rsidP="7466F25E">
            <w:pPr>
              <w:tabs>
                <w:tab w:val="left" w:pos="1242"/>
              </w:tabs>
              <w:ind w:left="1242" w:hanging="1242"/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Financial Oversight</w:t>
            </w:r>
          </w:p>
        </w:tc>
        <w:tc>
          <w:tcPr>
            <w:tcW w:w="2620" w:type="dxa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D27C55D" w14:textId="77777777" w:rsidR="00244050" w:rsidRPr="004C5FE3" w:rsidRDefault="7466F25E" w:rsidP="7466F25E">
            <w:pPr>
              <w:ind w:left="106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 xml:space="preserve">Neil </w:t>
            </w:r>
            <w:r w:rsidRPr="7466F25E">
              <w:rPr>
                <w:rFonts w:asciiTheme="minorHAnsi" w:eastAsiaTheme="minorEastAsia" w:hAnsiTheme="minorHAnsi" w:cstheme="minorBidi"/>
                <w:noProof/>
              </w:rPr>
              <w:t>Halpert</w:t>
            </w:r>
            <w:r w:rsidRPr="7466F25E">
              <w:rPr>
                <w:rFonts w:asciiTheme="minorHAnsi" w:eastAsiaTheme="minorEastAsia" w:hAnsiTheme="minorHAnsi" w:cstheme="minorBidi"/>
              </w:rPr>
              <w:t>, CPA, PMP, CSM</w:t>
            </w:r>
          </w:p>
        </w:tc>
        <w:tc>
          <w:tcPr>
            <w:tcW w:w="270" w:type="dxa"/>
            <w:gridSpan w:val="2"/>
            <w:tcBorders>
              <w:top w:val="single" w:sz="2" w:space="0" w:color="000000" w:themeColor="text1"/>
              <w:left w:val="single" w:sz="4" w:space="0" w:color="17365D" w:themeColor="text2" w:themeShade="BF"/>
              <w:bottom w:val="single" w:sz="2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DE2FDC5" w14:textId="77777777" w:rsidR="00244050" w:rsidRPr="004C5FE3" w:rsidRDefault="00244050" w:rsidP="0089076B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20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569E302" w14:textId="77777777" w:rsidR="00244050" w:rsidRPr="004C5FE3" w:rsidRDefault="7466F25E" w:rsidP="7466F25E">
            <w:pPr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Sponsorship</w:t>
            </w:r>
          </w:p>
        </w:tc>
        <w:tc>
          <w:tcPr>
            <w:tcW w:w="3435" w:type="dxa"/>
            <w:gridSpan w:val="2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1497C32" w14:textId="77777777" w:rsidR="00244050" w:rsidRPr="004C5FE3" w:rsidRDefault="00244050" w:rsidP="00244050">
            <w:pPr>
              <w:ind w:left="90" w:right="-8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27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BC4B9D0" w14:textId="77777777" w:rsidR="00244050" w:rsidRPr="004C5FE3" w:rsidRDefault="00244050" w:rsidP="00244050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</w:tr>
      <w:tr w:rsidR="00244050" w:rsidRPr="004C5FE3" w14:paraId="0B7562B0" w14:textId="77777777" w:rsidTr="2729212E">
        <w:trPr>
          <w:cantSplit/>
          <w:trHeight w:val="280"/>
        </w:trPr>
        <w:tc>
          <w:tcPr>
            <w:tcW w:w="2055" w:type="dxa"/>
            <w:gridSpan w:val="2"/>
            <w:tcBorders>
              <w:top w:val="single" w:sz="4" w:space="0" w:color="17365D" w:themeColor="text2" w:themeShade="BF"/>
              <w:left w:val="single" w:sz="12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43684C5" w14:textId="77777777" w:rsidR="00244050" w:rsidRPr="004C5FE3" w:rsidRDefault="7466F25E" w:rsidP="7466F25E">
            <w:pPr>
              <w:tabs>
                <w:tab w:val="left" w:pos="1242"/>
              </w:tabs>
              <w:ind w:left="1242" w:hanging="1242"/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GOV Practice Group</w:t>
            </w:r>
          </w:p>
        </w:tc>
        <w:tc>
          <w:tcPr>
            <w:tcW w:w="2620" w:type="dxa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E1AD27B" w14:textId="754E70BC" w:rsidR="00244050" w:rsidRPr="004C5FE3" w:rsidRDefault="00244050" w:rsidP="7466F25E">
            <w:pPr>
              <w:ind w:left="106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270" w:type="dxa"/>
            <w:gridSpan w:val="2"/>
            <w:tcBorders>
              <w:top w:val="single" w:sz="2" w:space="0" w:color="000000" w:themeColor="text1"/>
              <w:left w:val="single" w:sz="4" w:space="0" w:color="17365D" w:themeColor="text2" w:themeShade="BF"/>
              <w:bottom w:val="single" w:sz="2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43855D3" w14:textId="77777777" w:rsidR="00244050" w:rsidRPr="004C5FE3" w:rsidRDefault="00244050" w:rsidP="0089076B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20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78BE6B2" w14:textId="77777777" w:rsidR="00244050" w:rsidRPr="004C5FE3" w:rsidRDefault="00586D0A" w:rsidP="7466F25E">
            <w:pPr>
              <w:jc w:val="right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Symposium</w:t>
            </w:r>
          </w:p>
        </w:tc>
        <w:tc>
          <w:tcPr>
            <w:tcW w:w="3435" w:type="dxa"/>
            <w:gridSpan w:val="2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4EEA1A3" w14:textId="4A143A02" w:rsidR="00244050" w:rsidRPr="004C5FE3" w:rsidRDefault="00586D0A" w:rsidP="7466F25E">
            <w:pPr>
              <w:ind w:left="90" w:right="-8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Gail Gilstrap, PMP</w:t>
            </w:r>
            <w:r w:rsidR="000D2A53">
              <w:rPr>
                <w:rFonts w:asciiTheme="minorHAnsi" w:eastAsiaTheme="minorEastAsia" w:hAnsiTheme="minorHAnsi" w:cstheme="minorBidi"/>
              </w:rPr>
              <w:t>, ACP</w:t>
            </w:r>
          </w:p>
        </w:tc>
        <w:tc>
          <w:tcPr>
            <w:tcW w:w="27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FC8BF38" w14:textId="77777777" w:rsidR="00244050" w:rsidRPr="004C5FE3" w:rsidRDefault="000E5920" w:rsidP="000E5920">
            <w:pPr>
              <w:tabs>
                <w:tab w:val="center" w:pos="125"/>
              </w:tabs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ab/>
            </w:r>
          </w:p>
        </w:tc>
      </w:tr>
      <w:tr w:rsidR="00586D0A" w:rsidRPr="004C5FE3" w14:paraId="2A4C96C7" w14:textId="77777777" w:rsidTr="2729212E">
        <w:trPr>
          <w:cantSplit/>
          <w:trHeight w:val="280"/>
        </w:trPr>
        <w:tc>
          <w:tcPr>
            <w:tcW w:w="2055" w:type="dxa"/>
            <w:gridSpan w:val="2"/>
            <w:tcBorders>
              <w:top w:val="single" w:sz="4" w:space="0" w:color="17365D" w:themeColor="text2" w:themeShade="BF"/>
              <w:left w:val="single" w:sz="12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395A352" w14:textId="77777777" w:rsidR="00586D0A" w:rsidRPr="004C5FE3" w:rsidRDefault="00586D0A" w:rsidP="00586D0A">
            <w:pPr>
              <w:tabs>
                <w:tab w:val="left" w:pos="1242"/>
              </w:tabs>
              <w:ind w:left="1242" w:hanging="1242"/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Marketing</w:t>
            </w:r>
          </w:p>
        </w:tc>
        <w:tc>
          <w:tcPr>
            <w:tcW w:w="2620" w:type="dxa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8805C35" w14:textId="77777777" w:rsidR="00586D0A" w:rsidRPr="004C5FE3" w:rsidRDefault="00586D0A" w:rsidP="00586D0A">
            <w:pPr>
              <w:ind w:left="106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270" w:type="dxa"/>
            <w:gridSpan w:val="2"/>
            <w:tcBorders>
              <w:top w:val="single" w:sz="2" w:space="0" w:color="000000" w:themeColor="text1"/>
              <w:left w:val="single" w:sz="4" w:space="0" w:color="17365D" w:themeColor="text2" w:themeShade="BF"/>
              <w:bottom w:val="single" w:sz="2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60DDB5D" w14:textId="77777777" w:rsidR="00586D0A" w:rsidRPr="004C5FE3" w:rsidRDefault="00586D0A" w:rsidP="00586D0A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20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97235BC" w14:textId="77777777" w:rsidR="00586D0A" w:rsidRPr="004C5FE3" w:rsidRDefault="00586D0A" w:rsidP="00586D0A">
            <w:pPr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Technology</w:t>
            </w:r>
          </w:p>
        </w:tc>
        <w:tc>
          <w:tcPr>
            <w:tcW w:w="3435" w:type="dxa"/>
            <w:gridSpan w:val="2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E047871" w14:textId="77777777" w:rsidR="00586D0A" w:rsidRPr="004C5FE3" w:rsidRDefault="00586D0A" w:rsidP="00586D0A">
            <w:pPr>
              <w:ind w:left="90" w:right="-8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Ed Foster, PMP</w:t>
            </w:r>
          </w:p>
        </w:tc>
        <w:tc>
          <w:tcPr>
            <w:tcW w:w="27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498C805" w14:textId="77777777" w:rsidR="00586D0A" w:rsidRPr="004C5FE3" w:rsidRDefault="00586D0A" w:rsidP="00586D0A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</w:tr>
      <w:tr w:rsidR="00586D0A" w:rsidRPr="004C5FE3" w14:paraId="76E9C1FA" w14:textId="77777777" w:rsidTr="2729212E">
        <w:trPr>
          <w:cantSplit/>
          <w:trHeight w:val="280"/>
        </w:trPr>
        <w:tc>
          <w:tcPr>
            <w:tcW w:w="2055" w:type="dxa"/>
            <w:gridSpan w:val="2"/>
            <w:tcBorders>
              <w:top w:val="single" w:sz="4" w:space="0" w:color="17365D" w:themeColor="text2" w:themeShade="BF"/>
              <w:left w:val="single" w:sz="12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A27743A" w14:textId="77777777" w:rsidR="00586D0A" w:rsidRPr="004C5FE3" w:rsidRDefault="00586D0A" w:rsidP="00586D0A">
            <w:pPr>
              <w:tabs>
                <w:tab w:val="left" w:pos="1242"/>
              </w:tabs>
              <w:ind w:left="1242" w:hanging="1242"/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Membership</w:t>
            </w:r>
          </w:p>
        </w:tc>
        <w:tc>
          <w:tcPr>
            <w:tcW w:w="2620" w:type="dxa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F5FF429" w14:textId="77777777" w:rsidR="00586D0A" w:rsidRPr="004C5FE3" w:rsidRDefault="00586D0A" w:rsidP="00586D0A">
            <w:pPr>
              <w:ind w:left="106"/>
              <w:rPr>
                <w:rFonts w:asciiTheme="minorHAnsi" w:eastAsiaTheme="minorEastAsia" w:hAnsiTheme="minorHAnsi" w:cstheme="minorBidi"/>
              </w:rPr>
            </w:pPr>
            <w:r w:rsidRPr="59AD8951">
              <w:rPr>
                <w:rFonts w:asciiTheme="minorHAnsi" w:eastAsiaTheme="minorEastAsia" w:hAnsiTheme="minorHAnsi" w:cstheme="minorBidi"/>
              </w:rPr>
              <w:t>Jason Plotkin, PMP</w:t>
            </w:r>
          </w:p>
        </w:tc>
        <w:tc>
          <w:tcPr>
            <w:tcW w:w="270" w:type="dxa"/>
            <w:gridSpan w:val="2"/>
            <w:tcBorders>
              <w:top w:val="single" w:sz="2" w:space="0" w:color="000000" w:themeColor="text1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088B468" w14:textId="77777777" w:rsidR="00586D0A" w:rsidRPr="004C5FE3" w:rsidRDefault="00586D0A" w:rsidP="00586D0A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20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7C3CD9C" w14:textId="77777777" w:rsidR="00586D0A" w:rsidRPr="004C5FE3" w:rsidRDefault="00586D0A" w:rsidP="00586D0A">
            <w:pPr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Toastmasters</w:t>
            </w:r>
          </w:p>
        </w:tc>
        <w:tc>
          <w:tcPr>
            <w:tcW w:w="3435" w:type="dxa"/>
            <w:gridSpan w:val="2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1CA2450" w14:textId="77777777" w:rsidR="00586D0A" w:rsidRPr="004C5FE3" w:rsidRDefault="008C21D6" w:rsidP="00586D0A">
            <w:pPr>
              <w:ind w:left="90" w:right="-8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Steve Williams</w:t>
            </w:r>
            <w:r w:rsidR="00586D0A" w:rsidRPr="7466F25E">
              <w:rPr>
                <w:rFonts w:asciiTheme="minorHAnsi" w:eastAsiaTheme="minorEastAsia" w:hAnsiTheme="minorHAnsi" w:cstheme="minorBidi"/>
              </w:rPr>
              <w:t>, PMP</w:t>
            </w:r>
          </w:p>
        </w:tc>
        <w:tc>
          <w:tcPr>
            <w:tcW w:w="27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57293E3" w14:textId="77777777" w:rsidR="00586D0A" w:rsidRPr="004C5FE3" w:rsidRDefault="00586D0A" w:rsidP="00586D0A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</w:tr>
      <w:tr w:rsidR="00FC3FFF" w:rsidRPr="004C5FE3" w14:paraId="6CE3AA24" w14:textId="77777777" w:rsidTr="2729212E">
        <w:trPr>
          <w:cantSplit/>
          <w:trHeight w:val="280"/>
        </w:trPr>
        <w:tc>
          <w:tcPr>
            <w:tcW w:w="2055" w:type="dxa"/>
            <w:gridSpan w:val="2"/>
            <w:tcBorders>
              <w:top w:val="single" w:sz="4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73B5A3D" w14:textId="77777777" w:rsidR="00FC3FFF" w:rsidRPr="004C5FE3" w:rsidRDefault="00FC3FFF" w:rsidP="00FC3FFF">
            <w:pPr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Military Liaison</w:t>
            </w:r>
          </w:p>
        </w:tc>
        <w:tc>
          <w:tcPr>
            <w:tcW w:w="2620" w:type="dxa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8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6FD726D" w14:textId="77777777" w:rsidR="00FC3FFF" w:rsidRPr="004C5FE3" w:rsidRDefault="00FC3FFF" w:rsidP="00FC3FFF">
            <w:pPr>
              <w:ind w:left="90" w:right="-84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270" w:type="dxa"/>
            <w:gridSpan w:val="2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38F9FDF" w14:textId="77777777" w:rsidR="00FC3FFF" w:rsidRPr="004C5FE3" w:rsidRDefault="00FC3FFF" w:rsidP="00FC3FFF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20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E977B00" w14:textId="77777777" w:rsidR="00FC3FFF" w:rsidRPr="36D1CC0B" w:rsidRDefault="00FC3FFF" w:rsidP="00FC3FFF">
            <w:pPr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Volunteerism</w:t>
            </w:r>
          </w:p>
        </w:tc>
        <w:tc>
          <w:tcPr>
            <w:tcW w:w="3435" w:type="dxa"/>
            <w:gridSpan w:val="2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8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EBA5FA8" w14:textId="6D6F3BD3" w:rsidR="00FC3FFF" w:rsidRPr="36D1CC0B" w:rsidRDefault="00FC3FFF" w:rsidP="00FC3FFF">
            <w:pPr>
              <w:ind w:left="90" w:right="-8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Phil Doty</w:t>
            </w:r>
            <w:r w:rsidRPr="7466F25E">
              <w:rPr>
                <w:rFonts w:asciiTheme="minorHAnsi" w:eastAsiaTheme="minorEastAsia" w:hAnsiTheme="minorHAnsi" w:cstheme="minorBidi"/>
              </w:rPr>
              <w:t>, PMP</w:t>
            </w:r>
            <w:r>
              <w:rPr>
                <w:rFonts w:asciiTheme="minorHAnsi" w:eastAsiaTheme="minorEastAsia" w:hAnsiTheme="minorHAnsi" w:cstheme="minorBidi"/>
              </w:rPr>
              <w:t xml:space="preserve">, </w:t>
            </w:r>
            <w:proofErr w:type="spellStart"/>
            <w:r>
              <w:rPr>
                <w:rFonts w:asciiTheme="minorHAnsi" w:eastAsiaTheme="minorEastAsia" w:hAnsiTheme="minorHAnsi" w:cstheme="minorBidi"/>
              </w:rPr>
              <w:t>PgMP</w:t>
            </w:r>
            <w:proofErr w:type="spellEnd"/>
            <w:r>
              <w:rPr>
                <w:rFonts w:asciiTheme="minorHAnsi" w:eastAsiaTheme="minorEastAsia" w:hAnsiTheme="minorHAnsi" w:cstheme="minorBidi"/>
              </w:rPr>
              <w:t>, RMP</w:t>
            </w:r>
          </w:p>
        </w:tc>
        <w:tc>
          <w:tcPr>
            <w:tcW w:w="27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45AD937" w14:textId="031F2008" w:rsidR="00FC3FFF" w:rsidRPr="004C5FE3" w:rsidRDefault="00FC3FFF" w:rsidP="00FC3FFF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</w:tr>
      <w:tr w:rsidR="00FC3FFF" w:rsidRPr="004C5FE3" w14:paraId="6DA86EC7" w14:textId="77777777" w:rsidTr="2729212E">
        <w:trPr>
          <w:cantSplit/>
          <w:trHeight w:val="280"/>
        </w:trPr>
        <w:tc>
          <w:tcPr>
            <w:tcW w:w="2055" w:type="dxa"/>
            <w:gridSpan w:val="2"/>
            <w:tcBorders>
              <w:top w:val="single" w:sz="4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7522FAE" w14:textId="77777777" w:rsidR="00FC3FFF" w:rsidRPr="7466F25E" w:rsidRDefault="00FC3FFF" w:rsidP="00FC3FFF">
            <w:pPr>
              <w:jc w:val="right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2620" w:type="dxa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8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08DEB03" w14:textId="77777777" w:rsidR="00FC3FFF" w:rsidRPr="59AD8951" w:rsidRDefault="00FC3FFF" w:rsidP="00FC3FFF">
            <w:pPr>
              <w:ind w:left="90" w:right="-84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270" w:type="dxa"/>
            <w:gridSpan w:val="2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70F13CC" w14:textId="77777777" w:rsidR="00FC3FFF" w:rsidRPr="004C5FE3" w:rsidRDefault="00FC3FFF" w:rsidP="00FC3FFF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20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4B97973" w14:textId="77777777" w:rsidR="00FC3FFF" w:rsidRPr="7466F25E" w:rsidRDefault="00FC3FFF" w:rsidP="00FC3FFF">
            <w:pPr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Webmaster</w:t>
            </w:r>
          </w:p>
        </w:tc>
        <w:tc>
          <w:tcPr>
            <w:tcW w:w="3435" w:type="dxa"/>
            <w:gridSpan w:val="2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8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33631A3" w14:textId="0EF036A2" w:rsidR="00FC3FFF" w:rsidRPr="59AD8951" w:rsidRDefault="00FC3FFF" w:rsidP="00FC3FFF">
            <w:pPr>
              <w:ind w:right="-84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27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B12D30E" w14:textId="77777777" w:rsidR="00FC3FFF" w:rsidRPr="004C5FE3" w:rsidRDefault="00FC3FFF" w:rsidP="00FC3FFF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</w:tr>
      <w:tr w:rsidR="00FC3FFF" w:rsidRPr="004C5FE3" w14:paraId="378C5B25" w14:textId="77777777" w:rsidTr="2729212E">
        <w:trPr>
          <w:cantSplit/>
          <w:trHeight w:val="144"/>
        </w:trPr>
        <w:tc>
          <w:tcPr>
            <w:tcW w:w="10705" w:type="dxa"/>
            <w:gridSpan w:val="9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68639CD7" w14:textId="77777777" w:rsidR="00FC3FFF" w:rsidRPr="004C5FE3" w:rsidRDefault="00FC3FFF" w:rsidP="00FC3FFF">
            <w:pPr>
              <w:tabs>
                <w:tab w:val="left" w:pos="1242"/>
              </w:tabs>
              <w:spacing w:before="0"/>
              <w:jc w:val="center"/>
              <w:rPr>
                <w:rFonts w:asciiTheme="majorHAnsi" w:eastAsiaTheme="majorEastAsia" w:hAnsiTheme="majorHAnsi" w:cstheme="majorBidi"/>
                <w:color w:val="3366FF"/>
              </w:rPr>
            </w:pPr>
            <w:r w:rsidRPr="7466F25E">
              <w:rPr>
                <w:rFonts w:asciiTheme="majorHAnsi" w:eastAsiaTheme="majorEastAsia" w:hAnsiTheme="majorHAnsi" w:cstheme="majorBidi"/>
                <w:smallCaps/>
                <w:color w:val="17365D" w:themeColor="text2" w:themeShade="BF"/>
                <w:sz w:val="18"/>
                <w:szCs w:val="18"/>
              </w:rPr>
              <w:t>Also Present</w:t>
            </w:r>
          </w:p>
        </w:tc>
      </w:tr>
      <w:tr w:rsidR="00FC3FFF" w:rsidRPr="004C5FE3" w14:paraId="1EC7AF82" w14:textId="77777777" w:rsidTr="2729212E">
        <w:trPr>
          <w:cantSplit/>
          <w:trHeight w:val="300"/>
        </w:trPr>
        <w:tc>
          <w:tcPr>
            <w:tcW w:w="10705" w:type="dxa"/>
            <w:gridSpan w:val="9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4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667B160" w14:textId="0E01BCBD" w:rsidR="00FC3FFF" w:rsidRPr="004C5FE3" w:rsidRDefault="00FC3FFF" w:rsidP="00FC3FFF">
            <w:pPr>
              <w:tabs>
                <w:tab w:val="left" w:pos="1242"/>
              </w:tabs>
              <w:ind w:left="1242" w:hanging="1242"/>
              <w:rPr>
                <w:rFonts w:asciiTheme="minorHAnsi" w:hAnsiTheme="minorHAnsi" w:cs="Arial"/>
                <w:szCs w:val="20"/>
              </w:rPr>
            </w:pPr>
          </w:p>
        </w:tc>
      </w:tr>
      <w:tr w:rsidR="00FC3FFF" w:rsidRPr="004C5FE3" w14:paraId="476F11A2" w14:textId="77777777" w:rsidTr="2729212E">
        <w:trPr>
          <w:cantSplit/>
          <w:trHeight w:val="300"/>
        </w:trPr>
        <w:tc>
          <w:tcPr>
            <w:tcW w:w="10705" w:type="dxa"/>
            <w:gridSpan w:val="9"/>
            <w:tcBorders>
              <w:top w:val="single" w:sz="4" w:space="0" w:color="17365D" w:themeColor="text2" w:themeShade="BF"/>
              <w:left w:val="single" w:sz="12" w:space="0" w:color="17365D" w:themeColor="text2" w:themeShade="BF"/>
              <w:bottom w:val="single" w:sz="12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0190D87" w14:textId="77777777" w:rsidR="00FC3FFF" w:rsidRPr="004C5FE3" w:rsidRDefault="00FC3FFF" w:rsidP="00FC3FFF">
            <w:pPr>
              <w:tabs>
                <w:tab w:val="left" w:pos="1242"/>
                <w:tab w:val="left" w:pos="3330"/>
                <w:tab w:val="right" w:pos="9684"/>
              </w:tabs>
              <w:rPr>
                <w:rFonts w:asciiTheme="minorHAnsi" w:eastAsiaTheme="minorEastAsia" w:hAnsiTheme="minorHAnsi" w:cstheme="minorBidi"/>
              </w:rPr>
            </w:pPr>
            <w:r w:rsidRPr="004C5FE3">
              <w:rPr>
                <w:rFonts w:asciiTheme="minorHAnsi" w:hAnsiTheme="minorHAnsi" w:cs="Arial"/>
                <w:szCs w:val="20"/>
              </w:rPr>
              <w:tab/>
            </w:r>
            <w:r w:rsidRPr="004C5FE3">
              <w:rPr>
                <w:rFonts w:asciiTheme="minorHAnsi" w:hAnsiTheme="minorHAnsi" w:cs="Arial"/>
                <w:szCs w:val="20"/>
              </w:rPr>
              <w:tab/>
            </w:r>
            <w:r w:rsidRPr="7466F25E">
              <w:rPr>
                <w:rFonts w:asciiTheme="minorHAnsi" w:eastAsiaTheme="minorEastAsia" w:hAnsiTheme="minorHAnsi" w:cstheme="minorBidi"/>
              </w:rPr>
              <w:t>A= Attended; P= On-Phone</w:t>
            </w:r>
          </w:p>
        </w:tc>
      </w:tr>
    </w:tbl>
    <w:p w14:paraId="3D5AACF4" w14:textId="77777777" w:rsidR="001F128E" w:rsidRPr="004C5FE3" w:rsidRDefault="001F128E" w:rsidP="005F0FCF">
      <w:pPr>
        <w:pStyle w:val="FreeFormA"/>
        <w:rPr>
          <w:rFonts w:asciiTheme="minorHAnsi" w:hAnsiTheme="minorHAnsi" w:cs="Arial"/>
        </w:rPr>
      </w:pPr>
    </w:p>
    <w:tbl>
      <w:tblPr>
        <w:tblW w:w="10695" w:type="dxa"/>
        <w:tblInd w:w="108" w:type="dxa"/>
        <w:tblBorders>
          <w:top w:val="single" w:sz="6" w:space="0" w:color="000000" w:themeColor="text1"/>
          <w:left w:val="single" w:sz="6" w:space="0" w:color="000000" w:themeColor="text1"/>
          <w:bottom w:val="single" w:sz="6" w:space="0" w:color="000000" w:themeColor="text1"/>
          <w:right w:val="single" w:sz="6" w:space="0" w:color="000000" w:themeColor="text1"/>
          <w:insideH w:val="single" w:sz="6" w:space="0" w:color="000000" w:themeColor="text1"/>
        </w:tblBorders>
        <w:tblLayout w:type="fixed"/>
        <w:tblLook w:val="0000" w:firstRow="0" w:lastRow="0" w:firstColumn="0" w:lastColumn="0" w:noHBand="0" w:noVBand="0"/>
      </w:tblPr>
      <w:tblGrid>
        <w:gridCol w:w="1755"/>
        <w:gridCol w:w="3120"/>
        <w:gridCol w:w="1065"/>
        <w:gridCol w:w="4755"/>
      </w:tblGrid>
      <w:tr w:rsidR="00830E84" w:rsidRPr="004C5FE3" w14:paraId="00D468B4" w14:textId="77777777" w:rsidTr="0C20E404">
        <w:trPr>
          <w:cantSplit/>
          <w:trHeight w:val="280"/>
          <w:tblHeader/>
        </w:trPr>
        <w:tc>
          <w:tcPr>
            <w:tcW w:w="10695" w:type="dxa"/>
            <w:gridSpan w:val="4"/>
            <w:tcBorders>
              <w:top w:val="single" w:sz="12" w:space="0" w:color="17365D" w:themeColor="text2" w:themeShade="BF"/>
              <w:left w:val="single" w:sz="12" w:space="0" w:color="17365D" w:themeColor="text2" w:themeShade="BF"/>
              <w:bottom w:val="single" w:sz="6" w:space="0" w:color="000000" w:themeColor="text1"/>
              <w:right w:val="single" w:sz="12" w:space="0" w:color="17365D" w:themeColor="text2" w:themeShade="BF"/>
            </w:tcBorders>
            <w:shd w:val="clear" w:color="auto" w:fill="3366FF"/>
          </w:tcPr>
          <w:p w14:paraId="7AC4E210" w14:textId="77777777" w:rsidR="00830E84" w:rsidRPr="004C5FE3" w:rsidRDefault="00830E84" w:rsidP="7466F25E">
            <w:pPr>
              <w:spacing w:after="60"/>
              <w:jc w:val="center"/>
              <w:rPr>
                <w:rFonts w:asciiTheme="majorHAnsi" w:eastAsiaTheme="majorEastAsia" w:hAnsiTheme="majorHAnsi" w:cstheme="majorBidi"/>
                <w:color w:val="FDFFFD"/>
              </w:rPr>
            </w:pPr>
            <w:r w:rsidRPr="7466F25E">
              <w:rPr>
                <w:rFonts w:asciiTheme="majorHAnsi" w:eastAsiaTheme="majorEastAsia" w:hAnsiTheme="majorHAnsi" w:cstheme="majorBidi"/>
                <w:smallCaps/>
                <w:color w:val="FDFFFD"/>
              </w:rPr>
              <w:t>Agenda</w:t>
            </w:r>
          </w:p>
        </w:tc>
      </w:tr>
      <w:tr w:rsidR="002B6851" w:rsidRPr="004C5FE3" w14:paraId="30E3AFA9" w14:textId="77777777" w:rsidTr="0C20E404">
        <w:trPr>
          <w:cantSplit/>
          <w:trHeight w:val="66"/>
          <w:tblHeader/>
        </w:trPr>
        <w:tc>
          <w:tcPr>
            <w:tcW w:w="1755" w:type="dxa"/>
            <w:tcBorders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4" w:space="0" w:color="000000" w:themeColor="text1"/>
            </w:tcBorders>
            <w:shd w:val="clear" w:color="auto" w:fill="17365D" w:themeFill="text2" w:themeFillShade="B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9502552" w14:textId="77777777" w:rsidR="002B6851" w:rsidRPr="007F0696" w:rsidRDefault="002B6851" w:rsidP="007F0696">
            <w:pPr>
              <w:spacing w:before="0"/>
              <w:rPr>
                <w:rFonts w:asciiTheme="minorHAnsi" w:hAnsiTheme="minorHAnsi"/>
                <w:color w:val="FFFFFF" w:themeColor="background1"/>
                <w:sz w:val="16"/>
                <w:szCs w:val="18"/>
              </w:rPr>
            </w:pPr>
          </w:p>
        </w:tc>
        <w:tc>
          <w:tcPr>
            <w:tcW w:w="3120" w:type="dxa"/>
            <w:tcBorders>
              <w:left w:val="single" w:sz="4" w:space="0" w:color="000000" w:themeColor="text1"/>
              <w:bottom w:val="single" w:sz="8" w:space="0" w:color="17365D" w:themeColor="text2" w:themeShade="BF"/>
              <w:right w:val="single" w:sz="4" w:space="0" w:color="000000" w:themeColor="text1"/>
            </w:tcBorders>
            <w:shd w:val="clear" w:color="auto" w:fill="17365D" w:themeFill="text2" w:themeFillShade="BF"/>
          </w:tcPr>
          <w:p w14:paraId="4A512C45" w14:textId="77777777" w:rsidR="002B6851" w:rsidRPr="007C0642" w:rsidRDefault="7466F25E" w:rsidP="7466F25E">
            <w:pPr>
              <w:spacing w:before="0"/>
              <w:rPr>
                <w:rFonts w:asciiTheme="majorHAnsi" w:eastAsiaTheme="majorEastAsia" w:hAnsiTheme="majorHAnsi" w:cstheme="majorBidi"/>
                <w:color w:val="FFFFFF" w:themeColor="background1"/>
                <w:sz w:val="16"/>
                <w:szCs w:val="16"/>
              </w:rPr>
            </w:pPr>
            <w:r w:rsidRPr="7466F25E">
              <w:rPr>
                <w:rFonts w:asciiTheme="majorHAnsi" w:eastAsiaTheme="majorEastAsia" w:hAnsiTheme="majorHAnsi" w:cstheme="majorBidi"/>
                <w:color w:val="FFFFFF" w:themeColor="background1"/>
                <w:sz w:val="16"/>
                <w:szCs w:val="16"/>
              </w:rPr>
              <w:t>Agenda Item</w:t>
            </w:r>
          </w:p>
        </w:tc>
        <w:tc>
          <w:tcPr>
            <w:tcW w:w="1065" w:type="dxa"/>
            <w:tcBorders>
              <w:left w:val="single" w:sz="4" w:space="0" w:color="000000" w:themeColor="text1"/>
              <w:bottom w:val="single" w:sz="8" w:space="0" w:color="17365D" w:themeColor="text2" w:themeShade="BF"/>
              <w:right w:val="single" w:sz="4" w:space="0" w:color="000000" w:themeColor="text1"/>
            </w:tcBorders>
            <w:shd w:val="clear" w:color="auto" w:fill="17365D" w:themeFill="text2" w:themeFillShade="BF"/>
          </w:tcPr>
          <w:p w14:paraId="0C9BBA51" w14:textId="77777777" w:rsidR="002B6851" w:rsidRPr="007C0642" w:rsidRDefault="7466F25E" w:rsidP="7466F25E">
            <w:pPr>
              <w:spacing w:before="0"/>
              <w:rPr>
                <w:rFonts w:asciiTheme="majorHAnsi" w:eastAsiaTheme="majorEastAsia" w:hAnsiTheme="majorHAnsi" w:cstheme="majorBidi"/>
                <w:color w:val="FFFFFF" w:themeColor="background1"/>
                <w:sz w:val="16"/>
                <w:szCs w:val="16"/>
              </w:rPr>
            </w:pPr>
            <w:r w:rsidRPr="7466F25E">
              <w:rPr>
                <w:rFonts w:asciiTheme="majorHAnsi" w:eastAsiaTheme="majorEastAsia" w:hAnsiTheme="majorHAnsi" w:cstheme="majorBidi"/>
                <w:color w:val="FFFFFF" w:themeColor="background1"/>
                <w:sz w:val="16"/>
                <w:szCs w:val="16"/>
              </w:rPr>
              <w:t>Person</w:t>
            </w:r>
          </w:p>
        </w:tc>
        <w:tc>
          <w:tcPr>
            <w:tcW w:w="4755" w:type="dxa"/>
            <w:tcBorders>
              <w:left w:val="single" w:sz="4" w:space="0" w:color="000000" w:themeColor="text1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shd w:val="clear" w:color="auto" w:fill="17365D" w:themeFill="text2" w:themeFillShade="BF"/>
          </w:tcPr>
          <w:p w14:paraId="0F842E00" w14:textId="77777777" w:rsidR="002B6851" w:rsidRPr="007C0642" w:rsidRDefault="7466F25E" w:rsidP="7466F25E">
            <w:pPr>
              <w:spacing w:before="0"/>
              <w:rPr>
                <w:rFonts w:asciiTheme="majorHAnsi" w:eastAsiaTheme="majorEastAsia" w:hAnsiTheme="majorHAnsi" w:cstheme="majorBidi"/>
                <w:color w:val="FFFFFF" w:themeColor="background1"/>
                <w:sz w:val="16"/>
                <w:szCs w:val="16"/>
              </w:rPr>
            </w:pPr>
            <w:r w:rsidRPr="7466F25E">
              <w:rPr>
                <w:rFonts w:asciiTheme="majorHAnsi" w:eastAsiaTheme="majorEastAsia" w:hAnsiTheme="majorHAnsi" w:cstheme="majorBidi"/>
                <w:color w:val="FFFFFF" w:themeColor="background1"/>
                <w:sz w:val="16"/>
                <w:szCs w:val="16"/>
              </w:rPr>
              <w:t>Discussion/Motion</w:t>
            </w:r>
          </w:p>
        </w:tc>
      </w:tr>
      <w:tr w:rsidR="00830E84" w:rsidRPr="004C5FE3" w14:paraId="1BFD6049" w14:textId="77777777" w:rsidTr="0C20E404">
        <w:trPr>
          <w:cantSplit/>
          <w:trHeight w:val="245"/>
        </w:trPr>
        <w:tc>
          <w:tcPr>
            <w:tcW w:w="10695" w:type="dxa"/>
            <w:gridSpan w:val="4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2DC7D133" w14:textId="4BA9B130" w:rsidR="00830E84" w:rsidRPr="00830E84" w:rsidRDefault="7466F25E" w:rsidP="7466F25E">
            <w:pPr>
              <w:pStyle w:val="ListParagraph"/>
              <w:numPr>
                <w:ilvl w:val="0"/>
                <w:numId w:val="14"/>
              </w:numPr>
              <w:spacing w:after="0"/>
              <w:ind w:left="53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  <w:color w:val="17365D" w:themeColor="text2" w:themeShade="BF"/>
              </w:rPr>
              <w:t>Open Meeting</w:t>
            </w:r>
            <w:r w:rsidR="00D818A1">
              <w:rPr>
                <w:rFonts w:asciiTheme="minorHAnsi" w:eastAsiaTheme="minorEastAsia" w:hAnsiTheme="minorHAnsi" w:cstheme="minorBidi"/>
                <w:color w:val="17365D" w:themeColor="text2" w:themeShade="BF"/>
              </w:rPr>
              <w:t xml:space="preserve"> – </w:t>
            </w:r>
          </w:p>
        </w:tc>
      </w:tr>
      <w:tr w:rsidR="007F0696" w:rsidRPr="004C5FE3" w14:paraId="4D5A495D" w14:textId="77777777" w:rsidTr="0C20E404">
        <w:trPr>
          <w:cantSplit/>
          <w:trHeight w:val="245"/>
        </w:trPr>
        <w:tc>
          <w:tcPr>
            <w:tcW w:w="1755" w:type="dxa"/>
            <w:vMerge w:val="restart"/>
            <w:tcBorders>
              <w:top w:val="single" w:sz="8" w:space="0" w:color="17365D" w:themeColor="text2" w:themeShade="BF"/>
              <w:left w:val="single" w:sz="12" w:space="0" w:color="17365D" w:themeColor="text2" w:themeShade="BF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2DA61566" w14:textId="77777777" w:rsidR="007F0696" w:rsidRPr="004C5FE3" w:rsidRDefault="007F0696" w:rsidP="007F0696">
            <w:pPr>
              <w:spacing w:before="0"/>
              <w:rPr>
                <w:rFonts w:asciiTheme="majorHAnsi" w:hAnsiTheme="majorHAnsi" w:cs="Arial"/>
                <w:szCs w:val="20"/>
              </w:rPr>
            </w:pPr>
          </w:p>
        </w:tc>
        <w:tc>
          <w:tcPr>
            <w:tcW w:w="3120" w:type="dxa"/>
            <w:tcBorders>
              <w:top w:val="single" w:sz="8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F7F57E1" w14:textId="77777777" w:rsidR="007F0696" w:rsidRPr="005C0A61" w:rsidRDefault="7466F25E" w:rsidP="7466F25E">
            <w:pPr>
              <w:pStyle w:val="ListParagraph"/>
              <w:numPr>
                <w:ilvl w:val="0"/>
                <w:numId w:val="16"/>
              </w:numPr>
              <w:tabs>
                <w:tab w:val="clear" w:pos="531"/>
                <w:tab w:val="left" w:pos="450"/>
              </w:tabs>
              <w:spacing w:before="0" w:line="240" w:lineRule="auto"/>
              <w:ind w:left="504" w:right="14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Review &amp; Approve Agenda</w:t>
            </w:r>
          </w:p>
        </w:tc>
        <w:tc>
          <w:tcPr>
            <w:tcW w:w="1065" w:type="dxa"/>
            <w:tcBorders>
              <w:top w:val="single" w:sz="8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</w:tcPr>
          <w:p w14:paraId="565225EC" w14:textId="70017838" w:rsidR="007F0696" w:rsidRPr="004C5FE3" w:rsidRDefault="00BE32EF" w:rsidP="7466F25E">
            <w:pPr>
              <w:spacing w:before="0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Kelly</w:t>
            </w:r>
          </w:p>
        </w:tc>
        <w:tc>
          <w:tcPr>
            <w:tcW w:w="4755" w:type="dxa"/>
            <w:tcBorders>
              <w:top w:val="single" w:sz="8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E91B88B" w14:textId="42B8B37C" w:rsidR="007F0696" w:rsidRPr="004C5FE3" w:rsidRDefault="00517AA8" w:rsidP="00674893">
            <w:pPr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Ron/James</w:t>
            </w:r>
          </w:p>
        </w:tc>
      </w:tr>
      <w:tr w:rsidR="007F0696" w:rsidRPr="004C5FE3" w14:paraId="6CFB2A87" w14:textId="77777777" w:rsidTr="0C20E404">
        <w:trPr>
          <w:cantSplit/>
          <w:trHeight w:val="480"/>
        </w:trPr>
        <w:tc>
          <w:tcPr>
            <w:tcW w:w="1755" w:type="dxa"/>
            <w:vMerge/>
            <w:tcBorders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071D600E" w14:textId="77777777" w:rsidR="007F0696" w:rsidRPr="004C5FE3" w:rsidRDefault="007F0696" w:rsidP="007F0696">
            <w:pPr>
              <w:spacing w:before="0"/>
              <w:rPr>
                <w:rFonts w:asciiTheme="majorHAnsi" w:hAnsiTheme="majorHAnsi" w:cs="Arial"/>
                <w:szCs w:val="20"/>
              </w:rPr>
            </w:pPr>
          </w:p>
        </w:tc>
        <w:tc>
          <w:tcPr>
            <w:tcW w:w="312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0A8B5F4" w14:textId="77777777" w:rsidR="007F0696" w:rsidRPr="005C0A61" w:rsidRDefault="7466F25E" w:rsidP="7466F25E">
            <w:pPr>
              <w:pStyle w:val="ListParagraph"/>
              <w:numPr>
                <w:ilvl w:val="0"/>
                <w:numId w:val="16"/>
              </w:numPr>
              <w:tabs>
                <w:tab w:val="clear" w:pos="531"/>
                <w:tab w:val="left" w:pos="450"/>
              </w:tabs>
              <w:spacing w:before="0" w:line="240" w:lineRule="auto"/>
              <w:ind w:left="504" w:right="14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 xml:space="preserve">Review &amp; Approve Prior </w:t>
            </w:r>
            <w:r w:rsidRPr="7466F25E">
              <w:rPr>
                <w:rFonts w:asciiTheme="minorHAnsi" w:eastAsiaTheme="minorEastAsia" w:hAnsiTheme="minorHAnsi" w:cstheme="minorBidi"/>
                <w:noProof/>
              </w:rPr>
              <w:t>BoD</w:t>
            </w:r>
            <w:r w:rsidRPr="7466F25E">
              <w:rPr>
                <w:rFonts w:asciiTheme="minorHAnsi" w:eastAsiaTheme="minorEastAsia" w:hAnsiTheme="minorHAnsi" w:cstheme="minorBidi"/>
              </w:rPr>
              <w:t xml:space="preserve"> Meeting Minutes</w:t>
            </w:r>
          </w:p>
        </w:tc>
        <w:tc>
          <w:tcPr>
            <w:tcW w:w="106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4" w:space="0" w:color="17365D" w:themeColor="text2" w:themeShade="BF"/>
            </w:tcBorders>
          </w:tcPr>
          <w:p w14:paraId="28F46BB1" w14:textId="7E4A3015" w:rsidR="007F0696" w:rsidRPr="004C5FE3" w:rsidRDefault="00BE32EF" w:rsidP="7466F25E">
            <w:pPr>
              <w:spacing w:before="0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Kelly</w:t>
            </w:r>
          </w:p>
        </w:tc>
        <w:tc>
          <w:tcPr>
            <w:tcW w:w="47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63441FA" w14:textId="6727DA6A" w:rsidR="007F710F" w:rsidRPr="004C5FE3" w:rsidRDefault="00517AA8" w:rsidP="007F0696">
            <w:pPr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Ron/James</w:t>
            </w:r>
          </w:p>
        </w:tc>
      </w:tr>
      <w:tr w:rsidR="006115DD" w:rsidRPr="004C5FE3" w14:paraId="2B6DE601" w14:textId="77777777" w:rsidTr="0C20E404">
        <w:trPr>
          <w:cantSplit/>
          <w:trHeight w:val="288"/>
        </w:trPr>
        <w:tc>
          <w:tcPr>
            <w:tcW w:w="10695" w:type="dxa"/>
            <w:gridSpan w:val="4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3CA427FF" w14:textId="77777777" w:rsidR="006115DD" w:rsidRPr="00830E84" w:rsidRDefault="7466F25E" w:rsidP="7466F25E">
            <w:pPr>
              <w:pStyle w:val="ListParagraph"/>
              <w:numPr>
                <w:ilvl w:val="0"/>
                <w:numId w:val="14"/>
              </w:numPr>
              <w:spacing w:after="0"/>
              <w:ind w:left="53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Strategic Items</w:t>
            </w:r>
          </w:p>
        </w:tc>
      </w:tr>
      <w:tr w:rsidR="006115DD" w:rsidRPr="004C5FE3" w14:paraId="2C4373A4" w14:textId="77777777" w:rsidTr="0C20E404">
        <w:trPr>
          <w:cantSplit/>
          <w:trHeight w:val="288"/>
        </w:trPr>
        <w:tc>
          <w:tcPr>
            <w:tcW w:w="1755" w:type="dxa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nil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77F27131" w14:textId="77777777" w:rsidR="006115DD" w:rsidRPr="004C5FE3" w:rsidRDefault="006115DD" w:rsidP="006115DD">
            <w:pPr>
              <w:spacing w:before="0"/>
              <w:rPr>
                <w:rFonts w:asciiTheme="majorHAnsi" w:hAnsiTheme="majorHAnsi" w:cs="Arial"/>
                <w:szCs w:val="20"/>
              </w:rPr>
            </w:pPr>
          </w:p>
        </w:tc>
        <w:tc>
          <w:tcPr>
            <w:tcW w:w="3120" w:type="dxa"/>
            <w:tcBorders>
              <w:top w:val="single" w:sz="8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EFEC791" w14:textId="5B80BFBC" w:rsidR="006115DD" w:rsidRPr="007F0696" w:rsidRDefault="00517AA8" w:rsidP="7466F25E">
            <w:pPr>
              <w:pStyle w:val="ListParagraph"/>
              <w:numPr>
                <w:ilvl w:val="0"/>
                <w:numId w:val="17"/>
              </w:numPr>
              <w:spacing w:before="0" w:line="240" w:lineRule="auto"/>
              <w:ind w:left="504" w:right="14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LIM</w:t>
            </w:r>
          </w:p>
        </w:tc>
        <w:tc>
          <w:tcPr>
            <w:tcW w:w="1065" w:type="dxa"/>
            <w:tcBorders>
              <w:top w:val="single" w:sz="8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</w:tcPr>
          <w:p w14:paraId="34B8BC48" w14:textId="2ACCF676" w:rsidR="006115DD" w:rsidRPr="004C5FE3" w:rsidRDefault="00517AA8" w:rsidP="7466F25E">
            <w:pPr>
              <w:spacing w:before="0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Kelly</w:t>
            </w:r>
          </w:p>
        </w:tc>
        <w:tc>
          <w:tcPr>
            <w:tcW w:w="4755" w:type="dxa"/>
            <w:tcBorders>
              <w:top w:val="single" w:sz="8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1C3D762" w14:textId="42A71D4B" w:rsidR="003D36BF" w:rsidRPr="00C94554" w:rsidRDefault="003A52E6" w:rsidP="00C94554">
            <w:pPr>
              <w:spacing w:before="0"/>
              <w:ind w:right="14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By mid-August</w:t>
            </w:r>
            <w:r w:rsidR="00216F0B">
              <w:rPr>
                <w:rFonts w:asciiTheme="minorHAnsi" w:eastAsiaTheme="minorEastAsia" w:hAnsiTheme="minorHAnsi" w:cstheme="minorBidi"/>
              </w:rPr>
              <w:t>,</w:t>
            </w:r>
            <w:r>
              <w:rPr>
                <w:rFonts w:asciiTheme="minorHAnsi" w:eastAsiaTheme="minorEastAsia" w:hAnsiTheme="minorHAnsi" w:cstheme="minorBidi"/>
              </w:rPr>
              <w:t xml:space="preserve"> anyone interested should contact Kelly.</w:t>
            </w:r>
          </w:p>
        </w:tc>
      </w:tr>
      <w:tr w:rsidR="003F456A" w:rsidRPr="004C5FE3" w14:paraId="2C76782C" w14:textId="77777777" w:rsidTr="0C20E404">
        <w:trPr>
          <w:cantSplit/>
          <w:trHeight w:val="219"/>
        </w:trPr>
        <w:tc>
          <w:tcPr>
            <w:tcW w:w="1755" w:type="dxa"/>
            <w:tcBorders>
              <w:top w:val="nil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6619C2C3" w14:textId="27943199" w:rsidR="003F456A" w:rsidRPr="004C5FE3" w:rsidRDefault="003F456A" w:rsidP="003F456A">
            <w:pPr>
              <w:spacing w:before="0"/>
              <w:rPr>
                <w:rFonts w:asciiTheme="majorHAnsi" w:hAnsiTheme="majorHAnsi" w:cs="Arial"/>
                <w:szCs w:val="20"/>
              </w:rPr>
            </w:pPr>
          </w:p>
        </w:tc>
        <w:tc>
          <w:tcPr>
            <w:tcW w:w="312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A3F7A8C" w14:textId="1288E49A" w:rsidR="003F456A" w:rsidRDefault="00517AA8" w:rsidP="003F456A">
            <w:pPr>
              <w:pStyle w:val="ListParagraph"/>
              <w:numPr>
                <w:ilvl w:val="0"/>
                <w:numId w:val="17"/>
              </w:numPr>
              <w:spacing w:before="0" w:line="240" w:lineRule="auto"/>
              <w:ind w:left="504" w:right="14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2018-2020 Strategy</w:t>
            </w:r>
          </w:p>
        </w:tc>
        <w:tc>
          <w:tcPr>
            <w:tcW w:w="106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4" w:space="0" w:color="17365D" w:themeColor="text2" w:themeShade="BF"/>
            </w:tcBorders>
          </w:tcPr>
          <w:p w14:paraId="34464EBB" w14:textId="639CC88D" w:rsidR="003F456A" w:rsidRDefault="00517AA8" w:rsidP="003F456A">
            <w:pPr>
              <w:spacing w:before="0" w:after="160" w:line="259" w:lineRule="auto"/>
            </w:pPr>
            <w:r>
              <w:t>Ron</w:t>
            </w:r>
          </w:p>
        </w:tc>
        <w:tc>
          <w:tcPr>
            <w:tcW w:w="47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21EA557" w14:textId="2D1546B7" w:rsidR="00DB7C9A" w:rsidRPr="00061494" w:rsidRDefault="00517AA8" w:rsidP="003F456A">
            <w:pPr>
              <w:pStyle w:val="ListParagraph"/>
              <w:numPr>
                <w:ilvl w:val="0"/>
                <w:numId w:val="0"/>
              </w:numPr>
              <w:tabs>
                <w:tab w:val="left" w:pos="594"/>
              </w:tabs>
              <w:spacing w:before="0" w:line="240" w:lineRule="auto"/>
              <w:ind w:right="14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 xml:space="preserve">8 30-minutes sessions have been planned </w:t>
            </w:r>
            <w:r w:rsidR="00E23FCC">
              <w:rPr>
                <w:rFonts w:asciiTheme="minorHAnsi" w:eastAsiaTheme="minorEastAsia" w:hAnsiTheme="minorHAnsi" w:cstheme="minorBidi"/>
              </w:rPr>
              <w:t>–</w:t>
            </w:r>
            <w:r>
              <w:rPr>
                <w:rFonts w:asciiTheme="minorHAnsi" w:eastAsiaTheme="minorEastAsia" w:hAnsiTheme="minorHAnsi" w:cstheme="minorBidi"/>
              </w:rPr>
              <w:t xml:space="preserve"> </w:t>
            </w:r>
            <w:r w:rsidR="00E23FCC">
              <w:rPr>
                <w:rFonts w:asciiTheme="minorHAnsi" w:eastAsiaTheme="minorEastAsia" w:hAnsiTheme="minorHAnsi" w:cstheme="minorBidi"/>
              </w:rPr>
              <w:t>Ron will lead the sessions</w:t>
            </w:r>
            <w:r>
              <w:rPr>
                <w:rFonts w:asciiTheme="minorHAnsi" w:eastAsiaTheme="minorEastAsia" w:hAnsiTheme="minorHAnsi" w:cstheme="minorBidi"/>
              </w:rPr>
              <w:t>.</w:t>
            </w:r>
          </w:p>
        </w:tc>
      </w:tr>
      <w:tr w:rsidR="006F4102" w:rsidRPr="004C5FE3" w14:paraId="07BBBB3E" w14:textId="77777777" w:rsidTr="0C20E404">
        <w:trPr>
          <w:cantSplit/>
          <w:trHeight w:val="219"/>
        </w:trPr>
        <w:tc>
          <w:tcPr>
            <w:tcW w:w="1755" w:type="dxa"/>
            <w:tcBorders>
              <w:top w:val="nil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67F61CE7" w14:textId="77777777" w:rsidR="006F4102" w:rsidRPr="004C5FE3" w:rsidRDefault="006F4102" w:rsidP="006F4102">
            <w:pPr>
              <w:spacing w:before="0"/>
              <w:rPr>
                <w:rFonts w:asciiTheme="majorHAnsi" w:hAnsiTheme="majorHAnsi" w:cs="Arial"/>
                <w:szCs w:val="20"/>
              </w:rPr>
            </w:pPr>
          </w:p>
        </w:tc>
        <w:tc>
          <w:tcPr>
            <w:tcW w:w="312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7BFC027" w14:textId="684CBE40" w:rsidR="006F4102" w:rsidRDefault="00517AA8" w:rsidP="006F4102">
            <w:pPr>
              <w:pStyle w:val="ListParagraph"/>
              <w:numPr>
                <w:ilvl w:val="0"/>
                <w:numId w:val="17"/>
              </w:numPr>
              <w:spacing w:before="0" w:line="240" w:lineRule="auto"/>
              <w:ind w:left="504" w:right="14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2018 Elections</w:t>
            </w:r>
          </w:p>
        </w:tc>
        <w:tc>
          <w:tcPr>
            <w:tcW w:w="106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4" w:space="0" w:color="17365D" w:themeColor="text2" w:themeShade="BF"/>
            </w:tcBorders>
          </w:tcPr>
          <w:p w14:paraId="423B8A22" w14:textId="05B82376" w:rsidR="006F4102" w:rsidRDefault="00517AA8" w:rsidP="006F4102">
            <w:pPr>
              <w:spacing w:before="0" w:after="160" w:line="259" w:lineRule="auto"/>
            </w:pPr>
            <w:r>
              <w:t>Kelly</w:t>
            </w:r>
          </w:p>
        </w:tc>
        <w:tc>
          <w:tcPr>
            <w:tcW w:w="47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12F1EC2" w14:textId="1DDB0A32" w:rsidR="0067273B" w:rsidRPr="00F842B8" w:rsidRDefault="00E23FCC" w:rsidP="00E7480D">
            <w:pPr>
              <w:tabs>
                <w:tab w:val="left" w:pos="594"/>
              </w:tabs>
              <w:spacing w:before="0"/>
              <w:ind w:right="14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As of 7/27, 112</w:t>
            </w:r>
            <w:r w:rsidR="009646D5">
              <w:rPr>
                <w:rFonts w:asciiTheme="minorHAnsi" w:eastAsiaTheme="minorEastAsia" w:hAnsiTheme="minorHAnsi" w:cstheme="minorBidi"/>
              </w:rPr>
              <w:t xml:space="preserve"> members</w:t>
            </w:r>
            <w:r>
              <w:rPr>
                <w:rFonts w:asciiTheme="minorHAnsi" w:eastAsiaTheme="minorEastAsia" w:hAnsiTheme="minorHAnsi" w:cstheme="minorBidi"/>
              </w:rPr>
              <w:t xml:space="preserve"> have voted – E</w:t>
            </w:r>
            <w:r w:rsidR="009646D5">
              <w:rPr>
                <w:rFonts w:asciiTheme="minorHAnsi" w:eastAsiaTheme="minorEastAsia" w:hAnsiTheme="minorHAnsi" w:cstheme="minorBidi"/>
              </w:rPr>
              <w:t>lection e</w:t>
            </w:r>
            <w:r>
              <w:rPr>
                <w:rFonts w:asciiTheme="minorHAnsi" w:eastAsiaTheme="minorEastAsia" w:hAnsiTheme="minorHAnsi" w:cstheme="minorBidi"/>
              </w:rPr>
              <w:t>nds on 8/</w:t>
            </w:r>
            <w:r w:rsidR="009646D5">
              <w:rPr>
                <w:rFonts w:asciiTheme="minorHAnsi" w:eastAsiaTheme="minorEastAsia" w:hAnsiTheme="minorHAnsi" w:cstheme="minorBidi"/>
              </w:rPr>
              <w:t>2</w:t>
            </w:r>
            <w:r>
              <w:rPr>
                <w:rFonts w:asciiTheme="minorHAnsi" w:eastAsiaTheme="minorEastAsia" w:hAnsiTheme="minorHAnsi" w:cstheme="minorBidi"/>
              </w:rPr>
              <w:t>.</w:t>
            </w:r>
          </w:p>
        </w:tc>
      </w:tr>
      <w:tr w:rsidR="006F4102" w:rsidRPr="004C5FE3" w14:paraId="051501BE" w14:textId="77777777" w:rsidTr="0C20E404">
        <w:trPr>
          <w:cantSplit/>
          <w:trHeight w:val="219"/>
        </w:trPr>
        <w:tc>
          <w:tcPr>
            <w:tcW w:w="1755" w:type="dxa"/>
            <w:tcBorders>
              <w:top w:val="nil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66C5F95D" w14:textId="77777777" w:rsidR="006F4102" w:rsidRPr="004C5FE3" w:rsidRDefault="006F4102" w:rsidP="003F456A">
            <w:pPr>
              <w:spacing w:before="0"/>
              <w:rPr>
                <w:rFonts w:asciiTheme="majorHAnsi" w:hAnsiTheme="majorHAnsi" w:cs="Arial"/>
                <w:szCs w:val="20"/>
              </w:rPr>
            </w:pPr>
          </w:p>
        </w:tc>
        <w:tc>
          <w:tcPr>
            <w:tcW w:w="312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3FC4F42" w14:textId="648EDF7F" w:rsidR="006F4102" w:rsidRDefault="006F4102" w:rsidP="003F456A">
            <w:pPr>
              <w:pStyle w:val="ListParagraph"/>
              <w:numPr>
                <w:ilvl w:val="0"/>
                <w:numId w:val="17"/>
              </w:numPr>
              <w:spacing w:before="0" w:line="240" w:lineRule="auto"/>
              <w:ind w:left="504" w:right="144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106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4" w:space="0" w:color="17365D" w:themeColor="text2" w:themeShade="BF"/>
            </w:tcBorders>
          </w:tcPr>
          <w:p w14:paraId="11797517" w14:textId="58210472" w:rsidR="006F4102" w:rsidRDefault="006F4102" w:rsidP="003F456A">
            <w:pPr>
              <w:spacing w:before="0" w:after="160" w:line="259" w:lineRule="auto"/>
            </w:pPr>
          </w:p>
        </w:tc>
        <w:tc>
          <w:tcPr>
            <w:tcW w:w="47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B8DAC39" w14:textId="05B4662E" w:rsidR="006F4102" w:rsidRPr="00061494" w:rsidRDefault="006F4102" w:rsidP="003F456A">
            <w:pPr>
              <w:pStyle w:val="ListParagraph"/>
              <w:numPr>
                <w:ilvl w:val="0"/>
                <w:numId w:val="0"/>
              </w:numPr>
              <w:tabs>
                <w:tab w:val="left" w:pos="594"/>
              </w:tabs>
              <w:spacing w:before="0" w:line="240" w:lineRule="auto"/>
              <w:ind w:right="144"/>
              <w:rPr>
                <w:rFonts w:asciiTheme="minorHAnsi" w:eastAsiaTheme="minorEastAsia" w:hAnsiTheme="minorHAnsi" w:cstheme="minorBidi"/>
              </w:rPr>
            </w:pPr>
          </w:p>
        </w:tc>
      </w:tr>
      <w:tr w:rsidR="003F456A" w:rsidRPr="004C5FE3" w14:paraId="14D6AB37" w14:textId="77777777" w:rsidTr="0C20E404">
        <w:trPr>
          <w:cantSplit/>
          <w:trHeight w:val="219"/>
        </w:trPr>
        <w:tc>
          <w:tcPr>
            <w:tcW w:w="1755" w:type="dxa"/>
            <w:tcBorders>
              <w:top w:val="nil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51AB0E7E" w14:textId="77777777" w:rsidR="003F456A" w:rsidRPr="004C5FE3" w:rsidRDefault="003F456A" w:rsidP="003F456A">
            <w:pPr>
              <w:spacing w:before="0"/>
              <w:rPr>
                <w:rFonts w:asciiTheme="majorHAnsi" w:hAnsiTheme="majorHAnsi" w:cs="Arial"/>
                <w:szCs w:val="20"/>
              </w:rPr>
            </w:pPr>
          </w:p>
        </w:tc>
        <w:tc>
          <w:tcPr>
            <w:tcW w:w="312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98A5E7A" w14:textId="74C0A13D" w:rsidR="003F456A" w:rsidRDefault="003F456A" w:rsidP="003F456A">
            <w:pPr>
              <w:pStyle w:val="ListParagraph"/>
              <w:numPr>
                <w:ilvl w:val="0"/>
                <w:numId w:val="17"/>
              </w:numPr>
              <w:spacing w:before="0" w:line="240" w:lineRule="auto"/>
              <w:ind w:left="504" w:right="144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106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4" w:space="0" w:color="17365D" w:themeColor="text2" w:themeShade="BF"/>
            </w:tcBorders>
          </w:tcPr>
          <w:p w14:paraId="7333A1A5" w14:textId="1CF699A6" w:rsidR="003F456A" w:rsidRPr="004C5FE3" w:rsidRDefault="003F456A" w:rsidP="003F456A">
            <w:pPr>
              <w:spacing w:before="0" w:after="160" w:line="259" w:lineRule="auto"/>
            </w:pPr>
          </w:p>
        </w:tc>
        <w:tc>
          <w:tcPr>
            <w:tcW w:w="47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968FE65" w14:textId="3B712BC7" w:rsidR="00345862" w:rsidRPr="00061494" w:rsidRDefault="00345862" w:rsidP="003F456A">
            <w:pPr>
              <w:pStyle w:val="ListParagraph"/>
              <w:numPr>
                <w:ilvl w:val="0"/>
                <w:numId w:val="0"/>
              </w:numPr>
              <w:tabs>
                <w:tab w:val="left" w:pos="594"/>
              </w:tabs>
              <w:spacing w:before="0" w:line="240" w:lineRule="auto"/>
              <w:ind w:right="144"/>
              <w:rPr>
                <w:rFonts w:asciiTheme="minorHAnsi" w:eastAsiaTheme="minorEastAsia" w:hAnsiTheme="minorHAnsi" w:cstheme="minorBidi"/>
              </w:rPr>
            </w:pPr>
          </w:p>
        </w:tc>
      </w:tr>
      <w:tr w:rsidR="003F456A" w:rsidRPr="004C5FE3" w14:paraId="153A2192" w14:textId="77777777" w:rsidTr="0C20E404">
        <w:trPr>
          <w:cantSplit/>
          <w:trHeight w:val="219"/>
        </w:trPr>
        <w:tc>
          <w:tcPr>
            <w:tcW w:w="1755" w:type="dxa"/>
            <w:tcBorders>
              <w:top w:val="nil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5CE40BB6" w14:textId="77777777" w:rsidR="003F456A" w:rsidRPr="004C5FE3" w:rsidRDefault="003F456A" w:rsidP="003F456A">
            <w:pPr>
              <w:spacing w:before="0"/>
              <w:rPr>
                <w:rFonts w:asciiTheme="majorHAnsi" w:hAnsiTheme="majorHAnsi" w:cs="Arial"/>
                <w:szCs w:val="20"/>
              </w:rPr>
            </w:pPr>
          </w:p>
        </w:tc>
        <w:tc>
          <w:tcPr>
            <w:tcW w:w="312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C811A83" w14:textId="36C61E4B" w:rsidR="003F456A" w:rsidRDefault="003F456A" w:rsidP="003F456A">
            <w:pPr>
              <w:pStyle w:val="ListParagraph"/>
              <w:numPr>
                <w:ilvl w:val="0"/>
                <w:numId w:val="17"/>
              </w:numPr>
              <w:spacing w:before="0" w:line="240" w:lineRule="auto"/>
              <w:ind w:left="504" w:right="144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106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4" w:space="0" w:color="17365D" w:themeColor="text2" w:themeShade="BF"/>
            </w:tcBorders>
          </w:tcPr>
          <w:p w14:paraId="4A91309D" w14:textId="7DD02FC9" w:rsidR="003F456A" w:rsidRDefault="003F456A" w:rsidP="003F456A">
            <w:pPr>
              <w:spacing w:before="0" w:after="160" w:line="259" w:lineRule="auto"/>
            </w:pPr>
          </w:p>
        </w:tc>
        <w:tc>
          <w:tcPr>
            <w:tcW w:w="47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1463CC9" w14:textId="68FE45FF" w:rsidR="00BE6E8A" w:rsidRDefault="00BE6E8A" w:rsidP="003F456A">
            <w:pPr>
              <w:pStyle w:val="ListParagraph"/>
              <w:numPr>
                <w:ilvl w:val="0"/>
                <w:numId w:val="0"/>
              </w:numPr>
              <w:tabs>
                <w:tab w:val="left" w:pos="594"/>
              </w:tabs>
              <w:spacing w:before="0" w:line="240" w:lineRule="auto"/>
              <w:ind w:right="144"/>
              <w:rPr>
                <w:rFonts w:asciiTheme="minorHAnsi" w:eastAsiaTheme="minorEastAsia" w:hAnsiTheme="minorHAnsi" w:cstheme="minorBidi"/>
              </w:rPr>
            </w:pPr>
          </w:p>
        </w:tc>
      </w:tr>
      <w:tr w:rsidR="003F456A" w:rsidRPr="004C5FE3" w14:paraId="3E1EF98D" w14:textId="77777777" w:rsidTr="0C20E404">
        <w:trPr>
          <w:cantSplit/>
          <w:trHeight w:val="219"/>
        </w:trPr>
        <w:tc>
          <w:tcPr>
            <w:tcW w:w="1755" w:type="dxa"/>
            <w:tcBorders>
              <w:top w:val="nil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5D7345AE" w14:textId="77777777" w:rsidR="003F456A" w:rsidRPr="004C5FE3" w:rsidRDefault="003F456A" w:rsidP="003F456A">
            <w:pPr>
              <w:spacing w:before="0"/>
              <w:rPr>
                <w:rFonts w:asciiTheme="majorHAnsi" w:hAnsiTheme="majorHAnsi" w:cs="Arial"/>
                <w:szCs w:val="20"/>
              </w:rPr>
            </w:pPr>
          </w:p>
        </w:tc>
        <w:tc>
          <w:tcPr>
            <w:tcW w:w="312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13ACFA8" w14:textId="2AE5E995" w:rsidR="003F456A" w:rsidRDefault="003F456A" w:rsidP="003F456A">
            <w:pPr>
              <w:pStyle w:val="ListParagraph"/>
              <w:numPr>
                <w:ilvl w:val="0"/>
                <w:numId w:val="17"/>
              </w:numPr>
              <w:spacing w:before="0" w:line="240" w:lineRule="auto"/>
              <w:ind w:left="504" w:right="144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106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4" w:space="0" w:color="17365D" w:themeColor="text2" w:themeShade="BF"/>
            </w:tcBorders>
          </w:tcPr>
          <w:p w14:paraId="64AB2785" w14:textId="24C868FD" w:rsidR="003F456A" w:rsidRDefault="003F456A" w:rsidP="003F456A">
            <w:pPr>
              <w:spacing w:before="0" w:after="160" w:line="259" w:lineRule="auto"/>
            </w:pPr>
          </w:p>
        </w:tc>
        <w:tc>
          <w:tcPr>
            <w:tcW w:w="47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0B684F5" w14:textId="6984E8DA" w:rsidR="00B44DD2" w:rsidRDefault="00B44DD2" w:rsidP="003F456A">
            <w:pPr>
              <w:pStyle w:val="ListParagraph"/>
              <w:numPr>
                <w:ilvl w:val="0"/>
                <w:numId w:val="0"/>
              </w:numPr>
              <w:tabs>
                <w:tab w:val="left" w:pos="594"/>
              </w:tabs>
              <w:spacing w:before="0" w:line="240" w:lineRule="auto"/>
              <w:ind w:right="144"/>
              <w:rPr>
                <w:rFonts w:asciiTheme="minorHAnsi" w:eastAsiaTheme="minorEastAsia" w:hAnsiTheme="minorHAnsi" w:cstheme="minorBidi"/>
              </w:rPr>
            </w:pPr>
          </w:p>
        </w:tc>
      </w:tr>
      <w:tr w:rsidR="003F456A" w:rsidRPr="004C5FE3" w14:paraId="5490F50F" w14:textId="77777777" w:rsidTr="0C20E404">
        <w:trPr>
          <w:cantSplit/>
          <w:trHeight w:val="219"/>
        </w:trPr>
        <w:tc>
          <w:tcPr>
            <w:tcW w:w="1755" w:type="dxa"/>
            <w:tcBorders>
              <w:top w:val="nil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02D270DF" w14:textId="77777777" w:rsidR="003F456A" w:rsidRPr="004C5FE3" w:rsidRDefault="003F456A" w:rsidP="003F456A">
            <w:pPr>
              <w:spacing w:before="0"/>
              <w:rPr>
                <w:rFonts w:asciiTheme="majorHAnsi" w:hAnsiTheme="majorHAnsi" w:cs="Arial"/>
                <w:szCs w:val="20"/>
              </w:rPr>
            </w:pPr>
          </w:p>
        </w:tc>
        <w:tc>
          <w:tcPr>
            <w:tcW w:w="312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1E4E818" w14:textId="77777777" w:rsidR="003F456A" w:rsidRDefault="003F456A" w:rsidP="003F456A">
            <w:pPr>
              <w:pStyle w:val="ListParagraph"/>
              <w:numPr>
                <w:ilvl w:val="0"/>
                <w:numId w:val="17"/>
              </w:numPr>
              <w:spacing w:before="0" w:line="240" w:lineRule="auto"/>
              <w:ind w:left="504" w:right="144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106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4" w:space="0" w:color="17365D" w:themeColor="text2" w:themeShade="BF"/>
            </w:tcBorders>
          </w:tcPr>
          <w:p w14:paraId="2497690A" w14:textId="77777777" w:rsidR="003F456A" w:rsidRPr="004C5FE3" w:rsidRDefault="003F456A" w:rsidP="003F456A">
            <w:pPr>
              <w:spacing w:before="0" w:after="160" w:line="259" w:lineRule="auto"/>
            </w:pPr>
          </w:p>
        </w:tc>
        <w:tc>
          <w:tcPr>
            <w:tcW w:w="47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F82E577" w14:textId="77777777" w:rsidR="003F456A" w:rsidRDefault="003F456A" w:rsidP="003F456A">
            <w:pPr>
              <w:pStyle w:val="ListParagraph"/>
              <w:numPr>
                <w:ilvl w:val="0"/>
                <w:numId w:val="0"/>
              </w:numPr>
              <w:tabs>
                <w:tab w:val="left" w:pos="594"/>
              </w:tabs>
              <w:spacing w:before="0" w:line="240" w:lineRule="auto"/>
              <w:ind w:right="144"/>
              <w:rPr>
                <w:rFonts w:asciiTheme="minorHAnsi" w:eastAsiaTheme="minorEastAsia" w:hAnsiTheme="minorHAnsi" w:cstheme="minorBidi"/>
              </w:rPr>
            </w:pPr>
          </w:p>
        </w:tc>
      </w:tr>
      <w:tr w:rsidR="003F456A" w:rsidRPr="004C5FE3" w14:paraId="6315C55A" w14:textId="77777777" w:rsidTr="0C20E404">
        <w:trPr>
          <w:cantSplit/>
          <w:trHeight w:val="219"/>
        </w:trPr>
        <w:tc>
          <w:tcPr>
            <w:tcW w:w="10695" w:type="dxa"/>
            <w:gridSpan w:val="4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5026C72A" w14:textId="77777777" w:rsidR="003F456A" w:rsidRPr="00830E84" w:rsidRDefault="003F456A" w:rsidP="003F456A">
            <w:pPr>
              <w:pStyle w:val="ListParagraph"/>
              <w:keepNext/>
              <w:keepLines/>
              <w:numPr>
                <w:ilvl w:val="0"/>
                <w:numId w:val="15"/>
              </w:numPr>
              <w:spacing w:after="0"/>
              <w:ind w:left="53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  <w:color w:val="17365D" w:themeColor="text2" w:themeShade="BF"/>
              </w:rPr>
              <w:t>Area Items</w:t>
            </w:r>
          </w:p>
        </w:tc>
      </w:tr>
      <w:tr w:rsidR="003F456A" w:rsidRPr="004C5FE3" w14:paraId="5A3988E6" w14:textId="77777777" w:rsidTr="0C20E404">
        <w:trPr>
          <w:cantSplit/>
          <w:trHeight w:val="219"/>
        </w:trPr>
        <w:tc>
          <w:tcPr>
            <w:tcW w:w="1755" w:type="dxa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nil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2F8C8B" w14:textId="77777777" w:rsidR="003F456A" w:rsidRPr="002B6851" w:rsidRDefault="003F456A" w:rsidP="003F456A">
            <w:pPr>
              <w:keepNext/>
              <w:keepLines/>
              <w:widowControl/>
              <w:spacing w:before="0"/>
              <w:jc w:val="right"/>
              <w:rPr>
                <w:rFonts w:asciiTheme="majorHAnsi" w:eastAsiaTheme="majorEastAsia" w:hAnsiTheme="majorHAnsi" w:cstheme="maj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Finance</w:t>
            </w:r>
          </w:p>
        </w:tc>
        <w:tc>
          <w:tcPr>
            <w:tcW w:w="3120" w:type="dxa"/>
            <w:tcBorders>
              <w:top w:val="single" w:sz="8" w:space="0" w:color="17365D" w:themeColor="text2" w:themeShade="BF"/>
              <w:left w:val="single" w:sz="4" w:space="0" w:color="17365D" w:themeColor="text2" w:themeShade="BF"/>
              <w:bottom w:val="single" w:sz="12" w:space="0" w:color="DBE5F1" w:themeColor="accent1" w:themeTint="33"/>
              <w:right w:val="single" w:sz="2" w:space="0" w:color="000000" w:themeColor="text1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3394655" w14:textId="0B8A033F" w:rsidR="003F456A" w:rsidRPr="00735BAB" w:rsidRDefault="003F456A" w:rsidP="003F456A">
            <w:pPr>
              <w:pStyle w:val="ListParagraph"/>
              <w:numPr>
                <w:ilvl w:val="0"/>
                <w:numId w:val="19"/>
              </w:numPr>
              <w:tabs>
                <w:tab w:val="center" w:pos="1392"/>
              </w:tabs>
              <w:spacing w:before="0"/>
              <w:ind w:right="144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1065" w:type="dxa"/>
            <w:tcBorders>
              <w:top w:val="single" w:sz="8" w:space="0" w:color="17365D" w:themeColor="text2" w:themeShade="BF"/>
              <w:left w:val="single" w:sz="2" w:space="0" w:color="000000" w:themeColor="text1"/>
              <w:bottom w:val="single" w:sz="12" w:space="0" w:color="DBE5F1" w:themeColor="accent1" w:themeTint="33"/>
              <w:right w:val="single" w:sz="2" w:space="0" w:color="000000" w:themeColor="text1"/>
            </w:tcBorders>
          </w:tcPr>
          <w:p w14:paraId="4D51596C" w14:textId="13817E8B" w:rsidR="003F456A" w:rsidRPr="00735BAB" w:rsidRDefault="004E7AD6" w:rsidP="003F456A">
            <w:pPr>
              <w:tabs>
                <w:tab w:val="left" w:pos="594"/>
              </w:tabs>
              <w:spacing w:before="0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Cindy</w:t>
            </w:r>
          </w:p>
        </w:tc>
        <w:tc>
          <w:tcPr>
            <w:tcW w:w="4755" w:type="dxa"/>
            <w:tcBorders>
              <w:top w:val="single" w:sz="8" w:space="0" w:color="17365D" w:themeColor="text2" w:themeShade="BF"/>
              <w:left w:val="single" w:sz="2" w:space="0" w:color="000000" w:themeColor="text1"/>
              <w:bottom w:val="single" w:sz="12" w:space="0" w:color="DBE5F1" w:themeColor="accent1" w:themeTint="33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F829A4B" w14:textId="77777777" w:rsidR="00225006" w:rsidRDefault="009646D5" w:rsidP="0082685F">
            <w:pPr>
              <w:tabs>
                <w:tab w:val="left" w:pos="594"/>
              </w:tabs>
              <w:spacing w:before="0"/>
              <w:ind w:right="144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Symposium: 20 people have registered so far.</w:t>
            </w:r>
            <w:r>
              <w:rPr>
                <w:rFonts w:asciiTheme="minorHAnsi" w:hAnsiTheme="minorHAnsi" w:cs="Arial"/>
                <w:szCs w:val="20"/>
              </w:rPr>
              <w:br/>
              <w:t xml:space="preserve">Financial Reports: </w:t>
            </w:r>
            <w:r w:rsidR="00211630">
              <w:rPr>
                <w:rFonts w:asciiTheme="minorHAnsi" w:hAnsiTheme="minorHAnsi" w:cs="Arial"/>
                <w:szCs w:val="20"/>
              </w:rPr>
              <w:t>Will be sent out this week.</w:t>
            </w:r>
          </w:p>
          <w:p w14:paraId="6DCE4117" w14:textId="73FF96EC" w:rsidR="00211630" w:rsidRPr="0082685F" w:rsidRDefault="00211630" w:rsidP="0082685F">
            <w:pPr>
              <w:tabs>
                <w:tab w:val="left" w:pos="594"/>
              </w:tabs>
              <w:spacing w:before="0"/>
              <w:ind w:right="144"/>
              <w:rPr>
                <w:rFonts w:asciiTheme="minorHAnsi" w:hAnsiTheme="minorHAnsi" w:cs="Arial"/>
                <w:szCs w:val="20"/>
              </w:rPr>
            </w:pPr>
            <w:r w:rsidRPr="00211630">
              <w:rPr>
                <w:rFonts w:asciiTheme="minorHAnsi" w:hAnsiTheme="minorHAnsi" w:cs="Arial"/>
                <w:b/>
                <w:szCs w:val="20"/>
                <w:u w:val="single"/>
              </w:rPr>
              <w:t>AI:</w:t>
            </w:r>
            <w:r>
              <w:rPr>
                <w:rFonts w:asciiTheme="minorHAnsi" w:hAnsiTheme="minorHAnsi" w:cs="Arial"/>
                <w:szCs w:val="20"/>
              </w:rPr>
              <w:t xml:space="preserve"> Ron to get an invoice for VMFA Corporate Membership.</w:t>
            </w:r>
          </w:p>
        </w:tc>
      </w:tr>
      <w:tr w:rsidR="00031E0D" w:rsidRPr="004C5FE3" w14:paraId="5F7CEB05" w14:textId="77777777" w:rsidTr="0C20E404">
        <w:trPr>
          <w:cantSplit/>
          <w:trHeight w:val="219"/>
        </w:trPr>
        <w:tc>
          <w:tcPr>
            <w:tcW w:w="1755" w:type="dxa"/>
            <w:tcBorders>
              <w:top w:val="nil"/>
              <w:left w:val="single" w:sz="12" w:space="0" w:color="17365D" w:themeColor="text2" w:themeShade="BF"/>
              <w:bottom w:val="nil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2CB7C2" w14:textId="77777777" w:rsidR="00031E0D" w:rsidRPr="7466F25E" w:rsidRDefault="00031E0D" w:rsidP="003F456A">
            <w:pPr>
              <w:spacing w:before="0"/>
              <w:jc w:val="right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3120" w:type="dxa"/>
            <w:tcBorders>
              <w:top w:val="single" w:sz="12" w:space="0" w:color="DBE5F1" w:themeColor="accent1" w:themeTint="33"/>
              <w:left w:val="single" w:sz="4" w:space="0" w:color="17365D" w:themeColor="text2" w:themeShade="BF"/>
              <w:bottom w:val="single" w:sz="8" w:space="0" w:color="C6D9F1" w:themeColor="text2" w:themeTint="33"/>
              <w:right w:val="single" w:sz="2" w:space="0" w:color="000000" w:themeColor="text1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E9250B1" w14:textId="77777777" w:rsidR="00031E0D" w:rsidRPr="00735BAB" w:rsidRDefault="00031E0D" w:rsidP="003F456A">
            <w:pPr>
              <w:pStyle w:val="ListParagraph"/>
              <w:numPr>
                <w:ilvl w:val="0"/>
                <w:numId w:val="20"/>
              </w:numPr>
              <w:spacing w:before="0" w:line="240" w:lineRule="auto"/>
              <w:ind w:left="504" w:right="144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1065" w:type="dxa"/>
            <w:tcBorders>
              <w:top w:val="single" w:sz="12" w:space="0" w:color="DBE5F1" w:themeColor="accent1" w:themeTint="33"/>
              <w:left w:val="single" w:sz="2" w:space="0" w:color="000000" w:themeColor="text1"/>
              <w:bottom w:val="single" w:sz="8" w:space="0" w:color="C6D9F1" w:themeColor="text2" w:themeTint="33"/>
              <w:right w:val="single" w:sz="2" w:space="0" w:color="000000" w:themeColor="text1"/>
            </w:tcBorders>
          </w:tcPr>
          <w:p w14:paraId="6E2E4727" w14:textId="77777777" w:rsidR="00031E0D" w:rsidRDefault="00031E0D" w:rsidP="003F456A">
            <w:pPr>
              <w:tabs>
                <w:tab w:val="left" w:pos="594"/>
              </w:tabs>
              <w:spacing w:before="0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4755" w:type="dxa"/>
            <w:tcBorders>
              <w:top w:val="single" w:sz="12" w:space="0" w:color="DBE5F1" w:themeColor="accent1" w:themeTint="33"/>
              <w:left w:val="single" w:sz="2" w:space="0" w:color="000000" w:themeColor="text1"/>
              <w:bottom w:val="single" w:sz="8" w:space="0" w:color="C6D9F1" w:themeColor="text2" w:themeTint="33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06C8D7F" w14:textId="77777777" w:rsidR="00031E0D" w:rsidRPr="00735BAB" w:rsidRDefault="00031E0D" w:rsidP="003F456A">
            <w:pPr>
              <w:tabs>
                <w:tab w:val="left" w:pos="594"/>
              </w:tabs>
              <w:spacing w:before="0" w:after="60"/>
              <w:ind w:right="144"/>
              <w:rPr>
                <w:rFonts w:asciiTheme="minorHAnsi" w:eastAsiaTheme="minorEastAsia" w:hAnsiTheme="minorHAnsi" w:cstheme="minorBidi"/>
              </w:rPr>
            </w:pPr>
          </w:p>
        </w:tc>
      </w:tr>
      <w:tr w:rsidR="003F456A" w:rsidRPr="004C5FE3" w14:paraId="4E3A3EFD" w14:textId="77777777" w:rsidTr="0C20E404">
        <w:trPr>
          <w:cantSplit/>
          <w:trHeight w:val="219"/>
        </w:trPr>
        <w:tc>
          <w:tcPr>
            <w:tcW w:w="1755" w:type="dxa"/>
            <w:tcBorders>
              <w:top w:val="nil"/>
              <w:left w:val="single" w:sz="12" w:space="0" w:color="17365D" w:themeColor="text2" w:themeShade="BF"/>
              <w:bottom w:val="nil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82771A" w14:textId="77777777" w:rsidR="003F456A" w:rsidRPr="002B6851" w:rsidRDefault="003F456A" w:rsidP="003F456A">
            <w:pPr>
              <w:spacing w:before="0"/>
              <w:jc w:val="right"/>
              <w:rPr>
                <w:rFonts w:asciiTheme="majorHAnsi" w:eastAsiaTheme="majorEastAsia" w:hAnsiTheme="majorHAnsi" w:cstheme="maj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Communications</w:t>
            </w:r>
          </w:p>
        </w:tc>
        <w:tc>
          <w:tcPr>
            <w:tcW w:w="3120" w:type="dxa"/>
            <w:tcBorders>
              <w:top w:val="single" w:sz="12" w:space="0" w:color="DBE5F1" w:themeColor="accent1" w:themeTint="33"/>
              <w:left w:val="single" w:sz="4" w:space="0" w:color="17365D" w:themeColor="text2" w:themeShade="BF"/>
              <w:bottom w:val="single" w:sz="8" w:space="0" w:color="C6D9F1" w:themeColor="text2" w:themeTint="33"/>
              <w:right w:val="single" w:sz="2" w:space="0" w:color="000000" w:themeColor="text1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084B25B" w14:textId="7A8DBE26" w:rsidR="003F456A" w:rsidRPr="00735BAB" w:rsidRDefault="003F456A" w:rsidP="003F456A">
            <w:pPr>
              <w:pStyle w:val="ListParagraph"/>
              <w:numPr>
                <w:ilvl w:val="0"/>
                <w:numId w:val="20"/>
              </w:numPr>
              <w:spacing w:before="0" w:line="240" w:lineRule="auto"/>
              <w:ind w:left="504" w:right="144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1065" w:type="dxa"/>
            <w:tcBorders>
              <w:top w:val="single" w:sz="12" w:space="0" w:color="DBE5F1" w:themeColor="accent1" w:themeTint="33"/>
              <w:left w:val="single" w:sz="2" w:space="0" w:color="000000" w:themeColor="text1"/>
              <w:bottom w:val="single" w:sz="8" w:space="0" w:color="C6D9F1" w:themeColor="text2" w:themeTint="33"/>
              <w:right w:val="single" w:sz="2" w:space="0" w:color="000000" w:themeColor="text1"/>
            </w:tcBorders>
          </w:tcPr>
          <w:p w14:paraId="21039D4A" w14:textId="16413EB8" w:rsidR="003F456A" w:rsidRPr="00735BAB" w:rsidRDefault="0082685F" w:rsidP="003F456A">
            <w:pPr>
              <w:tabs>
                <w:tab w:val="left" w:pos="594"/>
              </w:tabs>
              <w:spacing w:before="0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James</w:t>
            </w:r>
          </w:p>
        </w:tc>
        <w:tc>
          <w:tcPr>
            <w:tcW w:w="4755" w:type="dxa"/>
            <w:tcBorders>
              <w:top w:val="single" w:sz="12" w:space="0" w:color="DBE5F1" w:themeColor="accent1" w:themeTint="33"/>
              <w:left w:val="single" w:sz="2" w:space="0" w:color="000000" w:themeColor="text1"/>
              <w:bottom w:val="single" w:sz="8" w:space="0" w:color="C6D9F1" w:themeColor="text2" w:themeTint="33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CA3D259" w14:textId="78DB072F" w:rsidR="00252793" w:rsidRDefault="00211630" w:rsidP="003F456A">
            <w:pPr>
              <w:tabs>
                <w:tab w:val="left" w:pos="594"/>
              </w:tabs>
              <w:spacing w:before="0" w:after="60"/>
              <w:ind w:right="14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Social Media: Great response to the Social Media posts.</w:t>
            </w:r>
          </w:p>
          <w:p w14:paraId="218784DD" w14:textId="77777777" w:rsidR="00211630" w:rsidRDefault="00211630" w:rsidP="003F456A">
            <w:pPr>
              <w:tabs>
                <w:tab w:val="left" w:pos="594"/>
              </w:tabs>
              <w:spacing w:before="0" w:after="60"/>
              <w:ind w:right="14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Newsletters: Met with Newsletter sub-team.</w:t>
            </w:r>
          </w:p>
          <w:p w14:paraId="17CFD17D" w14:textId="77777777" w:rsidR="003A52E6" w:rsidRDefault="003A52E6" w:rsidP="003F456A">
            <w:pPr>
              <w:tabs>
                <w:tab w:val="left" w:pos="594"/>
              </w:tabs>
              <w:spacing w:before="0" w:after="60"/>
              <w:ind w:right="144"/>
              <w:rPr>
                <w:rFonts w:asciiTheme="minorHAnsi" w:eastAsiaTheme="minorEastAsia" w:hAnsiTheme="minorHAnsi" w:cstheme="minorBidi"/>
              </w:rPr>
            </w:pPr>
            <w:r w:rsidRPr="003A52E6">
              <w:rPr>
                <w:rFonts w:asciiTheme="minorHAnsi" w:eastAsiaTheme="minorEastAsia" w:hAnsiTheme="minorHAnsi" w:cstheme="minorBidi"/>
                <w:b/>
                <w:u w:val="single"/>
              </w:rPr>
              <w:t>AI:</w:t>
            </w:r>
            <w:r>
              <w:rPr>
                <w:rFonts w:asciiTheme="minorHAnsi" w:eastAsiaTheme="minorEastAsia" w:hAnsiTheme="minorHAnsi" w:cstheme="minorBidi"/>
              </w:rPr>
              <w:t xml:space="preserve"> Kelly will send the President’s letter to James.</w:t>
            </w:r>
          </w:p>
          <w:p w14:paraId="50D4A38B" w14:textId="77777777" w:rsidR="00DB4D13" w:rsidRDefault="00DB4D13" w:rsidP="003F456A">
            <w:pPr>
              <w:tabs>
                <w:tab w:val="left" w:pos="594"/>
              </w:tabs>
              <w:spacing w:before="0" w:after="60"/>
              <w:ind w:right="144"/>
              <w:rPr>
                <w:rFonts w:asciiTheme="minorHAnsi" w:eastAsiaTheme="minorEastAsia" w:hAnsiTheme="minorHAnsi" w:cstheme="minorBidi"/>
              </w:rPr>
            </w:pPr>
            <w:r w:rsidRPr="006B1CE7">
              <w:rPr>
                <w:rFonts w:asciiTheme="minorHAnsi" w:eastAsiaTheme="minorEastAsia" w:hAnsiTheme="minorHAnsi" w:cstheme="minorBidi"/>
                <w:b/>
                <w:u w:val="single"/>
              </w:rPr>
              <w:t>AI:</w:t>
            </w:r>
            <w:r>
              <w:rPr>
                <w:rFonts w:asciiTheme="minorHAnsi" w:eastAsiaTheme="minorEastAsia" w:hAnsiTheme="minorHAnsi" w:cstheme="minorBidi"/>
              </w:rPr>
              <w:t xml:space="preserve"> James to </w:t>
            </w:r>
            <w:r w:rsidR="006B1CE7">
              <w:rPr>
                <w:rFonts w:asciiTheme="minorHAnsi" w:eastAsiaTheme="minorEastAsia" w:hAnsiTheme="minorHAnsi" w:cstheme="minorBidi"/>
              </w:rPr>
              <w:t>reach out to Phil regarding Volunteer Recognition Meeting.</w:t>
            </w:r>
          </w:p>
          <w:p w14:paraId="26693B68" w14:textId="5248CBED" w:rsidR="006B1CE7" w:rsidRPr="00735BAB" w:rsidRDefault="006B1CE7" w:rsidP="003F456A">
            <w:pPr>
              <w:tabs>
                <w:tab w:val="left" w:pos="594"/>
              </w:tabs>
              <w:spacing w:before="0" w:after="60"/>
              <w:ind w:right="144"/>
              <w:rPr>
                <w:rFonts w:asciiTheme="minorHAnsi" w:eastAsiaTheme="minorEastAsia" w:hAnsiTheme="minorHAnsi" w:cstheme="minorBidi"/>
              </w:rPr>
            </w:pPr>
            <w:r w:rsidRPr="006B1CE7">
              <w:rPr>
                <w:rFonts w:asciiTheme="minorHAnsi" w:eastAsiaTheme="minorEastAsia" w:hAnsiTheme="minorHAnsi" w:cstheme="minorBidi"/>
                <w:b/>
                <w:u w:val="single"/>
              </w:rPr>
              <w:t>AI:</w:t>
            </w:r>
            <w:r>
              <w:rPr>
                <w:rFonts w:asciiTheme="minorHAnsi" w:eastAsiaTheme="minorEastAsia" w:hAnsiTheme="minorHAnsi" w:cstheme="minorBidi"/>
              </w:rPr>
              <w:t xml:space="preserve"> All VPs to update their volunteers list in </w:t>
            </w:r>
            <w:proofErr w:type="spellStart"/>
            <w:r>
              <w:rPr>
                <w:rFonts w:asciiTheme="minorHAnsi" w:eastAsiaTheme="minorEastAsia" w:hAnsiTheme="minorHAnsi" w:cstheme="minorBidi"/>
              </w:rPr>
              <w:t>DropBox</w:t>
            </w:r>
            <w:proofErr w:type="spellEnd"/>
            <w:r>
              <w:rPr>
                <w:rFonts w:asciiTheme="minorHAnsi" w:eastAsiaTheme="minorEastAsia" w:hAnsiTheme="minorHAnsi" w:cstheme="minorBidi"/>
              </w:rPr>
              <w:t xml:space="preserve"> for Phil.</w:t>
            </w:r>
          </w:p>
        </w:tc>
      </w:tr>
      <w:tr w:rsidR="003F456A" w:rsidRPr="004C5FE3" w14:paraId="74AE1CF5" w14:textId="77777777" w:rsidTr="0C20E404">
        <w:trPr>
          <w:cantSplit/>
          <w:trHeight w:val="219"/>
        </w:trPr>
        <w:tc>
          <w:tcPr>
            <w:tcW w:w="1755" w:type="dxa"/>
            <w:tcBorders>
              <w:top w:val="nil"/>
              <w:left w:val="single" w:sz="12" w:space="0" w:color="17365D" w:themeColor="text2" w:themeShade="BF"/>
              <w:bottom w:val="nil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159CA2" w14:textId="77777777" w:rsidR="003F456A" w:rsidRPr="002B6851" w:rsidRDefault="003F456A" w:rsidP="003F456A">
            <w:pPr>
              <w:spacing w:before="0"/>
              <w:jc w:val="right"/>
              <w:rPr>
                <w:rFonts w:asciiTheme="minorHAnsi" w:hAnsiTheme="minorHAnsi"/>
              </w:rPr>
            </w:pPr>
          </w:p>
        </w:tc>
        <w:tc>
          <w:tcPr>
            <w:tcW w:w="3120" w:type="dxa"/>
            <w:tcBorders>
              <w:top w:val="single" w:sz="8" w:space="0" w:color="C6D9F1" w:themeColor="text2" w:themeTint="33"/>
              <w:left w:val="single" w:sz="4" w:space="0" w:color="17365D" w:themeColor="text2" w:themeShade="BF"/>
              <w:bottom w:val="single" w:sz="12" w:space="0" w:color="DBE5F1" w:themeColor="accent1" w:themeTint="33"/>
              <w:right w:val="single" w:sz="2" w:space="0" w:color="000000" w:themeColor="text1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6973ACA" w14:textId="1EFD709A" w:rsidR="003F456A" w:rsidRPr="00735BAB" w:rsidRDefault="003F456A" w:rsidP="003F456A">
            <w:pPr>
              <w:pStyle w:val="ListParagraph"/>
              <w:numPr>
                <w:ilvl w:val="0"/>
                <w:numId w:val="20"/>
              </w:numPr>
              <w:spacing w:before="0" w:line="240" w:lineRule="auto"/>
              <w:ind w:left="504" w:right="144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1065" w:type="dxa"/>
            <w:tcBorders>
              <w:top w:val="single" w:sz="8" w:space="0" w:color="C6D9F1" w:themeColor="text2" w:themeTint="33"/>
              <w:left w:val="single" w:sz="2" w:space="0" w:color="000000" w:themeColor="text1"/>
              <w:bottom w:val="single" w:sz="12" w:space="0" w:color="DBE5F1" w:themeColor="accent1" w:themeTint="33"/>
              <w:right w:val="single" w:sz="2" w:space="0" w:color="000000" w:themeColor="text1"/>
            </w:tcBorders>
          </w:tcPr>
          <w:p w14:paraId="6AF91980" w14:textId="7BD5746C" w:rsidR="003F456A" w:rsidRPr="00735BAB" w:rsidRDefault="003F456A" w:rsidP="003F456A">
            <w:pPr>
              <w:tabs>
                <w:tab w:val="left" w:pos="594"/>
              </w:tabs>
              <w:spacing w:before="0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4755" w:type="dxa"/>
            <w:tcBorders>
              <w:top w:val="single" w:sz="8" w:space="0" w:color="C6D9F1" w:themeColor="text2" w:themeTint="33"/>
              <w:left w:val="single" w:sz="2" w:space="0" w:color="000000" w:themeColor="text1"/>
              <w:bottom w:val="single" w:sz="12" w:space="0" w:color="DBE5F1" w:themeColor="accent1" w:themeTint="33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2B91529" w14:textId="46E04114" w:rsidR="003F456A" w:rsidRPr="00735BAB" w:rsidRDefault="003F456A" w:rsidP="001063D0">
            <w:pPr>
              <w:tabs>
                <w:tab w:val="left" w:pos="594"/>
              </w:tabs>
              <w:spacing w:before="0" w:after="60"/>
              <w:ind w:right="144"/>
              <w:rPr>
                <w:rFonts w:asciiTheme="minorHAnsi" w:hAnsiTheme="minorHAnsi" w:cs="Arial"/>
                <w:szCs w:val="20"/>
              </w:rPr>
            </w:pPr>
          </w:p>
        </w:tc>
      </w:tr>
      <w:tr w:rsidR="003F456A" w:rsidRPr="004C5FE3" w14:paraId="04BECF8C" w14:textId="77777777" w:rsidTr="0C20E404">
        <w:trPr>
          <w:cantSplit/>
          <w:trHeight w:val="339"/>
        </w:trPr>
        <w:tc>
          <w:tcPr>
            <w:tcW w:w="1755" w:type="dxa"/>
            <w:tcBorders>
              <w:top w:val="nil"/>
              <w:left w:val="single" w:sz="12" w:space="0" w:color="17365D" w:themeColor="text2" w:themeShade="BF"/>
              <w:bottom w:val="nil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95C92B" w14:textId="77777777" w:rsidR="003F456A" w:rsidRPr="002B6851" w:rsidRDefault="003F456A" w:rsidP="003F456A">
            <w:pPr>
              <w:spacing w:before="0"/>
              <w:jc w:val="right"/>
              <w:rPr>
                <w:rFonts w:asciiTheme="majorHAnsi" w:eastAsiaTheme="majorEastAsia" w:hAnsiTheme="majorHAnsi" w:cstheme="maj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Education</w:t>
            </w:r>
          </w:p>
        </w:tc>
        <w:tc>
          <w:tcPr>
            <w:tcW w:w="3120" w:type="dxa"/>
            <w:tcBorders>
              <w:top w:val="single" w:sz="12" w:space="0" w:color="DBE5F1" w:themeColor="accent1" w:themeTint="33"/>
              <w:left w:val="single" w:sz="4" w:space="0" w:color="17365D" w:themeColor="text2" w:themeShade="BF"/>
              <w:bottom w:val="single" w:sz="8" w:space="0" w:color="DBE5F1" w:themeColor="accent1" w:themeTint="33"/>
              <w:right w:val="single" w:sz="2" w:space="0" w:color="000000" w:themeColor="text1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F7E9AB6" w14:textId="242D8132" w:rsidR="003F456A" w:rsidRPr="00735BAB" w:rsidRDefault="003F456A" w:rsidP="003F456A">
            <w:pPr>
              <w:pStyle w:val="ListParagraph"/>
              <w:numPr>
                <w:ilvl w:val="0"/>
                <w:numId w:val="21"/>
              </w:numPr>
              <w:spacing w:before="0" w:line="240" w:lineRule="auto"/>
              <w:ind w:left="504" w:right="144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1065" w:type="dxa"/>
            <w:tcBorders>
              <w:top w:val="single" w:sz="12" w:space="0" w:color="DBE5F1" w:themeColor="accent1" w:themeTint="33"/>
              <w:left w:val="single" w:sz="2" w:space="0" w:color="000000" w:themeColor="text1"/>
              <w:bottom w:val="single" w:sz="8" w:space="0" w:color="DBE5F1" w:themeColor="accent1" w:themeTint="33"/>
              <w:right w:val="single" w:sz="2" w:space="0" w:color="000000" w:themeColor="text1"/>
            </w:tcBorders>
          </w:tcPr>
          <w:p w14:paraId="0DEA3B17" w14:textId="23C63200" w:rsidR="003F456A" w:rsidRPr="00735BAB" w:rsidRDefault="004E7AD6" w:rsidP="003F456A">
            <w:pPr>
              <w:tabs>
                <w:tab w:val="left" w:pos="594"/>
              </w:tabs>
              <w:spacing w:before="0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Gail</w:t>
            </w:r>
          </w:p>
        </w:tc>
        <w:tc>
          <w:tcPr>
            <w:tcW w:w="4755" w:type="dxa"/>
            <w:tcBorders>
              <w:top w:val="single" w:sz="12" w:space="0" w:color="DBE5F1" w:themeColor="accent1" w:themeTint="33"/>
              <w:left w:val="single" w:sz="2" w:space="0" w:color="000000" w:themeColor="text1"/>
              <w:bottom w:val="single" w:sz="8" w:space="0" w:color="DBE5F1" w:themeColor="accent1" w:themeTint="33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D04DA72" w14:textId="1D01C589" w:rsidR="00225006" w:rsidRPr="00735BAB" w:rsidRDefault="00225006" w:rsidP="001063D0">
            <w:pPr>
              <w:pStyle w:val="ListParagraph"/>
              <w:numPr>
                <w:ilvl w:val="0"/>
                <w:numId w:val="0"/>
              </w:numPr>
              <w:tabs>
                <w:tab w:val="left" w:pos="594"/>
              </w:tabs>
              <w:spacing w:before="0" w:line="240" w:lineRule="auto"/>
              <w:ind w:right="144"/>
              <w:rPr>
                <w:rFonts w:asciiTheme="minorHAnsi" w:eastAsiaTheme="minorEastAsia" w:hAnsiTheme="minorHAnsi" w:cstheme="minorBidi"/>
              </w:rPr>
            </w:pPr>
          </w:p>
        </w:tc>
      </w:tr>
      <w:tr w:rsidR="003F456A" w:rsidRPr="004C5FE3" w14:paraId="74CC3637" w14:textId="77777777" w:rsidTr="0C20E404">
        <w:trPr>
          <w:cantSplit/>
          <w:trHeight w:val="219"/>
        </w:trPr>
        <w:tc>
          <w:tcPr>
            <w:tcW w:w="1755" w:type="dxa"/>
            <w:tcBorders>
              <w:top w:val="nil"/>
              <w:left w:val="single" w:sz="12" w:space="0" w:color="17365D" w:themeColor="text2" w:themeShade="BF"/>
              <w:bottom w:val="nil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7D9A98" w14:textId="77777777" w:rsidR="003F456A" w:rsidRPr="669A1EDD" w:rsidRDefault="003F456A" w:rsidP="003F456A">
            <w:pPr>
              <w:spacing w:before="0"/>
              <w:jc w:val="right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3120" w:type="dxa"/>
            <w:tcBorders>
              <w:top w:val="single" w:sz="8" w:space="0" w:color="DBE5F1" w:themeColor="accent1" w:themeTint="33"/>
              <w:left w:val="single" w:sz="4" w:space="0" w:color="17365D" w:themeColor="text2" w:themeShade="BF"/>
              <w:bottom w:val="single" w:sz="12" w:space="0" w:color="C6D9F1" w:themeColor="text2" w:themeTint="33"/>
              <w:right w:val="single" w:sz="2" w:space="0" w:color="000000" w:themeColor="text1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2794B1A" w14:textId="13B50024" w:rsidR="003F456A" w:rsidRPr="00735BAB" w:rsidRDefault="003F456A" w:rsidP="003F456A">
            <w:pPr>
              <w:pStyle w:val="ListParagraph"/>
              <w:numPr>
                <w:ilvl w:val="0"/>
                <w:numId w:val="21"/>
              </w:numPr>
              <w:spacing w:before="0" w:line="240" w:lineRule="auto"/>
              <w:ind w:left="504" w:right="144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1065" w:type="dxa"/>
            <w:tcBorders>
              <w:top w:val="single" w:sz="8" w:space="0" w:color="DBE5F1" w:themeColor="accent1" w:themeTint="33"/>
              <w:left w:val="single" w:sz="2" w:space="0" w:color="000000" w:themeColor="text1"/>
              <w:bottom w:val="single" w:sz="12" w:space="0" w:color="C6D9F1" w:themeColor="text2" w:themeTint="33"/>
              <w:right w:val="single" w:sz="2" w:space="0" w:color="000000" w:themeColor="text1"/>
            </w:tcBorders>
          </w:tcPr>
          <w:p w14:paraId="2CADBD59" w14:textId="21D325DB" w:rsidR="003F456A" w:rsidRPr="00735BAB" w:rsidRDefault="003F456A" w:rsidP="003F456A">
            <w:pPr>
              <w:tabs>
                <w:tab w:val="left" w:pos="594"/>
              </w:tabs>
              <w:spacing w:before="0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4755" w:type="dxa"/>
            <w:tcBorders>
              <w:top w:val="single" w:sz="8" w:space="0" w:color="DBE5F1" w:themeColor="accent1" w:themeTint="33"/>
              <w:left w:val="single" w:sz="2" w:space="0" w:color="000000" w:themeColor="text1"/>
              <w:bottom w:val="single" w:sz="12" w:space="0" w:color="C6D9F1" w:themeColor="text2" w:themeTint="33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F19EC51" w14:textId="47BD5B99" w:rsidR="00087EC7" w:rsidRPr="001063D0" w:rsidRDefault="00087EC7" w:rsidP="001063D0">
            <w:pPr>
              <w:pStyle w:val="ListParagraph"/>
              <w:numPr>
                <w:ilvl w:val="0"/>
                <w:numId w:val="0"/>
              </w:numPr>
              <w:tabs>
                <w:tab w:val="left" w:pos="594"/>
              </w:tabs>
              <w:spacing w:before="0" w:line="240" w:lineRule="auto"/>
              <w:ind w:right="144"/>
              <w:rPr>
                <w:rFonts w:asciiTheme="minorHAnsi" w:eastAsiaTheme="minorEastAsia" w:hAnsiTheme="minorHAnsi" w:cstheme="minorBidi"/>
              </w:rPr>
            </w:pPr>
          </w:p>
        </w:tc>
      </w:tr>
      <w:tr w:rsidR="00EF510A" w:rsidRPr="004C5FE3" w14:paraId="23A474EA" w14:textId="77777777" w:rsidTr="0C20E404">
        <w:trPr>
          <w:cantSplit/>
          <w:trHeight w:val="219"/>
        </w:trPr>
        <w:tc>
          <w:tcPr>
            <w:tcW w:w="1755" w:type="dxa"/>
            <w:tcBorders>
              <w:top w:val="nil"/>
              <w:left w:val="single" w:sz="12" w:space="0" w:color="17365D" w:themeColor="text2" w:themeShade="BF"/>
              <w:bottom w:val="nil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E43F3E" w14:textId="77777777" w:rsidR="00EF510A" w:rsidRPr="669A1EDD" w:rsidRDefault="00EF510A" w:rsidP="003F456A">
            <w:pPr>
              <w:spacing w:before="0"/>
              <w:jc w:val="right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3120" w:type="dxa"/>
            <w:tcBorders>
              <w:top w:val="single" w:sz="8" w:space="0" w:color="DBE5F1" w:themeColor="accent1" w:themeTint="33"/>
              <w:left w:val="single" w:sz="4" w:space="0" w:color="17365D" w:themeColor="text2" w:themeShade="BF"/>
              <w:bottom w:val="single" w:sz="12" w:space="0" w:color="C6D9F1" w:themeColor="text2" w:themeTint="33"/>
              <w:right w:val="single" w:sz="2" w:space="0" w:color="000000" w:themeColor="text1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E5AF455" w14:textId="4B7815F5" w:rsidR="00EF510A" w:rsidRDefault="00EF510A" w:rsidP="003F456A">
            <w:pPr>
              <w:pStyle w:val="ListParagraph"/>
              <w:numPr>
                <w:ilvl w:val="0"/>
                <w:numId w:val="21"/>
              </w:numPr>
              <w:spacing w:before="0" w:line="240" w:lineRule="auto"/>
              <w:ind w:left="504" w:right="144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1065" w:type="dxa"/>
            <w:tcBorders>
              <w:top w:val="single" w:sz="8" w:space="0" w:color="DBE5F1" w:themeColor="accent1" w:themeTint="33"/>
              <w:left w:val="single" w:sz="2" w:space="0" w:color="000000" w:themeColor="text1"/>
              <w:bottom w:val="single" w:sz="12" w:space="0" w:color="C6D9F1" w:themeColor="text2" w:themeTint="33"/>
              <w:right w:val="single" w:sz="2" w:space="0" w:color="000000" w:themeColor="text1"/>
            </w:tcBorders>
          </w:tcPr>
          <w:p w14:paraId="125C2D4F" w14:textId="58EF4267" w:rsidR="00EF510A" w:rsidRPr="00735BAB" w:rsidRDefault="00EF510A" w:rsidP="003F456A">
            <w:pPr>
              <w:tabs>
                <w:tab w:val="left" w:pos="594"/>
              </w:tabs>
              <w:spacing w:before="0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4755" w:type="dxa"/>
            <w:tcBorders>
              <w:top w:val="single" w:sz="8" w:space="0" w:color="DBE5F1" w:themeColor="accent1" w:themeTint="33"/>
              <w:left w:val="single" w:sz="2" w:space="0" w:color="000000" w:themeColor="text1"/>
              <w:bottom w:val="single" w:sz="12" w:space="0" w:color="C6D9F1" w:themeColor="text2" w:themeTint="33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542EDA9" w14:textId="466FD49F" w:rsidR="00973589" w:rsidRDefault="00973589" w:rsidP="001063D0">
            <w:pPr>
              <w:pStyle w:val="ListParagraph"/>
              <w:numPr>
                <w:ilvl w:val="0"/>
                <w:numId w:val="0"/>
              </w:numPr>
              <w:tabs>
                <w:tab w:val="left" w:pos="594"/>
              </w:tabs>
              <w:spacing w:before="0" w:line="240" w:lineRule="auto"/>
              <w:ind w:right="144"/>
              <w:rPr>
                <w:rFonts w:asciiTheme="minorHAnsi" w:eastAsiaTheme="minorEastAsia" w:hAnsiTheme="minorHAnsi" w:cstheme="minorBidi"/>
              </w:rPr>
            </w:pPr>
          </w:p>
        </w:tc>
      </w:tr>
      <w:tr w:rsidR="003F456A" w:rsidRPr="004C5FE3" w14:paraId="7D05EF43" w14:textId="77777777" w:rsidTr="0C20E404">
        <w:trPr>
          <w:cantSplit/>
          <w:trHeight w:val="219"/>
        </w:trPr>
        <w:tc>
          <w:tcPr>
            <w:tcW w:w="1755" w:type="dxa"/>
            <w:tcBorders>
              <w:top w:val="nil"/>
              <w:left w:val="single" w:sz="12" w:space="0" w:color="17365D" w:themeColor="text2" w:themeShade="BF"/>
              <w:bottom w:val="nil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6161FA" w14:textId="77777777" w:rsidR="003F456A" w:rsidRPr="002B6851" w:rsidRDefault="003F456A" w:rsidP="003F456A">
            <w:pPr>
              <w:spacing w:before="0"/>
              <w:jc w:val="right"/>
              <w:rPr>
                <w:rFonts w:asciiTheme="majorHAnsi" w:eastAsiaTheme="majorEastAsia" w:hAnsiTheme="majorHAnsi" w:cstheme="maj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Operations</w:t>
            </w:r>
          </w:p>
        </w:tc>
        <w:tc>
          <w:tcPr>
            <w:tcW w:w="3120" w:type="dxa"/>
            <w:tcBorders>
              <w:top w:val="single" w:sz="12" w:space="0" w:color="C6D9F1" w:themeColor="text2" w:themeTint="33"/>
              <w:left w:val="single" w:sz="4" w:space="0" w:color="17365D" w:themeColor="text2" w:themeShade="BF"/>
              <w:bottom w:val="single" w:sz="8" w:space="0" w:color="C6D9F1" w:themeColor="text2" w:themeTint="33"/>
              <w:right w:val="single" w:sz="2" w:space="0" w:color="000000" w:themeColor="text1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77E4C61" w14:textId="5C60914E" w:rsidR="003F456A" w:rsidRPr="00735BAB" w:rsidRDefault="003F456A" w:rsidP="0C20E404">
            <w:pPr>
              <w:pStyle w:val="ListParagraph"/>
              <w:numPr>
                <w:ilvl w:val="0"/>
                <w:numId w:val="30"/>
              </w:numPr>
              <w:spacing w:before="0" w:line="240" w:lineRule="auto"/>
              <w:ind w:left="504" w:right="144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1065" w:type="dxa"/>
            <w:tcBorders>
              <w:top w:val="single" w:sz="12" w:space="0" w:color="C6D9F1" w:themeColor="text2" w:themeTint="33"/>
              <w:left w:val="single" w:sz="2" w:space="0" w:color="000000" w:themeColor="text1"/>
              <w:bottom w:val="single" w:sz="8" w:space="0" w:color="C6D9F1" w:themeColor="text2" w:themeTint="33"/>
              <w:right w:val="single" w:sz="2" w:space="0" w:color="000000" w:themeColor="text1"/>
            </w:tcBorders>
          </w:tcPr>
          <w:p w14:paraId="29A4074D" w14:textId="5D40C840" w:rsidR="003F456A" w:rsidRPr="00735BAB" w:rsidRDefault="004E7AD6" w:rsidP="003F456A">
            <w:pPr>
              <w:tabs>
                <w:tab w:val="left" w:pos="594"/>
              </w:tabs>
              <w:spacing w:before="0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Ron</w:t>
            </w:r>
          </w:p>
        </w:tc>
        <w:tc>
          <w:tcPr>
            <w:tcW w:w="4755" w:type="dxa"/>
            <w:tcBorders>
              <w:top w:val="single" w:sz="12" w:space="0" w:color="C6D9F1" w:themeColor="text2" w:themeTint="33"/>
              <w:left w:val="single" w:sz="2" w:space="0" w:color="000000" w:themeColor="text1"/>
              <w:bottom w:val="single" w:sz="8" w:space="0" w:color="C6D9F1" w:themeColor="text2" w:themeTint="33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F08DFFD" w14:textId="17567CA3" w:rsidR="00B4409B" w:rsidRPr="00735BAB" w:rsidRDefault="003A52E6" w:rsidP="006F4102">
            <w:pPr>
              <w:tabs>
                <w:tab w:val="left" w:pos="594"/>
              </w:tabs>
              <w:spacing w:before="0"/>
              <w:rPr>
                <w:rFonts w:asciiTheme="minorHAnsi" w:hAnsiTheme="minorHAnsi"/>
                <w:color w:val="000000" w:themeColor="text1"/>
              </w:rPr>
            </w:pPr>
            <w:r>
              <w:rPr>
                <w:rFonts w:asciiTheme="minorHAnsi" w:hAnsiTheme="minorHAnsi"/>
                <w:color w:val="000000" w:themeColor="text1"/>
              </w:rPr>
              <w:t>Ed is working with Gail to record our meetings.</w:t>
            </w:r>
          </w:p>
        </w:tc>
      </w:tr>
      <w:tr w:rsidR="003F456A" w:rsidRPr="004C5FE3" w14:paraId="44AFE40C" w14:textId="77777777" w:rsidTr="0C20E404">
        <w:trPr>
          <w:cantSplit/>
          <w:trHeight w:val="219"/>
        </w:trPr>
        <w:tc>
          <w:tcPr>
            <w:tcW w:w="1755" w:type="dxa"/>
            <w:tcBorders>
              <w:top w:val="nil"/>
              <w:left w:val="single" w:sz="12" w:space="0" w:color="17365D" w:themeColor="text2" w:themeShade="BF"/>
              <w:bottom w:val="nil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718597" w14:textId="77777777" w:rsidR="003F456A" w:rsidRPr="7466F25E" w:rsidRDefault="003F456A" w:rsidP="003F456A">
            <w:pPr>
              <w:spacing w:before="0"/>
              <w:jc w:val="right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3120" w:type="dxa"/>
            <w:tcBorders>
              <w:top w:val="single" w:sz="8" w:space="0" w:color="C6D9F1" w:themeColor="text2" w:themeTint="33"/>
              <w:left w:val="single" w:sz="4" w:space="0" w:color="17365D" w:themeColor="text2" w:themeShade="BF"/>
              <w:bottom w:val="single" w:sz="12" w:space="0" w:color="C6D9F1" w:themeColor="text2" w:themeTint="33"/>
              <w:right w:val="single" w:sz="2" w:space="0" w:color="000000" w:themeColor="text1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C5AD1EF" w14:textId="11B7A2AF" w:rsidR="003F456A" w:rsidRPr="00735BAB" w:rsidRDefault="003F456A" w:rsidP="00735BAB">
            <w:pPr>
              <w:spacing w:before="0"/>
              <w:ind w:right="144"/>
              <w:rPr>
                <w:rFonts w:asciiTheme="minorHAnsi" w:hAnsiTheme="minorHAnsi"/>
                <w:color w:val="000000" w:themeColor="text1"/>
              </w:rPr>
            </w:pPr>
          </w:p>
        </w:tc>
        <w:tc>
          <w:tcPr>
            <w:tcW w:w="1065" w:type="dxa"/>
            <w:tcBorders>
              <w:top w:val="single" w:sz="8" w:space="0" w:color="C6D9F1" w:themeColor="text2" w:themeTint="33"/>
              <w:left w:val="single" w:sz="2" w:space="0" w:color="000000" w:themeColor="text1"/>
              <w:bottom w:val="single" w:sz="12" w:space="0" w:color="C6D9F1" w:themeColor="text2" w:themeTint="33"/>
              <w:right w:val="single" w:sz="2" w:space="0" w:color="000000" w:themeColor="text1"/>
            </w:tcBorders>
          </w:tcPr>
          <w:p w14:paraId="2FFA5B50" w14:textId="77777777" w:rsidR="003F456A" w:rsidRPr="00735BAB" w:rsidRDefault="003F456A" w:rsidP="003F456A">
            <w:pPr>
              <w:tabs>
                <w:tab w:val="left" w:pos="594"/>
              </w:tabs>
              <w:spacing w:before="0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4755" w:type="dxa"/>
            <w:tcBorders>
              <w:top w:val="single" w:sz="8" w:space="0" w:color="C6D9F1" w:themeColor="text2" w:themeTint="33"/>
              <w:left w:val="single" w:sz="2" w:space="0" w:color="000000" w:themeColor="text1"/>
              <w:bottom w:val="single" w:sz="12" w:space="0" w:color="C6D9F1" w:themeColor="text2" w:themeTint="33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C17A4F9" w14:textId="4F315F89" w:rsidR="003F456A" w:rsidRPr="00735BAB" w:rsidRDefault="003F456A" w:rsidP="003F456A">
            <w:pPr>
              <w:pStyle w:val="ListParagraph"/>
              <w:numPr>
                <w:ilvl w:val="0"/>
                <w:numId w:val="0"/>
              </w:numPr>
              <w:tabs>
                <w:tab w:val="left" w:pos="594"/>
              </w:tabs>
              <w:spacing w:before="0" w:line="240" w:lineRule="auto"/>
              <w:ind w:right="144"/>
              <w:rPr>
                <w:rFonts w:asciiTheme="minorHAnsi" w:eastAsiaTheme="minorEastAsia" w:hAnsiTheme="minorHAnsi" w:cstheme="minorBidi"/>
              </w:rPr>
            </w:pPr>
          </w:p>
        </w:tc>
      </w:tr>
      <w:tr w:rsidR="003F456A" w:rsidRPr="004C5FE3" w14:paraId="276BE07A" w14:textId="77777777" w:rsidTr="0C20E404">
        <w:trPr>
          <w:cantSplit/>
          <w:trHeight w:val="219"/>
        </w:trPr>
        <w:tc>
          <w:tcPr>
            <w:tcW w:w="1755" w:type="dxa"/>
            <w:tcBorders>
              <w:top w:val="nil"/>
              <w:left w:val="single" w:sz="12" w:space="0" w:color="17365D" w:themeColor="text2" w:themeShade="BF"/>
              <w:bottom w:val="nil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A9CCB9" w14:textId="77777777" w:rsidR="003F456A" w:rsidRPr="002B6851" w:rsidRDefault="003F456A" w:rsidP="003F456A">
            <w:pPr>
              <w:spacing w:before="0"/>
              <w:jc w:val="right"/>
              <w:rPr>
                <w:rFonts w:asciiTheme="majorHAnsi" w:eastAsiaTheme="majorEastAsia" w:hAnsiTheme="majorHAnsi" w:cstheme="maj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Executive VP</w:t>
            </w:r>
          </w:p>
        </w:tc>
        <w:tc>
          <w:tcPr>
            <w:tcW w:w="3120" w:type="dxa"/>
            <w:tcBorders>
              <w:top w:val="single" w:sz="12" w:space="0" w:color="C6D9F1" w:themeColor="text2" w:themeTint="33"/>
              <w:left w:val="single" w:sz="4" w:space="0" w:color="17365D" w:themeColor="text2" w:themeShade="BF"/>
              <w:bottom w:val="single" w:sz="8" w:space="0" w:color="C6D9F1" w:themeColor="text2" w:themeTint="33"/>
              <w:right w:val="single" w:sz="2" w:space="0" w:color="000000" w:themeColor="text1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9FEA369" w14:textId="77777777" w:rsidR="003F456A" w:rsidRPr="00735BAB" w:rsidRDefault="003F456A" w:rsidP="003F456A">
            <w:pPr>
              <w:pStyle w:val="ListParagraph"/>
              <w:numPr>
                <w:ilvl w:val="0"/>
                <w:numId w:val="23"/>
              </w:numPr>
              <w:spacing w:before="0" w:line="240" w:lineRule="auto"/>
              <w:ind w:left="504" w:right="144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1065" w:type="dxa"/>
            <w:tcBorders>
              <w:top w:val="single" w:sz="12" w:space="0" w:color="C6D9F1" w:themeColor="text2" w:themeTint="33"/>
              <w:left w:val="single" w:sz="2" w:space="0" w:color="000000" w:themeColor="text1"/>
              <w:bottom w:val="single" w:sz="8" w:space="0" w:color="C6D9F1" w:themeColor="text2" w:themeTint="33"/>
              <w:right w:val="single" w:sz="2" w:space="0" w:color="000000" w:themeColor="text1"/>
            </w:tcBorders>
          </w:tcPr>
          <w:p w14:paraId="0A0C7E42" w14:textId="1F1CD6D8" w:rsidR="003F456A" w:rsidRPr="00735BAB" w:rsidRDefault="003F456A" w:rsidP="003F456A">
            <w:pPr>
              <w:tabs>
                <w:tab w:val="left" w:pos="594"/>
              </w:tabs>
              <w:spacing w:before="0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4755" w:type="dxa"/>
            <w:tcBorders>
              <w:top w:val="single" w:sz="12" w:space="0" w:color="C6D9F1" w:themeColor="text2" w:themeTint="33"/>
              <w:left w:val="single" w:sz="2" w:space="0" w:color="000000" w:themeColor="text1"/>
              <w:bottom w:val="single" w:sz="8" w:space="0" w:color="C6D9F1" w:themeColor="text2" w:themeTint="33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0429F7F" w14:textId="4BFE7319" w:rsidR="003F456A" w:rsidRPr="00735BAB" w:rsidRDefault="003F456A" w:rsidP="003F456A">
            <w:pPr>
              <w:tabs>
                <w:tab w:val="left" w:pos="594"/>
              </w:tabs>
              <w:spacing w:before="0" w:after="60"/>
              <w:ind w:right="144"/>
              <w:rPr>
                <w:rFonts w:asciiTheme="minorHAnsi" w:hAnsiTheme="minorHAnsi" w:cs="Arial"/>
                <w:szCs w:val="20"/>
              </w:rPr>
            </w:pPr>
          </w:p>
        </w:tc>
      </w:tr>
      <w:tr w:rsidR="003F456A" w:rsidRPr="004C5FE3" w14:paraId="17B5BE25" w14:textId="77777777" w:rsidTr="0C20E404">
        <w:trPr>
          <w:cantSplit/>
          <w:trHeight w:val="219"/>
        </w:trPr>
        <w:tc>
          <w:tcPr>
            <w:tcW w:w="1755" w:type="dxa"/>
            <w:tcBorders>
              <w:top w:val="nil"/>
              <w:left w:val="single" w:sz="12" w:space="0" w:color="17365D" w:themeColor="text2" w:themeShade="BF"/>
              <w:bottom w:val="nil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C528B8" w14:textId="77777777" w:rsidR="003F456A" w:rsidRPr="669A1EDD" w:rsidRDefault="003F456A" w:rsidP="003F456A">
            <w:pPr>
              <w:spacing w:before="0"/>
              <w:jc w:val="right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3120" w:type="dxa"/>
            <w:tcBorders>
              <w:top w:val="single" w:sz="8" w:space="0" w:color="C6D9F1" w:themeColor="text2" w:themeTint="33"/>
              <w:left w:val="single" w:sz="4" w:space="0" w:color="17365D" w:themeColor="text2" w:themeShade="BF"/>
              <w:bottom w:val="single" w:sz="12" w:space="0" w:color="C6D9F1" w:themeColor="text2" w:themeTint="33"/>
              <w:right w:val="single" w:sz="2" w:space="0" w:color="000000" w:themeColor="text1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D253305" w14:textId="77777777" w:rsidR="003F456A" w:rsidRPr="00735BAB" w:rsidRDefault="003F456A" w:rsidP="003F456A">
            <w:pPr>
              <w:pStyle w:val="ListParagraph"/>
              <w:numPr>
                <w:ilvl w:val="0"/>
                <w:numId w:val="23"/>
              </w:numPr>
              <w:spacing w:before="0" w:line="240" w:lineRule="auto"/>
              <w:ind w:left="504" w:right="144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1065" w:type="dxa"/>
            <w:tcBorders>
              <w:top w:val="single" w:sz="8" w:space="0" w:color="C6D9F1" w:themeColor="text2" w:themeTint="33"/>
              <w:left w:val="single" w:sz="2" w:space="0" w:color="000000" w:themeColor="text1"/>
              <w:bottom w:val="single" w:sz="12" w:space="0" w:color="C6D9F1" w:themeColor="text2" w:themeTint="33"/>
              <w:right w:val="single" w:sz="2" w:space="0" w:color="000000" w:themeColor="text1"/>
            </w:tcBorders>
          </w:tcPr>
          <w:p w14:paraId="4E13ECBB" w14:textId="77777777" w:rsidR="003F456A" w:rsidRPr="00735BAB" w:rsidRDefault="003F456A" w:rsidP="003F456A">
            <w:pPr>
              <w:tabs>
                <w:tab w:val="left" w:pos="594"/>
              </w:tabs>
              <w:spacing w:before="0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4755" w:type="dxa"/>
            <w:tcBorders>
              <w:top w:val="single" w:sz="8" w:space="0" w:color="C6D9F1" w:themeColor="text2" w:themeTint="33"/>
              <w:left w:val="single" w:sz="2" w:space="0" w:color="000000" w:themeColor="text1"/>
              <w:bottom w:val="single" w:sz="12" w:space="0" w:color="C6D9F1" w:themeColor="text2" w:themeTint="33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5BD6B74" w14:textId="77777777" w:rsidR="003F456A" w:rsidRPr="00735BAB" w:rsidRDefault="003F456A" w:rsidP="003F456A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</w:tr>
      <w:tr w:rsidR="003F456A" w:rsidRPr="004C5FE3" w14:paraId="11D7DFE6" w14:textId="77777777" w:rsidTr="0C20E404">
        <w:trPr>
          <w:cantSplit/>
          <w:trHeight w:val="219"/>
        </w:trPr>
        <w:tc>
          <w:tcPr>
            <w:tcW w:w="1755" w:type="dxa"/>
            <w:tcBorders>
              <w:top w:val="nil"/>
              <w:left w:val="single" w:sz="12" w:space="0" w:color="17365D" w:themeColor="text2" w:themeShade="BF"/>
              <w:bottom w:val="nil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13A152" w14:textId="77777777" w:rsidR="003F456A" w:rsidRPr="002B6851" w:rsidRDefault="003F456A" w:rsidP="003F456A">
            <w:pPr>
              <w:spacing w:before="0"/>
              <w:jc w:val="right"/>
              <w:rPr>
                <w:rFonts w:asciiTheme="majorHAnsi" w:eastAsiaTheme="majorEastAsia" w:hAnsiTheme="majorHAnsi" w:cstheme="maj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President</w:t>
            </w:r>
          </w:p>
        </w:tc>
        <w:tc>
          <w:tcPr>
            <w:tcW w:w="3120" w:type="dxa"/>
            <w:tcBorders>
              <w:top w:val="single" w:sz="12" w:space="0" w:color="C6D9F1" w:themeColor="text2" w:themeTint="33"/>
              <w:left w:val="single" w:sz="4" w:space="0" w:color="17365D" w:themeColor="text2" w:themeShade="BF"/>
              <w:bottom w:val="single" w:sz="8" w:space="0" w:color="C6D9F1" w:themeColor="text2" w:themeTint="33"/>
              <w:right w:val="single" w:sz="2" w:space="0" w:color="000000" w:themeColor="text1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C4F1EEC" w14:textId="77777777" w:rsidR="003F456A" w:rsidRPr="00735BAB" w:rsidRDefault="003F456A" w:rsidP="003F456A">
            <w:pPr>
              <w:pStyle w:val="ListParagraph"/>
              <w:numPr>
                <w:ilvl w:val="0"/>
                <w:numId w:val="24"/>
              </w:numPr>
              <w:spacing w:before="0" w:line="240" w:lineRule="auto"/>
              <w:ind w:left="504" w:right="144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1065" w:type="dxa"/>
            <w:tcBorders>
              <w:top w:val="single" w:sz="12" w:space="0" w:color="C6D9F1" w:themeColor="text2" w:themeTint="33"/>
              <w:left w:val="single" w:sz="2" w:space="0" w:color="000000" w:themeColor="text1"/>
              <w:bottom w:val="single" w:sz="8" w:space="0" w:color="C6D9F1" w:themeColor="text2" w:themeTint="33"/>
              <w:right w:val="single" w:sz="2" w:space="0" w:color="000000" w:themeColor="text1"/>
            </w:tcBorders>
          </w:tcPr>
          <w:p w14:paraId="0518CE54" w14:textId="77777777" w:rsidR="003F456A" w:rsidRPr="00735BAB" w:rsidRDefault="003F456A" w:rsidP="003F456A">
            <w:pPr>
              <w:tabs>
                <w:tab w:val="left" w:pos="594"/>
              </w:tabs>
              <w:spacing w:before="0"/>
              <w:rPr>
                <w:rFonts w:asciiTheme="minorHAnsi" w:eastAsiaTheme="minorEastAsia" w:hAnsiTheme="minorHAnsi" w:cstheme="minorBidi"/>
              </w:rPr>
            </w:pPr>
            <w:r w:rsidRPr="00735BAB">
              <w:rPr>
                <w:rFonts w:asciiTheme="minorHAnsi" w:eastAsiaTheme="minorEastAsia" w:hAnsiTheme="minorHAnsi" w:cstheme="minorBidi"/>
              </w:rPr>
              <w:t>Kelly</w:t>
            </w:r>
          </w:p>
        </w:tc>
        <w:tc>
          <w:tcPr>
            <w:tcW w:w="4755" w:type="dxa"/>
            <w:tcBorders>
              <w:top w:val="single" w:sz="12" w:space="0" w:color="C6D9F1" w:themeColor="text2" w:themeTint="33"/>
              <w:left w:val="single" w:sz="2" w:space="0" w:color="000000" w:themeColor="text1"/>
              <w:bottom w:val="single" w:sz="8" w:space="0" w:color="C6D9F1" w:themeColor="text2" w:themeTint="33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0858AA8" w14:textId="77777777" w:rsidR="003F456A" w:rsidRDefault="00216F0B" w:rsidP="003F456A">
            <w:pPr>
              <w:tabs>
                <w:tab w:val="left" w:pos="594"/>
              </w:tabs>
              <w:spacing w:before="0" w:after="60"/>
              <w:ind w:right="144"/>
              <w:rPr>
                <w:rFonts w:asciiTheme="minorHAnsi" w:hAnsiTheme="minorHAnsi" w:cs="Arial"/>
                <w:szCs w:val="20"/>
              </w:rPr>
            </w:pPr>
            <w:r w:rsidRPr="00216F0B">
              <w:rPr>
                <w:rFonts w:asciiTheme="minorHAnsi" w:hAnsiTheme="minorHAnsi" w:cs="Arial"/>
                <w:b/>
                <w:szCs w:val="20"/>
                <w:u w:val="single"/>
              </w:rPr>
              <w:t>AI:</w:t>
            </w:r>
            <w:r>
              <w:rPr>
                <w:rFonts w:asciiTheme="minorHAnsi" w:hAnsiTheme="minorHAnsi" w:cs="Arial"/>
                <w:szCs w:val="20"/>
              </w:rPr>
              <w:t xml:space="preserve"> Kelly will send out the LIM information to the 2 new Board Members.</w:t>
            </w:r>
          </w:p>
          <w:p w14:paraId="5198AA60" w14:textId="5541EA26" w:rsidR="00BD6840" w:rsidRPr="00735BAB" w:rsidRDefault="00BD6840" w:rsidP="003F456A">
            <w:pPr>
              <w:tabs>
                <w:tab w:val="left" w:pos="594"/>
              </w:tabs>
              <w:spacing w:before="0" w:after="60"/>
              <w:ind w:right="144"/>
              <w:rPr>
                <w:rFonts w:asciiTheme="minorHAnsi" w:hAnsiTheme="minorHAnsi" w:cs="Arial"/>
                <w:szCs w:val="20"/>
              </w:rPr>
            </w:pPr>
            <w:r w:rsidRPr="00BD6840">
              <w:rPr>
                <w:rFonts w:asciiTheme="minorHAnsi" w:hAnsiTheme="minorHAnsi" w:cs="Arial"/>
                <w:b/>
                <w:szCs w:val="20"/>
                <w:u w:val="single"/>
              </w:rPr>
              <w:t>AI:</w:t>
            </w:r>
            <w:r>
              <w:rPr>
                <w:rFonts w:asciiTheme="minorHAnsi" w:hAnsiTheme="minorHAnsi" w:cs="Arial"/>
                <w:szCs w:val="20"/>
              </w:rPr>
              <w:t xml:space="preserve"> All VPs need to check with their Directors if they will be attending LIM by 8/15.</w:t>
            </w:r>
          </w:p>
        </w:tc>
      </w:tr>
      <w:tr w:rsidR="003F456A" w:rsidRPr="004C5FE3" w14:paraId="7610EAE7" w14:textId="77777777" w:rsidTr="0C20E404">
        <w:trPr>
          <w:cantSplit/>
          <w:trHeight w:val="219"/>
        </w:trPr>
        <w:tc>
          <w:tcPr>
            <w:tcW w:w="1755" w:type="dxa"/>
            <w:tcBorders>
              <w:top w:val="nil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5A90F2" w14:textId="77777777" w:rsidR="003F456A" w:rsidRPr="002B6851" w:rsidRDefault="003F456A" w:rsidP="003F456A">
            <w:pPr>
              <w:spacing w:before="0"/>
              <w:jc w:val="right"/>
              <w:rPr>
                <w:rFonts w:asciiTheme="minorHAnsi" w:hAnsiTheme="minorHAnsi"/>
              </w:rPr>
            </w:pPr>
          </w:p>
        </w:tc>
        <w:tc>
          <w:tcPr>
            <w:tcW w:w="3120" w:type="dxa"/>
            <w:tcBorders>
              <w:top w:val="single" w:sz="8" w:space="0" w:color="C6D9F1" w:themeColor="text2" w:themeTint="33"/>
              <w:left w:val="single" w:sz="4" w:space="0" w:color="17365D" w:themeColor="text2" w:themeShade="BF"/>
              <w:bottom w:val="single" w:sz="8" w:space="0" w:color="17365D" w:themeColor="text2" w:themeShade="BF"/>
              <w:right w:val="single" w:sz="2" w:space="0" w:color="000000" w:themeColor="text1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9BBEE4D" w14:textId="77777777" w:rsidR="003F456A" w:rsidRPr="00735BAB" w:rsidRDefault="003F456A" w:rsidP="003F456A">
            <w:pPr>
              <w:pStyle w:val="ListParagraph"/>
              <w:numPr>
                <w:ilvl w:val="0"/>
                <w:numId w:val="24"/>
              </w:numPr>
              <w:spacing w:before="0" w:line="240" w:lineRule="auto"/>
              <w:ind w:left="504" w:right="144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1065" w:type="dxa"/>
            <w:tcBorders>
              <w:top w:val="single" w:sz="8" w:space="0" w:color="C6D9F1" w:themeColor="text2" w:themeTint="33"/>
              <w:left w:val="single" w:sz="2" w:space="0" w:color="000000" w:themeColor="text1"/>
              <w:bottom w:val="single" w:sz="8" w:space="0" w:color="17365D" w:themeColor="text2" w:themeShade="BF"/>
              <w:right w:val="single" w:sz="2" w:space="0" w:color="000000" w:themeColor="text1"/>
            </w:tcBorders>
          </w:tcPr>
          <w:p w14:paraId="2AB64171" w14:textId="77777777" w:rsidR="003F456A" w:rsidRPr="00735BAB" w:rsidRDefault="003F456A" w:rsidP="003F456A">
            <w:pPr>
              <w:tabs>
                <w:tab w:val="left" w:pos="594"/>
              </w:tabs>
              <w:spacing w:before="0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4755" w:type="dxa"/>
            <w:tcBorders>
              <w:top w:val="single" w:sz="8" w:space="0" w:color="C6D9F1" w:themeColor="text2" w:themeTint="33"/>
              <w:left w:val="single" w:sz="2" w:space="0" w:color="000000" w:themeColor="text1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68B88FC" w14:textId="77777777" w:rsidR="003F456A" w:rsidRPr="00735BAB" w:rsidRDefault="003F456A" w:rsidP="003F456A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</w:tr>
      <w:tr w:rsidR="003F456A" w:rsidRPr="004C5FE3" w14:paraId="6E376D1A" w14:textId="77777777" w:rsidTr="0C20E404">
        <w:trPr>
          <w:cantSplit/>
          <w:trHeight w:val="219"/>
        </w:trPr>
        <w:tc>
          <w:tcPr>
            <w:tcW w:w="10695" w:type="dxa"/>
            <w:gridSpan w:val="4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70C851D3" w14:textId="77777777" w:rsidR="003F456A" w:rsidRPr="002B6851" w:rsidRDefault="003F456A" w:rsidP="003F456A">
            <w:pPr>
              <w:pStyle w:val="ListParagraph"/>
              <w:numPr>
                <w:ilvl w:val="0"/>
                <w:numId w:val="15"/>
              </w:numPr>
              <w:spacing w:after="0"/>
              <w:ind w:left="534"/>
              <w:rPr>
                <w:rFonts w:asciiTheme="minorHAnsi" w:eastAsiaTheme="minorEastAsia" w:hAnsiTheme="minorHAnsi" w:cstheme="minorBidi"/>
              </w:rPr>
            </w:pPr>
          </w:p>
        </w:tc>
      </w:tr>
      <w:tr w:rsidR="003F456A" w:rsidRPr="004C5FE3" w14:paraId="46D8DD03" w14:textId="77777777" w:rsidTr="0C20E404">
        <w:trPr>
          <w:cantSplit/>
          <w:trHeight w:val="219"/>
        </w:trPr>
        <w:tc>
          <w:tcPr>
            <w:tcW w:w="1755" w:type="dxa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nil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1B042AB9" w14:textId="77777777" w:rsidR="003F456A" w:rsidRPr="004C5FE3" w:rsidRDefault="003F456A" w:rsidP="003F456A">
            <w:pPr>
              <w:spacing w:before="0"/>
              <w:rPr>
                <w:rFonts w:asciiTheme="majorHAnsi" w:hAnsiTheme="majorHAnsi" w:cs="Arial"/>
                <w:szCs w:val="20"/>
              </w:rPr>
            </w:pPr>
          </w:p>
        </w:tc>
        <w:tc>
          <w:tcPr>
            <w:tcW w:w="3120" w:type="dxa"/>
            <w:tcBorders>
              <w:top w:val="single" w:sz="8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6E0AB0E" w14:textId="77777777" w:rsidR="003F456A" w:rsidRPr="007F0696" w:rsidRDefault="003F456A" w:rsidP="003F456A">
            <w:pPr>
              <w:pStyle w:val="ListParagraph"/>
              <w:numPr>
                <w:ilvl w:val="0"/>
                <w:numId w:val="18"/>
              </w:numPr>
              <w:spacing w:before="0" w:line="240" w:lineRule="auto"/>
              <w:ind w:left="504" w:right="14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New Action Items</w:t>
            </w:r>
          </w:p>
        </w:tc>
        <w:tc>
          <w:tcPr>
            <w:tcW w:w="1065" w:type="dxa"/>
            <w:tcBorders>
              <w:top w:val="single" w:sz="8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</w:tcPr>
          <w:p w14:paraId="5CCEC29E" w14:textId="77777777" w:rsidR="003F456A" w:rsidRDefault="003F456A" w:rsidP="003F456A">
            <w:pPr>
              <w:tabs>
                <w:tab w:val="left" w:pos="594"/>
              </w:tabs>
              <w:spacing w:before="0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Suresh</w:t>
            </w:r>
          </w:p>
        </w:tc>
        <w:tc>
          <w:tcPr>
            <w:tcW w:w="4755" w:type="dxa"/>
            <w:tcBorders>
              <w:top w:val="single" w:sz="8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0C129E6" w14:textId="77777777" w:rsidR="003F456A" w:rsidRDefault="003F456A" w:rsidP="003F456A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</w:tr>
      <w:tr w:rsidR="003F456A" w:rsidRPr="004C5FE3" w14:paraId="1FEAB3B2" w14:textId="77777777" w:rsidTr="0C20E404">
        <w:trPr>
          <w:cantSplit/>
          <w:trHeight w:val="219"/>
        </w:trPr>
        <w:tc>
          <w:tcPr>
            <w:tcW w:w="1755" w:type="dxa"/>
            <w:tcBorders>
              <w:top w:val="nil"/>
              <w:left w:val="single" w:sz="12" w:space="0" w:color="17365D" w:themeColor="text2" w:themeShade="BF"/>
              <w:bottom w:val="nil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450CBCA5" w14:textId="77777777" w:rsidR="003F456A" w:rsidRPr="004C5FE3" w:rsidRDefault="003F456A" w:rsidP="003F456A">
            <w:pPr>
              <w:spacing w:before="0"/>
              <w:rPr>
                <w:rFonts w:asciiTheme="majorHAnsi" w:hAnsiTheme="majorHAnsi" w:cs="Arial"/>
                <w:szCs w:val="20"/>
              </w:rPr>
            </w:pPr>
          </w:p>
        </w:tc>
        <w:tc>
          <w:tcPr>
            <w:tcW w:w="312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1E756BD" w14:textId="77777777" w:rsidR="003F456A" w:rsidRPr="007F0696" w:rsidRDefault="003F456A" w:rsidP="003F456A">
            <w:pPr>
              <w:pStyle w:val="ListParagraph"/>
              <w:numPr>
                <w:ilvl w:val="0"/>
                <w:numId w:val="18"/>
              </w:numPr>
              <w:spacing w:before="0" w:line="240" w:lineRule="auto"/>
              <w:ind w:left="504" w:right="14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Old Action Items</w:t>
            </w:r>
          </w:p>
        </w:tc>
        <w:tc>
          <w:tcPr>
            <w:tcW w:w="106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</w:tcPr>
          <w:p w14:paraId="738793E8" w14:textId="77777777" w:rsidR="003F456A" w:rsidRDefault="003F456A" w:rsidP="003F456A">
            <w:pPr>
              <w:tabs>
                <w:tab w:val="left" w:pos="594"/>
              </w:tabs>
              <w:spacing w:before="0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Suresh</w:t>
            </w:r>
          </w:p>
        </w:tc>
        <w:tc>
          <w:tcPr>
            <w:tcW w:w="47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65E433A" w14:textId="77777777" w:rsidR="003F456A" w:rsidRDefault="003F456A" w:rsidP="003F456A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</w:tr>
      <w:tr w:rsidR="003F456A" w:rsidRPr="004C5FE3" w14:paraId="54C4743B" w14:textId="77777777" w:rsidTr="0C20E404">
        <w:trPr>
          <w:cantSplit/>
          <w:trHeight w:val="219"/>
        </w:trPr>
        <w:tc>
          <w:tcPr>
            <w:tcW w:w="1755" w:type="dxa"/>
            <w:tcBorders>
              <w:top w:val="nil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297E2432" w14:textId="77777777" w:rsidR="003F456A" w:rsidRPr="004C5FE3" w:rsidRDefault="003F456A" w:rsidP="003F456A">
            <w:pPr>
              <w:spacing w:before="0"/>
              <w:rPr>
                <w:rFonts w:asciiTheme="majorHAnsi" w:hAnsiTheme="majorHAnsi" w:cs="Arial"/>
                <w:szCs w:val="20"/>
              </w:rPr>
            </w:pPr>
          </w:p>
        </w:tc>
        <w:tc>
          <w:tcPr>
            <w:tcW w:w="312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12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812BA3B" w14:textId="77777777" w:rsidR="003F456A" w:rsidRPr="007F0696" w:rsidRDefault="003F456A" w:rsidP="003F456A">
            <w:pPr>
              <w:pStyle w:val="ListParagraph"/>
              <w:numPr>
                <w:ilvl w:val="0"/>
                <w:numId w:val="18"/>
              </w:numPr>
              <w:spacing w:before="0" w:line="240" w:lineRule="auto"/>
              <w:ind w:left="504" w:right="14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Adjournment</w:t>
            </w:r>
          </w:p>
        </w:tc>
        <w:tc>
          <w:tcPr>
            <w:tcW w:w="106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12" w:space="0" w:color="17365D" w:themeColor="text2" w:themeShade="BF"/>
              <w:right w:val="single" w:sz="4" w:space="0" w:color="17365D" w:themeColor="text2" w:themeShade="BF"/>
            </w:tcBorders>
          </w:tcPr>
          <w:p w14:paraId="7F406E5D" w14:textId="1556C522" w:rsidR="003F456A" w:rsidRDefault="004E7AD6" w:rsidP="003F456A">
            <w:pPr>
              <w:tabs>
                <w:tab w:val="left" w:pos="594"/>
              </w:tabs>
              <w:spacing w:before="0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Kelly</w:t>
            </w:r>
          </w:p>
        </w:tc>
        <w:tc>
          <w:tcPr>
            <w:tcW w:w="47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12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3063709" w14:textId="441BBADE" w:rsidR="003F456A" w:rsidRDefault="00DD2FDC" w:rsidP="003F456A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Cindy/James</w:t>
            </w:r>
          </w:p>
        </w:tc>
      </w:tr>
    </w:tbl>
    <w:p w14:paraId="6ABFB7F5" w14:textId="77777777" w:rsidR="001F128E" w:rsidRPr="004C5FE3" w:rsidRDefault="001F128E">
      <w:pPr>
        <w:spacing w:before="0"/>
        <w:rPr>
          <w:rFonts w:asciiTheme="minorHAnsi" w:hAnsiTheme="minorHAnsi" w:cs="Arial"/>
          <w:szCs w:val="20"/>
        </w:rPr>
      </w:pPr>
    </w:p>
    <w:tbl>
      <w:tblPr>
        <w:tblW w:w="10715" w:type="dxa"/>
        <w:tblInd w:w="5" w:type="dxa"/>
        <w:tblBorders>
          <w:top w:val="single" w:sz="12" w:space="0" w:color="17365D" w:themeColor="text2" w:themeShade="BF"/>
          <w:left w:val="single" w:sz="12" w:space="0" w:color="17365D" w:themeColor="text2" w:themeShade="BF"/>
          <w:bottom w:val="single" w:sz="12" w:space="0" w:color="17365D" w:themeColor="text2" w:themeShade="BF"/>
          <w:right w:val="single" w:sz="12" w:space="0" w:color="17365D" w:themeColor="text2" w:themeShade="BF"/>
          <w:insideH w:val="single" w:sz="4" w:space="0" w:color="17365D" w:themeColor="text2" w:themeShade="BF"/>
          <w:insideV w:val="single" w:sz="4" w:space="0" w:color="17365D" w:themeColor="text2" w:themeShade="BF"/>
        </w:tblBorders>
        <w:tblLayout w:type="fixed"/>
        <w:tblLook w:val="0000" w:firstRow="0" w:lastRow="0" w:firstColumn="0" w:lastColumn="0" w:noHBand="0" w:noVBand="0"/>
      </w:tblPr>
      <w:tblGrid>
        <w:gridCol w:w="7229"/>
        <w:gridCol w:w="2226"/>
        <w:gridCol w:w="1260"/>
      </w:tblGrid>
      <w:tr w:rsidR="001F128E" w:rsidRPr="004C5FE3" w14:paraId="203AFB19" w14:textId="77777777" w:rsidTr="7466F25E">
        <w:trPr>
          <w:cantSplit/>
          <w:trHeight w:val="280"/>
          <w:tblHeader/>
        </w:trPr>
        <w:tc>
          <w:tcPr>
            <w:tcW w:w="10715" w:type="dxa"/>
            <w:gridSpan w:val="3"/>
            <w:tcBorders>
              <w:bottom w:val="single" w:sz="8" w:space="0" w:color="17365D" w:themeColor="text2" w:themeShade="BF"/>
            </w:tcBorders>
            <w:shd w:val="clear" w:color="auto" w:fill="3366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AC38CF5" w14:textId="77777777" w:rsidR="001F128E" w:rsidRPr="004C5FE3" w:rsidRDefault="00381603" w:rsidP="7466F25E">
            <w:pPr>
              <w:pStyle w:val="TitleA"/>
              <w:keepNext/>
              <w:keepLines/>
              <w:spacing w:after="60"/>
              <w:rPr>
                <w:rFonts w:asciiTheme="majorHAnsi" w:eastAsiaTheme="majorEastAsia" w:hAnsiTheme="majorHAnsi" w:cstheme="majorBidi"/>
                <w:color w:val="FDFFFD"/>
                <w:sz w:val="20"/>
              </w:rPr>
            </w:pPr>
            <w:r w:rsidRPr="7466F25E">
              <w:rPr>
                <w:rFonts w:asciiTheme="majorHAnsi" w:eastAsiaTheme="majorEastAsia" w:hAnsiTheme="majorHAnsi" w:cstheme="majorBidi"/>
                <w:smallCaps/>
                <w:color w:val="FDFFFD"/>
                <w:sz w:val="20"/>
              </w:rPr>
              <w:t xml:space="preserve">Current </w:t>
            </w:r>
            <w:r w:rsidR="001F128E" w:rsidRPr="7466F25E">
              <w:rPr>
                <w:rFonts w:asciiTheme="majorHAnsi" w:eastAsiaTheme="majorEastAsia" w:hAnsiTheme="majorHAnsi" w:cstheme="majorBidi"/>
                <w:smallCaps/>
                <w:color w:val="FDFFFD"/>
                <w:sz w:val="20"/>
              </w:rPr>
              <w:t>Action Items</w:t>
            </w:r>
          </w:p>
        </w:tc>
      </w:tr>
      <w:tr w:rsidR="001F128E" w:rsidRPr="004C5FE3" w14:paraId="43E894A0" w14:textId="77777777" w:rsidTr="7466F25E">
        <w:trPr>
          <w:cantSplit/>
          <w:trHeight w:val="230"/>
          <w:tblHeader/>
        </w:trPr>
        <w:tc>
          <w:tcPr>
            <w:tcW w:w="7229" w:type="dxa"/>
            <w:tcBorders>
              <w:top w:val="single" w:sz="8" w:space="0" w:color="17365D" w:themeColor="text2" w:themeShade="BF"/>
              <w:bottom w:val="single" w:sz="8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14:paraId="31F4B94C" w14:textId="77777777" w:rsidR="001F128E" w:rsidRPr="007C0642" w:rsidRDefault="7466F25E" w:rsidP="7466F25E">
            <w:pPr>
              <w:pStyle w:val="TitleA"/>
              <w:keepNext/>
              <w:keepLines/>
              <w:spacing w:before="40" w:after="40"/>
              <w:rPr>
                <w:rFonts w:asciiTheme="majorHAnsi" w:eastAsiaTheme="majorEastAsia" w:hAnsiTheme="majorHAnsi" w:cstheme="majorBidi"/>
                <w:color w:val="17365D" w:themeColor="text2" w:themeShade="BF"/>
                <w:sz w:val="18"/>
                <w:szCs w:val="18"/>
              </w:rPr>
            </w:pPr>
            <w:r w:rsidRPr="7466F25E">
              <w:rPr>
                <w:rFonts w:asciiTheme="majorHAnsi" w:eastAsiaTheme="majorEastAsia" w:hAnsiTheme="majorHAnsi" w:cstheme="majorBidi"/>
                <w:color w:val="17365D" w:themeColor="text2" w:themeShade="BF"/>
                <w:sz w:val="18"/>
                <w:szCs w:val="18"/>
              </w:rPr>
              <w:t>Action Item</w:t>
            </w:r>
          </w:p>
        </w:tc>
        <w:tc>
          <w:tcPr>
            <w:tcW w:w="2226" w:type="dxa"/>
            <w:tcBorders>
              <w:top w:val="single" w:sz="8" w:space="0" w:color="17365D" w:themeColor="text2" w:themeShade="BF"/>
              <w:bottom w:val="single" w:sz="8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14:paraId="2EF20288" w14:textId="77777777" w:rsidR="001F128E" w:rsidRPr="007C0642" w:rsidRDefault="7466F25E" w:rsidP="7466F25E">
            <w:pPr>
              <w:pStyle w:val="TitleA"/>
              <w:keepNext/>
              <w:keepLines/>
              <w:spacing w:before="40" w:after="40"/>
              <w:rPr>
                <w:rFonts w:asciiTheme="majorHAnsi" w:eastAsiaTheme="majorEastAsia" w:hAnsiTheme="majorHAnsi" w:cstheme="majorBidi"/>
                <w:color w:val="17365D" w:themeColor="text2" w:themeShade="BF"/>
                <w:sz w:val="18"/>
                <w:szCs w:val="18"/>
              </w:rPr>
            </w:pPr>
            <w:r w:rsidRPr="7466F25E">
              <w:rPr>
                <w:rFonts w:asciiTheme="majorHAnsi" w:eastAsiaTheme="majorEastAsia" w:hAnsiTheme="majorHAnsi" w:cstheme="majorBidi"/>
                <w:color w:val="17365D" w:themeColor="text2" w:themeShade="BF"/>
                <w:sz w:val="18"/>
                <w:szCs w:val="18"/>
              </w:rPr>
              <w:t>Responsible</w:t>
            </w:r>
          </w:p>
        </w:tc>
        <w:tc>
          <w:tcPr>
            <w:tcW w:w="1260" w:type="dxa"/>
            <w:tcBorders>
              <w:top w:val="single" w:sz="8" w:space="0" w:color="17365D" w:themeColor="text2" w:themeShade="BF"/>
              <w:bottom w:val="single" w:sz="8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14:paraId="71A3F685" w14:textId="77777777" w:rsidR="001F128E" w:rsidRPr="007C0642" w:rsidRDefault="7466F25E" w:rsidP="7466F25E">
            <w:pPr>
              <w:pStyle w:val="TitleA"/>
              <w:keepNext/>
              <w:keepLines/>
              <w:spacing w:before="40" w:after="40"/>
              <w:rPr>
                <w:rFonts w:asciiTheme="majorHAnsi" w:eastAsiaTheme="majorEastAsia" w:hAnsiTheme="majorHAnsi" w:cstheme="majorBidi"/>
                <w:color w:val="17365D" w:themeColor="text2" w:themeShade="BF"/>
                <w:sz w:val="18"/>
                <w:szCs w:val="18"/>
              </w:rPr>
            </w:pPr>
            <w:r w:rsidRPr="7466F25E">
              <w:rPr>
                <w:rFonts w:asciiTheme="majorHAnsi" w:eastAsiaTheme="majorEastAsia" w:hAnsiTheme="majorHAnsi" w:cstheme="majorBidi"/>
                <w:color w:val="17365D" w:themeColor="text2" w:themeShade="BF"/>
                <w:sz w:val="18"/>
                <w:szCs w:val="18"/>
              </w:rPr>
              <w:t>Due Date</w:t>
            </w:r>
          </w:p>
        </w:tc>
      </w:tr>
      <w:tr w:rsidR="0045614D" w:rsidRPr="004C5FE3" w14:paraId="05A66C7B" w14:textId="77777777" w:rsidTr="7466F25E">
        <w:trPr>
          <w:cantSplit/>
          <w:trHeight w:val="260"/>
        </w:trPr>
        <w:tc>
          <w:tcPr>
            <w:tcW w:w="7229" w:type="dxa"/>
            <w:tcBorders>
              <w:top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B9065FA" w14:textId="1A6DC385" w:rsidR="0045614D" w:rsidRPr="004C5FE3" w:rsidRDefault="00D22DBD" w:rsidP="0045614D">
            <w:pPr>
              <w:numPr>
                <w:ilvl w:val="0"/>
                <w:numId w:val="9"/>
              </w:numPr>
              <w:tabs>
                <w:tab w:val="left" w:pos="-5130"/>
              </w:tabs>
              <w:ind w:left="504" w:hanging="360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Get an invoice for VMFA Corporate Membership</w:t>
            </w:r>
          </w:p>
        </w:tc>
        <w:tc>
          <w:tcPr>
            <w:tcW w:w="2226" w:type="dxa"/>
            <w:tcBorders>
              <w:top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7E5BBBE" w14:textId="4719C33C" w:rsidR="0045614D" w:rsidRPr="004C5FE3" w:rsidRDefault="00D22DBD" w:rsidP="0045614D">
            <w:pPr>
              <w:spacing w:before="0"/>
              <w:ind w:left="144"/>
              <w:rPr>
                <w:rFonts w:asciiTheme="minorHAnsi" w:hAnsiTheme="minorHAnsi" w:cs="Arial"/>
                <w:szCs w:val="20"/>
                <w:lang w:val="en-GB"/>
              </w:rPr>
            </w:pPr>
            <w:r>
              <w:rPr>
                <w:rFonts w:asciiTheme="minorHAnsi" w:hAnsiTheme="minorHAnsi" w:cs="Arial"/>
                <w:szCs w:val="20"/>
                <w:lang w:val="en-GB"/>
              </w:rPr>
              <w:t>Ron</w:t>
            </w:r>
          </w:p>
        </w:tc>
        <w:tc>
          <w:tcPr>
            <w:tcW w:w="1260" w:type="dxa"/>
            <w:tcBorders>
              <w:top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08F432E" w14:textId="7D8B8235" w:rsidR="0045614D" w:rsidRDefault="00542A5D" w:rsidP="0045614D">
            <w:pPr>
              <w:tabs>
                <w:tab w:val="left" w:pos="687"/>
              </w:tabs>
              <w:spacing w:before="0"/>
              <w:ind w:left="144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9/5</w:t>
            </w:r>
            <w:bookmarkStart w:id="0" w:name="_GoBack"/>
            <w:bookmarkEnd w:id="0"/>
          </w:p>
        </w:tc>
      </w:tr>
      <w:tr w:rsidR="0045614D" w:rsidRPr="004C5FE3" w14:paraId="032ABEE3" w14:textId="77777777" w:rsidTr="7466F25E">
        <w:trPr>
          <w:cantSplit/>
          <w:trHeight w:val="260"/>
        </w:trPr>
        <w:tc>
          <w:tcPr>
            <w:tcW w:w="7229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18F7F515" w14:textId="65C9A008" w:rsidR="0045614D" w:rsidRPr="004C5FE3" w:rsidRDefault="00542A5D" w:rsidP="0045614D">
            <w:pPr>
              <w:numPr>
                <w:ilvl w:val="0"/>
                <w:numId w:val="9"/>
              </w:numPr>
              <w:tabs>
                <w:tab w:val="left" w:pos="-5130"/>
              </w:tabs>
              <w:ind w:left="504" w:hanging="360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eastAsiaTheme="minorEastAsia" w:hAnsiTheme="minorHAnsi" w:cstheme="minorBidi"/>
              </w:rPr>
              <w:t>S</w:t>
            </w:r>
            <w:r>
              <w:rPr>
                <w:rFonts w:asciiTheme="minorHAnsi" w:eastAsiaTheme="minorEastAsia" w:hAnsiTheme="minorHAnsi" w:cstheme="minorBidi"/>
              </w:rPr>
              <w:t>end the President’s letter to James</w:t>
            </w:r>
          </w:p>
        </w:tc>
        <w:tc>
          <w:tcPr>
            <w:tcW w:w="2226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69555319" w14:textId="558F8B1F" w:rsidR="0045614D" w:rsidRPr="00D0635A" w:rsidRDefault="00542A5D" w:rsidP="0045614D">
            <w:pPr>
              <w:spacing w:before="0"/>
              <w:ind w:left="144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Kelly</w:t>
            </w:r>
          </w:p>
        </w:tc>
        <w:tc>
          <w:tcPr>
            <w:tcW w:w="126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7DB59749" w14:textId="0EA620CA" w:rsidR="0045614D" w:rsidRDefault="00542A5D" w:rsidP="0045614D">
            <w:pPr>
              <w:tabs>
                <w:tab w:val="left" w:pos="687"/>
              </w:tabs>
              <w:spacing w:before="0"/>
              <w:ind w:left="144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8/3</w:t>
            </w:r>
          </w:p>
        </w:tc>
      </w:tr>
      <w:tr w:rsidR="0045614D" w:rsidRPr="004C5FE3" w14:paraId="71A4907D" w14:textId="77777777" w:rsidTr="7466F25E">
        <w:trPr>
          <w:cantSplit/>
          <w:trHeight w:val="260"/>
        </w:trPr>
        <w:tc>
          <w:tcPr>
            <w:tcW w:w="7229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196ED254" w14:textId="2902E006" w:rsidR="0045614D" w:rsidRPr="004C5FE3" w:rsidRDefault="00542A5D" w:rsidP="0045614D">
            <w:pPr>
              <w:numPr>
                <w:ilvl w:val="0"/>
                <w:numId w:val="9"/>
              </w:numPr>
              <w:tabs>
                <w:tab w:val="left" w:pos="-5130"/>
              </w:tabs>
              <w:ind w:left="504" w:hanging="360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eastAsiaTheme="minorEastAsia" w:hAnsiTheme="minorHAnsi" w:cstheme="minorBidi"/>
              </w:rPr>
              <w:lastRenderedPageBreak/>
              <w:t>R</w:t>
            </w:r>
            <w:r>
              <w:rPr>
                <w:rFonts w:asciiTheme="minorHAnsi" w:eastAsiaTheme="minorEastAsia" w:hAnsiTheme="minorHAnsi" w:cstheme="minorBidi"/>
              </w:rPr>
              <w:t>each out to Phil regarding Volunteer Recognition Meeting</w:t>
            </w:r>
          </w:p>
        </w:tc>
        <w:tc>
          <w:tcPr>
            <w:tcW w:w="2226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1DE037DE" w14:textId="090CCDFE" w:rsidR="0045614D" w:rsidRPr="004C5FE3" w:rsidRDefault="00542A5D" w:rsidP="0045614D">
            <w:pPr>
              <w:spacing w:before="0"/>
              <w:ind w:left="144"/>
              <w:rPr>
                <w:rFonts w:asciiTheme="minorHAnsi" w:hAnsiTheme="minorHAnsi" w:cs="Arial"/>
                <w:szCs w:val="20"/>
                <w:lang w:val="en-GB"/>
              </w:rPr>
            </w:pPr>
            <w:r>
              <w:rPr>
                <w:rFonts w:asciiTheme="minorHAnsi" w:hAnsiTheme="minorHAnsi" w:cs="Arial"/>
                <w:szCs w:val="20"/>
                <w:lang w:val="en-GB"/>
              </w:rPr>
              <w:t>James</w:t>
            </w:r>
          </w:p>
        </w:tc>
        <w:tc>
          <w:tcPr>
            <w:tcW w:w="126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36A38EA6" w14:textId="08FBDE20" w:rsidR="0045614D" w:rsidRDefault="00542A5D" w:rsidP="0045614D">
            <w:pPr>
              <w:tabs>
                <w:tab w:val="left" w:pos="687"/>
              </w:tabs>
              <w:spacing w:before="0"/>
              <w:ind w:left="144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9/5</w:t>
            </w:r>
          </w:p>
        </w:tc>
      </w:tr>
      <w:tr w:rsidR="0045614D" w:rsidRPr="004C5FE3" w14:paraId="47D0EFB5" w14:textId="77777777" w:rsidTr="7466F25E">
        <w:trPr>
          <w:cantSplit/>
          <w:trHeight w:val="260"/>
        </w:trPr>
        <w:tc>
          <w:tcPr>
            <w:tcW w:w="7229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6EFA78AF" w14:textId="75E38ACC" w:rsidR="0045614D" w:rsidRDefault="00542A5D" w:rsidP="0045614D">
            <w:pPr>
              <w:numPr>
                <w:ilvl w:val="0"/>
                <w:numId w:val="9"/>
              </w:numPr>
              <w:tabs>
                <w:tab w:val="left" w:pos="-5130"/>
              </w:tabs>
              <w:ind w:left="504" w:hanging="360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eastAsiaTheme="minorEastAsia" w:hAnsiTheme="minorHAnsi" w:cstheme="minorBidi"/>
              </w:rPr>
              <w:t>U</w:t>
            </w:r>
            <w:r>
              <w:rPr>
                <w:rFonts w:asciiTheme="minorHAnsi" w:eastAsiaTheme="minorEastAsia" w:hAnsiTheme="minorHAnsi" w:cstheme="minorBidi"/>
              </w:rPr>
              <w:t xml:space="preserve">pdate the volunteers list in </w:t>
            </w:r>
            <w:proofErr w:type="spellStart"/>
            <w:r>
              <w:rPr>
                <w:rFonts w:asciiTheme="minorHAnsi" w:eastAsiaTheme="minorEastAsia" w:hAnsiTheme="minorHAnsi" w:cstheme="minorBidi"/>
              </w:rPr>
              <w:t>DropBox</w:t>
            </w:r>
            <w:proofErr w:type="spellEnd"/>
            <w:r>
              <w:rPr>
                <w:rFonts w:asciiTheme="minorHAnsi" w:eastAsiaTheme="minorEastAsia" w:hAnsiTheme="minorHAnsi" w:cstheme="minorBidi"/>
              </w:rPr>
              <w:t xml:space="preserve"> for Phi</w:t>
            </w:r>
            <w:r>
              <w:rPr>
                <w:rFonts w:asciiTheme="minorHAnsi" w:eastAsiaTheme="minorEastAsia" w:hAnsiTheme="minorHAnsi" w:cstheme="minorBidi"/>
              </w:rPr>
              <w:t>l</w:t>
            </w:r>
          </w:p>
        </w:tc>
        <w:tc>
          <w:tcPr>
            <w:tcW w:w="2226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732BD333" w14:textId="6AC9813D" w:rsidR="0045614D" w:rsidRDefault="00542A5D" w:rsidP="0045614D">
            <w:pPr>
              <w:spacing w:before="0"/>
              <w:ind w:left="144"/>
              <w:rPr>
                <w:rFonts w:asciiTheme="minorHAnsi" w:hAnsiTheme="minorHAnsi" w:cs="Arial"/>
                <w:szCs w:val="20"/>
                <w:lang w:val="en-GB"/>
              </w:rPr>
            </w:pPr>
            <w:r>
              <w:rPr>
                <w:rFonts w:asciiTheme="minorHAnsi" w:hAnsiTheme="minorHAnsi" w:cs="Arial"/>
                <w:szCs w:val="20"/>
                <w:lang w:val="en-GB"/>
              </w:rPr>
              <w:t>All VPs</w:t>
            </w:r>
          </w:p>
        </w:tc>
        <w:tc>
          <w:tcPr>
            <w:tcW w:w="126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6373DCE0" w14:textId="0C816DE5" w:rsidR="0045614D" w:rsidRDefault="00542A5D" w:rsidP="0045614D">
            <w:pPr>
              <w:tabs>
                <w:tab w:val="left" w:pos="687"/>
              </w:tabs>
              <w:spacing w:before="0"/>
              <w:ind w:left="144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9/5</w:t>
            </w:r>
          </w:p>
        </w:tc>
      </w:tr>
      <w:tr w:rsidR="0045614D" w:rsidRPr="004C5FE3" w14:paraId="06F4943F" w14:textId="77777777" w:rsidTr="7466F25E">
        <w:trPr>
          <w:cantSplit/>
          <w:trHeight w:val="260"/>
        </w:trPr>
        <w:tc>
          <w:tcPr>
            <w:tcW w:w="7229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48DA7506" w14:textId="284F18F6" w:rsidR="0045614D" w:rsidRDefault="00542A5D" w:rsidP="0045614D">
            <w:pPr>
              <w:numPr>
                <w:ilvl w:val="0"/>
                <w:numId w:val="9"/>
              </w:numPr>
              <w:tabs>
                <w:tab w:val="left" w:pos="-5130"/>
              </w:tabs>
              <w:ind w:left="504" w:hanging="360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S</w:t>
            </w:r>
            <w:r>
              <w:rPr>
                <w:rFonts w:asciiTheme="minorHAnsi" w:hAnsiTheme="minorHAnsi" w:cs="Arial"/>
                <w:szCs w:val="20"/>
              </w:rPr>
              <w:t>end out the LIM information to the 2 new Board Members</w:t>
            </w:r>
          </w:p>
        </w:tc>
        <w:tc>
          <w:tcPr>
            <w:tcW w:w="2226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6818765F" w14:textId="376D2DEA" w:rsidR="0045614D" w:rsidRDefault="00542A5D" w:rsidP="0045614D">
            <w:pPr>
              <w:spacing w:before="0"/>
              <w:ind w:left="144"/>
              <w:rPr>
                <w:rFonts w:asciiTheme="minorHAnsi" w:hAnsiTheme="minorHAnsi" w:cs="Arial"/>
                <w:szCs w:val="20"/>
                <w:lang w:val="en-GB"/>
              </w:rPr>
            </w:pPr>
            <w:r>
              <w:rPr>
                <w:rFonts w:asciiTheme="minorHAnsi" w:hAnsiTheme="minorHAnsi" w:cs="Arial"/>
                <w:szCs w:val="20"/>
                <w:lang w:val="en-GB"/>
              </w:rPr>
              <w:t>Kelly</w:t>
            </w:r>
          </w:p>
        </w:tc>
        <w:tc>
          <w:tcPr>
            <w:tcW w:w="126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7C2C95FD" w14:textId="1D262628" w:rsidR="0045614D" w:rsidRDefault="00542A5D" w:rsidP="0045614D">
            <w:pPr>
              <w:tabs>
                <w:tab w:val="left" w:pos="687"/>
              </w:tabs>
              <w:spacing w:before="0"/>
              <w:ind w:left="144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9/5</w:t>
            </w:r>
          </w:p>
        </w:tc>
      </w:tr>
      <w:tr w:rsidR="0045614D" w:rsidRPr="004C5FE3" w14:paraId="2235D78B" w14:textId="77777777" w:rsidTr="7466F25E">
        <w:trPr>
          <w:cantSplit/>
          <w:trHeight w:val="260"/>
        </w:trPr>
        <w:tc>
          <w:tcPr>
            <w:tcW w:w="7229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6B799CAB" w14:textId="25B36300" w:rsidR="0045614D" w:rsidRDefault="00542A5D" w:rsidP="0045614D">
            <w:pPr>
              <w:numPr>
                <w:ilvl w:val="0"/>
                <w:numId w:val="9"/>
              </w:numPr>
              <w:tabs>
                <w:tab w:val="left" w:pos="-5130"/>
              </w:tabs>
              <w:ind w:left="504" w:hanging="360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C</w:t>
            </w:r>
            <w:r>
              <w:rPr>
                <w:rFonts w:asciiTheme="minorHAnsi" w:hAnsiTheme="minorHAnsi" w:cs="Arial"/>
                <w:szCs w:val="20"/>
              </w:rPr>
              <w:t>heck with the Directors if they will be attending LIM by 8/15</w:t>
            </w:r>
          </w:p>
        </w:tc>
        <w:tc>
          <w:tcPr>
            <w:tcW w:w="2226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294F2D17" w14:textId="6C6D8731" w:rsidR="0045614D" w:rsidRDefault="00542A5D" w:rsidP="0045614D">
            <w:pPr>
              <w:spacing w:before="0"/>
              <w:ind w:left="144"/>
              <w:rPr>
                <w:rFonts w:asciiTheme="minorHAnsi" w:hAnsiTheme="minorHAnsi" w:cs="Arial"/>
                <w:szCs w:val="20"/>
                <w:lang w:val="en-GB"/>
              </w:rPr>
            </w:pPr>
            <w:r>
              <w:rPr>
                <w:rFonts w:asciiTheme="minorHAnsi" w:hAnsiTheme="minorHAnsi" w:cs="Arial"/>
                <w:szCs w:val="20"/>
                <w:lang w:val="en-GB"/>
              </w:rPr>
              <w:t>All VPs</w:t>
            </w:r>
          </w:p>
        </w:tc>
        <w:tc>
          <w:tcPr>
            <w:tcW w:w="126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42D0FABA" w14:textId="6A1AD90D" w:rsidR="0045614D" w:rsidRDefault="00542A5D" w:rsidP="0045614D">
            <w:pPr>
              <w:tabs>
                <w:tab w:val="left" w:pos="687"/>
              </w:tabs>
              <w:spacing w:before="0"/>
              <w:ind w:left="144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8/15</w:t>
            </w:r>
          </w:p>
        </w:tc>
      </w:tr>
    </w:tbl>
    <w:p w14:paraId="0D061418" w14:textId="77777777" w:rsidR="00EF0D2E" w:rsidRPr="004C5FE3" w:rsidRDefault="00EF0D2E" w:rsidP="0082392C">
      <w:pPr>
        <w:pStyle w:val="FreeFormA"/>
        <w:rPr>
          <w:rFonts w:asciiTheme="minorHAnsi" w:hAnsiTheme="minorHAnsi" w:cs="Arial"/>
        </w:rPr>
      </w:pPr>
    </w:p>
    <w:tbl>
      <w:tblPr>
        <w:tblW w:w="10715" w:type="dxa"/>
        <w:tblInd w:w="5" w:type="dxa"/>
        <w:tblLayout w:type="fixed"/>
        <w:tblLook w:val="0000" w:firstRow="0" w:lastRow="0" w:firstColumn="0" w:lastColumn="0" w:noHBand="0" w:noVBand="0"/>
      </w:tblPr>
      <w:tblGrid>
        <w:gridCol w:w="7229"/>
        <w:gridCol w:w="2226"/>
        <w:gridCol w:w="1260"/>
      </w:tblGrid>
      <w:tr w:rsidR="006A5A7A" w:rsidRPr="004C5FE3" w14:paraId="52583C02" w14:textId="77777777" w:rsidTr="2729212E">
        <w:trPr>
          <w:cantSplit/>
          <w:trHeight w:val="280"/>
          <w:tblHeader/>
        </w:trPr>
        <w:tc>
          <w:tcPr>
            <w:tcW w:w="10715" w:type="dxa"/>
            <w:gridSpan w:val="3"/>
            <w:tcBorders>
              <w:top w:val="single" w:sz="12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shd w:val="clear" w:color="auto" w:fill="3366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30AB3DE" w14:textId="77777777" w:rsidR="006A5A7A" w:rsidRPr="004C5FE3" w:rsidRDefault="006A5A7A" w:rsidP="7466F25E">
            <w:pPr>
              <w:pStyle w:val="TitleA"/>
              <w:keepNext/>
              <w:keepLines/>
              <w:spacing w:after="60"/>
              <w:rPr>
                <w:rFonts w:asciiTheme="majorHAnsi" w:eastAsiaTheme="majorEastAsia" w:hAnsiTheme="majorHAnsi" w:cstheme="majorBidi"/>
                <w:color w:val="FDFFFD"/>
                <w:sz w:val="20"/>
              </w:rPr>
            </w:pPr>
            <w:r w:rsidRPr="7466F25E">
              <w:rPr>
                <w:rFonts w:asciiTheme="majorHAnsi" w:eastAsiaTheme="majorEastAsia" w:hAnsiTheme="majorHAnsi" w:cstheme="majorBidi"/>
                <w:smallCaps/>
                <w:color w:val="FDFFFD"/>
                <w:sz w:val="20"/>
              </w:rPr>
              <w:t>Older Action Items</w:t>
            </w:r>
          </w:p>
        </w:tc>
      </w:tr>
      <w:tr w:rsidR="006A5A7A" w:rsidRPr="004C5FE3" w14:paraId="709AD8FC" w14:textId="77777777" w:rsidTr="2729212E">
        <w:trPr>
          <w:cantSplit/>
          <w:trHeight w:val="230"/>
          <w:tblHeader/>
        </w:trPr>
        <w:tc>
          <w:tcPr>
            <w:tcW w:w="7229" w:type="dxa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14:paraId="5980F334" w14:textId="77777777" w:rsidR="006A5A7A" w:rsidRPr="007C0642" w:rsidRDefault="7466F25E" w:rsidP="7466F25E">
            <w:pPr>
              <w:pStyle w:val="TitleA"/>
              <w:keepNext/>
              <w:keepLines/>
              <w:spacing w:before="40" w:after="40"/>
              <w:rPr>
                <w:rFonts w:asciiTheme="majorHAnsi" w:eastAsiaTheme="majorEastAsia" w:hAnsiTheme="majorHAnsi" w:cstheme="majorBidi"/>
                <w:color w:val="17365D" w:themeColor="text2" w:themeShade="BF"/>
                <w:sz w:val="18"/>
                <w:szCs w:val="18"/>
              </w:rPr>
            </w:pPr>
            <w:r w:rsidRPr="7466F25E">
              <w:rPr>
                <w:rFonts w:asciiTheme="majorHAnsi" w:eastAsiaTheme="majorEastAsia" w:hAnsiTheme="majorHAnsi" w:cstheme="majorBidi"/>
                <w:color w:val="17365D" w:themeColor="text2" w:themeShade="BF"/>
                <w:sz w:val="18"/>
                <w:szCs w:val="18"/>
              </w:rPr>
              <w:t>Action Item</w:t>
            </w:r>
          </w:p>
        </w:tc>
        <w:tc>
          <w:tcPr>
            <w:tcW w:w="2226" w:type="dxa"/>
            <w:tcBorders>
              <w:top w:val="single" w:sz="8" w:space="0" w:color="17365D" w:themeColor="text2" w:themeShade="BF"/>
              <w:left w:val="single" w:sz="4" w:space="0" w:color="17365D" w:themeColor="text2" w:themeShade="BF"/>
              <w:bottom w:val="single" w:sz="8" w:space="0" w:color="17365D" w:themeColor="text2" w:themeShade="BF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14:paraId="1FF2B47C" w14:textId="77777777" w:rsidR="006A5A7A" w:rsidRPr="007C0642" w:rsidRDefault="7466F25E" w:rsidP="7466F25E">
            <w:pPr>
              <w:pStyle w:val="TitleA"/>
              <w:keepNext/>
              <w:keepLines/>
              <w:spacing w:before="40" w:after="40"/>
              <w:rPr>
                <w:rFonts w:asciiTheme="majorHAnsi" w:eastAsiaTheme="majorEastAsia" w:hAnsiTheme="majorHAnsi" w:cstheme="majorBidi"/>
                <w:color w:val="17365D" w:themeColor="text2" w:themeShade="BF"/>
                <w:sz w:val="18"/>
                <w:szCs w:val="18"/>
              </w:rPr>
            </w:pPr>
            <w:r w:rsidRPr="7466F25E">
              <w:rPr>
                <w:rFonts w:asciiTheme="majorHAnsi" w:eastAsiaTheme="majorEastAsia" w:hAnsiTheme="majorHAnsi" w:cstheme="majorBidi"/>
                <w:color w:val="17365D" w:themeColor="text2" w:themeShade="BF"/>
                <w:sz w:val="18"/>
                <w:szCs w:val="18"/>
              </w:rPr>
              <w:t>Responsible</w:t>
            </w:r>
          </w:p>
        </w:tc>
        <w:tc>
          <w:tcPr>
            <w:tcW w:w="1260" w:type="dxa"/>
            <w:tcBorders>
              <w:top w:val="single" w:sz="8" w:space="0" w:color="17365D" w:themeColor="text2" w:themeShade="BF"/>
              <w:left w:val="single" w:sz="4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14:paraId="52A2F45B" w14:textId="77777777" w:rsidR="006A5A7A" w:rsidRPr="007C0642" w:rsidRDefault="7466F25E" w:rsidP="7466F25E">
            <w:pPr>
              <w:pStyle w:val="TitleA"/>
              <w:keepNext/>
              <w:keepLines/>
              <w:spacing w:before="40" w:after="40"/>
              <w:rPr>
                <w:rFonts w:asciiTheme="majorHAnsi" w:eastAsiaTheme="majorEastAsia" w:hAnsiTheme="majorHAnsi" w:cstheme="majorBidi"/>
                <w:color w:val="17365D" w:themeColor="text2" w:themeShade="BF"/>
                <w:sz w:val="18"/>
                <w:szCs w:val="18"/>
              </w:rPr>
            </w:pPr>
            <w:r w:rsidRPr="7466F25E">
              <w:rPr>
                <w:rFonts w:asciiTheme="majorHAnsi" w:eastAsiaTheme="majorEastAsia" w:hAnsiTheme="majorHAnsi" w:cstheme="majorBidi"/>
                <w:color w:val="17365D" w:themeColor="text2" w:themeShade="BF"/>
                <w:sz w:val="18"/>
                <w:szCs w:val="18"/>
              </w:rPr>
              <w:t>Due Date</w:t>
            </w:r>
          </w:p>
        </w:tc>
      </w:tr>
      <w:tr w:rsidR="00031E0D" w:rsidRPr="004C5FE3" w14:paraId="3C42B3CE" w14:textId="77777777" w:rsidTr="2729212E">
        <w:trPr>
          <w:cantSplit/>
          <w:trHeight w:val="260"/>
        </w:trPr>
        <w:tc>
          <w:tcPr>
            <w:tcW w:w="7229" w:type="dxa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1D64F4B" w14:textId="4A0D4561" w:rsidR="00031E0D" w:rsidRPr="004C5FE3" w:rsidRDefault="2729212E" w:rsidP="2729212E">
            <w:pPr>
              <w:numPr>
                <w:ilvl w:val="0"/>
                <w:numId w:val="37"/>
              </w:numPr>
              <w:tabs>
                <w:tab w:val="left" w:pos="-5130"/>
              </w:tabs>
              <w:spacing w:before="0" w:afterLines="60" w:after="144"/>
              <w:rPr>
                <w:rFonts w:asciiTheme="minorHAnsi" w:eastAsiaTheme="minorEastAsia" w:hAnsiTheme="minorHAnsi" w:cstheme="minorBidi"/>
              </w:rPr>
            </w:pPr>
            <w:r w:rsidRPr="2729212E">
              <w:rPr>
                <w:rFonts w:asciiTheme="minorHAnsi" w:eastAsiaTheme="minorEastAsia" w:hAnsiTheme="minorHAnsi" w:cstheme="minorBidi"/>
              </w:rPr>
              <w:t>Schedule a Strategy Meeting</w:t>
            </w:r>
            <w:r w:rsidR="00031E0D">
              <w:br/>
            </w:r>
            <w:proofErr w:type="gramStart"/>
            <w:r w:rsidRPr="2729212E">
              <w:rPr>
                <w:rFonts w:asciiTheme="minorHAnsi" w:eastAsiaTheme="minorEastAsia" w:hAnsiTheme="minorHAnsi" w:cstheme="minorBidi"/>
              </w:rPr>
              <w:t>Ron :</w:t>
            </w:r>
            <w:proofErr w:type="gramEnd"/>
            <w:r w:rsidRPr="2729212E">
              <w:rPr>
                <w:rFonts w:asciiTheme="minorHAnsi" w:eastAsiaTheme="minorEastAsia" w:hAnsiTheme="minorHAnsi" w:cstheme="minorBidi"/>
              </w:rPr>
              <w:t xml:space="preserve"> </w:t>
            </w:r>
            <w:r w:rsidRPr="2729212E">
              <w:rPr>
                <w:rFonts w:asciiTheme="minorHAnsi" w:eastAsiaTheme="minorEastAsia" w:hAnsiTheme="minorHAnsi" w:cstheme="minorBidi"/>
                <w:i/>
                <w:iCs/>
              </w:rPr>
              <w:t>Scheduled a recurring meeting series for every 3 weeks for 30 minutes on Thursdays – times will be adjusted as needed.</w:t>
            </w:r>
          </w:p>
        </w:tc>
        <w:tc>
          <w:tcPr>
            <w:tcW w:w="2226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534E67D" w14:textId="12912081" w:rsidR="00031E0D" w:rsidRDefault="00031E0D" w:rsidP="00031E0D">
            <w:pPr>
              <w:spacing w:before="0"/>
              <w:ind w:left="144"/>
              <w:rPr>
                <w:rFonts w:asciiTheme="minorHAnsi" w:hAnsiTheme="minorHAnsi" w:cs="Arial"/>
                <w:szCs w:val="20"/>
                <w:lang w:val="en-GB"/>
              </w:rPr>
            </w:pPr>
            <w:r>
              <w:rPr>
                <w:rFonts w:asciiTheme="minorHAnsi" w:hAnsiTheme="minorHAnsi" w:cs="Arial"/>
                <w:szCs w:val="20"/>
                <w:lang w:val="en-GB"/>
              </w:rPr>
              <w:t>Ron</w:t>
            </w:r>
          </w:p>
        </w:tc>
        <w:tc>
          <w:tcPr>
            <w:tcW w:w="1260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55DBE3E" w14:textId="7FDB943D" w:rsidR="00031E0D" w:rsidRDefault="00216F0B" w:rsidP="00031E0D">
            <w:pPr>
              <w:tabs>
                <w:tab w:val="left" w:pos="687"/>
              </w:tabs>
              <w:spacing w:before="0"/>
              <w:ind w:left="144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Done.</w:t>
            </w:r>
          </w:p>
        </w:tc>
      </w:tr>
      <w:tr w:rsidR="00031E0D" w:rsidRPr="004C5FE3" w14:paraId="6B504513" w14:textId="77777777" w:rsidTr="2729212E">
        <w:trPr>
          <w:cantSplit/>
          <w:trHeight w:val="260"/>
        </w:trPr>
        <w:tc>
          <w:tcPr>
            <w:tcW w:w="7229" w:type="dxa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4E906E0" w14:textId="4FDADF23" w:rsidR="00031E0D" w:rsidRPr="00C36B52" w:rsidRDefault="00031E0D" w:rsidP="00031E0D">
            <w:pPr>
              <w:numPr>
                <w:ilvl w:val="0"/>
                <w:numId w:val="37"/>
              </w:numPr>
              <w:tabs>
                <w:tab w:val="left" w:pos="-5130"/>
              </w:tabs>
              <w:spacing w:before="0" w:afterLines="60" w:after="14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 xml:space="preserve">Gail to put the photos in </w:t>
            </w:r>
            <w:proofErr w:type="spellStart"/>
            <w:r>
              <w:rPr>
                <w:rFonts w:asciiTheme="minorHAnsi" w:eastAsiaTheme="minorEastAsia" w:hAnsiTheme="minorHAnsi" w:cstheme="minorBidi"/>
              </w:rPr>
              <w:t>DropBox</w:t>
            </w:r>
            <w:proofErr w:type="spellEnd"/>
            <w:r>
              <w:rPr>
                <w:rFonts w:asciiTheme="minorHAnsi" w:eastAsiaTheme="minorEastAsia" w:hAnsiTheme="minorHAnsi" w:cstheme="minorBidi"/>
              </w:rPr>
              <w:t xml:space="preserve"> and let Ron know about it. Ron will post it on the website</w:t>
            </w:r>
          </w:p>
        </w:tc>
        <w:tc>
          <w:tcPr>
            <w:tcW w:w="2226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031E6B8" w14:textId="1AAF30B0" w:rsidR="00031E0D" w:rsidRPr="7466F25E" w:rsidRDefault="00031E0D" w:rsidP="00031E0D">
            <w:pPr>
              <w:spacing w:before="0"/>
              <w:ind w:left="144"/>
              <w:rPr>
                <w:rFonts w:asciiTheme="minorHAnsi" w:eastAsiaTheme="minorEastAsia" w:hAnsiTheme="minorHAnsi" w:cstheme="minorBidi"/>
                <w:lang w:val="en-GB"/>
              </w:rPr>
            </w:pPr>
            <w:r>
              <w:rPr>
                <w:rFonts w:asciiTheme="minorHAnsi" w:hAnsiTheme="minorHAnsi" w:cs="Arial"/>
                <w:szCs w:val="20"/>
              </w:rPr>
              <w:t>Gail/Ron</w:t>
            </w:r>
          </w:p>
        </w:tc>
        <w:tc>
          <w:tcPr>
            <w:tcW w:w="1260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CBFF4CF" w14:textId="609E9B53" w:rsidR="00031E0D" w:rsidRDefault="00216F0B" w:rsidP="00031E0D">
            <w:pPr>
              <w:tabs>
                <w:tab w:val="left" w:pos="687"/>
              </w:tabs>
              <w:spacing w:before="0"/>
              <w:ind w:left="14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hAnsiTheme="minorHAnsi" w:cs="Arial"/>
                <w:szCs w:val="20"/>
              </w:rPr>
              <w:t>9/5</w:t>
            </w:r>
          </w:p>
        </w:tc>
      </w:tr>
      <w:tr w:rsidR="00031E0D" w:rsidRPr="004C5FE3" w14:paraId="2C14C790" w14:textId="77777777" w:rsidTr="2729212E">
        <w:trPr>
          <w:cantSplit/>
          <w:trHeight w:val="260"/>
        </w:trPr>
        <w:tc>
          <w:tcPr>
            <w:tcW w:w="7229" w:type="dxa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89203A3" w14:textId="16BCD8EB" w:rsidR="00031E0D" w:rsidRPr="00C36B52" w:rsidRDefault="5EF49C81" w:rsidP="5EF49C81">
            <w:pPr>
              <w:numPr>
                <w:ilvl w:val="0"/>
                <w:numId w:val="37"/>
              </w:numPr>
              <w:tabs>
                <w:tab w:val="left" w:pos="-5130"/>
              </w:tabs>
              <w:spacing w:before="0" w:afterLines="60" w:after="144"/>
              <w:rPr>
                <w:rFonts w:asciiTheme="minorHAnsi" w:eastAsiaTheme="minorEastAsia" w:hAnsiTheme="minorHAnsi" w:cstheme="minorBidi"/>
              </w:rPr>
            </w:pPr>
            <w:r w:rsidRPr="5EF49C81">
              <w:rPr>
                <w:rFonts w:asciiTheme="minorHAnsi" w:eastAsiaTheme="minorEastAsia" w:hAnsiTheme="minorHAnsi" w:cstheme="minorBidi"/>
              </w:rPr>
              <w:t>Correspondence Team to have an article about the Boys &amp; Girls Club</w:t>
            </w:r>
            <w:r w:rsidR="00031E0D">
              <w:br/>
            </w:r>
            <w:r w:rsidRPr="5EF49C81">
              <w:rPr>
                <w:rFonts w:asciiTheme="minorHAnsi" w:eastAsiaTheme="minorEastAsia" w:hAnsiTheme="minorHAnsi" w:cstheme="minorBidi"/>
              </w:rPr>
              <w:t xml:space="preserve">Ron: </w:t>
            </w:r>
            <w:r w:rsidRPr="5EF49C81">
              <w:rPr>
                <w:rFonts w:asciiTheme="minorHAnsi" w:eastAsiaTheme="minorEastAsia" w:hAnsiTheme="minorHAnsi" w:cstheme="minorBidi"/>
                <w:i/>
                <w:iCs/>
              </w:rPr>
              <w:t>Reached out to Linnette and requested a draft article and connected her to James (7/30)</w:t>
            </w:r>
          </w:p>
        </w:tc>
        <w:tc>
          <w:tcPr>
            <w:tcW w:w="2226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5D1FC9E" w14:textId="293A0E8E" w:rsidR="00031E0D" w:rsidRPr="004C5FE3" w:rsidRDefault="00031E0D" w:rsidP="00031E0D">
            <w:pPr>
              <w:spacing w:before="0"/>
              <w:ind w:left="144"/>
              <w:rPr>
                <w:rFonts w:asciiTheme="minorHAnsi" w:hAnsiTheme="minorHAnsi" w:cs="Arial"/>
                <w:szCs w:val="20"/>
                <w:lang w:val="en-GB"/>
              </w:rPr>
            </w:pPr>
            <w:r>
              <w:rPr>
                <w:rFonts w:asciiTheme="minorHAnsi" w:hAnsiTheme="minorHAnsi" w:cs="Arial"/>
                <w:szCs w:val="20"/>
                <w:lang w:val="en-GB"/>
              </w:rPr>
              <w:t>Ron</w:t>
            </w:r>
          </w:p>
        </w:tc>
        <w:tc>
          <w:tcPr>
            <w:tcW w:w="1260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4B9B2BC" w14:textId="729CD54B" w:rsidR="00031E0D" w:rsidRDefault="00BD6840" w:rsidP="00031E0D">
            <w:pPr>
              <w:tabs>
                <w:tab w:val="left" w:pos="687"/>
              </w:tabs>
              <w:spacing w:before="0"/>
              <w:ind w:left="144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9/5</w:t>
            </w:r>
          </w:p>
        </w:tc>
      </w:tr>
      <w:tr w:rsidR="00031E0D" w:rsidRPr="004C5FE3" w14:paraId="3B55A1E7" w14:textId="77777777" w:rsidTr="2729212E">
        <w:trPr>
          <w:cantSplit/>
          <w:trHeight w:val="260"/>
        </w:trPr>
        <w:tc>
          <w:tcPr>
            <w:tcW w:w="7229" w:type="dxa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B9DEC54" w14:textId="32DE7315" w:rsidR="00031E0D" w:rsidRPr="00C36B52" w:rsidRDefault="00031E0D" w:rsidP="00031E0D">
            <w:pPr>
              <w:numPr>
                <w:ilvl w:val="0"/>
                <w:numId w:val="37"/>
              </w:numPr>
              <w:tabs>
                <w:tab w:val="left" w:pos="-5130"/>
              </w:tabs>
              <w:spacing w:before="0" w:afterLines="60" w:after="14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Send the Business Card info to Kelly</w:t>
            </w:r>
          </w:p>
        </w:tc>
        <w:tc>
          <w:tcPr>
            <w:tcW w:w="2226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16F2B95" w14:textId="1AF1C4AC" w:rsidR="00031E0D" w:rsidRPr="00D0635A" w:rsidRDefault="00031E0D" w:rsidP="00031E0D">
            <w:pPr>
              <w:spacing w:before="0"/>
              <w:ind w:left="144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  <w:lang w:val="en-GB"/>
              </w:rPr>
              <w:t>Directors</w:t>
            </w:r>
          </w:p>
        </w:tc>
        <w:tc>
          <w:tcPr>
            <w:tcW w:w="1260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76F7EA8" w14:textId="08556D36" w:rsidR="00031E0D" w:rsidRDefault="00BD6840" w:rsidP="00031E0D">
            <w:pPr>
              <w:tabs>
                <w:tab w:val="left" w:pos="687"/>
              </w:tabs>
              <w:spacing w:before="0"/>
              <w:ind w:left="144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Done.</w:t>
            </w:r>
          </w:p>
        </w:tc>
      </w:tr>
      <w:tr w:rsidR="00031E0D" w:rsidRPr="004C5FE3" w14:paraId="740BBE59" w14:textId="77777777" w:rsidTr="2729212E">
        <w:trPr>
          <w:cantSplit/>
          <w:trHeight w:val="260"/>
        </w:trPr>
        <w:tc>
          <w:tcPr>
            <w:tcW w:w="7229" w:type="dxa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793E4C1" w14:textId="21858B8B" w:rsidR="00031E0D" w:rsidRDefault="00031E0D" w:rsidP="00031E0D">
            <w:pPr>
              <w:numPr>
                <w:ilvl w:val="0"/>
                <w:numId w:val="37"/>
              </w:numPr>
              <w:tabs>
                <w:tab w:val="left" w:pos="-5130"/>
              </w:tabs>
              <w:spacing w:before="0" w:afterLines="60" w:after="14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Schedule a volunteer/member orientation this summer</w:t>
            </w:r>
            <w:r w:rsidR="00BD6840">
              <w:rPr>
                <w:rFonts w:asciiTheme="minorHAnsi" w:eastAsiaTheme="minorEastAsia" w:hAnsiTheme="minorHAnsi" w:cstheme="minorBidi"/>
              </w:rPr>
              <w:t xml:space="preserve"> – James to talk to Phil.</w:t>
            </w:r>
          </w:p>
        </w:tc>
        <w:tc>
          <w:tcPr>
            <w:tcW w:w="2226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CC71E38" w14:textId="002B9C3B" w:rsidR="00031E0D" w:rsidRPr="004C5FE3" w:rsidRDefault="00BD6840" w:rsidP="00031E0D">
            <w:pPr>
              <w:spacing w:before="0"/>
              <w:ind w:left="144"/>
              <w:rPr>
                <w:rFonts w:asciiTheme="minorHAnsi" w:hAnsiTheme="minorHAnsi" w:cs="Arial"/>
                <w:szCs w:val="20"/>
                <w:lang w:val="en-GB"/>
              </w:rPr>
            </w:pPr>
            <w:r>
              <w:rPr>
                <w:rFonts w:asciiTheme="minorHAnsi" w:hAnsiTheme="minorHAnsi" w:cs="Arial"/>
                <w:szCs w:val="20"/>
              </w:rPr>
              <w:t>James</w:t>
            </w:r>
          </w:p>
        </w:tc>
        <w:tc>
          <w:tcPr>
            <w:tcW w:w="1260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3CEF8B6" w14:textId="7D1820DB" w:rsidR="00031E0D" w:rsidRDefault="00BD6840" w:rsidP="00031E0D">
            <w:pPr>
              <w:tabs>
                <w:tab w:val="left" w:pos="687"/>
              </w:tabs>
              <w:spacing w:before="0"/>
              <w:ind w:left="144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9/5</w:t>
            </w:r>
          </w:p>
        </w:tc>
      </w:tr>
      <w:tr w:rsidR="00031E0D" w:rsidRPr="004C5FE3" w14:paraId="7B0E1F99" w14:textId="77777777" w:rsidTr="2729212E">
        <w:trPr>
          <w:cantSplit/>
          <w:trHeight w:val="260"/>
        </w:trPr>
        <w:tc>
          <w:tcPr>
            <w:tcW w:w="7229" w:type="dxa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9DC42EC" w14:textId="71D311DF" w:rsidR="00031E0D" w:rsidRDefault="00031E0D" w:rsidP="00031E0D">
            <w:pPr>
              <w:numPr>
                <w:ilvl w:val="0"/>
                <w:numId w:val="37"/>
              </w:numPr>
              <w:tabs>
                <w:tab w:val="left" w:pos="-5130"/>
              </w:tabs>
              <w:spacing w:before="0" w:afterLines="60" w:after="14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 xml:space="preserve">Take care of the </w:t>
            </w:r>
            <w:proofErr w:type="spellStart"/>
            <w:r>
              <w:rPr>
                <w:rFonts w:asciiTheme="minorHAnsi" w:eastAsiaTheme="minorEastAsia" w:hAnsiTheme="minorHAnsi" w:cstheme="minorBidi"/>
              </w:rPr>
              <w:t>FLiPM</w:t>
            </w:r>
            <w:proofErr w:type="spellEnd"/>
            <w:r>
              <w:rPr>
                <w:rFonts w:asciiTheme="minorHAnsi" w:eastAsiaTheme="minorEastAsia" w:hAnsiTheme="minorHAnsi" w:cstheme="minorBidi"/>
              </w:rPr>
              <w:t xml:space="preserve"> Scholarship invoice</w:t>
            </w:r>
          </w:p>
        </w:tc>
        <w:tc>
          <w:tcPr>
            <w:tcW w:w="2226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2C56C8A" w14:textId="75FE8A1A" w:rsidR="00031E0D" w:rsidRDefault="00031E0D" w:rsidP="00031E0D">
            <w:pPr>
              <w:spacing w:before="0"/>
              <w:ind w:left="144"/>
              <w:rPr>
                <w:rFonts w:asciiTheme="minorHAnsi" w:hAnsiTheme="minorHAnsi" w:cs="Arial"/>
                <w:szCs w:val="20"/>
                <w:lang w:val="en-GB"/>
              </w:rPr>
            </w:pPr>
            <w:r>
              <w:rPr>
                <w:rFonts w:asciiTheme="minorHAnsi" w:hAnsiTheme="minorHAnsi" w:cs="Arial"/>
                <w:szCs w:val="20"/>
                <w:lang w:val="en-GB"/>
              </w:rPr>
              <w:t>Cindy</w:t>
            </w:r>
          </w:p>
        </w:tc>
        <w:tc>
          <w:tcPr>
            <w:tcW w:w="1260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F6E1EFA" w14:textId="51AC29EE" w:rsidR="00031E0D" w:rsidRDefault="00BD6840" w:rsidP="00031E0D">
            <w:pPr>
              <w:tabs>
                <w:tab w:val="left" w:pos="687"/>
              </w:tabs>
              <w:spacing w:before="0"/>
              <w:ind w:left="144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Done.</w:t>
            </w:r>
          </w:p>
        </w:tc>
      </w:tr>
      <w:tr w:rsidR="00031E0D" w:rsidRPr="004C5FE3" w14:paraId="1A2CCFCF" w14:textId="77777777" w:rsidTr="2729212E">
        <w:trPr>
          <w:cantSplit/>
          <w:trHeight w:val="260"/>
        </w:trPr>
        <w:tc>
          <w:tcPr>
            <w:tcW w:w="7229" w:type="dxa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24138E3" w14:textId="5689D3B7" w:rsidR="00031E0D" w:rsidRDefault="00031E0D" w:rsidP="00031E0D">
            <w:pPr>
              <w:numPr>
                <w:ilvl w:val="0"/>
                <w:numId w:val="37"/>
              </w:numPr>
              <w:tabs>
                <w:tab w:val="left" w:pos="-5130"/>
              </w:tabs>
              <w:spacing w:before="0" w:afterLines="60" w:after="14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hAnsiTheme="minorHAnsi" w:cs="Arial"/>
                <w:szCs w:val="20"/>
              </w:rPr>
              <w:t>Provide venue Options with the details for the January Volunteer Meeting</w:t>
            </w:r>
            <w:r w:rsidR="005967C6">
              <w:rPr>
                <w:rFonts w:asciiTheme="minorHAnsi" w:hAnsiTheme="minorHAnsi" w:cs="Arial"/>
                <w:szCs w:val="20"/>
              </w:rPr>
              <w:br/>
              <w:t xml:space="preserve">Ron: </w:t>
            </w:r>
            <w:r w:rsidR="005967C6">
              <w:rPr>
                <w:rFonts w:asciiTheme="minorHAnsi" w:hAnsiTheme="minorHAnsi" w:cs="Arial"/>
                <w:i/>
                <w:szCs w:val="20"/>
              </w:rPr>
              <w:t>C</w:t>
            </w:r>
            <w:r w:rsidR="005967C6" w:rsidRPr="00B47592">
              <w:rPr>
                <w:rFonts w:asciiTheme="minorHAnsi" w:hAnsiTheme="minorHAnsi" w:cs="Arial"/>
                <w:i/>
                <w:szCs w:val="20"/>
              </w:rPr>
              <w:t>hecking on the Tuckahoe Women’s Club and VMFA</w:t>
            </w:r>
            <w:r w:rsidR="005967C6">
              <w:rPr>
                <w:rFonts w:asciiTheme="minorHAnsi" w:hAnsiTheme="minorHAnsi" w:cs="Arial"/>
                <w:szCs w:val="20"/>
              </w:rPr>
              <w:t>.</w:t>
            </w:r>
          </w:p>
        </w:tc>
        <w:tc>
          <w:tcPr>
            <w:tcW w:w="2226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514C104" w14:textId="2E367B6E" w:rsidR="00031E0D" w:rsidRDefault="00031E0D" w:rsidP="00031E0D">
            <w:pPr>
              <w:spacing w:before="0"/>
              <w:ind w:left="144"/>
              <w:rPr>
                <w:rFonts w:asciiTheme="minorHAnsi" w:hAnsiTheme="minorHAnsi" w:cs="Arial"/>
                <w:szCs w:val="20"/>
                <w:lang w:val="en-GB"/>
              </w:rPr>
            </w:pPr>
            <w:r>
              <w:rPr>
                <w:rFonts w:asciiTheme="minorHAnsi" w:hAnsiTheme="minorHAnsi" w:cs="Arial"/>
                <w:szCs w:val="20"/>
                <w:lang w:val="en-GB"/>
              </w:rPr>
              <w:t>Ron</w:t>
            </w:r>
          </w:p>
        </w:tc>
        <w:tc>
          <w:tcPr>
            <w:tcW w:w="1260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3892F16" w14:textId="141542B8" w:rsidR="00031E0D" w:rsidRDefault="00BD6840" w:rsidP="00031E0D">
            <w:pPr>
              <w:tabs>
                <w:tab w:val="left" w:pos="687"/>
              </w:tabs>
              <w:spacing w:before="0"/>
              <w:ind w:left="144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9/5</w:t>
            </w:r>
          </w:p>
        </w:tc>
      </w:tr>
      <w:tr w:rsidR="00031E0D" w:rsidRPr="004C5FE3" w14:paraId="30D282E0" w14:textId="77777777" w:rsidTr="2729212E">
        <w:trPr>
          <w:cantSplit/>
          <w:trHeight w:val="260"/>
        </w:trPr>
        <w:tc>
          <w:tcPr>
            <w:tcW w:w="7229" w:type="dxa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5ED4137" w14:textId="0ED99BA0" w:rsidR="00031E0D" w:rsidRDefault="00031E0D" w:rsidP="00031E0D">
            <w:pPr>
              <w:numPr>
                <w:ilvl w:val="0"/>
                <w:numId w:val="37"/>
              </w:numPr>
              <w:tabs>
                <w:tab w:val="left" w:pos="-5130"/>
              </w:tabs>
              <w:spacing w:before="0" w:afterLines="60" w:after="144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2226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8BA7A1C" w14:textId="1E932AB1" w:rsidR="00031E0D" w:rsidRPr="004C5FE3" w:rsidRDefault="00031E0D" w:rsidP="00031E0D">
            <w:pPr>
              <w:spacing w:before="0"/>
              <w:ind w:left="144"/>
              <w:rPr>
                <w:rFonts w:asciiTheme="minorHAnsi" w:hAnsiTheme="minorHAnsi" w:cs="Arial"/>
                <w:szCs w:val="20"/>
                <w:lang w:val="en-GB"/>
              </w:rPr>
            </w:pPr>
          </w:p>
        </w:tc>
        <w:tc>
          <w:tcPr>
            <w:tcW w:w="1260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434A415" w14:textId="168C472C" w:rsidR="00031E0D" w:rsidRDefault="00031E0D" w:rsidP="00031E0D">
            <w:pPr>
              <w:tabs>
                <w:tab w:val="left" w:pos="687"/>
              </w:tabs>
              <w:spacing w:before="0"/>
              <w:ind w:left="144"/>
              <w:rPr>
                <w:rFonts w:asciiTheme="minorHAnsi" w:hAnsiTheme="minorHAnsi" w:cs="Arial"/>
                <w:szCs w:val="20"/>
              </w:rPr>
            </w:pPr>
          </w:p>
        </w:tc>
      </w:tr>
      <w:tr w:rsidR="00031E0D" w:rsidRPr="004C5FE3" w14:paraId="51B1DC01" w14:textId="77777777" w:rsidTr="2729212E">
        <w:trPr>
          <w:cantSplit/>
          <w:trHeight w:val="260"/>
        </w:trPr>
        <w:tc>
          <w:tcPr>
            <w:tcW w:w="7229" w:type="dxa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6CBDDF8" w14:textId="72A867AC" w:rsidR="00031E0D" w:rsidRDefault="00031E0D" w:rsidP="00031E0D">
            <w:pPr>
              <w:numPr>
                <w:ilvl w:val="0"/>
                <w:numId w:val="37"/>
              </w:numPr>
              <w:tabs>
                <w:tab w:val="left" w:pos="-5130"/>
              </w:tabs>
              <w:spacing w:before="0" w:afterLines="60" w:after="144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2226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19D840F" w14:textId="108FAB39" w:rsidR="00031E0D" w:rsidRDefault="00031E0D" w:rsidP="00031E0D">
            <w:pPr>
              <w:spacing w:before="0"/>
              <w:ind w:left="144"/>
              <w:rPr>
                <w:rFonts w:asciiTheme="minorHAnsi" w:hAnsiTheme="minorHAnsi" w:cs="Arial"/>
                <w:szCs w:val="20"/>
                <w:lang w:val="en-GB"/>
              </w:rPr>
            </w:pPr>
          </w:p>
        </w:tc>
        <w:tc>
          <w:tcPr>
            <w:tcW w:w="1260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4CD3F5A" w14:textId="6ED58657" w:rsidR="00031E0D" w:rsidRDefault="00031E0D" w:rsidP="00031E0D">
            <w:pPr>
              <w:tabs>
                <w:tab w:val="left" w:pos="687"/>
              </w:tabs>
              <w:spacing w:before="0"/>
              <w:ind w:left="144"/>
              <w:rPr>
                <w:rFonts w:asciiTheme="minorHAnsi" w:hAnsiTheme="minorHAnsi" w:cs="Arial"/>
                <w:szCs w:val="20"/>
              </w:rPr>
            </w:pPr>
          </w:p>
        </w:tc>
      </w:tr>
      <w:tr w:rsidR="00031E0D" w:rsidRPr="004C5FE3" w14:paraId="729C0937" w14:textId="77777777" w:rsidTr="2729212E">
        <w:trPr>
          <w:cantSplit/>
          <w:trHeight w:val="260"/>
        </w:trPr>
        <w:tc>
          <w:tcPr>
            <w:tcW w:w="7229" w:type="dxa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99CBA71" w14:textId="6BC261A5" w:rsidR="00031E0D" w:rsidRDefault="00031E0D" w:rsidP="00031E0D">
            <w:pPr>
              <w:numPr>
                <w:ilvl w:val="0"/>
                <w:numId w:val="37"/>
              </w:numPr>
              <w:tabs>
                <w:tab w:val="left" w:pos="-5130"/>
              </w:tabs>
              <w:spacing w:before="0" w:afterLines="60" w:after="144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2226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7DB8E20" w14:textId="6864529E" w:rsidR="00031E0D" w:rsidRDefault="00031E0D" w:rsidP="00031E0D">
            <w:pPr>
              <w:spacing w:before="0"/>
              <w:ind w:left="144"/>
              <w:rPr>
                <w:rFonts w:asciiTheme="minorHAnsi" w:hAnsiTheme="minorHAnsi" w:cs="Arial"/>
                <w:szCs w:val="20"/>
                <w:lang w:val="en-GB"/>
              </w:rPr>
            </w:pPr>
          </w:p>
        </w:tc>
        <w:tc>
          <w:tcPr>
            <w:tcW w:w="1260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E8AD600" w14:textId="419E13A4" w:rsidR="00031E0D" w:rsidRDefault="00031E0D" w:rsidP="00031E0D">
            <w:pPr>
              <w:tabs>
                <w:tab w:val="left" w:pos="687"/>
              </w:tabs>
              <w:spacing w:before="0"/>
              <w:ind w:left="144"/>
              <w:rPr>
                <w:rFonts w:asciiTheme="minorHAnsi" w:hAnsiTheme="minorHAnsi" w:cs="Arial"/>
                <w:szCs w:val="20"/>
              </w:rPr>
            </w:pPr>
          </w:p>
        </w:tc>
      </w:tr>
      <w:tr w:rsidR="00031E0D" w:rsidRPr="004C5FE3" w14:paraId="657A764A" w14:textId="77777777" w:rsidTr="2729212E">
        <w:trPr>
          <w:cantSplit/>
          <w:trHeight w:val="260"/>
        </w:trPr>
        <w:tc>
          <w:tcPr>
            <w:tcW w:w="7229" w:type="dxa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99D6DB8" w14:textId="6402F611" w:rsidR="00031E0D" w:rsidRDefault="00031E0D" w:rsidP="00031E0D">
            <w:pPr>
              <w:numPr>
                <w:ilvl w:val="0"/>
                <w:numId w:val="37"/>
              </w:numPr>
              <w:tabs>
                <w:tab w:val="left" w:pos="-5130"/>
              </w:tabs>
              <w:spacing w:before="0" w:afterLines="60" w:after="144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2226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7870191" w14:textId="0B1FF4E7" w:rsidR="00031E0D" w:rsidRDefault="00031E0D" w:rsidP="00031E0D">
            <w:pPr>
              <w:spacing w:before="0"/>
              <w:ind w:left="144"/>
              <w:rPr>
                <w:rFonts w:asciiTheme="minorHAnsi" w:hAnsiTheme="minorHAnsi" w:cs="Arial"/>
                <w:szCs w:val="20"/>
                <w:lang w:val="en-GB"/>
              </w:rPr>
            </w:pPr>
          </w:p>
        </w:tc>
        <w:tc>
          <w:tcPr>
            <w:tcW w:w="1260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153C35B" w14:textId="1B28E683" w:rsidR="00031E0D" w:rsidRDefault="00031E0D" w:rsidP="00031E0D">
            <w:pPr>
              <w:tabs>
                <w:tab w:val="left" w:pos="687"/>
              </w:tabs>
              <w:spacing w:before="0"/>
              <w:ind w:left="144"/>
              <w:rPr>
                <w:rFonts w:asciiTheme="minorHAnsi" w:hAnsiTheme="minorHAnsi" w:cs="Arial"/>
                <w:szCs w:val="20"/>
              </w:rPr>
            </w:pPr>
          </w:p>
        </w:tc>
      </w:tr>
    </w:tbl>
    <w:p w14:paraId="06C2AD87" w14:textId="77777777" w:rsidR="00EF0D2E" w:rsidRDefault="00EF0D2E" w:rsidP="00EF0D2E">
      <w:pPr>
        <w:pStyle w:val="FreeFormA"/>
        <w:ind w:left="108"/>
        <w:rPr>
          <w:rFonts w:asciiTheme="minorHAnsi" w:hAnsiTheme="minorHAnsi" w:cs="Arial"/>
        </w:rPr>
      </w:pPr>
    </w:p>
    <w:tbl>
      <w:tblPr>
        <w:tblW w:w="10715" w:type="dxa"/>
        <w:tblInd w:w="5" w:type="dxa"/>
        <w:tblBorders>
          <w:top w:val="single" w:sz="12" w:space="0" w:color="17365D" w:themeColor="text2" w:themeShade="BF"/>
          <w:left w:val="single" w:sz="12" w:space="0" w:color="17365D" w:themeColor="text2" w:themeShade="BF"/>
          <w:bottom w:val="single" w:sz="12" w:space="0" w:color="17365D" w:themeColor="text2" w:themeShade="BF"/>
          <w:right w:val="single" w:sz="12" w:space="0" w:color="17365D" w:themeColor="text2" w:themeShade="BF"/>
          <w:insideH w:val="single" w:sz="4" w:space="0" w:color="17365D" w:themeColor="text2" w:themeShade="BF"/>
          <w:insideV w:val="single" w:sz="2" w:space="0" w:color="000000" w:themeColor="text1"/>
        </w:tblBorders>
        <w:tblLayout w:type="fixed"/>
        <w:tblLook w:val="0000" w:firstRow="0" w:lastRow="0" w:firstColumn="0" w:lastColumn="0" w:noHBand="0" w:noVBand="0"/>
      </w:tblPr>
      <w:tblGrid>
        <w:gridCol w:w="10715"/>
      </w:tblGrid>
      <w:tr w:rsidR="004A21C0" w:rsidRPr="004C5FE3" w14:paraId="2C1A8037" w14:textId="77777777" w:rsidTr="7466F25E">
        <w:trPr>
          <w:cantSplit/>
          <w:trHeight w:val="350"/>
          <w:tblHeader/>
        </w:trPr>
        <w:tc>
          <w:tcPr>
            <w:tcW w:w="10715" w:type="dxa"/>
            <w:shd w:val="clear" w:color="auto" w:fill="3366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C03AECF" w14:textId="77777777" w:rsidR="004A21C0" w:rsidRPr="004C5FE3" w:rsidRDefault="004A21C0" w:rsidP="7466F25E">
            <w:pPr>
              <w:pStyle w:val="TitleA"/>
              <w:keepNext/>
              <w:spacing w:after="60"/>
              <w:rPr>
                <w:rFonts w:asciiTheme="majorHAnsi" w:eastAsiaTheme="majorEastAsia" w:hAnsiTheme="majorHAnsi" w:cstheme="majorBidi"/>
                <w:color w:val="FDFFFD"/>
                <w:sz w:val="20"/>
              </w:rPr>
            </w:pPr>
            <w:r w:rsidRPr="7466F25E">
              <w:rPr>
                <w:rFonts w:asciiTheme="majorHAnsi" w:eastAsiaTheme="majorEastAsia" w:hAnsiTheme="majorHAnsi" w:cstheme="majorBidi"/>
                <w:smallCaps/>
                <w:color w:val="FDFFFD"/>
                <w:sz w:val="20"/>
              </w:rPr>
              <w:t>Decisions</w:t>
            </w:r>
          </w:p>
        </w:tc>
      </w:tr>
      <w:tr w:rsidR="004A21C0" w:rsidRPr="004C5FE3" w14:paraId="139A925A" w14:textId="77777777" w:rsidTr="7466F25E">
        <w:trPr>
          <w:cantSplit/>
          <w:trHeight w:val="224"/>
        </w:trPr>
        <w:tc>
          <w:tcPr>
            <w:tcW w:w="10715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2C63DAEC" w14:textId="6E90C6EE" w:rsidR="004A21C0" w:rsidRPr="004C5FE3" w:rsidRDefault="004A21C0" w:rsidP="00AF2D45">
            <w:pPr>
              <w:tabs>
                <w:tab w:val="left" w:pos="594"/>
              </w:tabs>
              <w:spacing w:before="0" w:after="60"/>
              <w:ind w:right="144"/>
              <w:rPr>
                <w:rFonts w:asciiTheme="minorHAnsi" w:hAnsiTheme="minorHAnsi" w:cs="Arial"/>
                <w:szCs w:val="20"/>
              </w:rPr>
            </w:pPr>
          </w:p>
        </w:tc>
      </w:tr>
      <w:tr w:rsidR="004A21C0" w:rsidRPr="004C5FE3" w14:paraId="36BFE9EF" w14:textId="77777777" w:rsidTr="7466F25E">
        <w:trPr>
          <w:cantSplit/>
          <w:trHeight w:val="80"/>
        </w:trPr>
        <w:tc>
          <w:tcPr>
            <w:tcW w:w="10715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6DF98B2F" w14:textId="77777777" w:rsidR="004A21C0" w:rsidRPr="004C5FE3" w:rsidRDefault="004A21C0" w:rsidP="00217D45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</w:tr>
    </w:tbl>
    <w:p w14:paraId="37330E66" w14:textId="77777777" w:rsidR="00160DBD" w:rsidRDefault="00160DBD" w:rsidP="49F72061">
      <w:pPr>
        <w:rPr>
          <w:rFonts w:asciiTheme="minorHAnsi" w:eastAsiaTheme="minorEastAsia" w:hAnsiTheme="minorHAnsi" w:cstheme="minorBidi"/>
        </w:rPr>
      </w:pPr>
    </w:p>
    <w:tbl>
      <w:tblPr>
        <w:tblW w:w="10715" w:type="dxa"/>
        <w:tblInd w:w="5" w:type="dxa"/>
        <w:tblBorders>
          <w:top w:val="single" w:sz="12" w:space="0" w:color="17365D" w:themeColor="text2" w:themeShade="BF"/>
          <w:left w:val="single" w:sz="12" w:space="0" w:color="17365D" w:themeColor="text2" w:themeShade="BF"/>
          <w:bottom w:val="single" w:sz="12" w:space="0" w:color="17365D" w:themeColor="text2" w:themeShade="BF"/>
          <w:right w:val="single" w:sz="12" w:space="0" w:color="17365D" w:themeColor="text2" w:themeShade="BF"/>
          <w:insideH w:val="single" w:sz="8" w:space="0" w:color="17365D" w:themeColor="text2" w:themeShade="BF"/>
          <w:insideV w:val="single" w:sz="4" w:space="0" w:color="17365D" w:themeColor="text2" w:themeShade="BF"/>
        </w:tblBorders>
        <w:tblLayout w:type="fixed"/>
        <w:tblLook w:val="0000" w:firstRow="0" w:lastRow="0" w:firstColumn="0" w:lastColumn="0" w:noHBand="0" w:noVBand="0"/>
      </w:tblPr>
      <w:tblGrid>
        <w:gridCol w:w="5357"/>
        <w:gridCol w:w="5358"/>
      </w:tblGrid>
      <w:tr w:rsidR="001F128E" w:rsidRPr="004C5FE3" w14:paraId="4B96E882" w14:textId="77777777" w:rsidTr="7466F25E">
        <w:trPr>
          <w:cantSplit/>
          <w:trHeight w:val="206"/>
          <w:tblHeader/>
        </w:trPr>
        <w:tc>
          <w:tcPr>
            <w:tcW w:w="10715" w:type="dxa"/>
            <w:gridSpan w:val="2"/>
            <w:shd w:val="clear" w:color="auto" w:fill="3366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AE8BD5A" w14:textId="77777777" w:rsidR="001F128E" w:rsidRPr="004C5FE3" w:rsidRDefault="001F128E" w:rsidP="7466F25E">
            <w:pPr>
              <w:pStyle w:val="TitleA"/>
              <w:keepNext/>
              <w:keepLines/>
              <w:spacing w:after="60"/>
              <w:rPr>
                <w:rFonts w:asciiTheme="minorHAnsi" w:eastAsiaTheme="minorEastAsia" w:hAnsiTheme="minorHAnsi" w:cstheme="minorBidi"/>
                <w:color w:val="FDFFFD"/>
                <w:sz w:val="20"/>
              </w:rPr>
            </w:pPr>
            <w:r w:rsidRPr="7466F25E">
              <w:rPr>
                <w:rFonts w:asciiTheme="minorHAnsi" w:eastAsiaTheme="minorEastAsia" w:hAnsiTheme="minorHAnsi" w:cstheme="minorBidi"/>
                <w:smallCaps/>
                <w:color w:val="FDFFFD"/>
                <w:sz w:val="20"/>
              </w:rPr>
              <w:t>Questions / Issues</w:t>
            </w:r>
          </w:p>
        </w:tc>
      </w:tr>
      <w:tr w:rsidR="001F128E" w:rsidRPr="004C5FE3" w14:paraId="1EFEF584" w14:textId="77777777" w:rsidTr="7466F25E">
        <w:trPr>
          <w:cantSplit/>
          <w:trHeight w:val="230"/>
          <w:tblHeader/>
        </w:trPr>
        <w:tc>
          <w:tcPr>
            <w:tcW w:w="5357" w:type="dxa"/>
            <w:shd w:val="clear" w:color="auto" w:fill="DBE5F1" w:themeFill="accent1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14:paraId="7906F43A" w14:textId="77777777" w:rsidR="001F128E" w:rsidRPr="004C5FE3" w:rsidRDefault="7466F25E" w:rsidP="7466F25E">
            <w:pPr>
              <w:pStyle w:val="TitleA"/>
              <w:keepNext/>
              <w:keepLines/>
              <w:spacing w:before="40" w:after="40"/>
              <w:rPr>
                <w:rFonts w:asciiTheme="minorHAnsi" w:eastAsiaTheme="minorEastAsia" w:hAnsiTheme="minorHAnsi" w:cstheme="minorBidi"/>
                <w:color w:val="1E3573"/>
                <w:sz w:val="20"/>
              </w:rPr>
            </w:pPr>
            <w:r w:rsidRPr="7466F25E">
              <w:rPr>
                <w:rFonts w:asciiTheme="minorHAnsi" w:eastAsiaTheme="minorEastAsia" w:hAnsiTheme="minorHAnsi" w:cstheme="minorBidi"/>
                <w:color w:val="1E3573"/>
                <w:sz w:val="20"/>
              </w:rPr>
              <w:t>Question / Issue</w:t>
            </w:r>
          </w:p>
        </w:tc>
        <w:tc>
          <w:tcPr>
            <w:tcW w:w="5358" w:type="dxa"/>
            <w:shd w:val="clear" w:color="auto" w:fill="DBE5F1" w:themeFill="accent1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14:paraId="1CB9D4FC" w14:textId="77777777" w:rsidR="001F128E" w:rsidRPr="004C5FE3" w:rsidRDefault="7466F25E" w:rsidP="7466F25E">
            <w:pPr>
              <w:pStyle w:val="TitleA"/>
              <w:keepNext/>
              <w:keepLines/>
              <w:spacing w:before="40" w:after="40"/>
              <w:rPr>
                <w:rFonts w:asciiTheme="minorHAnsi" w:eastAsiaTheme="minorEastAsia" w:hAnsiTheme="minorHAnsi" w:cstheme="minorBidi"/>
                <w:color w:val="1E3573"/>
                <w:sz w:val="20"/>
              </w:rPr>
            </w:pPr>
            <w:r w:rsidRPr="7466F25E">
              <w:rPr>
                <w:rFonts w:asciiTheme="minorHAnsi" w:eastAsiaTheme="minorEastAsia" w:hAnsiTheme="minorHAnsi" w:cstheme="minorBidi"/>
                <w:color w:val="1E3573"/>
                <w:sz w:val="20"/>
              </w:rPr>
              <w:t>Approach / Resolution</w:t>
            </w:r>
          </w:p>
        </w:tc>
      </w:tr>
      <w:tr w:rsidR="001F128E" w:rsidRPr="004C5FE3" w14:paraId="1C23BBC6" w14:textId="77777777" w:rsidTr="7466F25E">
        <w:trPr>
          <w:cantSplit/>
          <w:trHeight w:val="280"/>
        </w:trPr>
        <w:tc>
          <w:tcPr>
            <w:tcW w:w="5357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5794D4C1" w14:textId="77777777" w:rsidR="004C5FE3" w:rsidRPr="004C5FE3" w:rsidRDefault="004C5FE3" w:rsidP="004C5FE3"/>
          <w:p w14:paraId="726670E1" w14:textId="77777777" w:rsidR="001F128E" w:rsidRPr="004C5FE3" w:rsidRDefault="001F128E" w:rsidP="004C5FE3"/>
        </w:tc>
        <w:tc>
          <w:tcPr>
            <w:tcW w:w="5358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0F10E2C1" w14:textId="77777777" w:rsidR="001F128E" w:rsidRPr="004C5FE3" w:rsidRDefault="001F128E">
            <w:pPr>
              <w:pStyle w:val="TitleA"/>
              <w:spacing w:after="60"/>
              <w:ind w:right="43"/>
              <w:jc w:val="left"/>
              <w:rPr>
                <w:rFonts w:asciiTheme="minorHAnsi" w:hAnsiTheme="minorHAnsi" w:cs="Arial"/>
                <w:sz w:val="20"/>
              </w:rPr>
            </w:pPr>
          </w:p>
        </w:tc>
      </w:tr>
    </w:tbl>
    <w:p w14:paraId="05C6C783" w14:textId="77777777" w:rsidR="00C97A84" w:rsidRDefault="00C97A84" w:rsidP="00C97A84">
      <w:pPr>
        <w:pStyle w:val="FreeFormA"/>
        <w:rPr>
          <w:rFonts w:asciiTheme="minorHAnsi" w:eastAsiaTheme="minorEastAsia" w:hAnsiTheme="minorHAnsi" w:cstheme="minorBidi"/>
          <w:color w:val="auto"/>
        </w:rPr>
      </w:pPr>
    </w:p>
    <w:tbl>
      <w:tblPr>
        <w:tblW w:w="10715" w:type="dxa"/>
        <w:tblInd w:w="5" w:type="dxa"/>
        <w:tblBorders>
          <w:top w:val="single" w:sz="12" w:space="0" w:color="17365D" w:themeColor="text2" w:themeShade="BF"/>
          <w:left w:val="single" w:sz="12" w:space="0" w:color="17365D" w:themeColor="text2" w:themeShade="BF"/>
          <w:bottom w:val="single" w:sz="12" w:space="0" w:color="17365D" w:themeColor="text2" w:themeShade="BF"/>
          <w:right w:val="single" w:sz="12" w:space="0" w:color="17365D" w:themeColor="text2" w:themeShade="BF"/>
          <w:insideH w:val="single" w:sz="4" w:space="0" w:color="17365D" w:themeColor="text2" w:themeShade="BF"/>
          <w:insideV w:val="single" w:sz="2" w:space="0" w:color="000000" w:themeColor="text1"/>
        </w:tblBorders>
        <w:tblLayout w:type="fixed"/>
        <w:tblLook w:val="0480" w:firstRow="0" w:lastRow="0" w:firstColumn="1" w:lastColumn="0" w:noHBand="0" w:noVBand="1"/>
      </w:tblPr>
      <w:tblGrid>
        <w:gridCol w:w="1540"/>
        <w:gridCol w:w="1260"/>
        <w:gridCol w:w="2535"/>
        <w:gridCol w:w="1425"/>
        <w:gridCol w:w="3955"/>
      </w:tblGrid>
      <w:tr w:rsidR="00C97A84" w:rsidRPr="004C5FE3" w14:paraId="7B30EE6E" w14:textId="77777777" w:rsidTr="59AD8951">
        <w:trPr>
          <w:cantSplit/>
          <w:trHeight w:val="350"/>
          <w:tblHeader/>
        </w:trPr>
        <w:tc>
          <w:tcPr>
            <w:tcW w:w="10715" w:type="dxa"/>
            <w:gridSpan w:val="5"/>
            <w:tcBorders>
              <w:bottom w:val="single" w:sz="4" w:space="0" w:color="17365D" w:themeColor="text2" w:themeShade="BF"/>
            </w:tcBorders>
            <w:shd w:val="clear" w:color="auto" w:fill="3366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90F0C30" w14:textId="77777777" w:rsidR="00C97A84" w:rsidRPr="004C5FE3" w:rsidRDefault="00C97A84" w:rsidP="7466F25E">
            <w:pPr>
              <w:pStyle w:val="TitleA"/>
              <w:keepNext/>
              <w:spacing w:after="60"/>
              <w:rPr>
                <w:rFonts w:asciiTheme="majorHAnsi" w:eastAsiaTheme="majorEastAsia" w:hAnsiTheme="majorHAnsi" w:cstheme="majorBidi"/>
                <w:color w:val="FDFFFD"/>
                <w:sz w:val="20"/>
              </w:rPr>
            </w:pPr>
            <w:r w:rsidRPr="7466F25E">
              <w:rPr>
                <w:rFonts w:asciiTheme="majorHAnsi" w:eastAsiaTheme="majorEastAsia" w:hAnsiTheme="majorHAnsi" w:cstheme="majorBidi"/>
                <w:smallCaps/>
                <w:color w:val="FDFFFD"/>
                <w:sz w:val="20"/>
              </w:rPr>
              <w:t>Monthly Checklist</w:t>
            </w:r>
            <w:r w:rsidR="000355CA" w:rsidRPr="7466F25E">
              <w:rPr>
                <w:rFonts w:asciiTheme="majorHAnsi" w:eastAsiaTheme="majorEastAsia" w:hAnsiTheme="majorHAnsi" w:cstheme="majorBidi"/>
                <w:smallCaps/>
                <w:color w:val="FDFFFD"/>
                <w:sz w:val="20"/>
              </w:rPr>
              <w:t xml:space="preserve"> </w:t>
            </w:r>
            <w:r w:rsidR="000355CA" w:rsidRPr="7466F25E">
              <w:rPr>
                <w:rFonts w:asciiTheme="majorHAnsi" w:eastAsiaTheme="majorEastAsia" w:hAnsiTheme="majorHAnsi" w:cstheme="majorBidi"/>
                <w:i/>
                <w:iCs/>
                <w:smallCaps/>
                <w:color w:val="FDFFFD"/>
                <w:sz w:val="16"/>
                <w:szCs w:val="16"/>
              </w:rPr>
              <w:t>(complete</w:t>
            </w:r>
            <w:r w:rsidR="00244050" w:rsidRPr="7466F25E">
              <w:rPr>
                <w:rFonts w:asciiTheme="majorHAnsi" w:eastAsiaTheme="majorEastAsia" w:hAnsiTheme="majorHAnsi" w:cstheme="majorBidi"/>
                <w:i/>
                <w:iCs/>
                <w:smallCaps/>
                <w:color w:val="FDFFFD"/>
                <w:sz w:val="16"/>
                <w:szCs w:val="16"/>
              </w:rPr>
              <w:t xml:space="preserve"> </w:t>
            </w:r>
            <w:r w:rsidR="000355CA" w:rsidRPr="7466F25E">
              <w:rPr>
                <w:rFonts w:asciiTheme="majorHAnsi" w:eastAsiaTheme="majorEastAsia" w:hAnsiTheme="majorHAnsi" w:cstheme="majorBidi"/>
                <w:i/>
                <w:iCs/>
                <w:smallCaps/>
                <w:color w:val="FDFFFD"/>
                <w:sz w:val="16"/>
                <w:szCs w:val="16"/>
              </w:rPr>
              <w:t>before Board meeting)</w:t>
            </w:r>
          </w:p>
        </w:tc>
      </w:tr>
      <w:tr w:rsidR="0052350C" w:rsidRPr="004C5FE3" w14:paraId="6FD445DB" w14:textId="77777777" w:rsidTr="59AD8951">
        <w:trPr>
          <w:cantSplit/>
          <w:trHeight w:val="290"/>
          <w:tblHeader/>
        </w:trPr>
        <w:tc>
          <w:tcPr>
            <w:tcW w:w="1540" w:type="dxa"/>
            <w:tcBorders>
              <w:top w:val="single" w:sz="4" w:space="0" w:color="17365D" w:themeColor="text2" w:themeShade="BF"/>
              <w:bottom w:val="single" w:sz="8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7CA8B7A1" w14:textId="77777777" w:rsidR="0052350C" w:rsidRPr="004C5FE3" w:rsidRDefault="7466F25E" w:rsidP="7466F25E">
            <w:pPr>
              <w:tabs>
                <w:tab w:val="left" w:pos="594"/>
              </w:tabs>
              <w:spacing w:before="0"/>
              <w:ind w:left="72" w:right="72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Event</w:t>
            </w:r>
          </w:p>
        </w:tc>
        <w:tc>
          <w:tcPr>
            <w:tcW w:w="1260" w:type="dxa"/>
            <w:tcBorders>
              <w:top w:val="single" w:sz="4" w:space="0" w:color="17365D" w:themeColor="text2" w:themeShade="BF"/>
              <w:bottom w:val="single" w:sz="8" w:space="0" w:color="17365D" w:themeColor="text2" w:themeShade="BF"/>
            </w:tcBorders>
            <w:shd w:val="clear" w:color="auto" w:fill="C6D9F1" w:themeFill="text2" w:themeFillTint="33"/>
          </w:tcPr>
          <w:p w14:paraId="6BED71EE" w14:textId="77777777" w:rsidR="0052350C" w:rsidRPr="004C5FE3" w:rsidRDefault="7466F25E" w:rsidP="7466F25E">
            <w:pPr>
              <w:tabs>
                <w:tab w:val="left" w:pos="594"/>
              </w:tabs>
              <w:spacing w:before="0"/>
              <w:ind w:left="72" w:right="72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Time</w:t>
            </w:r>
          </w:p>
        </w:tc>
        <w:tc>
          <w:tcPr>
            <w:tcW w:w="2535" w:type="dxa"/>
            <w:tcBorders>
              <w:top w:val="single" w:sz="4" w:space="0" w:color="17365D" w:themeColor="text2" w:themeShade="BF"/>
              <w:bottom w:val="single" w:sz="8" w:space="0" w:color="17365D" w:themeColor="text2" w:themeShade="BF"/>
            </w:tcBorders>
            <w:shd w:val="clear" w:color="auto" w:fill="C6D9F1" w:themeFill="text2" w:themeFillTint="33"/>
          </w:tcPr>
          <w:p w14:paraId="26278659" w14:textId="77777777" w:rsidR="0052350C" w:rsidRPr="004C5FE3" w:rsidRDefault="7466F25E" w:rsidP="7466F25E">
            <w:pPr>
              <w:tabs>
                <w:tab w:val="left" w:pos="594"/>
              </w:tabs>
              <w:spacing w:before="0"/>
              <w:ind w:left="72" w:right="72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Activity</w:t>
            </w:r>
          </w:p>
        </w:tc>
        <w:tc>
          <w:tcPr>
            <w:tcW w:w="1425" w:type="dxa"/>
            <w:tcBorders>
              <w:top w:val="single" w:sz="4" w:space="0" w:color="17365D" w:themeColor="text2" w:themeShade="BF"/>
              <w:bottom w:val="single" w:sz="8" w:space="0" w:color="17365D" w:themeColor="text2" w:themeShade="BF"/>
            </w:tcBorders>
            <w:shd w:val="clear" w:color="auto" w:fill="C6D9F1" w:themeFill="text2" w:themeFillTint="33"/>
          </w:tcPr>
          <w:p w14:paraId="6FD78986" w14:textId="77777777" w:rsidR="0052350C" w:rsidRPr="004C5FE3" w:rsidRDefault="7466F25E" w:rsidP="7466F25E">
            <w:pPr>
              <w:tabs>
                <w:tab w:val="left" w:pos="594"/>
              </w:tabs>
              <w:spacing w:before="0"/>
              <w:ind w:left="72" w:right="72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Vice President</w:t>
            </w:r>
          </w:p>
        </w:tc>
        <w:tc>
          <w:tcPr>
            <w:tcW w:w="3955" w:type="dxa"/>
            <w:tcBorders>
              <w:top w:val="single" w:sz="4" w:space="0" w:color="17365D" w:themeColor="text2" w:themeShade="BF"/>
              <w:bottom w:val="single" w:sz="8" w:space="0" w:color="17365D" w:themeColor="text2" w:themeShade="BF"/>
            </w:tcBorders>
            <w:shd w:val="clear" w:color="auto" w:fill="C6D9F1" w:themeFill="text2" w:themeFillTint="33"/>
          </w:tcPr>
          <w:p w14:paraId="519D5889" w14:textId="77777777" w:rsidR="0052350C" w:rsidRPr="004C5FE3" w:rsidRDefault="7466F25E" w:rsidP="7466F25E">
            <w:pPr>
              <w:tabs>
                <w:tab w:val="left" w:pos="594"/>
              </w:tabs>
              <w:spacing w:before="0"/>
              <w:ind w:left="72" w:right="72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Status</w:t>
            </w:r>
          </w:p>
        </w:tc>
      </w:tr>
      <w:tr w:rsidR="0052350C" w:rsidRPr="004C5FE3" w14:paraId="6307D6BA" w14:textId="77777777" w:rsidTr="59AD8951">
        <w:trPr>
          <w:cantSplit/>
          <w:trHeight w:val="290"/>
        </w:trPr>
        <w:tc>
          <w:tcPr>
            <w:tcW w:w="1540" w:type="dxa"/>
            <w:tcBorders>
              <w:top w:val="single" w:sz="4" w:space="0" w:color="17365D" w:themeColor="text2" w:themeShade="BF"/>
              <w:bottom w:val="nil"/>
              <w:right w:val="single" w:sz="4" w:space="0" w:color="17365D" w:themeColor="text2" w:themeShade="BF"/>
            </w:tcBorders>
            <w:shd w:val="clear" w:color="auto" w:fill="DBE5F1" w:themeFill="accent1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7489C3EE" w14:textId="77777777" w:rsidR="0052350C" w:rsidRPr="00A87C41" w:rsidRDefault="7466F25E" w:rsidP="00C43E8E">
            <w:pPr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Charlottesville</w:t>
            </w:r>
          </w:p>
        </w:tc>
        <w:tc>
          <w:tcPr>
            <w:tcW w:w="126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2A006844" w14:textId="77777777" w:rsidR="0052350C" w:rsidRPr="004C5FE3" w:rsidRDefault="7466F25E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Last Month</w:t>
            </w:r>
          </w:p>
        </w:tc>
        <w:tc>
          <w:tcPr>
            <w:tcW w:w="253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4CA1EC3A" w14:textId="77777777" w:rsidR="0052350C" w:rsidRPr="00A87C41" w:rsidRDefault="7466F25E" w:rsidP="00C43E8E">
            <w:pPr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Invoice</w:t>
            </w:r>
          </w:p>
        </w:tc>
        <w:tc>
          <w:tcPr>
            <w:tcW w:w="142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44D37570" w14:textId="77777777" w:rsidR="0052350C" w:rsidRPr="004C5FE3" w:rsidRDefault="7466F25E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Ron, Cindy</w:t>
            </w:r>
          </w:p>
        </w:tc>
        <w:tc>
          <w:tcPr>
            <w:tcW w:w="39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</w:tcBorders>
            <w:shd w:val="clear" w:color="auto" w:fill="FFFFFF" w:themeFill="background1"/>
          </w:tcPr>
          <w:p w14:paraId="1A6F03E8" w14:textId="77777777" w:rsidR="0052350C" w:rsidRPr="004C5FE3" w:rsidRDefault="0052350C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</w:p>
        </w:tc>
      </w:tr>
      <w:tr w:rsidR="0052350C" w:rsidRPr="004C5FE3" w14:paraId="6FB856A1" w14:textId="77777777" w:rsidTr="59AD8951">
        <w:trPr>
          <w:cantSplit/>
          <w:trHeight w:val="290"/>
        </w:trPr>
        <w:tc>
          <w:tcPr>
            <w:tcW w:w="1540" w:type="dxa"/>
            <w:tcBorders>
              <w:top w:val="nil"/>
              <w:bottom w:val="nil"/>
              <w:right w:val="single" w:sz="4" w:space="0" w:color="17365D" w:themeColor="text2" w:themeShade="BF"/>
            </w:tcBorders>
            <w:shd w:val="clear" w:color="auto" w:fill="DBE5F1" w:themeFill="accent1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3C4837" w14:textId="77777777" w:rsidR="0052350C" w:rsidRPr="00A87C41" w:rsidRDefault="0052350C" w:rsidP="00C43E8E">
            <w:pPr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126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nil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7D0C4B2E" w14:textId="77777777" w:rsidR="0052350C" w:rsidRPr="004C5FE3" w:rsidRDefault="7466F25E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This Month</w:t>
            </w:r>
          </w:p>
        </w:tc>
        <w:tc>
          <w:tcPr>
            <w:tcW w:w="253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4EF39F62" w14:textId="77777777" w:rsidR="0052350C" w:rsidRPr="09FA6C0B" w:rsidRDefault="7466F25E" w:rsidP="00C43E8E">
            <w:pPr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Program set-up</w:t>
            </w:r>
          </w:p>
        </w:tc>
        <w:tc>
          <w:tcPr>
            <w:tcW w:w="142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0DD8941D" w14:textId="77777777" w:rsidR="0052350C" w:rsidRPr="004C5FE3" w:rsidRDefault="7466F25E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Sharon, Ron</w:t>
            </w:r>
          </w:p>
        </w:tc>
        <w:tc>
          <w:tcPr>
            <w:tcW w:w="39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</w:tcBorders>
            <w:shd w:val="clear" w:color="auto" w:fill="FFFFFF" w:themeFill="background1"/>
          </w:tcPr>
          <w:p w14:paraId="1F2ADA30" w14:textId="77777777" w:rsidR="0052350C" w:rsidRPr="004C5FE3" w:rsidRDefault="0052350C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</w:p>
        </w:tc>
      </w:tr>
      <w:tr w:rsidR="0052350C" w:rsidRPr="004C5FE3" w14:paraId="230A440E" w14:textId="77777777" w:rsidTr="59AD8951">
        <w:trPr>
          <w:cantSplit/>
          <w:trHeight w:val="290"/>
        </w:trPr>
        <w:tc>
          <w:tcPr>
            <w:tcW w:w="1540" w:type="dxa"/>
            <w:tcBorders>
              <w:top w:val="nil"/>
              <w:bottom w:val="nil"/>
              <w:right w:val="single" w:sz="4" w:space="0" w:color="17365D" w:themeColor="text2" w:themeShade="BF"/>
            </w:tcBorders>
            <w:shd w:val="clear" w:color="auto" w:fill="DBE5F1" w:themeFill="accent1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636CE5DF" w14:textId="77777777" w:rsidR="0052350C" w:rsidRDefault="0052350C" w:rsidP="00C43E8E">
            <w:pPr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1260" w:type="dxa"/>
            <w:tcBorders>
              <w:top w:val="nil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1447ADB3" w14:textId="77777777" w:rsidR="0052350C" w:rsidRPr="004C5FE3" w:rsidRDefault="0052350C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253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5DE1B29D" w14:textId="77777777" w:rsidR="0052350C" w:rsidRDefault="7466F25E" w:rsidP="00C43E8E">
            <w:pPr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email Scheduled</w:t>
            </w:r>
          </w:p>
        </w:tc>
        <w:tc>
          <w:tcPr>
            <w:tcW w:w="142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37F24693" w14:textId="77777777" w:rsidR="0052350C" w:rsidRPr="004C5FE3" w:rsidRDefault="7466F25E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Ron</w:t>
            </w:r>
          </w:p>
        </w:tc>
        <w:tc>
          <w:tcPr>
            <w:tcW w:w="39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</w:tcBorders>
            <w:shd w:val="clear" w:color="auto" w:fill="FFFFFF" w:themeFill="background1"/>
          </w:tcPr>
          <w:p w14:paraId="15E9C586" w14:textId="77777777" w:rsidR="0052350C" w:rsidRPr="004C5FE3" w:rsidRDefault="0052350C" w:rsidP="00C43E8E">
            <w:pPr>
              <w:spacing w:before="0" w:afterLines="60" w:after="144" w:line="259" w:lineRule="auto"/>
              <w:ind w:left="14"/>
            </w:pPr>
          </w:p>
        </w:tc>
      </w:tr>
      <w:tr w:rsidR="0052350C" w:rsidRPr="004C5FE3" w14:paraId="66EE4BB2" w14:textId="77777777" w:rsidTr="59AD8951">
        <w:trPr>
          <w:cantSplit/>
          <w:trHeight w:val="290"/>
        </w:trPr>
        <w:tc>
          <w:tcPr>
            <w:tcW w:w="1540" w:type="dxa"/>
            <w:tcBorders>
              <w:top w:val="nil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DBE5F1" w:themeFill="accent1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7FB385E1" w14:textId="77777777" w:rsidR="0052350C" w:rsidRDefault="0052350C" w:rsidP="00C43E8E">
            <w:pPr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126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077ACF19" w14:textId="77777777" w:rsidR="0052350C" w:rsidRPr="004C5FE3" w:rsidRDefault="7466F25E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Next Month</w:t>
            </w:r>
          </w:p>
        </w:tc>
        <w:tc>
          <w:tcPr>
            <w:tcW w:w="253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358E203B" w14:textId="77777777" w:rsidR="0052350C" w:rsidRDefault="7466F25E" w:rsidP="00C43E8E">
            <w:pPr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Program set-up</w:t>
            </w:r>
          </w:p>
        </w:tc>
        <w:tc>
          <w:tcPr>
            <w:tcW w:w="142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6F370936" w14:textId="77777777" w:rsidR="0052350C" w:rsidRPr="004C5FE3" w:rsidRDefault="7466F25E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Sharon, Ron</w:t>
            </w:r>
          </w:p>
        </w:tc>
        <w:tc>
          <w:tcPr>
            <w:tcW w:w="39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</w:tcBorders>
            <w:shd w:val="clear" w:color="auto" w:fill="FFFFFF" w:themeFill="background1"/>
          </w:tcPr>
          <w:p w14:paraId="6F37132D" w14:textId="77777777" w:rsidR="0052350C" w:rsidRPr="00864F77" w:rsidRDefault="0052350C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HAnsi"/>
              </w:rPr>
            </w:pPr>
          </w:p>
        </w:tc>
      </w:tr>
      <w:tr w:rsidR="0052350C" w:rsidRPr="004C5FE3" w14:paraId="65BC5C99" w14:textId="77777777" w:rsidTr="59AD8951">
        <w:trPr>
          <w:cantSplit/>
          <w:trHeight w:val="290"/>
        </w:trPr>
        <w:tc>
          <w:tcPr>
            <w:tcW w:w="1540" w:type="dxa"/>
            <w:tcBorders>
              <w:top w:val="single" w:sz="4" w:space="0" w:color="17365D" w:themeColor="text2" w:themeShade="BF"/>
              <w:bottom w:val="nil"/>
              <w:right w:val="single" w:sz="4" w:space="0" w:color="17365D" w:themeColor="text2" w:themeShade="BF"/>
            </w:tcBorders>
            <w:shd w:val="clear" w:color="auto" w:fill="DBE5F1" w:themeFill="accent1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6CD541B4" w14:textId="77777777" w:rsidR="0052350C" w:rsidRPr="000355CA" w:rsidRDefault="7466F25E" w:rsidP="00C43E8E">
            <w:pPr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Richmond</w:t>
            </w:r>
          </w:p>
        </w:tc>
        <w:tc>
          <w:tcPr>
            <w:tcW w:w="126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nil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5E6BCC02" w14:textId="77777777" w:rsidR="0052350C" w:rsidRPr="000355CA" w:rsidRDefault="7466F25E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Last Month</w:t>
            </w:r>
          </w:p>
        </w:tc>
        <w:tc>
          <w:tcPr>
            <w:tcW w:w="253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1ECC81EF" w14:textId="77777777" w:rsidR="0052350C" w:rsidRPr="000355CA" w:rsidRDefault="7466F25E" w:rsidP="00C43E8E">
            <w:pPr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Invoice</w:t>
            </w:r>
          </w:p>
        </w:tc>
        <w:tc>
          <w:tcPr>
            <w:tcW w:w="142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6EB69024" w14:textId="77777777" w:rsidR="0052350C" w:rsidRPr="000355CA" w:rsidRDefault="7466F25E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Ron, Cindy</w:t>
            </w:r>
          </w:p>
        </w:tc>
        <w:tc>
          <w:tcPr>
            <w:tcW w:w="39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</w:tcBorders>
            <w:shd w:val="clear" w:color="auto" w:fill="FFFFFF" w:themeFill="background1"/>
          </w:tcPr>
          <w:p w14:paraId="0A19F5E5" w14:textId="77777777" w:rsidR="0052350C" w:rsidRPr="000355CA" w:rsidRDefault="0052350C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</w:p>
        </w:tc>
      </w:tr>
      <w:tr w:rsidR="0052350C" w:rsidRPr="004C5FE3" w14:paraId="402D0E48" w14:textId="77777777" w:rsidTr="59AD8951">
        <w:trPr>
          <w:cantSplit/>
          <w:trHeight w:val="290"/>
        </w:trPr>
        <w:tc>
          <w:tcPr>
            <w:tcW w:w="1540" w:type="dxa"/>
            <w:tcBorders>
              <w:top w:val="nil"/>
              <w:bottom w:val="nil"/>
              <w:right w:val="single" w:sz="4" w:space="0" w:color="17365D" w:themeColor="text2" w:themeShade="BF"/>
            </w:tcBorders>
            <w:shd w:val="clear" w:color="auto" w:fill="DBE5F1" w:themeFill="accent1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15DC2876" w14:textId="77777777" w:rsidR="0052350C" w:rsidRPr="000355CA" w:rsidRDefault="0052350C" w:rsidP="00C43E8E">
            <w:pPr>
              <w:spacing w:before="0" w:afterLines="60" w:after="144"/>
              <w:ind w:left="14"/>
              <w:rPr>
                <w:rFonts w:asciiTheme="minorHAnsi" w:eastAsiaTheme="minorEastAsia" w:hAnsiTheme="minorHAnsi" w:cstheme="minorHAnsi"/>
                <w:szCs w:val="20"/>
              </w:rPr>
            </w:pPr>
          </w:p>
        </w:tc>
        <w:tc>
          <w:tcPr>
            <w:tcW w:w="1260" w:type="dxa"/>
            <w:tcBorders>
              <w:top w:val="nil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23C308D3" w14:textId="77777777" w:rsidR="0052350C" w:rsidRPr="000355CA" w:rsidRDefault="0052350C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hAnsiTheme="minorHAnsi" w:cstheme="minorHAnsi"/>
                <w:szCs w:val="20"/>
              </w:rPr>
            </w:pPr>
          </w:p>
        </w:tc>
        <w:tc>
          <w:tcPr>
            <w:tcW w:w="253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5AC68262" w14:textId="77777777" w:rsidR="0052350C" w:rsidRPr="000355CA" w:rsidRDefault="7466F25E" w:rsidP="00C43E8E">
            <w:pPr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Survey</w:t>
            </w:r>
          </w:p>
        </w:tc>
        <w:tc>
          <w:tcPr>
            <w:tcW w:w="142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53B81334" w14:textId="77777777" w:rsidR="0052350C" w:rsidRPr="000355CA" w:rsidRDefault="7466F25E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Sharon</w:t>
            </w:r>
          </w:p>
        </w:tc>
        <w:tc>
          <w:tcPr>
            <w:tcW w:w="39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</w:tcBorders>
            <w:shd w:val="clear" w:color="auto" w:fill="FFFFFF" w:themeFill="background1"/>
          </w:tcPr>
          <w:p w14:paraId="796FC740" w14:textId="77777777" w:rsidR="0052350C" w:rsidRPr="000355CA" w:rsidRDefault="0052350C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</w:p>
        </w:tc>
      </w:tr>
      <w:tr w:rsidR="0052350C" w:rsidRPr="004C5FE3" w14:paraId="0D32A622" w14:textId="77777777" w:rsidTr="59AD8951">
        <w:trPr>
          <w:cantSplit/>
          <w:trHeight w:val="290"/>
        </w:trPr>
        <w:tc>
          <w:tcPr>
            <w:tcW w:w="1540" w:type="dxa"/>
            <w:tcBorders>
              <w:top w:val="nil"/>
              <w:bottom w:val="nil"/>
              <w:right w:val="single" w:sz="4" w:space="0" w:color="17365D" w:themeColor="text2" w:themeShade="BF"/>
            </w:tcBorders>
            <w:shd w:val="clear" w:color="auto" w:fill="DBE5F1" w:themeFill="accent1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F4FC47" w14:textId="77777777" w:rsidR="0052350C" w:rsidRPr="000355CA" w:rsidRDefault="0052350C" w:rsidP="00C43E8E">
            <w:pPr>
              <w:spacing w:before="0" w:afterLines="60" w:after="144"/>
              <w:ind w:left="14"/>
              <w:rPr>
                <w:rFonts w:asciiTheme="minorHAnsi" w:eastAsiaTheme="minorEastAsia" w:hAnsiTheme="minorHAnsi" w:cstheme="minorHAnsi"/>
                <w:szCs w:val="20"/>
              </w:rPr>
            </w:pPr>
          </w:p>
        </w:tc>
        <w:tc>
          <w:tcPr>
            <w:tcW w:w="126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nil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561547E9" w14:textId="77777777" w:rsidR="0052350C" w:rsidRPr="000355CA" w:rsidRDefault="7466F25E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This Month</w:t>
            </w:r>
          </w:p>
        </w:tc>
        <w:tc>
          <w:tcPr>
            <w:tcW w:w="253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048FF19C" w14:textId="77777777" w:rsidR="0052350C" w:rsidRPr="000355CA" w:rsidRDefault="7466F25E" w:rsidP="00C43E8E">
            <w:pPr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Program set-up</w:t>
            </w:r>
          </w:p>
        </w:tc>
        <w:tc>
          <w:tcPr>
            <w:tcW w:w="142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094E9D99" w14:textId="77777777" w:rsidR="0052350C" w:rsidRPr="000355CA" w:rsidRDefault="7466F25E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Sharon, Ron</w:t>
            </w:r>
          </w:p>
        </w:tc>
        <w:tc>
          <w:tcPr>
            <w:tcW w:w="39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</w:tcBorders>
            <w:shd w:val="clear" w:color="auto" w:fill="FFFFFF" w:themeFill="background1"/>
          </w:tcPr>
          <w:p w14:paraId="3E7D8CC4" w14:textId="77777777" w:rsidR="0052350C" w:rsidRPr="000355CA" w:rsidRDefault="0052350C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</w:p>
        </w:tc>
      </w:tr>
      <w:tr w:rsidR="0052350C" w:rsidRPr="004C5FE3" w14:paraId="1F177097" w14:textId="77777777" w:rsidTr="59AD8951">
        <w:trPr>
          <w:cantSplit/>
          <w:trHeight w:val="290"/>
        </w:trPr>
        <w:tc>
          <w:tcPr>
            <w:tcW w:w="1540" w:type="dxa"/>
            <w:tcBorders>
              <w:top w:val="nil"/>
              <w:bottom w:val="nil"/>
              <w:right w:val="single" w:sz="4" w:space="0" w:color="17365D" w:themeColor="text2" w:themeShade="BF"/>
            </w:tcBorders>
            <w:shd w:val="clear" w:color="auto" w:fill="DBE5F1" w:themeFill="accent1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08A1355F" w14:textId="77777777" w:rsidR="0052350C" w:rsidRPr="000355CA" w:rsidRDefault="0052350C" w:rsidP="00C43E8E">
            <w:pPr>
              <w:spacing w:before="0" w:afterLines="60" w:after="144"/>
              <w:ind w:left="14"/>
              <w:rPr>
                <w:rFonts w:asciiTheme="minorHAnsi" w:eastAsiaTheme="minorEastAsia" w:hAnsiTheme="minorHAnsi" w:cstheme="minorHAnsi"/>
                <w:szCs w:val="20"/>
              </w:rPr>
            </w:pPr>
          </w:p>
        </w:tc>
        <w:tc>
          <w:tcPr>
            <w:tcW w:w="1260" w:type="dxa"/>
            <w:tcBorders>
              <w:top w:val="nil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648DDCC4" w14:textId="77777777" w:rsidR="0052350C" w:rsidRPr="000355CA" w:rsidRDefault="0052350C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hAnsiTheme="minorHAnsi" w:cstheme="minorHAnsi"/>
                <w:szCs w:val="20"/>
              </w:rPr>
            </w:pPr>
          </w:p>
        </w:tc>
        <w:tc>
          <w:tcPr>
            <w:tcW w:w="253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6FE60890" w14:textId="77777777" w:rsidR="0052350C" w:rsidRPr="000355CA" w:rsidRDefault="7466F25E" w:rsidP="00C43E8E">
            <w:pPr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email Scheduled</w:t>
            </w:r>
          </w:p>
        </w:tc>
        <w:tc>
          <w:tcPr>
            <w:tcW w:w="142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62BC8374" w14:textId="77777777" w:rsidR="0052350C" w:rsidRPr="000355CA" w:rsidRDefault="7466F25E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Ron</w:t>
            </w:r>
          </w:p>
        </w:tc>
        <w:tc>
          <w:tcPr>
            <w:tcW w:w="39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</w:tcBorders>
            <w:shd w:val="clear" w:color="auto" w:fill="FFFFFF" w:themeFill="background1"/>
          </w:tcPr>
          <w:p w14:paraId="17C4088F" w14:textId="77777777" w:rsidR="0052350C" w:rsidRPr="000355CA" w:rsidRDefault="0052350C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</w:p>
        </w:tc>
      </w:tr>
      <w:tr w:rsidR="0052350C" w:rsidRPr="004C5FE3" w14:paraId="54C75E7D" w14:textId="77777777" w:rsidTr="59AD8951">
        <w:trPr>
          <w:cantSplit/>
          <w:trHeight w:val="290"/>
        </w:trPr>
        <w:tc>
          <w:tcPr>
            <w:tcW w:w="1540" w:type="dxa"/>
            <w:tcBorders>
              <w:top w:val="nil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DBE5F1" w:themeFill="accent1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11F2933E" w14:textId="77777777" w:rsidR="0052350C" w:rsidRPr="000355CA" w:rsidRDefault="0052350C" w:rsidP="00C43E8E">
            <w:pPr>
              <w:spacing w:before="0" w:afterLines="60" w:after="144"/>
              <w:ind w:left="14"/>
              <w:rPr>
                <w:rFonts w:asciiTheme="minorHAnsi" w:eastAsiaTheme="minorEastAsia" w:hAnsiTheme="minorHAnsi" w:cstheme="minorHAnsi"/>
                <w:szCs w:val="20"/>
              </w:rPr>
            </w:pPr>
          </w:p>
        </w:tc>
        <w:tc>
          <w:tcPr>
            <w:tcW w:w="126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44B6710E" w14:textId="77777777" w:rsidR="0052350C" w:rsidRPr="000355CA" w:rsidRDefault="7466F25E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Next Month</w:t>
            </w:r>
          </w:p>
        </w:tc>
        <w:tc>
          <w:tcPr>
            <w:tcW w:w="253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5603AC68" w14:textId="77777777" w:rsidR="0052350C" w:rsidRPr="000355CA" w:rsidRDefault="7466F25E" w:rsidP="00C43E8E">
            <w:pPr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Program set-up</w:t>
            </w:r>
          </w:p>
        </w:tc>
        <w:tc>
          <w:tcPr>
            <w:tcW w:w="142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3F393AA6" w14:textId="77777777" w:rsidR="0052350C" w:rsidRPr="000355CA" w:rsidRDefault="7466F25E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Sharon, Ron</w:t>
            </w:r>
          </w:p>
        </w:tc>
        <w:tc>
          <w:tcPr>
            <w:tcW w:w="39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</w:tcBorders>
            <w:shd w:val="clear" w:color="auto" w:fill="FFFFFF" w:themeFill="background1"/>
          </w:tcPr>
          <w:p w14:paraId="702403A4" w14:textId="77777777" w:rsidR="0052350C" w:rsidRPr="000355CA" w:rsidRDefault="0052350C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</w:p>
        </w:tc>
      </w:tr>
      <w:tr w:rsidR="0052350C" w:rsidRPr="004C5FE3" w14:paraId="4A228970" w14:textId="77777777" w:rsidTr="59AD8951">
        <w:trPr>
          <w:cantSplit/>
          <w:trHeight w:val="290"/>
        </w:trPr>
        <w:tc>
          <w:tcPr>
            <w:tcW w:w="1540" w:type="dxa"/>
            <w:tcBorders>
              <w:top w:val="single" w:sz="4" w:space="0" w:color="17365D" w:themeColor="text2" w:themeShade="BF"/>
              <w:bottom w:val="nil"/>
              <w:right w:val="single" w:sz="4" w:space="0" w:color="17365D" w:themeColor="text2" w:themeShade="BF"/>
            </w:tcBorders>
            <w:shd w:val="clear" w:color="auto" w:fill="DBE5F1" w:themeFill="accent1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2D79B67F" w14:textId="77777777" w:rsidR="0052350C" w:rsidRPr="000355CA" w:rsidRDefault="7466F25E" w:rsidP="00C43E8E">
            <w:pPr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Toastmasters</w:t>
            </w:r>
          </w:p>
        </w:tc>
        <w:tc>
          <w:tcPr>
            <w:tcW w:w="126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0552BAB8" w14:textId="77777777" w:rsidR="0052350C" w:rsidRPr="000355CA" w:rsidRDefault="7466F25E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This Month</w:t>
            </w:r>
          </w:p>
        </w:tc>
        <w:tc>
          <w:tcPr>
            <w:tcW w:w="253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3AC95516" w14:textId="77777777" w:rsidR="0052350C" w:rsidRPr="000355CA" w:rsidRDefault="7466F25E" w:rsidP="00C43E8E">
            <w:pPr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Meetings set-up</w:t>
            </w:r>
          </w:p>
        </w:tc>
        <w:tc>
          <w:tcPr>
            <w:tcW w:w="142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66E58FA0" w14:textId="77777777" w:rsidR="0052350C" w:rsidRPr="000355CA" w:rsidRDefault="7466F25E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Ron</w:t>
            </w:r>
          </w:p>
        </w:tc>
        <w:tc>
          <w:tcPr>
            <w:tcW w:w="39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</w:tcBorders>
            <w:shd w:val="clear" w:color="auto" w:fill="FFFFFF" w:themeFill="background1"/>
          </w:tcPr>
          <w:p w14:paraId="57FE33BB" w14:textId="77777777" w:rsidR="0052350C" w:rsidRPr="000355CA" w:rsidRDefault="0052350C" w:rsidP="00C43E8E">
            <w:pPr>
              <w:spacing w:before="0" w:afterLines="60" w:after="144" w:line="259" w:lineRule="auto"/>
              <w:ind w:left="14"/>
            </w:pPr>
          </w:p>
        </w:tc>
      </w:tr>
      <w:tr w:rsidR="59AD8951" w14:paraId="3C0337E5" w14:textId="77777777" w:rsidTr="59AD8951">
        <w:trPr>
          <w:cantSplit/>
          <w:trHeight w:val="290"/>
        </w:trPr>
        <w:tc>
          <w:tcPr>
            <w:tcW w:w="1540" w:type="dxa"/>
            <w:tcBorders>
              <w:top w:val="nil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DBE5F1" w:themeFill="accent1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50EBD4B2" w14:textId="77777777" w:rsidR="59AD8951" w:rsidRDefault="59AD8951" w:rsidP="59AD8951">
            <w:pPr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126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6F85B812" w14:textId="77777777" w:rsidR="59AD8951" w:rsidRDefault="59AD8951" w:rsidP="00C43E8E">
            <w:pPr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59AD8951">
              <w:rPr>
                <w:rFonts w:asciiTheme="minorHAnsi" w:eastAsiaTheme="minorEastAsia" w:hAnsiTheme="minorHAnsi" w:cstheme="minorBidi"/>
              </w:rPr>
              <w:t>This Month</w:t>
            </w:r>
          </w:p>
          <w:p w14:paraId="72F25549" w14:textId="77777777" w:rsidR="59AD8951" w:rsidRDefault="59AD8951" w:rsidP="59AD8951">
            <w:pPr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253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0EC6911A" w14:textId="77777777" w:rsidR="59AD8951" w:rsidRDefault="59AD8951" w:rsidP="59AD8951">
            <w:pPr>
              <w:rPr>
                <w:rFonts w:asciiTheme="minorHAnsi" w:eastAsiaTheme="minorEastAsia" w:hAnsiTheme="minorHAnsi" w:cstheme="minorBidi"/>
              </w:rPr>
            </w:pPr>
            <w:r w:rsidRPr="59AD8951">
              <w:rPr>
                <w:rFonts w:asciiTheme="minorHAnsi" w:eastAsiaTheme="minorEastAsia" w:hAnsiTheme="minorHAnsi" w:cstheme="minorBidi"/>
              </w:rPr>
              <w:t>Email scheduled</w:t>
            </w:r>
          </w:p>
        </w:tc>
        <w:tc>
          <w:tcPr>
            <w:tcW w:w="142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77FC6BA6" w14:textId="77777777" w:rsidR="59AD8951" w:rsidRDefault="59AD8951" w:rsidP="59AD8951">
            <w:pPr>
              <w:rPr>
                <w:rFonts w:asciiTheme="minorHAnsi" w:eastAsiaTheme="minorEastAsia" w:hAnsiTheme="minorHAnsi" w:cstheme="minorBidi"/>
              </w:rPr>
            </w:pPr>
            <w:r w:rsidRPr="59AD8951">
              <w:rPr>
                <w:rFonts w:asciiTheme="minorHAnsi" w:eastAsiaTheme="minorEastAsia" w:hAnsiTheme="minorHAnsi" w:cstheme="minorBidi"/>
              </w:rPr>
              <w:t>Ron</w:t>
            </w:r>
          </w:p>
        </w:tc>
        <w:tc>
          <w:tcPr>
            <w:tcW w:w="39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</w:tcBorders>
            <w:shd w:val="clear" w:color="auto" w:fill="FFFFFF" w:themeFill="background1"/>
          </w:tcPr>
          <w:p w14:paraId="7B67D15C" w14:textId="77777777" w:rsidR="59AD8951" w:rsidRDefault="59AD8951" w:rsidP="00C43E8E">
            <w:pPr>
              <w:spacing w:before="0" w:afterLines="60" w:after="144" w:line="259" w:lineRule="auto"/>
              <w:ind w:left="14"/>
            </w:pPr>
          </w:p>
        </w:tc>
      </w:tr>
      <w:tr w:rsidR="0052350C" w:rsidRPr="004C5FE3" w14:paraId="4843C1AB" w14:textId="77777777" w:rsidTr="59AD8951">
        <w:trPr>
          <w:cantSplit/>
          <w:trHeight w:val="290"/>
        </w:trPr>
        <w:tc>
          <w:tcPr>
            <w:tcW w:w="1540" w:type="dxa"/>
            <w:tcBorders>
              <w:top w:val="nil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DBE5F1" w:themeFill="accent1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0FB4D2AB" w14:textId="77777777" w:rsidR="0052350C" w:rsidRPr="000355CA" w:rsidRDefault="0052350C" w:rsidP="00C43E8E">
            <w:pPr>
              <w:spacing w:before="0" w:afterLines="60" w:after="144"/>
              <w:ind w:left="14"/>
              <w:rPr>
                <w:rFonts w:asciiTheme="minorHAnsi" w:eastAsiaTheme="minorEastAsia" w:hAnsiTheme="minorHAnsi" w:cstheme="minorHAnsi"/>
                <w:szCs w:val="20"/>
              </w:rPr>
            </w:pPr>
          </w:p>
        </w:tc>
        <w:tc>
          <w:tcPr>
            <w:tcW w:w="126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1AD7E672" w14:textId="77777777" w:rsidR="0052350C" w:rsidRPr="000355CA" w:rsidRDefault="7466F25E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Next Month</w:t>
            </w:r>
          </w:p>
        </w:tc>
        <w:tc>
          <w:tcPr>
            <w:tcW w:w="253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50AF0C7B" w14:textId="77777777" w:rsidR="0052350C" w:rsidRPr="000355CA" w:rsidRDefault="7466F25E" w:rsidP="00C43E8E">
            <w:pPr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Meetings set-up</w:t>
            </w:r>
          </w:p>
        </w:tc>
        <w:tc>
          <w:tcPr>
            <w:tcW w:w="142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38FD4A4B" w14:textId="77777777" w:rsidR="0052350C" w:rsidRPr="000355CA" w:rsidRDefault="7466F25E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Ron</w:t>
            </w:r>
          </w:p>
        </w:tc>
        <w:tc>
          <w:tcPr>
            <w:tcW w:w="39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</w:tcBorders>
            <w:shd w:val="clear" w:color="auto" w:fill="FFFFFF" w:themeFill="background1"/>
          </w:tcPr>
          <w:p w14:paraId="3FD47D9C" w14:textId="77777777" w:rsidR="0052350C" w:rsidRPr="000355CA" w:rsidRDefault="0052350C" w:rsidP="00C43E8E">
            <w:pPr>
              <w:spacing w:before="0" w:afterLines="60" w:after="144" w:line="259" w:lineRule="auto"/>
              <w:ind w:left="14"/>
              <w:rPr>
                <w:rFonts w:asciiTheme="minorHAnsi" w:eastAsiaTheme="minorEastAsia" w:hAnsiTheme="minorHAnsi" w:cstheme="minorBidi"/>
              </w:rPr>
            </w:pPr>
          </w:p>
        </w:tc>
      </w:tr>
      <w:tr w:rsidR="59AD8951" w14:paraId="625E5A16" w14:textId="77777777" w:rsidTr="59AD8951">
        <w:trPr>
          <w:cantSplit/>
          <w:trHeight w:val="290"/>
        </w:trPr>
        <w:tc>
          <w:tcPr>
            <w:tcW w:w="1540" w:type="dxa"/>
            <w:tcBorders>
              <w:top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DBE5F1" w:themeFill="accent1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7664E848" w14:textId="77777777" w:rsidR="59AD8951" w:rsidRDefault="59AD8951" w:rsidP="59AD8951">
            <w:pPr>
              <w:rPr>
                <w:rFonts w:asciiTheme="minorHAnsi" w:eastAsiaTheme="minorEastAsia" w:hAnsiTheme="minorHAnsi" w:cstheme="minorBidi"/>
              </w:rPr>
            </w:pPr>
            <w:r w:rsidRPr="59AD8951">
              <w:rPr>
                <w:rFonts w:asciiTheme="minorHAnsi" w:eastAsiaTheme="minorEastAsia" w:hAnsiTheme="minorHAnsi" w:cstheme="minorBidi"/>
              </w:rPr>
              <w:t>Share Registration Lists</w:t>
            </w:r>
          </w:p>
        </w:tc>
        <w:tc>
          <w:tcPr>
            <w:tcW w:w="126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48FD4254" w14:textId="77777777" w:rsidR="59AD8951" w:rsidRDefault="59AD8951" w:rsidP="59AD8951">
            <w:pPr>
              <w:rPr>
                <w:rFonts w:asciiTheme="minorHAnsi" w:eastAsiaTheme="minorEastAsia" w:hAnsiTheme="minorHAnsi" w:cstheme="minorBidi"/>
              </w:rPr>
            </w:pPr>
            <w:r w:rsidRPr="59AD8951">
              <w:rPr>
                <w:rFonts w:asciiTheme="minorHAnsi" w:eastAsiaTheme="minorEastAsia" w:hAnsiTheme="minorHAnsi" w:cstheme="minorBidi"/>
              </w:rPr>
              <w:t>Last Month</w:t>
            </w:r>
          </w:p>
        </w:tc>
        <w:tc>
          <w:tcPr>
            <w:tcW w:w="253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1676AFA4" w14:textId="77777777" w:rsidR="59AD8951" w:rsidRDefault="59AD8951" w:rsidP="59AD8951">
            <w:pPr>
              <w:rPr>
                <w:rFonts w:asciiTheme="minorHAnsi" w:eastAsiaTheme="minorEastAsia" w:hAnsiTheme="minorHAnsi" w:cstheme="minorBidi"/>
              </w:rPr>
            </w:pPr>
            <w:r w:rsidRPr="59AD8951">
              <w:rPr>
                <w:rFonts w:asciiTheme="minorHAnsi" w:eastAsiaTheme="minorEastAsia" w:hAnsiTheme="minorHAnsi" w:cstheme="minorBidi"/>
              </w:rPr>
              <w:t>Send for Survey (Sharon)</w:t>
            </w:r>
          </w:p>
          <w:p w14:paraId="6695D3D7" w14:textId="77777777" w:rsidR="59AD8951" w:rsidRDefault="59AD8951" w:rsidP="59AD8951">
            <w:pPr>
              <w:rPr>
                <w:rFonts w:asciiTheme="minorHAnsi" w:eastAsiaTheme="minorEastAsia" w:hAnsiTheme="minorHAnsi" w:cstheme="minorBidi"/>
              </w:rPr>
            </w:pPr>
            <w:r w:rsidRPr="59AD8951">
              <w:rPr>
                <w:rFonts w:asciiTheme="minorHAnsi" w:eastAsiaTheme="minorEastAsia" w:hAnsiTheme="minorHAnsi" w:cstheme="minorBidi"/>
              </w:rPr>
              <w:t>Send for PDU (Suresh)</w:t>
            </w:r>
          </w:p>
        </w:tc>
        <w:tc>
          <w:tcPr>
            <w:tcW w:w="142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0AA93669" w14:textId="77777777" w:rsidR="59AD8951" w:rsidRDefault="59AD8951" w:rsidP="59AD8951">
            <w:pPr>
              <w:rPr>
                <w:rFonts w:asciiTheme="minorHAnsi" w:eastAsiaTheme="minorEastAsia" w:hAnsiTheme="minorHAnsi" w:cstheme="minorBidi"/>
              </w:rPr>
            </w:pPr>
            <w:r w:rsidRPr="59AD8951">
              <w:rPr>
                <w:rFonts w:asciiTheme="minorHAnsi" w:eastAsiaTheme="minorEastAsia" w:hAnsiTheme="minorHAnsi" w:cstheme="minorBidi"/>
              </w:rPr>
              <w:t>Ron</w:t>
            </w:r>
          </w:p>
        </w:tc>
        <w:tc>
          <w:tcPr>
            <w:tcW w:w="39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</w:tcBorders>
            <w:shd w:val="clear" w:color="auto" w:fill="FFFFFF" w:themeFill="background1"/>
          </w:tcPr>
          <w:p w14:paraId="75D65408" w14:textId="77777777" w:rsidR="59AD8951" w:rsidRDefault="59AD8951" w:rsidP="59AD8951">
            <w:pPr>
              <w:rPr>
                <w:rFonts w:asciiTheme="minorHAnsi" w:eastAsiaTheme="minorEastAsia" w:hAnsiTheme="minorHAnsi" w:cstheme="minorBidi"/>
              </w:rPr>
            </w:pPr>
          </w:p>
        </w:tc>
      </w:tr>
      <w:tr w:rsidR="59AD8951" w14:paraId="0A18BE40" w14:textId="77777777" w:rsidTr="59AD8951">
        <w:trPr>
          <w:cantSplit/>
          <w:trHeight w:val="290"/>
        </w:trPr>
        <w:tc>
          <w:tcPr>
            <w:tcW w:w="1540" w:type="dxa"/>
            <w:tcBorders>
              <w:top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DBE5F1" w:themeFill="accent1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46A7C373" w14:textId="77777777" w:rsidR="59AD8951" w:rsidRDefault="59AD8951" w:rsidP="59AD8951">
            <w:pPr>
              <w:rPr>
                <w:rFonts w:asciiTheme="minorHAnsi" w:eastAsiaTheme="minorEastAsia" w:hAnsiTheme="minorHAnsi" w:cstheme="minorBidi"/>
              </w:rPr>
            </w:pPr>
            <w:r w:rsidRPr="59AD8951">
              <w:rPr>
                <w:rFonts w:asciiTheme="minorHAnsi" w:eastAsiaTheme="minorEastAsia" w:hAnsiTheme="minorHAnsi" w:cstheme="minorBidi"/>
              </w:rPr>
              <w:t>Volunteer List</w:t>
            </w:r>
          </w:p>
        </w:tc>
        <w:tc>
          <w:tcPr>
            <w:tcW w:w="126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4A052371" w14:textId="77777777" w:rsidR="59AD8951" w:rsidRDefault="59AD8951" w:rsidP="59AD8951">
            <w:pPr>
              <w:rPr>
                <w:rFonts w:asciiTheme="minorHAnsi" w:eastAsiaTheme="minorEastAsia" w:hAnsiTheme="minorHAnsi" w:cstheme="minorBidi"/>
              </w:rPr>
            </w:pPr>
            <w:r w:rsidRPr="59AD8951">
              <w:rPr>
                <w:rFonts w:asciiTheme="minorHAnsi" w:eastAsiaTheme="minorEastAsia" w:hAnsiTheme="minorHAnsi" w:cstheme="minorBidi"/>
              </w:rPr>
              <w:t>Last Month</w:t>
            </w:r>
          </w:p>
        </w:tc>
        <w:tc>
          <w:tcPr>
            <w:tcW w:w="253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5CC3FCE6" w14:textId="77777777" w:rsidR="59AD8951" w:rsidRDefault="59AD8951" w:rsidP="59AD8951">
            <w:pPr>
              <w:rPr>
                <w:rFonts w:asciiTheme="minorHAnsi" w:eastAsiaTheme="minorEastAsia" w:hAnsiTheme="minorHAnsi" w:cstheme="minorBidi"/>
              </w:rPr>
            </w:pPr>
            <w:r w:rsidRPr="59AD8951">
              <w:rPr>
                <w:rFonts w:asciiTheme="minorHAnsi" w:eastAsiaTheme="minorEastAsia" w:hAnsiTheme="minorHAnsi" w:cstheme="minorBidi"/>
              </w:rPr>
              <w:t>Add Volunteers to Website</w:t>
            </w:r>
          </w:p>
        </w:tc>
        <w:tc>
          <w:tcPr>
            <w:tcW w:w="142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456384D6" w14:textId="77777777" w:rsidR="59AD8951" w:rsidRDefault="59AD8951" w:rsidP="59AD8951">
            <w:pPr>
              <w:rPr>
                <w:rFonts w:asciiTheme="minorHAnsi" w:eastAsiaTheme="minorEastAsia" w:hAnsiTheme="minorHAnsi" w:cstheme="minorBidi"/>
              </w:rPr>
            </w:pPr>
            <w:r w:rsidRPr="59AD8951">
              <w:rPr>
                <w:rFonts w:asciiTheme="minorHAnsi" w:eastAsiaTheme="minorEastAsia" w:hAnsiTheme="minorHAnsi" w:cstheme="minorBidi"/>
              </w:rPr>
              <w:t>Ron</w:t>
            </w:r>
          </w:p>
        </w:tc>
        <w:tc>
          <w:tcPr>
            <w:tcW w:w="39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</w:tcBorders>
            <w:shd w:val="clear" w:color="auto" w:fill="FFFFFF" w:themeFill="background1"/>
          </w:tcPr>
          <w:p w14:paraId="6A2961DF" w14:textId="77777777" w:rsidR="59AD8951" w:rsidRDefault="59AD8951" w:rsidP="59AD8951">
            <w:pPr>
              <w:rPr>
                <w:rFonts w:asciiTheme="minorHAnsi" w:eastAsiaTheme="minorEastAsia" w:hAnsiTheme="minorHAnsi" w:cstheme="minorBidi"/>
              </w:rPr>
            </w:pPr>
          </w:p>
        </w:tc>
      </w:tr>
      <w:tr w:rsidR="0052350C" w:rsidRPr="004C5FE3" w14:paraId="56A2EDCF" w14:textId="77777777" w:rsidTr="59AD8951">
        <w:trPr>
          <w:cantSplit/>
          <w:trHeight w:val="290"/>
        </w:trPr>
        <w:tc>
          <w:tcPr>
            <w:tcW w:w="1540" w:type="dxa"/>
            <w:tcBorders>
              <w:top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DBE5F1" w:themeFill="accent1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339F052E" w14:textId="77777777" w:rsidR="0052350C" w:rsidRPr="000355CA" w:rsidRDefault="7466F25E" w:rsidP="00C43E8E">
            <w:pPr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PDUs</w:t>
            </w:r>
          </w:p>
        </w:tc>
        <w:tc>
          <w:tcPr>
            <w:tcW w:w="126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10A3F8F2" w14:textId="77777777" w:rsidR="0052350C" w:rsidRPr="000355CA" w:rsidRDefault="59AD8951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59AD8951">
              <w:rPr>
                <w:rFonts w:asciiTheme="minorHAnsi" w:eastAsiaTheme="minorEastAsia" w:hAnsiTheme="minorHAnsi" w:cstheme="minorBidi"/>
              </w:rPr>
              <w:t>Last Month</w:t>
            </w:r>
          </w:p>
        </w:tc>
        <w:tc>
          <w:tcPr>
            <w:tcW w:w="253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263E5CB5" w14:textId="77777777" w:rsidR="0052350C" w:rsidRPr="000355CA" w:rsidRDefault="7466F25E" w:rsidP="00C43E8E">
            <w:pPr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PDUs reported to PMI</w:t>
            </w:r>
          </w:p>
        </w:tc>
        <w:tc>
          <w:tcPr>
            <w:tcW w:w="142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741D0C88" w14:textId="77777777" w:rsidR="0052350C" w:rsidRPr="000355CA" w:rsidRDefault="7466F25E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Ron</w:t>
            </w:r>
          </w:p>
        </w:tc>
        <w:tc>
          <w:tcPr>
            <w:tcW w:w="39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</w:tcBorders>
            <w:shd w:val="clear" w:color="auto" w:fill="FFFFFF" w:themeFill="background1"/>
          </w:tcPr>
          <w:p w14:paraId="5269510B" w14:textId="77777777" w:rsidR="0052350C" w:rsidRPr="000355CA" w:rsidRDefault="0052350C" w:rsidP="00C43E8E">
            <w:pPr>
              <w:spacing w:before="0" w:afterLines="60" w:after="144" w:line="259" w:lineRule="auto"/>
              <w:ind w:left="14"/>
            </w:pPr>
          </w:p>
        </w:tc>
      </w:tr>
      <w:tr w:rsidR="0052350C" w:rsidRPr="004C5FE3" w14:paraId="180F6CA7" w14:textId="77777777" w:rsidTr="59AD8951">
        <w:trPr>
          <w:cantSplit/>
          <w:trHeight w:val="290"/>
        </w:trPr>
        <w:tc>
          <w:tcPr>
            <w:tcW w:w="1540" w:type="dxa"/>
            <w:tcBorders>
              <w:top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DBE5F1" w:themeFill="accent1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17142D" w14:textId="77777777" w:rsidR="0052350C" w:rsidRPr="000355CA" w:rsidRDefault="7466F25E" w:rsidP="00C43E8E">
            <w:pPr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Announcement Slides</w:t>
            </w:r>
          </w:p>
        </w:tc>
        <w:tc>
          <w:tcPr>
            <w:tcW w:w="126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488CB9B6" w14:textId="77777777" w:rsidR="0052350C" w:rsidRPr="000355CA" w:rsidRDefault="7466F25E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This Month</w:t>
            </w:r>
          </w:p>
        </w:tc>
        <w:tc>
          <w:tcPr>
            <w:tcW w:w="253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3862C8E6" w14:textId="77777777" w:rsidR="0052350C" w:rsidRPr="000355CA" w:rsidRDefault="59AD8951" w:rsidP="00C43E8E">
            <w:pPr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59AD8951">
              <w:rPr>
                <w:rFonts w:asciiTheme="minorHAnsi" w:eastAsiaTheme="minorEastAsia" w:hAnsiTheme="minorHAnsi" w:cstheme="minorBidi"/>
              </w:rPr>
              <w:t>Updated</w:t>
            </w:r>
          </w:p>
        </w:tc>
        <w:tc>
          <w:tcPr>
            <w:tcW w:w="142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4EF7D4B1" w14:textId="77777777" w:rsidR="0052350C" w:rsidRPr="000355CA" w:rsidRDefault="00AD6F3A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Kelly</w:t>
            </w:r>
          </w:p>
        </w:tc>
        <w:tc>
          <w:tcPr>
            <w:tcW w:w="39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</w:tcBorders>
            <w:shd w:val="clear" w:color="auto" w:fill="FFFFFF" w:themeFill="background1"/>
          </w:tcPr>
          <w:p w14:paraId="2C251B4D" w14:textId="77777777" w:rsidR="0052350C" w:rsidRPr="000355CA" w:rsidRDefault="0052350C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</w:p>
        </w:tc>
      </w:tr>
      <w:tr w:rsidR="0052350C" w:rsidRPr="004C5FE3" w14:paraId="79DAA444" w14:textId="77777777" w:rsidTr="59AD8951">
        <w:trPr>
          <w:cantSplit/>
          <w:trHeight w:val="290"/>
        </w:trPr>
        <w:tc>
          <w:tcPr>
            <w:tcW w:w="1540" w:type="dxa"/>
            <w:tcBorders>
              <w:top w:val="single" w:sz="4" w:space="0" w:color="17365D" w:themeColor="text2" w:themeShade="BF"/>
              <w:bottom w:val="nil"/>
              <w:right w:val="single" w:sz="4" w:space="0" w:color="17365D" w:themeColor="text2" w:themeShade="BF"/>
            </w:tcBorders>
            <w:shd w:val="clear" w:color="auto" w:fill="DBE5F1" w:themeFill="accent1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6C91711D" w14:textId="77777777" w:rsidR="0052350C" w:rsidRPr="000355CA" w:rsidRDefault="7466F25E" w:rsidP="00C43E8E">
            <w:pPr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Newsletter</w:t>
            </w:r>
          </w:p>
        </w:tc>
        <w:tc>
          <w:tcPr>
            <w:tcW w:w="126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747E3733" w14:textId="77777777" w:rsidR="0052350C" w:rsidRPr="000355CA" w:rsidRDefault="7466F25E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Last Month</w:t>
            </w:r>
          </w:p>
        </w:tc>
        <w:tc>
          <w:tcPr>
            <w:tcW w:w="253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1A78C1C9" w14:textId="77777777" w:rsidR="0052350C" w:rsidRPr="000355CA" w:rsidRDefault="7466F25E" w:rsidP="00C43E8E">
            <w:pPr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Newsletter sent</w:t>
            </w:r>
          </w:p>
        </w:tc>
        <w:tc>
          <w:tcPr>
            <w:tcW w:w="142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080F35E4" w14:textId="77777777" w:rsidR="0052350C" w:rsidRPr="000355CA" w:rsidRDefault="7466F25E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Bob</w:t>
            </w:r>
          </w:p>
        </w:tc>
        <w:tc>
          <w:tcPr>
            <w:tcW w:w="39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</w:tcBorders>
            <w:shd w:val="clear" w:color="auto" w:fill="FFFFFF" w:themeFill="background1"/>
          </w:tcPr>
          <w:p w14:paraId="39EF780B" w14:textId="77777777" w:rsidR="0052350C" w:rsidRPr="000355CA" w:rsidRDefault="0052350C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</w:p>
        </w:tc>
      </w:tr>
      <w:tr w:rsidR="0052350C" w:rsidRPr="004C5FE3" w14:paraId="414386C2" w14:textId="77777777" w:rsidTr="59AD8951">
        <w:trPr>
          <w:cantSplit/>
          <w:trHeight w:val="290"/>
        </w:trPr>
        <w:tc>
          <w:tcPr>
            <w:tcW w:w="1540" w:type="dxa"/>
            <w:tcBorders>
              <w:top w:val="nil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DBE5F1" w:themeFill="accent1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0BB926C3" w14:textId="77777777" w:rsidR="0052350C" w:rsidRPr="000355CA" w:rsidRDefault="0052350C" w:rsidP="00C43E8E">
            <w:pPr>
              <w:spacing w:before="0" w:afterLines="60" w:after="144"/>
              <w:ind w:left="14"/>
              <w:rPr>
                <w:rFonts w:asciiTheme="minorHAnsi" w:eastAsiaTheme="minorEastAsia" w:hAnsiTheme="minorHAnsi" w:cstheme="minorHAnsi"/>
                <w:szCs w:val="20"/>
              </w:rPr>
            </w:pPr>
          </w:p>
        </w:tc>
        <w:tc>
          <w:tcPr>
            <w:tcW w:w="126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162F2ECC" w14:textId="77777777" w:rsidR="0052350C" w:rsidRPr="000355CA" w:rsidRDefault="7466F25E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This Month</w:t>
            </w:r>
          </w:p>
        </w:tc>
        <w:tc>
          <w:tcPr>
            <w:tcW w:w="253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5CDAE08F" w14:textId="77777777" w:rsidR="0052350C" w:rsidRPr="000355CA" w:rsidRDefault="7466F25E" w:rsidP="00C43E8E">
            <w:pPr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Newsletter</w:t>
            </w:r>
          </w:p>
        </w:tc>
        <w:tc>
          <w:tcPr>
            <w:tcW w:w="142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79BF1B5B" w14:textId="77777777" w:rsidR="0052350C" w:rsidRPr="000355CA" w:rsidRDefault="7466F25E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Bob</w:t>
            </w:r>
          </w:p>
        </w:tc>
        <w:tc>
          <w:tcPr>
            <w:tcW w:w="39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</w:tcBorders>
            <w:shd w:val="clear" w:color="auto" w:fill="FFFFFF" w:themeFill="background1"/>
          </w:tcPr>
          <w:p w14:paraId="0125471C" w14:textId="77777777" w:rsidR="0052350C" w:rsidRPr="000355CA" w:rsidRDefault="0052350C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hAnsiTheme="minorHAnsi" w:cstheme="minorHAnsi"/>
                <w:szCs w:val="20"/>
              </w:rPr>
            </w:pPr>
          </w:p>
        </w:tc>
      </w:tr>
      <w:tr w:rsidR="00846A0A" w:rsidRPr="004C5FE3" w14:paraId="170306DB" w14:textId="77777777" w:rsidTr="59AD8951">
        <w:trPr>
          <w:cantSplit/>
          <w:trHeight w:val="290"/>
        </w:trPr>
        <w:tc>
          <w:tcPr>
            <w:tcW w:w="1540" w:type="dxa"/>
            <w:tcBorders>
              <w:top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DBE5F1" w:themeFill="accent1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1EBCE6E0" w14:textId="77777777" w:rsidR="00846A0A" w:rsidRPr="000355CA" w:rsidRDefault="00846A0A" w:rsidP="00C43E8E">
            <w:pPr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President’s Letter</w:t>
            </w:r>
          </w:p>
        </w:tc>
        <w:tc>
          <w:tcPr>
            <w:tcW w:w="126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nil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30201EAD" w14:textId="77777777" w:rsidR="00846A0A" w:rsidRPr="000355CA" w:rsidRDefault="00846A0A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This Month</w:t>
            </w:r>
          </w:p>
        </w:tc>
        <w:tc>
          <w:tcPr>
            <w:tcW w:w="253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710F3B97" w14:textId="77777777" w:rsidR="00846A0A" w:rsidRPr="000355CA" w:rsidRDefault="00846A0A" w:rsidP="00C43E8E">
            <w:pPr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Letter prepared</w:t>
            </w:r>
          </w:p>
        </w:tc>
        <w:tc>
          <w:tcPr>
            <w:tcW w:w="142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4DE5757B" w14:textId="77777777" w:rsidR="00846A0A" w:rsidRPr="000355CA" w:rsidRDefault="00AD6F3A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Kelly</w:t>
            </w:r>
          </w:p>
        </w:tc>
        <w:tc>
          <w:tcPr>
            <w:tcW w:w="39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</w:tcBorders>
            <w:shd w:val="clear" w:color="auto" w:fill="FFFFFF" w:themeFill="background1"/>
          </w:tcPr>
          <w:p w14:paraId="755B7471" w14:textId="77777777" w:rsidR="00846A0A" w:rsidRPr="000355CA" w:rsidRDefault="00846A0A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</w:p>
        </w:tc>
      </w:tr>
      <w:tr w:rsidR="0052350C" w:rsidRPr="004C5FE3" w14:paraId="06E6B141" w14:textId="77777777" w:rsidTr="59AD8951">
        <w:trPr>
          <w:cantSplit/>
          <w:trHeight w:val="290"/>
        </w:trPr>
        <w:tc>
          <w:tcPr>
            <w:tcW w:w="1540" w:type="dxa"/>
            <w:tcBorders>
              <w:top w:val="single" w:sz="4" w:space="0" w:color="17365D" w:themeColor="text2" w:themeShade="BF"/>
              <w:bottom w:val="single" w:sz="12" w:space="0" w:color="17365D" w:themeColor="text2" w:themeShade="BF"/>
              <w:right w:val="single" w:sz="4" w:space="0" w:color="17365D" w:themeColor="text2" w:themeShade="BF"/>
            </w:tcBorders>
            <w:shd w:val="clear" w:color="auto" w:fill="DBE5F1" w:themeFill="accent1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12C1BB2C" w14:textId="77777777" w:rsidR="0052350C" w:rsidRPr="000355CA" w:rsidRDefault="7466F25E" w:rsidP="00C43E8E">
            <w:pPr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Board Minutes</w:t>
            </w:r>
          </w:p>
        </w:tc>
        <w:tc>
          <w:tcPr>
            <w:tcW w:w="126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12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2D8ED073" w14:textId="77777777" w:rsidR="0052350C" w:rsidRPr="000355CA" w:rsidRDefault="7466F25E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Last Month</w:t>
            </w:r>
          </w:p>
        </w:tc>
        <w:tc>
          <w:tcPr>
            <w:tcW w:w="253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12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249D2F3A" w14:textId="77777777" w:rsidR="0052350C" w:rsidRPr="000355CA" w:rsidRDefault="7466F25E" w:rsidP="00C43E8E">
            <w:pPr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Last month’s minutes posted</w:t>
            </w:r>
          </w:p>
        </w:tc>
        <w:tc>
          <w:tcPr>
            <w:tcW w:w="142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12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21597DD7" w14:textId="77777777" w:rsidR="0052350C" w:rsidRPr="000355CA" w:rsidRDefault="7466F25E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Ron</w:t>
            </w:r>
          </w:p>
        </w:tc>
        <w:tc>
          <w:tcPr>
            <w:tcW w:w="39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12" w:space="0" w:color="17365D" w:themeColor="text2" w:themeShade="BF"/>
            </w:tcBorders>
            <w:shd w:val="clear" w:color="auto" w:fill="FFFFFF" w:themeFill="background1"/>
          </w:tcPr>
          <w:p w14:paraId="47C8CC2E" w14:textId="77777777" w:rsidR="0052350C" w:rsidRPr="000355CA" w:rsidRDefault="0052350C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</w:p>
        </w:tc>
      </w:tr>
    </w:tbl>
    <w:p w14:paraId="379FC8B9" w14:textId="77777777" w:rsidR="00C97A84" w:rsidRDefault="00C97A84" w:rsidP="00C97A84">
      <w:pPr>
        <w:pStyle w:val="FreeFormA"/>
        <w:rPr>
          <w:rFonts w:asciiTheme="minorHAnsi" w:eastAsiaTheme="minorEastAsia" w:hAnsiTheme="minorHAnsi" w:cstheme="minorBidi"/>
          <w:color w:val="auto"/>
        </w:rPr>
      </w:pPr>
    </w:p>
    <w:p w14:paraId="697675F5" w14:textId="77777777" w:rsidR="277881B3" w:rsidRDefault="277881B3" w:rsidP="49F72061">
      <w:pPr>
        <w:pStyle w:val="FreeFormA"/>
        <w:rPr>
          <w:rFonts w:asciiTheme="minorHAnsi" w:eastAsiaTheme="minorEastAsia" w:hAnsiTheme="minorHAnsi" w:cstheme="minorBidi"/>
          <w:color w:val="auto"/>
        </w:rPr>
      </w:pPr>
    </w:p>
    <w:tbl>
      <w:tblPr>
        <w:tblW w:w="10715" w:type="dxa"/>
        <w:tblInd w:w="5" w:type="dxa"/>
        <w:tblBorders>
          <w:top w:val="single" w:sz="12" w:space="0" w:color="17365D" w:themeColor="text2" w:themeShade="BF"/>
          <w:left w:val="single" w:sz="12" w:space="0" w:color="17365D" w:themeColor="text2" w:themeShade="BF"/>
          <w:bottom w:val="single" w:sz="12" w:space="0" w:color="17365D" w:themeColor="text2" w:themeShade="BF"/>
          <w:right w:val="single" w:sz="12" w:space="0" w:color="17365D" w:themeColor="text2" w:themeShade="BF"/>
          <w:insideH w:val="single" w:sz="4" w:space="0" w:color="17365D" w:themeColor="text2" w:themeShade="BF"/>
          <w:insideV w:val="single" w:sz="2" w:space="0" w:color="000000" w:themeColor="text1"/>
        </w:tblBorders>
        <w:tblLayout w:type="fixed"/>
        <w:tblLook w:val="0000" w:firstRow="0" w:lastRow="0" w:firstColumn="0" w:lastColumn="0" w:noHBand="0" w:noVBand="0"/>
      </w:tblPr>
      <w:tblGrid>
        <w:gridCol w:w="1720"/>
        <w:gridCol w:w="4497"/>
        <w:gridCol w:w="4498"/>
      </w:tblGrid>
      <w:tr w:rsidR="00103831" w:rsidRPr="004C5FE3" w14:paraId="26BAD9E9" w14:textId="77777777" w:rsidTr="7466F25E">
        <w:trPr>
          <w:cantSplit/>
          <w:trHeight w:val="350"/>
          <w:tblHeader/>
        </w:trPr>
        <w:tc>
          <w:tcPr>
            <w:tcW w:w="10715" w:type="dxa"/>
            <w:gridSpan w:val="3"/>
            <w:shd w:val="clear" w:color="auto" w:fill="3366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45BB6F" w14:textId="77777777" w:rsidR="00103831" w:rsidRPr="004C5FE3" w:rsidRDefault="00103831" w:rsidP="7466F25E">
            <w:pPr>
              <w:pStyle w:val="TitleA"/>
              <w:keepNext/>
              <w:spacing w:after="60"/>
              <w:rPr>
                <w:rFonts w:asciiTheme="majorHAnsi" w:eastAsiaTheme="majorEastAsia" w:hAnsiTheme="majorHAnsi" w:cstheme="majorBidi"/>
                <w:color w:val="FDFFFD"/>
                <w:sz w:val="20"/>
              </w:rPr>
            </w:pPr>
            <w:r w:rsidRPr="7466F25E">
              <w:rPr>
                <w:rFonts w:asciiTheme="majorHAnsi" w:eastAsiaTheme="majorEastAsia" w:hAnsiTheme="majorHAnsi" w:cstheme="majorBidi"/>
                <w:smallCaps/>
                <w:color w:val="FDFFFD"/>
                <w:sz w:val="20"/>
              </w:rPr>
              <w:t>New Volunteers</w:t>
            </w:r>
            <w:r w:rsidR="000355CA" w:rsidRPr="7466F25E">
              <w:rPr>
                <w:rFonts w:asciiTheme="majorHAnsi" w:eastAsiaTheme="majorEastAsia" w:hAnsiTheme="majorHAnsi" w:cstheme="majorBidi"/>
                <w:smallCaps/>
                <w:color w:val="FDFFFD"/>
                <w:sz w:val="20"/>
              </w:rPr>
              <w:t xml:space="preserve"> </w:t>
            </w:r>
            <w:r w:rsidR="000355CA" w:rsidRPr="7466F25E">
              <w:rPr>
                <w:rFonts w:asciiTheme="majorHAnsi" w:eastAsiaTheme="majorEastAsia" w:hAnsiTheme="majorHAnsi" w:cstheme="majorBidi"/>
                <w:i/>
                <w:iCs/>
                <w:smallCaps/>
                <w:color w:val="FDFFFD"/>
                <w:sz w:val="16"/>
                <w:szCs w:val="16"/>
              </w:rPr>
              <w:t>(complete before Board meeting)</w:t>
            </w:r>
          </w:p>
        </w:tc>
      </w:tr>
      <w:tr w:rsidR="00103831" w:rsidRPr="004C5FE3" w14:paraId="20EDDDA4" w14:textId="77777777" w:rsidTr="7466F25E">
        <w:trPr>
          <w:cantSplit/>
          <w:trHeight w:val="290"/>
          <w:tblHeader/>
        </w:trPr>
        <w:tc>
          <w:tcPr>
            <w:tcW w:w="1720" w:type="dxa"/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41BD696E" w14:textId="77777777" w:rsidR="00103831" w:rsidRPr="004C5FE3" w:rsidRDefault="7466F25E" w:rsidP="7466F25E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Vice President</w:t>
            </w:r>
          </w:p>
        </w:tc>
        <w:tc>
          <w:tcPr>
            <w:tcW w:w="4497" w:type="dxa"/>
            <w:shd w:val="clear" w:color="auto" w:fill="C6D9F1" w:themeFill="text2" w:themeFillTint="33"/>
          </w:tcPr>
          <w:p w14:paraId="19D1A060" w14:textId="77777777" w:rsidR="00103831" w:rsidRPr="004C5FE3" w:rsidRDefault="7466F25E" w:rsidP="7466F25E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Committee</w:t>
            </w:r>
          </w:p>
        </w:tc>
        <w:tc>
          <w:tcPr>
            <w:tcW w:w="4498" w:type="dxa"/>
            <w:shd w:val="clear" w:color="auto" w:fill="C6D9F1" w:themeFill="text2" w:themeFillTint="33"/>
          </w:tcPr>
          <w:p w14:paraId="3E021F62" w14:textId="77777777" w:rsidR="00103831" w:rsidRPr="004C5FE3" w:rsidRDefault="7466F25E" w:rsidP="7466F25E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New Volunteer Names</w:t>
            </w:r>
          </w:p>
        </w:tc>
      </w:tr>
      <w:tr w:rsidR="00103831" w:rsidRPr="004C5FE3" w14:paraId="7A056DA2" w14:textId="77777777" w:rsidTr="7466F25E">
        <w:trPr>
          <w:cantSplit/>
          <w:trHeight w:val="290"/>
        </w:trPr>
        <w:tc>
          <w:tcPr>
            <w:tcW w:w="172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6A519456" w14:textId="77777777" w:rsidR="00103831" w:rsidRPr="004C5FE3" w:rsidRDefault="00103831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4497" w:type="dxa"/>
          </w:tcPr>
          <w:p w14:paraId="6CBB2F92" w14:textId="77777777" w:rsidR="00103831" w:rsidRPr="004C5FE3" w:rsidRDefault="00103831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4498" w:type="dxa"/>
          </w:tcPr>
          <w:p w14:paraId="1E17C54B" w14:textId="77777777" w:rsidR="00103831" w:rsidRPr="004C5FE3" w:rsidRDefault="00103831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</w:tr>
      <w:tr w:rsidR="00103831" w:rsidRPr="004C5FE3" w14:paraId="01581CD5" w14:textId="77777777" w:rsidTr="7466F25E">
        <w:trPr>
          <w:cantSplit/>
          <w:trHeight w:val="290"/>
        </w:trPr>
        <w:tc>
          <w:tcPr>
            <w:tcW w:w="172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6F9FFC76" w14:textId="77777777" w:rsidR="00103831" w:rsidRPr="004C5FE3" w:rsidRDefault="00103831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4497" w:type="dxa"/>
          </w:tcPr>
          <w:p w14:paraId="3E988D8F" w14:textId="77777777" w:rsidR="00103831" w:rsidRPr="004C5FE3" w:rsidRDefault="00103831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4498" w:type="dxa"/>
          </w:tcPr>
          <w:p w14:paraId="1015AB66" w14:textId="77777777" w:rsidR="00103831" w:rsidRPr="004C5FE3" w:rsidRDefault="00103831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</w:tr>
      <w:tr w:rsidR="00103831" w:rsidRPr="004C5FE3" w14:paraId="1B807624" w14:textId="77777777" w:rsidTr="7466F25E">
        <w:trPr>
          <w:cantSplit/>
          <w:trHeight w:val="290"/>
        </w:trPr>
        <w:tc>
          <w:tcPr>
            <w:tcW w:w="172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39AA5E13" w14:textId="77777777" w:rsidR="00103831" w:rsidRPr="004C5FE3" w:rsidRDefault="00103831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4497" w:type="dxa"/>
          </w:tcPr>
          <w:p w14:paraId="53FA3313" w14:textId="77777777" w:rsidR="00103831" w:rsidRPr="004C5FE3" w:rsidRDefault="00103831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4498" w:type="dxa"/>
          </w:tcPr>
          <w:p w14:paraId="79C80D3F" w14:textId="77777777" w:rsidR="00103831" w:rsidRPr="004C5FE3" w:rsidRDefault="00103831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</w:tr>
      <w:tr w:rsidR="00103831" w:rsidRPr="004C5FE3" w14:paraId="39DFE9D2" w14:textId="77777777" w:rsidTr="7466F25E">
        <w:trPr>
          <w:cantSplit/>
          <w:trHeight w:val="290"/>
        </w:trPr>
        <w:tc>
          <w:tcPr>
            <w:tcW w:w="172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0F7EB1D6" w14:textId="77777777" w:rsidR="00103831" w:rsidRPr="004C5FE3" w:rsidRDefault="00103831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4497" w:type="dxa"/>
          </w:tcPr>
          <w:p w14:paraId="0F3B55DA" w14:textId="77777777" w:rsidR="00103831" w:rsidRPr="004C5FE3" w:rsidRDefault="00103831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4498" w:type="dxa"/>
          </w:tcPr>
          <w:p w14:paraId="556025A8" w14:textId="77777777" w:rsidR="00103831" w:rsidRPr="004C5FE3" w:rsidRDefault="00103831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</w:tr>
      <w:tr w:rsidR="00103831" w:rsidRPr="004C5FE3" w14:paraId="2249325E" w14:textId="77777777" w:rsidTr="7466F25E">
        <w:trPr>
          <w:cantSplit/>
          <w:trHeight w:val="290"/>
        </w:trPr>
        <w:tc>
          <w:tcPr>
            <w:tcW w:w="172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2700310F" w14:textId="77777777" w:rsidR="00103831" w:rsidRPr="004C5FE3" w:rsidRDefault="00103831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4497" w:type="dxa"/>
          </w:tcPr>
          <w:p w14:paraId="30319EB2" w14:textId="77777777" w:rsidR="00103831" w:rsidRPr="004C5FE3" w:rsidRDefault="00103831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4498" w:type="dxa"/>
          </w:tcPr>
          <w:p w14:paraId="53314544" w14:textId="77777777" w:rsidR="00103831" w:rsidRPr="004C5FE3" w:rsidRDefault="00103831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</w:tr>
    </w:tbl>
    <w:p w14:paraId="317C17A5" w14:textId="77777777" w:rsidR="00103831" w:rsidRDefault="00103831" w:rsidP="49F72061">
      <w:pPr>
        <w:pStyle w:val="FreeFormA"/>
        <w:rPr>
          <w:rFonts w:asciiTheme="minorHAnsi" w:eastAsiaTheme="minorEastAsia" w:hAnsiTheme="minorHAnsi" w:cstheme="minorBidi"/>
          <w:color w:val="auto"/>
        </w:rPr>
      </w:pPr>
    </w:p>
    <w:tbl>
      <w:tblPr>
        <w:tblW w:w="10715" w:type="dxa"/>
        <w:tblInd w:w="5" w:type="dxa"/>
        <w:tblBorders>
          <w:top w:val="single" w:sz="12" w:space="0" w:color="17365D" w:themeColor="text2" w:themeShade="BF"/>
          <w:left w:val="single" w:sz="12" w:space="0" w:color="17365D" w:themeColor="text2" w:themeShade="BF"/>
          <w:bottom w:val="single" w:sz="12" w:space="0" w:color="17365D" w:themeColor="text2" w:themeShade="BF"/>
          <w:right w:val="single" w:sz="12" w:space="0" w:color="17365D" w:themeColor="text2" w:themeShade="BF"/>
          <w:insideH w:val="single" w:sz="4" w:space="0" w:color="17365D" w:themeColor="text2" w:themeShade="BF"/>
          <w:insideV w:val="single" w:sz="2" w:space="0" w:color="000000" w:themeColor="text1"/>
        </w:tblBorders>
        <w:tblLayout w:type="fixed"/>
        <w:tblLook w:val="0000" w:firstRow="0" w:lastRow="0" w:firstColumn="0" w:lastColumn="0" w:noHBand="0" w:noVBand="0"/>
      </w:tblPr>
      <w:tblGrid>
        <w:gridCol w:w="1720"/>
        <w:gridCol w:w="3870"/>
        <w:gridCol w:w="3870"/>
        <w:gridCol w:w="1255"/>
      </w:tblGrid>
      <w:tr w:rsidR="00103831" w:rsidRPr="004C5FE3" w14:paraId="3C361985" w14:textId="77777777" w:rsidTr="19B8ACF3">
        <w:trPr>
          <w:cantSplit/>
          <w:trHeight w:val="350"/>
          <w:tblHeader/>
        </w:trPr>
        <w:tc>
          <w:tcPr>
            <w:tcW w:w="10715" w:type="dxa"/>
            <w:gridSpan w:val="4"/>
            <w:shd w:val="clear" w:color="auto" w:fill="3366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964AD9" w14:textId="1375164F" w:rsidR="00103831" w:rsidRPr="004C5FE3" w:rsidRDefault="19B8ACF3" w:rsidP="19B8ACF3">
            <w:pPr>
              <w:pStyle w:val="TitleA"/>
              <w:keepNext/>
              <w:spacing w:after="60"/>
              <w:rPr>
                <w:rFonts w:asciiTheme="majorHAnsi" w:eastAsiaTheme="majorEastAsia" w:hAnsiTheme="majorHAnsi" w:cstheme="majorBidi"/>
                <w:color w:val="FDFFFD"/>
                <w:sz w:val="20"/>
              </w:rPr>
            </w:pPr>
            <w:r w:rsidRPr="19B8ACF3">
              <w:rPr>
                <w:rFonts w:asciiTheme="majorHAnsi" w:eastAsiaTheme="majorEastAsia" w:hAnsiTheme="majorHAnsi" w:cstheme="majorBidi"/>
                <w:smallCaps/>
                <w:color w:val="FDFFFD"/>
                <w:sz w:val="20"/>
              </w:rPr>
              <w:t xml:space="preserve">Volunteer Recruitment </w:t>
            </w:r>
            <w:r w:rsidRPr="19B8ACF3">
              <w:rPr>
                <w:rFonts w:asciiTheme="majorHAnsi" w:eastAsiaTheme="majorEastAsia" w:hAnsiTheme="majorHAnsi" w:cstheme="majorBidi"/>
                <w:i/>
                <w:iCs/>
                <w:smallCaps/>
                <w:color w:val="FDFFFD"/>
                <w:sz w:val="16"/>
                <w:szCs w:val="16"/>
              </w:rPr>
              <w:t>(complete before Board meeting)</w:t>
            </w:r>
          </w:p>
        </w:tc>
      </w:tr>
      <w:tr w:rsidR="00C97A84" w:rsidRPr="004C5FE3" w14:paraId="553D750A" w14:textId="77777777" w:rsidTr="19B8ACF3">
        <w:trPr>
          <w:cantSplit/>
          <w:trHeight w:val="290"/>
          <w:tblHeader/>
        </w:trPr>
        <w:tc>
          <w:tcPr>
            <w:tcW w:w="1720" w:type="dxa"/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4B37F346" w14:textId="77777777" w:rsidR="00C97A84" w:rsidRPr="004C5FE3" w:rsidRDefault="7466F25E" w:rsidP="7466F25E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Vice President</w:t>
            </w:r>
          </w:p>
        </w:tc>
        <w:tc>
          <w:tcPr>
            <w:tcW w:w="3870" w:type="dxa"/>
            <w:shd w:val="clear" w:color="auto" w:fill="C6D9F1" w:themeFill="text2" w:themeFillTint="33"/>
          </w:tcPr>
          <w:p w14:paraId="2CB56B05" w14:textId="77777777" w:rsidR="00C97A84" w:rsidRPr="004C5FE3" w:rsidRDefault="7466F25E" w:rsidP="7466F25E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Committee</w:t>
            </w:r>
          </w:p>
        </w:tc>
        <w:tc>
          <w:tcPr>
            <w:tcW w:w="3870" w:type="dxa"/>
            <w:shd w:val="clear" w:color="auto" w:fill="C6D9F1" w:themeFill="text2" w:themeFillTint="33"/>
          </w:tcPr>
          <w:p w14:paraId="62D8F90F" w14:textId="77777777" w:rsidR="00C97A84" w:rsidRPr="004C5FE3" w:rsidRDefault="7466F25E" w:rsidP="7466F25E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Volunteer Role</w:t>
            </w:r>
          </w:p>
        </w:tc>
        <w:tc>
          <w:tcPr>
            <w:tcW w:w="1255" w:type="dxa"/>
            <w:shd w:val="clear" w:color="auto" w:fill="C6D9F1" w:themeFill="text2" w:themeFillTint="33"/>
          </w:tcPr>
          <w:p w14:paraId="1E98BFEE" w14:textId="77777777" w:rsidR="00C97A84" w:rsidRPr="004C5FE3" w:rsidRDefault="7466F25E" w:rsidP="7466F25E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VRMS ID</w:t>
            </w:r>
          </w:p>
        </w:tc>
      </w:tr>
      <w:tr w:rsidR="00C97A84" w:rsidRPr="004C5FE3" w14:paraId="13349E22" w14:textId="77777777" w:rsidTr="19B8ACF3">
        <w:trPr>
          <w:cantSplit/>
          <w:trHeight w:val="290"/>
        </w:trPr>
        <w:tc>
          <w:tcPr>
            <w:tcW w:w="172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42FDCB52" w14:textId="77777777" w:rsidR="00C97A84" w:rsidRPr="004C5FE3" w:rsidRDefault="00C97A84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3870" w:type="dxa"/>
          </w:tcPr>
          <w:p w14:paraId="6ACB491E" w14:textId="77777777" w:rsidR="00C97A84" w:rsidRPr="004C5FE3" w:rsidRDefault="00C97A84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3870" w:type="dxa"/>
            <w:shd w:val="clear" w:color="auto" w:fill="FFFFFF" w:themeFill="background1"/>
          </w:tcPr>
          <w:p w14:paraId="5471C55D" w14:textId="77777777" w:rsidR="00C97A84" w:rsidRPr="004C5FE3" w:rsidRDefault="00C97A84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1255" w:type="dxa"/>
            <w:shd w:val="clear" w:color="auto" w:fill="FFFFFF" w:themeFill="background1"/>
          </w:tcPr>
          <w:p w14:paraId="4309402F" w14:textId="77777777" w:rsidR="00C97A84" w:rsidRPr="004C5FE3" w:rsidRDefault="00C97A84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</w:tr>
      <w:tr w:rsidR="00C97A84" w:rsidRPr="004C5FE3" w14:paraId="3BBCFBF9" w14:textId="77777777" w:rsidTr="19B8ACF3">
        <w:trPr>
          <w:cantSplit/>
          <w:trHeight w:val="290"/>
        </w:trPr>
        <w:tc>
          <w:tcPr>
            <w:tcW w:w="172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071FD979" w14:textId="77777777" w:rsidR="00C97A84" w:rsidRPr="004C5FE3" w:rsidRDefault="00C97A84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3870" w:type="dxa"/>
          </w:tcPr>
          <w:p w14:paraId="2CB17284" w14:textId="77777777" w:rsidR="00C97A84" w:rsidRPr="004C5FE3" w:rsidRDefault="00C97A84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3870" w:type="dxa"/>
            <w:shd w:val="clear" w:color="auto" w:fill="FFFFFF" w:themeFill="background1"/>
          </w:tcPr>
          <w:p w14:paraId="3201B74D" w14:textId="77777777" w:rsidR="00C97A84" w:rsidRPr="004C5FE3" w:rsidRDefault="00C97A84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1255" w:type="dxa"/>
            <w:shd w:val="clear" w:color="auto" w:fill="FFFFFF" w:themeFill="background1"/>
          </w:tcPr>
          <w:p w14:paraId="12085962" w14:textId="77777777" w:rsidR="00C97A84" w:rsidRPr="004C5FE3" w:rsidRDefault="00C97A84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</w:tr>
      <w:tr w:rsidR="00C97A84" w:rsidRPr="004C5FE3" w14:paraId="6FB71EC2" w14:textId="77777777" w:rsidTr="19B8ACF3">
        <w:trPr>
          <w:cantSplit/>
          <w:trHeight w:val="290"/>
        </w:trPr>
        <w:tc>
          <w:tcPr>
            <w:tcW w:w="172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457904" w14:textId="77777777" w:rsidR="00C97A84" w:rsidRPr="004C5FE3" w:rsidRDefault="00C97A84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3870" w:type="dxa"/>
          </w:tcPr>
          <w:p w14:paraId="36C2E6E2" w14:textId="77777777" w:rsidR="00C97A84" w:rsidRPr="004C5FE3" w:rsidRDefault="00C97A84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3870" w:type="dxa"/>
            <w:shd w:val="clear" w:color="auto" w:fill="FFFFFF" w:themeFill="background1"/>
          </w:tcPr>
          <w:p w14:paraId="76D105DA" w14:textId="77777777" w:rsidR="00C97A84" w:rsidRPr="004C5FE3" w:rsidRDefault="00C97A84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1255" w:type="dxa"/>
            <w:shd w:val="clear" w:color="auto" w:fill="FFFFFF" w:themeFill="background1"/>
          </w:tcPr>
          <w:p w14:paraId="77414507" w14:textId="77777777" w:rsidR="00C97A84" w:rsidRPr="004C5FE3" w:rsidRDefault="00C97A84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</w:tr>
      <w:tr w:rsidR="00C97A84" w:rsidRPr="004C5FE3" w14:paraId="73E4725F" w14:textId="77777777" w:rsidTr="19B8ACF3">
        <w:trPr>
          <w:cantSplit/>
          <w:trHeight w:val="290"/>
        </w:trPr>
        <w:tc>
          <w:tcPr>
            <w:tcW w:w="172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50A2FC26" w14:textId="77777777" w:rsidR="00C97A84" w:rsidRPr="004C5FE3" w:rsidRDefault="00C97A84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3870" w:type="dxa"/>
          </w:tcPr>
          <w:p w14:paraId="27917097" w14:textId="77777777" w:rsidR="00C97A84" w:rsidRPr="004C5FE3" w:rsidRDefault="00C97A84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3870" w:type="dxa"/>
            <w:shd w:val="clear" w:color="auto" w:fill="FFFFFF" w:themeFill="background1"/>
          </w:tcPr>
          <w:p w14:paraId="0DE8E25C" w14:textId="77777777" w:rsidR="00C97A84" w:rsidRPr="004C5FE3" w:rsidRDefault="00C97A84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1255" w:type="dxa"/>
            <w:shd w:val="clear" w:color="auto" w:fill="FFFFFF" w:themeFill="background1"/>
          </w:tcPr>
          <w:p w14:paraId="282116E3" w14:textId="77777777" w:rsidR="00C97A84" w:rsidRPr="004C5FE3" w:rsidRDefault="00C97A84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</w:tr>
      <w:tr w:rsidR="00C97A84" w:rsidRPr="004C5FE3" w14:paraId="5A3B201B" w14:textId="77777777" w:rsidTr="19B8ACF3">
        <w:trPr>
          <w:cantSplit/>
          <w:trHeight w:val="290"/>
        </w:trPr>
        <w:tc>
          <w:tcPr>
            <w:tcW w:w="172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515AB440" w14:textId="77777777" w:rsidR="00C97A84" w:rsidRPr="004C5FE3" w:rsidRDefault="00C97A84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3870" w:type="dxa"/>
          </w:tcPr>
          <w:p w14:paraId="5BFC8911" w14:textId="77777777" w:rsidR="00C97A84" w:rsidRPr="004C5FE3" w:rsidRDefault="00C97A84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3870" w:type="dxa"/>
            <w:shd w:val="clear" w:color="auto" w:fill="FFFFFF" w:themeFill="background1"/>
          </w:tcPr>
          <w:p w14:paraId="79EDAC94" w14:textId="77777777" w:rsidR="00C97A84" w:rsidRPr="004C5FE3" w:rsidRDefault="00C97A84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1255" w:type="dxa"/>
            <w:shd w:val="clear" w:color="auto" w:fill="FFFFFF" w:themeFill="background1"/>
          </w:tcPr>
          <w:p w14:paraId="118BCABC" w14:textId="77777777" w:rsidR="00C97A84" w:rsidRPr="004C5FE3" w:rsidRDefault="00C97A84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</w:tr>
    </w:tbl>
    <w:p w14:paraId="46A05B1B" w14:textId="77777777" w:rsidR="00103831" w:rsidRDefault="00103831" w:rsidP="49F72061">
      <w:pPr>
        <w:pStyle w:val="FreeFormA"/>
        <w:rPr>
          <w:rFonts w:asciiTheme="minorHAnsi" w:eastAsiaTheme="minorEastAsia" w:hAnsiTheme="minorHAnsi" w:cstheme="minorBidi"/>
          <w:color w:val="auto"/>
        </w:rPr>
      </w:pPr>
    </w:p>
    <w:sectPr w:rsidR="00103831" w:rsidSect="00A30F6A">
      <w:footerReference w:type="even" r:id="rId9"/>
      <w:footerReference w:type="default" r:id="rId10"/>
      <w:pgSz w:w="12240" w:h="15840"/>
      <w:pgMar w:top="720" w:right="1152" w:bottom="1440" w:left="1152" w:header="576" w:footer="576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4CBC5E8" w14:textId="77777777" w:rsidR="00B506DA" w:rsidRDefault="00B506DA">
      <w:pPr>
        <w:spacing w:before="0"/>
      </w:pPr>
      <w:r>
        <w:separator/>
      </w:r>
    </w:p>
  </w:endnote>
  <w:endnote w:type="continuationSeparator" w:id="0">
    <w:p w14:paraId="68F64FD3" w14:textId="77777777" w:rsidR="00B506DA" w:rsidRDefault="00B506DA">
      <w:pPr>
        <w:spacing w:before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 Bold"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Tahoma Bold">
    <w:altName w:val="Tahoma"/>
    <w:panose1 w:val="020B0804030504040204"/>
    <w:charset w:val="00"/>
    <w:family w:val="auto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4A2B1CF" w14:textId="77777777" w:rsidR="00FC3FFF" w:rsidRDefault="00FC3FFF" w:rsidP="59AD8951">
    <w:pPr>
      <w:pStyle w:val="Footer1"/>
      <w:widowControl/>
      <w:tabs>
        <w:tab w:val="clear" w:pos="4320"/>
        <w:tab w:val="clear" w:pos="8640"/>
        <w:tab w:val="center" w:pos="6120"/>
        <w:tab w:val="right" w:pos="9916"/>
      </w:tabs>
      <w:rPr>
        <w:rFonts w:ascii="Times New Roman" w:hAnsi="Times New Roman"/>
        <w:color w:val="auto"/>
      </w:rPr>
    </w:pPr>
    <w:r>
      <w:t xml:space="preserve"> PMI CVC Board </w:t>
    </w:r>
    <w:r>
      <w:tab/>
      <w:t>Minutes</w:t>
    </w:r>
    <w:r>
      <w:tab/>
      <w:t>page</w:t>
    </w:r>
    <w:r w:rsidRPr="59AD8951">
      <w:t xml:space="preserve"> </w:t>
    </w:r>
    <w:r w:rsidRPr="36D1CC0B">
      <w:rPr>
        <w:rStyle w:val="PageNumber1"/>
        <w:noProof/>
      </w:rPr>
      <w:fldChar w:fldCharType="begin"/>
    </w:r>
    <w:r>
      <w:rPr>
        <w:rStyle w:val="PageNumber1"/>
      </w:rPr>
      <w:instrText xml:space="preserve"> PAGE </w:instrText>
    </w:r>
    <w:r w:rsidRPr="36D1CC0B">
      <w:rPr>
        <w:rStyle w:val="PageNumber1"/>
      </w:rPr>
      <w:fldChar w:fldCharType="separate"/>
    </w:r>
    <w:r>
      <w:rPr>
        <w:rStyle w:val="PageNumber1"/>
        <w:noProof/>
      </w:rPr>
      <w:t>2</w:t>
    </w:r>
    <w:r w:rsidRPr="36D1CC0B">
      <w:rPr>
        <w:rStyle w:val="PageNumber1"/>
        <w:noProof/>
      </w:rPr>
      <w:fldChar w:fldCharType="end"/>
    </w:r>
    <w:r>
      <w:rPr>
        <w:rStyle w:val="PageNumber1"/>
      </w:rPr>
      <w:t xml:space="preserve"> of </w:t>
    </w:r>
    <w:r w:rsidRPr="36D1CC0B">
      <w:rPr>
        <w:rStyle w:val="PageNumber1"/>
        <w:noProof/>
      </w:rPr>
      <w:fldChar w:fldCharType="begin"/>
    </w:r>
    <w:r>
      <w:rPr>
        <w:rStyle w:val="PageNumber1"/>
      </w:rPr>
      <w:instrText xml:space="preserve"> NUMPAGES </w:instrText>
    </w:r>
    <w:r w:rsidRPr="36D1CC0B">
      <w:rPr>
        <w:rStyle w:val="PageNumber1"/>
      </w:rPr>
      <w:fldChar w:fldCharType="separate"/>
    </w:r>
    <w:r>
      <w:rPr>
        <w:rStyle w:val="PageNumber1"/>
        <w:noProof/>
      </w:rPr>
      <w:t>4</w:t>
    </w:r>
    <w:r w:rsidRPr="36D1CC0B">
      <w:rPr>
        <w:rStyle w:val="PageNumber1"/>
        <w:noProof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2DFD204" w14:textId="1C1C032B" w:rsidR="00FC3FFF" w:rsidRPr="0046566D" w:rsidRDefault="00FC3FFF" w:rsidP="59AD8951">
    <w:pPr>
      <w:pStyle w:val="Footer1"/>
      <w:widowControl/>
      <w:tabs>
        <w:tab w:val="clear" w:pos="4320"/>
        <w:tab w:val="clear" w:pos="8640"/>
        <w:tab w:val="center" w:pos="6120"/>
        <w:tab w:val="right" w:pos="9916"/>
      </w:tabs>
      <w:rPr>
        <w:rFonts w:ascii="Times New Roman" w:hAnsi="Times New Roman"/>
        <w:color w:val="auto"/>
        <w:sz w:val="18"/>
        <w:szCs w:val="18"/>
      </w:rPr>
    </w:pPr>
    <w:r w:rsidRPr="338833FE">
      <w:rPr>
        <w:rFonts w:asciiTheme="minorHAnsi" w:eastAsiaTheme="minorEastAsia" w:hAnsiTheme="minorHAnsi" w:cstheme="minorBidi"/>
      </w:rPr>
      <w:t xml:space="preserve">Board </w:t>
    </w:r>
    <w:r w:rsidRPr="0046566D">
      <w:rPr>
        <w:rFonts w:asciiTheme="minorHAnsi" w:hAnsiTheme="minorHAnsi"/>
        <w:noProof/>
      </w:rPr>
      <w:drawing>
        <wp:anchor distT="0" distB="0" distL="114300" distR="114300" simplePos="0" relativeHeight="251658240" behindDoc="1" locked="0" layoutInCell="1" allowOverlap="1" wp14:anchorId="332E22CF" wp14:editId="07777777">
          <wp:simplePos x="0" y="0"/>
          <wp:positionH relativeFrom="column">
            <wp:posOffset>0</wp:posOffset>
          </wp:positionH>
          <wp:positionV relativeFrom="paragraph">
            <wp:posOffset>-168910</wp:posOffset>
          </wp:positionV>
          <wp:extent cx="822960" cy="228600"/>
          <wp:effectExtent l="0" t="0" r="0" b="0"/>
          <wp:wrapNone/>
          <wp:docPr id="4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22960" cy="228600"/>
                  </a:xfrm>
                  <a:prstGeom prst="rect">
                    <a:avLst/>
                  </a:prstGeom>
                  <a:solidFill>
                    <a:srgbClr val="0066FF"/>
                  </a:solidFill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tab/>
    </w:r>
    <w:r w:rsidRPr="338833FE">
      <w:rPr>
        <w:rFonts w:asciiTheme="minorHAnsi" w:eastAsiaTheme="minorEastAsia" w:hAnsiTheme="minorHAnsi" w:cstheme="minorBidi"/>
      </w:rPr>
      <w:t>Meeting</w:t>
    </w:r>
    <w:r>
      <w:tab/>
    </w:r>
    <w:r w:rsidRPr="338833FE">
      <w:rPr>
        <w:rFonts w:asciiTheme="minorHAnsi" w:eastAsiaTheme="minorEastAsia" w:hAnsiTheme="minorHAnsi" w:cstheme="minorBidi"/>
        <w:sz w:val="18"/>
        <w:szCs w:val="18"/>
      </w:rPr>
      <w:t xml:space="preserve">page </w:t>
    </w:r>
    <w:r w:rsidRPr="7466F25E">
      <w:rPr>
        <w:rStyle w:val="PageNumber1"/>
        <w:rFonts w:asciiTheme="minorHAnsi" w:eastAsiaTheme="minorEastAsia" w:hAnsiTheme="minorHAnsi" w:cstheme="minorBidi"/>
        <w:b/>
        <w:bCs/>
        <w:noProof/>
      </w:rPr>
      <w:fldChar w:fldCharType="begin"/>
    </w:r>
    <w:r w:rsidRPr="0046566D">
      <w:rPr>
        <w:rStyle w:val="PageNumber1"/>
        <w:rFonts w:asciiTheme="minorHAnsi" w:hAnsiTheme="minorHAnsi"/>
        <w:b/>
      </w:rPr>
      <w:instrText xml:space="preserve"> PAGE </w:instrText>
    </w:r>
    <w:r w:rsidRPr="7466F25E">
      <w:rPr>
        <w:rStyle w:val="PageNumber1"/>
        <w:rFonts w:asciiTheme="minorHAnsi" w:hAnsiTheme="minorHAnsi"/>
        <w:b/>
      </w:rPr>
      <w:fldChar w:fldCharType="separate"/>
    </w:r>
    <w:r w:rsidR="00971ED5">
      <w:rPr>
        <w:rStyle w:val="PageNumber1"/>
        <w:rFonts w:asciiTheme="minorHAnsi" w:hAnsiTheme="minorHAnsi"/>
        <w:b/>
        <w:noProof/>
      </w:rPr>
      <w:t>1</w:t>
    </w:r>
    <w:r w:rsidRPr="7466F25E">
      <w:rPr>
        <w:rStyle w:val="PageNumber1"/>
        <w:rFonts w:asciiTheme="minorHAnsi" w:eastAsiaTheme="minorEastAsia" w:hAnsiTheme="minorHAnsi" w:cstheme="minorBidi"/>
        <w:b/>
        <w:bCs/>
        <w:noProof/>
      </w:rPr>
      <w:fldChar w:fldCharType="end"/>
    </w:r>
    <w:r w:rsidRPr="338833FE">
      <w:rPr>
        <w:rStyle w:val="PageNumber1"/>
        <w:rFonts w:asciiTheme="minorHAnsi" w:eastAsiaTheme="minorEastAsia" w:hAnsiTheme="minorHAnsi" w:cstheme="minorBidi"/>
        <w:b/>
        <w:bCs/>
        <w:sz w:val="18"/>
        <w:szCs w:val="18"/>
      </w:rPr>
      <w:t xml:space="preserve"> </w:t>
    </w:r>
    <w:r w:rsidRPr="338833FE">
      <w:rPr>
        <w:rStyle w:val="PageNumber1"/>
        <w:rFonts w:asciiTheme="minorHAnsi" w:eastAsiaTheme="minorEastAsia" w:hAnsiTheme="minorHAnsi" w:cstheme="minorBidi"/>
        <w:sz w:val="18"/>
        <w:szCs w:val="18"/>
      </w:rPr>
      <w:t xml:space="preserve">of </w:t>
    </w:r>
    <w:r w:rsidRPr="7466F25E">
      <w:rPr>
        <w:rStyle w:val="PageNumber1"/>
        <w:rFonts w:asciiTheme="minorHAnsi" w:eastAsiaTheme="minorEastAsia" w:hAnsiTheme="minorHAnsi" w:cstheme="minorBidi"/>
        <w:noProof/>
        <w:sz w:val="18"/>
        <w:szCs w:val="18"/>
      </w:rPr>
      <w:fldChar w:fldCharType="begin"/>
    </w:r>
    <w:r w:rsidRPr="0046566D">
      <w:rPr>
        <w:rStyle w:val="PageNumber1"/>
        <w:rFonts w:asciiTheme="minorHAnsi" w:hAnsiTheme="minorHAnsi"/>
        <w:sz w:val="18"/>
      </w:rPr>
      <w:instrText xml:space="preserve"> NUMPAGES </w:instrText>
    </w:r>
    <w:r w:rsidRPr="7466F25E">
      <w:rPr>
        <w:rStyle w:val="PageNumber1"/>
        <w:rFonts w:asciiTheme="minorHAnsi" w:hAnsiTheme="minorHAnsi"/>
        <w:sz w:val="18"/>
      </w:rPr>
      <w:fldChar w:fldCharType="separate"/>
    </w:r>
    <w:r w:rsidR="00971ED5">
      <w:rPr>
        <w:rStyle w:val="PageNumber1"/>
        <w:rFonts w:asciiTheme="minorHAnsi" w:hAnsiTheme="minorHAnsi"/>
        <w:noProof/>
        <w:sz w:val="18"/>
      </w:rPr>
      <w:t>4</w:t>
    </w:r>
    <w:r w:rsidRPr="7466F25E">
      <w:rPr>
        <w:rStyle w:val="PageNumber1"/>
        <w:rFonts w:asciiTheme="minorHAnsi" w:eastAsiaTheme="minorEastAsia" w:hAnsiTheme="minorHAnsi" w:cstheme="minorBidi"/>
        <w:noProof/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BFDE305" w14:textId="77777777" w:rsidR="00B506DA" w:rsidRDefault="00B506DA">
      <w:pPr>
        <w:spacing w:before="0"/>
      </w:pPr>
      <w:r>
        <w:separator/>
      </w:r>
    </w:p>
  </w:footnote>
  <w:footnote w:type="continuationSeparator" w:id="0">
    <w:p w14:paraId="2893130C" w14:textId="77777777" w:rsidR="00B506DA" w:rsidRDefault="00B506DA">
      <w:pPr>
        <w:spacing w:before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766BB7"/>
    <w:multiLevelType w:val="hybridMultilevel"/>
    <w:tmpl w:val="C00E91DA"/>
    <w:lvl w:ilvl="0" w:tplc="476C758A">
      <w:start w:val="2017"/>
      <w:numFmt w:val="bullet"/>
      <w:lvlText w:val="-"/>
      <w:lvlJc w:val="left"/>
      <w:pPr>
        <w:ind w:left="504" w:hanging="360"/>
      </w:pPr>
      <w:rPr>
        <w:rFonts w:ascii="Calibri" w:eastAsia="Times New Roman" w:hAnsi="Calibri" w:cs="Calibri" w:hint="default"/>
        <w:b/>
        <w:u w:val="single"/>
      </w:rPr>
    </w:lvl>
    <w:lvl w:ilvl="1" w:tplc="04090003" w:tentative="1">
      <w:start w:val="1"/>
      <w:numFmt w:val="bullet"/>
      <w:lvlText w:val="o"/>
      <w:lvlJc w:val="left"/>
      <w:pPr>
        <w:ind w:left="12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64" w:hanging="360"/>
      </w:pPr>
      <w:rPr>
        <w:rFonts w:ascii="Wingdings" w:hAnsi="Wingdings" w:hint="default"/>
      </w:rPr>
    </w:lvl>
  </w:abstractNum>
  <w:abstractNum w:abstractNumId="1" w15:restartNumberingAfterBreak="0">
    <w:nsid w:val="02367674"/>
    <w:multiLevelType w:val="hybridMultilevel"/>
    <w:tmpl w:val="024429B6"/>
    <w:lvl w:ilvl="0" w:tplc="FFFFFFFF">
      <w:start w:val="1"/>
      <w:numFmt w:val="decimal"/>
      <w:lvlText w:val="%1."/>
      <w:lvlJc w:val="left"/>
      <w:pPr>
        <w:ind w:left="648" w:hanging="18"/>
      </w:p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97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13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  <w:rPr>
        <w:rFonts w:cs="Times New Roman"/>
      </w:rPr>
    </w:lvl>
  </w:abstractNum>
  <w:abstractNum w:abstractNumId="2" w15:restartNumberingAfterBreak="0">
    <w:nsid w:val="02BE4F08"/>
    <w:multiLevelType w:val="hybridMultilevel"/>
    <w:tmpl w:val="3BCA174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314295"/>
    <w:multiLevelType w:val="hybridMultilevel"/>
    <w:tmpl w:val="0BFC2894"/>
    <w:lvl w:ilvl="0" w:tplc="04090011">
      <w:start w:val="1"/>
      <w:numFmt w:val="decimal"/>
      <w:lvlText w:val="%1)"/>
      <w:lvlJc w:val="left"/>
      <w:pPr>
        <w:ind w:left="864" w:hanging="360"/>
      </w:pPr>
    </w:lvl>
    <w:lvl w:ilvl="1" w:tplc="04090019" w:tentative="1">
      <w:start w:val="1"/>
      <w:numFmt w:val="lowerLetter"/>
      <w:lvlText w:val="%2."/>
      <w:lvlJc w:val="left"/>
      <w:pPr>
        <w:ind w:left="1584" w:hanging="360"/>
      </w:pPr>
    </w:lvl>
    <w:lvl w:ilvl="2" w:tplc="0409001B" w:tentative="1">
      <w:start w:val="1"/>
      <w:numFmt w:val="lowerRoman"/>
      <w:lvlText w:val="%3."/>
      <w:lvlJc w:val="right"/>
      <w:pPr>
        <w:ind w:left="2304" w:hanging="180"/>
      </w:pPr>
    </w:lvl>
    <w:lvl w:ilvl="3" w:tplc="0409000F" w:tentative="1">
      <w:start w:val="1"/>
      <w:numFmt w:val="decimal"/>
      <w:lvlText w:val="%4."/>
      <w:lvlJc w:val="left"/>
      <w:pPr>
        <w:ind w:left="3024" w:hanging="360"/>
      </w:pPr>
    </w:lvl>
    <w:lvl w:ilvl="4" w:tplc="04090019" w:tentative="1">
      <w:start w:val="1"/>
      <w:numFmt w:val="lowerLetter"/>
      <w:lvlText w:val="%5."/>
      <w:lvlJc w:val="left"/>
      <w:pPr>
        <w:ind w:left="3744" w:hanging="360"/>
      </w:pPr>
    </w:lvl>
    <w:lvl w:ilvl="5" w:tplc="0409001B" w:tentative="1">
      <w:start w:val="1"/>
      <w:numFmt w:val="lowerRoman"/>
      <w:lvlText w:val="%6."/>
      <w:lvlJc w:val="right"/>
      <w:pPr>
        <w:ind w:left="4464" w:hanging="180"/>
      </w:pPr>
    </w:lvl>
    <w:lvl w:ilvl="6" w:tplc="0409000F" w:tentative="1">
      <w:start w:val="1"/>
      <w:numFmt w:val="decimal"/>
      <w:lvlText w:val="%7."/>
      <w:lvlJc w:val="left"/>
      <w:pPr>
        <w:ind w:left="5184" w:hanging="360"/>
      </w:pPr>
    </w:lvl>
    <w:lvl w:ilvl="7" w:tplc="04090019" w:tentative="1">
      <w:start w:val="1"/>
      <w:numFmt w:val="lowerLetter"/>
      <w:lvlText w:val="%8."/>
      <w:lvlJc w:val="left"/>
      <w:pPr>
        <w:ind w:left="5904" w:hanging="360"/>
      </w:pPr>
    </w:lvl>
    <w:lvl w:ilvl="8" w:tplc="0409001B" w:tentative="1">
      <w:start w:val="1"/>
      <w:numFmt w:val="lowerRoman"/>
      <w:lvlText w:val="%9."/>
      <w:lvlJc w:val="right"/>
      <w:pPr>
        <w:ind w:left="6624" w:hanging="180"/>
      </w:pPr>
    </w:lvl>
  </w:abstractNum>
  <w:abstractNum w:abstractNumId="4" w15:restartNumberingAfterBreak="0">
    <w:nsid w:val="0E0501EC"/>
    <w:multiLevelType w:val="hybridMultilevel"/>
    <w:tmpl w:val="1E24D6D2"/>
    <w:lvl w:ilvl="0" w:tplc="9B801404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E061EDF"/>
    <w:multiLevelType w:val="hybridMultilevel"/>
    <w:tmpl w:val="092C5CEE"/>
    <w:lvl w:ilvl="0" w:tplc="04090011">
      <w:start w:val="1"/>
      <w:numFmt w:val="decimal"/>
      <w:lvlText w:val="%1)"/>
      <w:lvlJc w:val="left"/>
      <w:pPr>
        <w:ind w:left="533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53" w:hanging="360"/>
      </w:pPr>
    </w:lvl>
    <w:lvl w:ilvl="2" w:tplc="0409001B" w:tentative="1">
      <w:start w:val="1"/>
      <w:numFmt w:val="lowerRoman"/>
      <w:lvlText w:val="%3."/>
      <w:lvlJc w:val="right"/>
      <w:pPr>
        <w:ind w:left="1973" w:hanging="180"/>
      </w:pPr>
    </w:lvl>
    <w:lvl w:ilvl="3" w:tplc="0409000F" w:tentative="1">
      <w:start w:val="1"/>
      <w:numFmt w:val="decimal"/>
      <w:lvlText w:val="%4."/>
      <w:lvlJc w:val="left"/>
      <w:pPr>
        <w:ind w:left="2693" w:hanging="360"/>
      </w:pPr>
    </w:lvl>
    <w:lvl w:ilvl="4" w:tplc="04090019" w:tentative="1">
      <w:start w:val="1"/>
      <w:numFmt w:val="lowerLetter"/>
      <w:lvlText w:val="%5."/>
      <w:lvlJc w:val="left"/>
      <w:pPr>
        <w:ind w:left="3413" w:hanging="360"/>
      </w:pPr>
    </w:lvl>
    <w:lvl w:ilvl="5" w:tplc="0409001B" w:tentative="1">
      <w:start w:val="1"/>
      <w:numFmt w:val="lowerRoman"/>
      <w:lvlText w:val="%6."/>
      <w:lvlJc w:val="right"/>
      <w:pPr>
        <w:ind w:left="4133" w:hanging="180"/>
      </w:pPr>
    </w:lvl>
    <w:lvl w:ilvl="6" w:tplc="0409000F" w:tentative="1">
      <w:start w:val="1"/>
      <w:numFmt w:val="decimal"/>
      <w:lvlText w:val="%7."/>
      <w:lvlJc w:val="left"/>
      <w:pPr>
        <w:ind w:left="4853" w:hanging="360"/>
      </w:pPr>
    </w:lvl>
    <w:lvl w:ilvl="7" w:tplc="04090019" w:tentative="1">
      <w:start w:val="1"/>
      <w:numFmt w:val="lowerLetter"/>
      <w:lvlText w:val="%8."/>
      <w:lvlJc w:val="left"/>
      <w:pPr>
        <w:ind w:left="5573" w:hanging="360"/>
      </w:pPr>
    </w:lvl>
    <w:lvl w:ilvl="8" w:tplc="0409001B" w:tentative="1">
      <w:start w:val="1"/>
      <w:numFmt w:val="lowerRoman"/>
      <w:lvlText w:val="%9."/>
      <w:lvlJc w:val="right"/>
      <w:pPr>
        <w:ind w:left="6293" w:hanging="180"/>
      </w:pPr>
    </w:lvl>
  </w:abstractNum>
  <w:abstractNum w:abstractNumId="6" w15:restartNumberingAfterBreak="0">
    <w:nsid w:val="0E2964B3"/>
    <w:multiLevelType w:val="hybridMultilevel"/>
    <w:tmpl w:val="024429B6"/>
    <w:lvl w:ilvl="0" w:tplc="FFFFFFFF">
      <w:start w:val="1"/>
      <w:numFmt w:val="decimal"/>
      <w:lvlText w:val="%1."/>
      <w:lvlJc w:val="left"/>
      <w:pPr>
        <w:ind w:left="648" w:hanging="18"/>
      </w:p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97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13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  <w:rPr>
        <w:rFonts w:cs="Times New Roman"/>
      </w:rPr>
    </w:lvl>
  </w:abstractNum>
  <w:abstractNum w:abstractNumId="7" w15:restartNumberingAfterBreak="0">
    <w:nsid w:val="171B0C0C"/>
    <w:multiLevelType w:val="hybridMultilevel"/>
    <w:tmpl w:val="8F183744"/>
    <w:lvl w:ilvl="0" w:tplc="04090011">
      <w:start w:val="1"/>
      <w:numFmt w:val="decimal"/>
      <w:lvlText w:val="%1)"/>
      <w:lvlJc w:val="left"/>
      <w:pPr>
        <w:ind w:left="864" w:hanging="360"/>
      </w:pPr>
    </w:lvl>
    <w:lvl w:ilvl="1" w:tplc="04090019" w:tentative="1">
      <w:start w:val="1"/>
      <w:numFmt w:val="lowerLetter"/>
      <w:lvlText w:val="%2."/>
      <w:lvlJc w:val="left"/>
      <w:pPr>
        <w:ind w:left="1584" w:hanging="360"/>
      </w:pPr>
    </w:lvl>
    <w:lvl w:ilvl="2" w:tplc="0409001B" w:tentative="1">
      <w:start w:val="1"/>
      <w:numFmt w:val="lowerRoman"/>
      <w:lvlText w:val="%3."/>
      <w:lvlJc w:val="right"/>
      <w:pPr>
        <w:ind w:left="2304" w:hanging="180"/>
      </w:pPr>
    </w:lvl>
    <w:lvl w:ilvl="3" w:tplc="0409000F" w:tentative="1">
      <w:start w:val="1"/>
      <w:numFmt w:val="decimal"/>
      <w:lvlText w:val="%4."/>
      <w:lvlJc w:val="left"/>
      <w:pPr>
        <w:ind w:left="3024" w:hanging="360"/>
      </w:pPr>
    </w:lvl>
    <w:lvl w:ilvl="4" w:tplc="04090019" w:tentative="1">
      <w:start w:val="1"/>
      <w:numFmt w:val="lowerLetter"/>
      <w:lvlText w:val="%5."/>
      <w:lvlJc w:val="left"/>
      <w:pPr>
        <w:ind w:left="3744" w:hanging="360"/>
      </w:pPr>
    </w:lvl>
    <w:lvl w:ilvl="5" w:tplc="0409001B" w:tentative="1">
      <w:start w:val="1"/>
      <w:numFmt w:val="lowerRoman"/>
      <w:lvlText w:val="%6."/>
      <w:lvlJc w:val="right"/>
      <w:pPr>
        <w:ind w:left="4464" w:hanging="180"/>
      </w:pPr>
    </w:lvl>
    <w:lvl w:ilvl="6" w:tplc="0409000F" w:tentative="1">
      <w:start w:val="1"/>
      <w:numFmt w:val="decimal"/>
      <w:lvlText w:val="%7."/>
      <w:lvlJc w:val="left"/>
      <w:pPr>
        <w:ind w:left="5184" w:hanging="360"/>
      </w:pPr>
    </w:lvl>
    <w:lvl w:ilvl="7" w:tplc="04090019" w:tentative="1">
      <w:start w:val="1"/>
      <w:numFmt w:val="lowerLetter"/>
      <w:lvlText w:val="%8."/>
      <w:lvlJc w:val="left"/>
      <w:pPr>
        <w:ind w:left="5904" w:hanging="360"/>
      </w:pPr>
    </w:lvl>
    <w:lvl w:ilvl="8" w:tplc="0409001B" w:tentative="1">
      <w:start w:val="1"/>
      <w:numFmt w:val="lowerRoman"/>
      <w:lvlText w:val="%9."/>
      <w:lvlJc w:val="right"/>
      <w:pPr>
        <w:ind w:left="6624" w:hanging="180"/>
      </w:pPr>
    </w:lvl>
  </w:abstractNum>
  <w:abstractNum w:abstractNumId="8" w15:restartNumberingAfterBreak="0">
    <w:nsid w:val="19126BB6"/>
    <w:multiLevelType w:val="hybridMultilevel"/>
    <w:tmpl w:val="77905C1A"/>
    <w:lvl w:ilvl="0" w:tplc="BBAA0250">
      <w:start w:val="1"/>
      <w:numFmt w:val="bullet"/>
      <w:pStyle w:val="Bullet-1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9A620B2"/>
    <w:multiLevelType w:val="hybridMultilevel"/>
    <w:tmpl w:val="E410FAC8"/>
    <w:lvl w:ilvl="0" w:tplc="617091D2">
      <w:start w:val="1"/>
      <w:numFmt w:val="decimal"/>
      <w:lvlText w:val="%1."/>
      <w:lvlJc w:val="left"/>
      <w:pPr>
        <w:ind w:left="720" w:hanging="360"/>
      </w:pPr>
    </w:lvl>
    <w:lvl w:ilvl="1" w:tplc="BA304B9E">
      <w:start w:val="1"/>
      <w:numFmt w:val="lowerLetter"/>
      <w:lvlText w:val="%2."/>
      <w:lvlJc w:val="left"/>
      <w:pPr>
        <w:ind w:left="1440" w:hanging="360"/>
      </w:pPr>
    </w:lvl>
    <w:lvl w:ilvl="2" w:tplc="4248279A">
      <w:start w:val="1"/>
      <w:numFmt w:val="lowerRoman"/>
      <w:lvlText w:val="%3."/>
      <w:lvlJc w:val="right"/>
      <w:pPr>
        <w:ind w:left="2160" w:hanging="180"/>
      </w:pPr>
    </w:lvl>
    <w:lvl w:ilvl="3" w:tplc="B7B2B8CC">
      <w:start w:val="1"/>
      <w:numFmt w:val="decimal"/>
      <w:lvlText w:val="%4."/>
      <w:lvlJc w:val="left"/>
      <w:pPr>
        <w:ind w:left="2880" w:hanging="360"/>
      </w:pPr>
    </w:lvl>
    <w:lvl w:ilvl="4" w:tplc="114A8ED2">
      <w:start w:val="1"/>
      <w:numFmt w:val="lowerLetter"/>
      <w:lvlText w:val="%5."/>
      <w:lvlJc w:val="left"/>
      <w:pPr>
        <w:ind w:left="3600" w:hanging="360"/>
      </w:pPr>
    </w:lvl>
    <w:lvl w:ilvl="5" w:tplc="A16EA53A">
      <w:start w:val="1"/>
      <w:numFmt w:val="lowerRoman"/>
      <w:lvlText w:val="%6."/>
      <w:lvlJc w:val="right"/>
      <w:pPr>
        <w:ind w:left="4320" w:hanging="180"/>
      </w:pPr>
    </w:lvl>
    <w:lvl w:ilvl="6" w:tplc="212A94BC">
      <w:start w:val="1"/>
      <w:numFmt w:val="decimal"/>
      <w:lvlText w:val="%7."/>
      <w:lvlJc w:val="left"/>
      <w:pPr>
        <w:ind w:left="5040" w:hanging="360"/>
      </w:pPr>
    </w:lvl>
    <w:lvl w:ilvl="7" w:tplc="60B8E656">
      <w:start w:val="1"/>
      <w:numFmt w:val="lowerLetter"/>
      <w:lvlText w:val="%8."/>
      <w:lvlJc w:val="left"/>
      <w:pPr>
        <w:ind w:left="5760" w:hanging="360"/>
      </w:pPr>
    </w:lvl>
    <w:lvl w:ilvl="8" w:tplc="F806A1BA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AEB600D"/>
    <w:multiLevelType w:val="hybridMultilevel"/>
    <w:tmpl w:val="582AB09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1CEA6E7A"/>
    <w:multiLevelType w:val="hybridMultilevel"/>
    <w:tmpl w:val="E410BEFC"/>
    <w:lvl w:ilvl="0" w:tplc="B9184948">
      <w:start w:val="1"/>
      <w:numFmt w:val="upperLetter"/>
      <w:lvlText w:val="%1."/>
      <w:lvlJc w:val="left"/>
      <w:pPr>
        <w:ind w:left="864" w:hanging="360"/>
      </w:pPr>
    </w:lvl>
    <w:lvl w:ilvl="1" w:tplc="04090019" w:tentative="1">
      <w:start w:val="1"/>
      <w:numFmt w:val="lowerLetter"/>
      <w:lvlText w:val="%2."/>
      <w:lvlJc w:val="left"/>
      <w:pPr>
        <w:ind w:left="1584" w:hanging="360"/>
      </w:pPr>
    </w:lvl>
    <w:lvl w:ilvl="2" w:tplc="0409001B" w:tentative="1">
      <w:start w:val="1"/>
      <w:numFmt w:val="lowerRoman"/>
      <w:lvlText w:val="%3."/>
      <w:lvlJc w:val="right"/>
      <w:pPr>
        <w:ind w:left="2304" w:hanging="180"/>
      </w:pPr>
    </w:lvl>
    <w:lvl w:ilvl="3" w:tplc="0409000F" w:tentative="1">
      <w:start w:val="1"/>
      <w:numFmt w:val="decimal"/>
      <w:lvlText w:val="%4."/>
      <w:lvlJc w:val="left"/>
      <w:pPr>
        <w:ind w:left="3024" w:hanging="360"/>
      </w:pPr>
    </w:lvl>
    <w:lvl w:ilvl="4" w:tplc="04090019" w:tentative="1">
      <w:start w:val="1"/>
      <w:numFmt w:val="lowerLetter"/>
      <w:lvlText w:val="%5."/>
      <w:lvlJc w:val="left"/>
      <w:pPr>
        <w:ind w:left="3744" w:hanging="360"/>
      </w:pPr>
    </w:lvl>
    <w:lvl w:ilvl="5" w:tplc="0409001B" w:tentative="1">
      <w:start w:val="1"/>
      <w:numFmt w:val="lowerRoman"/>
      <w:lvlText w:val="%6."/>
      <w:lvlJc w:val="right"/>
      <w:pPr>
        <w:ind w:left="4464" w:hanging="180"/>
      </w:pPr>
    </w:lvl>
    <w:lvl w:ilvl="6" w:tplc="0409000F" w:tentative="1">
      <w:start w:val="1"/>
      <w:numFmt w:val="decimal"/>
      <w:lvlText w:val="%7."/>
      <w:lvlJc w:val="left"/>
      <w:pPr>
        <w:ind w:left="5184" w:hanging="360"/>
      </w:pPr>
    </w:lvl>
    <w:lvl w:ilvl="7" w:tplc="04090019" w:tentative="1">
      <w:start w:val="1"/>
      <w:numFmt w:val="lowerLetter"/>
      <w:lvlText w:val="%8."/>
      <w:lvlJc w:val="left"/>
      <w:pPr>
        <w:ind w:left="5904" w:hanging="360"/>
      </w:pPr>
    </w:lvl>
    <w:lvl w:ilvl="8" w:tplc="0409001B" w:tentative="1">
      <w:start w:val="1"/>
      <w:numFmt w:val="lowerRoman"/>
      <w:lvlText w:val="%9."/>
      <w:lvlJc w:val="right"/>
      <w:pPr>
        <w:ind w:left="6624" w:hanging="180"/>
      </w:pPr>
    </w:lvl>
  </w:abstractNum>
  <w:abstractNum w:abstractNumId="12" w15:restartNumberingAfterBreak="0">
    <w:nsid w:val="1E0E2515"/>
    <w:multiLevelType w:val="hybridMultilevel"/>
    <w:tmpl w:val="694631B8"/>
    <w:lvl w:ilvl="0" w:tplc="AFCCB746">
      <w:numFmt w:val="bullet"/>
      <w:lvlText w:val="-"/>
      <w:lvlJc w:val="left"/>
      <w:pPr>
        <w:ind w:left="504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2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64" w:hanging="360"/>
      </w:pPr>
      <w:rPr>
        <w:rFonts w:ascii="Wingdings" w:hAnsi="Wingdings" w:hint="default"/>
      </w:rPr>
    </w:lvl>
  </w:abstractNum>
  <w:abstractNum w:abstractNumId="13" w15:restartNumberingAfterBreak="0">
    <w:nsid w:val="1ED62032"/>
    <w:multiLevelType w:val="hybridMultilevel"/>
    <w:tmpl w:val="B7909EFE"/>
    <w:lvl w:ilvl="0" w:tplc="F0A80B28">
      <w:start w:val="1"/>
      <w:numFmt w:val="decimal"/>
      <w:lvlText w:val="%1."/>
      <w:lvlJc w:val="left"/>
      <w:pPr>
        <w:ind w:left="720" w:hanging="360"/>
      </w:pPr>
    </w:lvl>
    <w:lvl w:ilvl="1" w:tplc="3A728366">
      <w:start w:val="1"/>
      <w:numFmt w:val="lowerLetter"/>
      <w:lvlText w:val="%2."/>
      <w:lvlJc w:val="left"/>
      <w:pPr>
        <w:ind w:left="1440" w:hanging="360"/>
      </w:pPr>
    </w:lvl>
    <w:lvl w:ilvl="2" w:tplc="4B4C0DBA">
      <w:start w:val="1"/>
      <w:numFmt w:val="lowerRoman"/>
      <w:lvlText w:val="%3."/>
      <w:lvlJc w:val="right"/>
      <w:pPr>
        <w:ind w:left="2160" w:hanging="180"/>
      </w:pPr>
    </w:lvl>
    <w:lvl w:ilvl="3" w:tplc="178E11C4">
      <w:start w:val="1"/>
      <w:numFmt w:val="decimal"/>
      <w:lvlText w:val="%4."/>
      <w:lvlJc w:val="left"/>
      <w:pPr>
        <w:ind w:left="2880" w:hanging="360"/>
      </w:pPr>
    </w:lvl>
    <w:lvl w:ilvl="4" w:tplc="107010A4">
      <w:start w:val="1"/>
      <w:numFmt w:val="lowerLetter"/>
      <w:lvlText w:val="%5."/>
      <w:lvlJc w:val="left"/>
      <w:pPr>
        <w:ind w:left="3600" w:hanging="360"/>
      </w:pPr>
    </w:lvl>
    <w:lvl w:ilvl="5" w:tplc="CF8EF2C2">
      <w:start w:val="1"/>
      <w:numFmt w:val="lowerRoman"/>
      <w:lvlText w:val="%6."/>
      <w:lvlJc w:val="right"/>
      <w:pPr>
        <w:ind w:left="4320" w:hanging="180"/>
      </w:pPr>
    </w:lvl>
    <w:lvl w:ilvl="6" w:tplc="B2227530">
      <w:start w:val="1"/>
      <w:numFmt w:val="decimal"/>
      <w:lvlText w:val="%7."/>
      <w:lvlJc w:val="left"/>
      <w:pPr>
        <w:ind w:left="5040" w:hanging="360"/>
      </w:pPr>
    </w:lvl>
    <w:lvl w:ilvl="7" w:tplc="47060D58">
      <w:start w:val="1"/>
      <w:numFmt w:val="lowerLetter"/>
      <w:lvlText w:val="%8."/>
      <w:lvlJc w:val="left"/>
      <w:pPr>
        <w:ind w:left="5760" w:hanging="360"/>
      </w:pPr>
    </w:lvl>
    <w:lvl w:ilvl="8" w:tplc="4126C20C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0B458C2"/>
    <w:multiLevelType w:val="hybridMultilevel"/>
    <w:tmpl w:val="33F0C882"/>
    <w:lvl w:ilvl="0" w:tplc="FFFFFFFF">
      <w:start w:val="1"/>
      <w:numFmt w:val="decimal"/>
      <w:lvlText w:val="%1."/>
      <w:lvlJc w:val="left"/>
      <w:pPr>
        <w:ind w:left="864" w:hanging="360"/>
      </w:pPr>
    </w:lvl>
    <w:lvl w:ilvl="1" w:tplc="04090019" w:tentative="1">
      <w:start w:val="1"/>
      <w:numFmt w:val="lowerLetter"/>
      <w:lvlText w:val="%2."/>
      <w:lvlJc w:val="left"/>
      <w:pPr>
        <w:ind w:left="1584" w:hanging="360"/>
      </w:pPr>
    </w:lvl>
    <w:lvl w:ilvl="2" w:tplc="0409001B" w:tentative="1">
      <w:start w:val="1"/>
      <w:numFmt w:val="lowerRoman"/>
      <w:lvlText w:val="%3."/>
      <w:lvlJc w:val="right"/>
      <w:pPr>
        <w:ind w:left="2304" w:hanging="180"/>
      </w:pPr>
    </w:lvl>
    <w:lvl w:ilvl="3" w:tplc="0409000F" w:tentative="1">
      <w:start w:val="1"/>
      <w:numFmt w:val="decimal"/>
      <w:lvlText w:val="%4."/>
      <w:lvlJc w:val="left"/>
      <w:pPr>
        <w:ind w:left="3024" w:hanging="360"/>
      </w:pPr>
    </w:lvl>
    <w:lvl w:ilvl="4" w:tplc="04090019" w:tentative="1">
      <w:start w:val="1"/>
      <w:numFmt w:val="lowerLetter"/>
      <w:lvlText w:val="%5."/>
      <w:lvlJc w:val="left"/>
      <w:pPr>
        <w:ind w:left="3744" w:hanging="360"/>
      </w:pPr>
    </w:lvl>
    <w:lvl w:ilvl="5" w:tplc="0409001B" w:tentative="1">
      <w:start w:val="1"/>
      <w:numFmt w:val="lowerRoman"/>
      <w:lvlText w:val="%6."/>
      <w:lvlJc w:val="right"/>
      <w:pPr>
        <w:ind w:left="4464" w:hanging="180"/>
      </w:pPr>
    </w:lvl>
    <w:lvl w:ilvl="6" w:tplc="0409000F" w:tentative="1">
      <w:start w:val="1"/>
      <w:numFmt w:val="decimal"/>
      <w:lvlText w:val="%7."/>
      <w:lvlJc w:val="left"/>
      <w:pPr>
        <w:ind w:left="5184" w:hanging="360"/>
      </w:pPr>
    </w:lvl>
    <w:lvl w:ilvl="7" w:tplc="04090019" w:tentative="1">
      <w:start w:val="1"/>
      <w:numFmt w:val="lowerLetter"/>
      <w:lvlText w:val="%8."/>
      <w:lvlJc w:val="left"/>
      <w:pPr>
        <w:ind w:left="5904" w:hanging="360"/>
      </w:pPr>
    </w:lvl>
    <w:lvl w:ilvl="8" w:tplc="0409001B" w:tentative="1">
      <w:start w:val="1"/>
      <w:numFmt w:val="lowerRoman"/>
      <w:lvlText w:val="%9."/>
      <w:lvlJc w:val="right"/>
      <w:pPr>
        <w:ind w:left="6624" w:hanging="180"/>
      </w:pPr>
    </w:lvl>
  </w:abstractNum>
  <w:abstractNum w:abstractNumId="15" w15:restartNumberingAfterBreak="0">
    <w:nsid w:val="213F19ED"/>
    <w:multiLevelType w:val="hybridMultilevel"/>
    <w:tmpl w:val="A3D00F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135573"/>
    <w:multiLevelType w:val="hybridMultilevel"/>
    <w:tmpl w:val="915CFA30"/>
    <w:lvl w:ilvl="0" w:tplc="32D22374">
      <w:numFmt w:val="bullet"/>
      <w:lvlText w:val="-"/>
      <w:lvlJc w:val="left"/>
      <w:pPr>
        <w:ind w:left="504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2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64" w:hanging="360"/>
      </w:pPr>
      <w:rPr>
        <w:rFonts w:ascii="Wingdings" w:hAnsi="Wingdings" w:hint="default"/>
      </w:rPr>
    </w:lvl>
  </w:abstractNum>
  <w:abstractNum w:abstractNumId="17" w15:restartNumberingAfterBreak="0">
    <w:nsid w:val="26DA21D8"/>
    <w:multiLevelType w:val="hybridMultilevel"/>
    <w:tmpl w:val="B5168452"/>
    <w:lvl w:ilvl="0" w:tplc="96B08766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6C85C1B"/>
    <w:multiLevelType w:val="hybridMultilevel"/>
    <w:tmpl w:val="A8DEF2B4"/>
    <w:lvl w:ilvl="0" w:tplc="747ACCDC">
      <w:start w:val="1"/>
      <w:numFmt w:val="decimal"/>
      <w:lvlText w:val="%1."/>
      <w:lvlJc w:val="left"/>
      <w:pPr>
        <w:ind w:left="720" w:hanging="360"/>
      </w:pPr>
    </w:lvl>
    <w:lvl w:ilvl="1" w:tplc="8AA41614">
      <w:start w:val="1"/>
      <w:numFmt w:val="lowerLetter"/>
      <w:lvlText w:val="%2."/>
      <w:lvlJc w:val="left"/>
      <w:pPr>
        <w:ind w:left="1440" w:hanging="360"/>
      </w:pPr>
    </w:lvl>
    <w:lvl w:ilvl="2" w:tplc="5F9E847A">
      <w:start w:val="1"/>
      <w:numFmt w:val="lowerRoman"/>
      <w:lvlText w:val="%3."/>
      <w:lvlJc w:val="right"/>
      <w:pPr>
        <w:ind w:left="2160" w:hanging="180"/>
      </w:pPr>
    </w:lvl>
    <w:lvl w:ilvl="3" w:tplc="D44E4BA0">
      <w:start w:val="1"/>
      <w:numFmt w:val="decimal"/>
      <w:lvlText w:val="%4."/>
      <w:lvlJc w:val="left"/>
      <w:pPr>
        <w:ind w:left="2880" w:hanging="360"/>
      </w:pPr>
    </w:lvl>
    <w:lvl w:ilvl="4" w:tplc="99E46AA2">
      <w:start w:val="1"/>
      <w:numFmt w:val="lowerLetter"/>
      <w:lvlText w:val="%5."/>
      <w:lvlJc w:val="left"/>
      <w:pPr>
        <w:ind w:left="3600" w:hanging="360"/>
      </w:pPr>
    </w:lvl>
    <w:lvl w:ilvl="5" w:tplc="5B2C0CAC">
      <w:start w:val="1"/>
      <w:numFmt w:val="lowerRoman"/>
      <w:lvlText w:val="%6."/>
      <w:lvlJc w:val="right"/>
      <w:pPr>
        <w:ind w:left="4320" w:hanging="180"/>
      </w:pPr>
    </w:lvl>
    <w:lvl w:ilvl="6" w:tplc="805E39FC">
      <w:start w:val="1"/>
      <w:numFmt w:val="decimal"/>
      <w:lvlText w:val="%7."/>
      <w:lvlJc w:val="left"/>
      <w:pPr>
        <w:ind w:left="5040" w:hanging="360"/>
      </w:pPr>
    </w:lvl>
    <w:lvl w:ilvl="7" w:tplc="E84420D6">
      <w:start w:val="1"/>
      <w:numFmt w:val="lowerLetter"/>
      <w:lvlText w:val="%8."/>
      <w:lvlJc w:val="left"/>
      <w:pPr>
        <w:ind w:left="5760" w:hanging="360"/>
      </w:pPr>
    </w:lvl>
    <w:lvl w:ilvl="8" w:tplc="3146AD4E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AD3021C"/>
    <w:multiLevelType w:val="hybridMultilevel"/>
    <w:tmpl w:val="580E7A86"/>
    <w:lvl w:ilvl="0" w:tplc="CD1E8BFC">
      <w:start w:val="1"/>
      <w:numFmt w:val="decimal"/>
      <w:lvlText w:val="%1."/>
      <w:lvlJc w:val="left"/>
      <w:pPr>
        <w:ind w:left="720" w:hanging="360"/>
      </w:pPr>
    </w:lvl>
    <w:lvl w:ilvl="1" w:tplc="A9CA1C9C">
      <w:start w:val="1"/>
      <w:numFmt w:val="lowerLetter"/>
      <w:lvlText w:val="%2."/>
      <w:lvlJc w:val="left"/>
      <w:pPr>
        <w:ind w:left="1440" w:hanging="360"/>
      </w:pPr>
    </w:lvl>
    <w:lvl w:ilvl="2" w:tplc="DF8470C6">
      <w:start w:val="1"/>
      <w:numFmt w:val="lowerRoman"/>
      <w:lvlText w:val="%3."/>
      <w:lvlJc w:val="right"/>
      <w:pPr>
        <w:ind w:left="2160" w:hanging="180"/>
      </w:pPr>
    </w:lvl>
    <w:lvl w:ilvl="3" w:tplc="BB4AAB5E">
      <w:start w:val="1"/>
      <w:numFmt w:val="decimal"/>
      <w:lvlText w:val="%4."/>
      <w:lvlJc w:val="left"/>
      <w:pPr>
        <w:ind w:left="2880" w:hanging="360"/>
      </w:pPr>
    </w:lvl>
    <w:lvl w:ilvl="4" w:tplc="C1A08906">
      <w:start w:val="1"/>
      <w:numFmt w:val="lowerLetter"/>
      <w:lvlText w:val="%5."/>
      <w:lvlJc w:val="left"/>
      <w:pPr>
        <w:ind w:left="3600" w:hanging="360"/>
      </w:pPr>
    </w:lvl>
    <w:lvl w:ilvl="5" w:tplc="4DB6B116">
      <w:start w:val="1"/>
      <w:numFmt w:val="lowerRoman"/>
      <w:lvlText w:val="%6."/>
      <w:lvlJc w:val="right"/>
      <w:pPr>
        <w:ind w:left="4320" w:hanging="180"/>
      </w:pPr>
    </w:lvl>
    <w:lvl w:ilvl="6" w:tplc="4FC0D864">
      <w:start w:val="1"/>
      <w:numFmt w:val="decimal"/>
      <w:lvlText w:val="%7."/>
      <w:lvlJc w:val="left"/>
      <w:pPr>
        <w:ind w:left="5040" w:hanging="360"/>
      </w:pPr>
    </w:lvl>
    <w:lvl w:ilvl="7" w:tplc="095EA348">
      <w:start w:val="1"/>
      <w:numFmt w:val="lowerLetter"/>
      <w:lvlText w:val="%8."/>
      <w:lvlJc w:val="left"/>
      <w:pPr>
        <w:ind w:left="5760" w:hanging="360"/>
      </w:pPr>
    </w:lvl>
    <w:lvl w:ilvl="8" w:tplc="7D407E8C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C6C2FC0"/>
    <w:multiLevelType w:val="hybridMultilevel"/>
    <w:tmpl w:val="2ED4F40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07C1813"/>
    <w:multiLevelType w:val="hybridMultilevel"/>
    <w:tmpl w:val="9716A84E"/>
    <w:lvl w:ilvl="0" w:tplc="6518D8EE">
      <w:start w:val="1"/>
      <w:numFmt w:val="decimal"/>
      <w:lvlText w:val="%1."/>
      <w:lvlJc w:val="left"/>
      <w:pPr>
        <w:ind w:left="720" w:hanging="360"/>
      </w:pPr>
    </w:lvl>
    <w:lvl w:ilvl="1" w:tplc="DA50BACE">
      <w:start w:val="1"/>
      <w:numFmt w:val="lowerLetter"/>
      <w:lvlText w:val="%2."/>
      <w:lvlJc w:val="left"/>
      <w:pPr>
        <w:ind w:left="1440" w:hanging="360"/>
      </w:pPr>
    </w:lvl>
    <w:lvl w:ilvl="2" w:tplc="222C39C0">
      <w:start w:val="1"/>
      <w:numFmt w:val="lowerRoman"/>
      <w:lvlText w:val="%3."/>
      <w:lvlJc w:val="right"/>
      <w:pPr>
        <w:ind w:left="2160" w:hanging="180"/>
      </w:pPr>
    </w:lvl>
    <w:lvl w:ilvl="3" w:tplc="E00EF81A">
      <w:start w:val="1"/>
      <w:numFmt w:val="decimal"/>
      <w:lvlText w:val="%4."/>
      <w:lvlJc w:val="left"/>
      <w:pPr>
        <w:ind w:left="2880" w:hanging="360"/>
      </w:pPr>
    </w:lvl>
    <w:lvl w:ilvl="4" w:tplc="A74C8B4E">
      <w:start w:val="1"/>
      <w:numFmt w:val="lowerLetter"/>
      <w:lvlText w:val="%5."/>
      <w:lvlJc w:val="left"/>
      <w:pPr>
        <w:ind w:left="3600" w:hanging="360"/>
      </w:pPr>
    </w:lvl>
    <w:lvl w:ilvl="5" w:tplc="BFD61CD0">
      <w:start w:val="1"/>
      <w:numFmt w:val="lowerRoman"/>
      <w:lvlText w:val="%6."/>
      <w:lvlJc w:val="right"/>
      <w:pPr>
        <w:ind w:left="4320" w:hanging="180"/>
      </w:pPr>
    </w:lvl>
    <w:lvl w:ilvl="6" w:tplc="9BA476F0">
      <w:start w:val="1"/>
      <w:numFmt w:val="decimal"/>
      <w:lvlText w:val="%7."/>
      <w:lvlJc w:val="left"/>
      <w:pPr>
        <w:ind w:left="5040" w:hanging="360"/>
      </w:pPr>
    </w:lvl>
    <w:lvl w:ilvl="7" w:tplc="5CBE731E">
      <w:start w:val="1"/>
      <w:numFmt w:val="lowerLetter"/>
      <w:lvlText w:val="%8."/>
      <w:lvlJc w:val="left"/>
      <w:pPr>
        <w:ind w:left="5760" w:hanging="360"/>
      </w:pPr>
    </w:lvl>
    <w:lvl w:ilvl="8" w:tplc="A4C0E13A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2F56BE8"/>
    <w:multiLevelType w:val="hybridMultilevel"/>
    <w:tmpl w:val="FAC86B0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3FA0213"/>
    <w:multiLevelType w:val="hybridMultilevel"/>
    <w:tmpl w:val="6ED67C62"/>
    <w:lvl w:ilvl="0" w:tplc="005C38C2">
      <w:start w:val="1"/>
      <w:numFmt w:val="decimal"/>
      <w:lvlText w:val="%1."/>
      <w:lvlJc w:val="left"/>
      <w:pPr>
        <w:ind w:left="648" w:hanging="18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4041578"/>
    <w:multiLevelType w:val="hybridMultilevel"/>
    <w:tmpl w:val="AC0819E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766587E"/>
    <w:multiLevelType w:val="hybridMultilevel"/>
    <w:tmpl w:val="3C7603CA"/>
    <w:lvl w:ilvl="0" w:tplc="9830FC38">
      <w:start w:val="1"/>
      <w:numFmt w:val="decimal"/>
      <w:lvlText w:val="%1."/>
      <w:lvlJc w:val="left"/>
      <w:pPr>
        <w:ind w:left="720" w:hanging="360"/>
      </w:pPr>
    </w:lvl>
    <w:lvl w:ilvl="1" w:tplc="80B05E2A">
      <w:start w:val="1"/>
      <w:numFmt w:val="lowerLetter"/>
      <w:lvlText w:val="%2."/>
      <w:lvlJc w:val="left"/>
      <w:pPr>
        <w:ind w:left="1440" w:hanging="360"/>
      </w:pPr>
    </w:lvl>
    <w:lvl w:ilvl="2" w:tplc="F582FC6E">
      <w:start w:val="1"/>
      <w:numFmt w:val="lowerRoman"/>
      <w:lvlText w:val="%3."/>
      <w:lvlJc w:val="right"/>
      <w:pPr>
        <w:ind w:left="2160" w:hanging="180"/>
      </w:pPr>
    </w:lvl>
    <w:lvl w:ilvl="3" w:tplc="D2DCE746">
      <w:start w:val="1"/>
      <w:numFmt w:val="decimal"/>
      <w:lvlText w:val="%4."/>
      <w:lvlJc w:val="left"/>
      <w:pPr>
        <w:ind w:left="2880" w:hanging="360"/>
      </w:pPr>
    </w:lvl>
    <w:lvl w:ilvl="4" w:tplc="15B8B74C">
      <w:start w:val="1"/>
      <w:numFmt w:val="lowerLetter"/>
      <w:lvlText w:val="%5."/>
      <w:lvlJc w:val="left"/>
      <w:pPr>
        <w:ind w:left="3600" w:hanging="360"/>
      </w:pPr>
    </w:lvl>
    <w:lvl w:ilvl="5" w:tplc="5E9AB2DC">
      <w:start w:val="1"/>
      <w:numFmt w:val="lowerRoman"/>
      <w:lvlText w:val="%6."/>
      <w:lvlJc w:val="right"/>
      <w:pPr>
        <w:ind w:left="4320" w:hanging="180"/>
      </w:pPr>
    </w:lvl>
    <w:lvl w:ilvl="6" w:tplc="398ABC4E">
      <w:start w:val="1"/>
      <w:numFmt w:val="decimal"/>
      <w:lvlText w:val="%7."/>
      <w:lvlJc w:val="left"/>
      <w:pPr>
        <w:ind w:left="5040" w:hanging="360"/>
      </w:pPr>
    </w:lvl>
    <w:lvl w:ilvl="7" w:tplc="981CE026">
      <w:start w:val="1"/>
      <w:numFmt w:val="lowerLetter"/>
      <w:lvlText w:val="%8."/>
      <w:lvlJc w:val="left"/>
      <w:pPr>
        <w:ind w:left="5760" w:hanging="360"/>
      </w:pPr>
    </w:lvl>
    <w:lvl w:ilvl="8" w:tplc="A3CC5060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B291CD6"/>
    <w:multiLevelType w:val="hybridMultilevel"/>
    <w:tmpl w:val="8A6860CC"/>
    <w:lvl w:ilvl="0" w:tplc="2F30BBD0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D283E21"/>
    <w:multiLevelType w:val="hybridMultilevel"/>
    <w:tmpl w:val="7E9244CE"/>
    <w:lvl w:ilvl="0" w:tplc="FA0E85AC">
      <w:start w:val="1"/>
      <w:numFmt w:val="decimal"/>
      <w:lvlText w:val="%1)"/>
      <w:lvlJc w:val="left"/>
      <w:pPr>
        <w:ind w:left="86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F09506B"/>
    <w:multiLevelType w:val="hybridMultilevel"/>
    <w:tmpl w:val="D8829CE8"/>
    <w:lvl w:ilvl="0" w:tplc="04090011">
      <w:start w:val="1"/>
      <w:numFmt w:val="decimal"/>
      <w:lvlText w:val="%1)"/>
      <w:lvlJc w:val="left"/>
      <w:pPr>
        <w:ind w:left="864" w:hanging="360"/>
      </w:pPr>
    </w:lvl>
    <w:lvl w:ilvl="1" w:tplc="04090019" w:tentative="1">
      <w:start w:val="1"/>
      <w:numFmt w:val="lowerLetter"/>
      <w:lvlText w:val="%2."/>
      <w:lvlJc w:val="left"/>
      <w:pPr>
        <w:ind w:left="1584" w:hanging="360"/>
      </w:pPr>
    </w:lvl>
    <w:lvl w:ilvl="2" w:tplc="0409001B" w:tentative="1">
      <w:start w:val="1"/>
      <w:numFmt w:val="lowerRoman"/>
      <w:lvlText w:val="%3."/>
      <w:lvlJc w:val="right"/>
      <w:pPr>
        <w:ind w:left="2304" w:hanging="180"/>
      </w:pPr>
    </w:lvl>
    <w:lvl w:ilvl="3" w:tplc="0409000F" w:tentative="1">
      <w:start w:val="1"/>
      <w:numFmt w:val="decimal"/>
      <w:lvlText w:val="%4."/>
      <w:lvlJc w:val="left"/>
      <w:pPr>
        <w:ind w:left="3024" w:hanging="360"/>
      </w:pPr>
    </w:lvl>
    <w:lvl w:ilvl="4" w:tplc="04090019" w:tentative="1">
      <w:start w:val="1"/>
      <w:numFmt w:val="lowerLetter"/>
      <w:lvlText w:val="%5."/>
      <w:lvlJc w:val="left"/>
      <w:pPr>
        <w:ind w:left="3744" w:hanging="360"/>
      </w:pPr>
    </w:lvl>
    <w:lvl w:ilvl="5" w:tplc="0409001B" w:tentative="1">
      <w:start w:val="1"/>
      <w:numFmt w:val="lowerRoman"/>
      <w:lvlText w:val="%6."/>
      <w:lvlJc w:val="right"/>
      <w:pPr>
        <w:ind w:left="4464" w:hanging="180"/>
      </w:pPr>
    </w:lvl>
    <w:lvl w:ilvl="6" w:tplc="0409000F" w:tentative="1">
      <w:start w:val="1"/>
      <w:numFmt w:val="decimal"/>
      <w:lvlText w:val="%7."/>
      <w:lvlJc w:val="left"/>
      <w:pPr>
        <w:ind w:left="5184" w:hanging="360"/>
      </w:pPr>
    </w:lvl>
    <w:lvl w:ilvl="7" w:tplc="04090019" w:tentative="1">
      <w:start w:val="1"/>
      <w:numFmt w:val="lowerLetter"/>
      <w:lvlText w:val="%8."/>
      <w:lvlJc w:val="left"/>
      <w:pPr>
        <w:ind w:left="5904" w:hanging="360"/>
      </w:pPr>
    </w:lvl>
    <w:lvl w:ilvl="8" w:tplc="0409001B" w:tentative="1">
      <w:start w:val="1"/>
      <w:numFmt w:val="lowerRoman"/>
      <w:lvlText w:val="%9."/>
      <w:lvlJc w:val="right"/>
      <w:pPr>
        <w:ind w:left="6624" w:hanging="180"/>
      </w:pPr>
    </w:lvl>
  </w:abstractNum>
  <w:abstractNum w:abstractNumId="29" w15:restartNumberingAfterBreak="0">
    <w:nsid w:val="4F9F476F"/>
    <w:multiLevelType w:val="hybridMultilevel"/>
    <w:tmpl w:val="3BCA174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6024F9A"/>
    <w:multiLevelType w:val="hybridMultilevel"/>
    <w:tmpl w:val="369A1C0A"/>
    <w:lvl w:ilvl="0" w:tplc="FFFFFFFF">
      <w:start w:val="1"/>
      <w:numFmt w:val="decimal"/>
      <w:lvlText w:val="%1)"/>
      <w:lvlJc w:val="left"/>
      <w:pPr>
        <w:ind w:left="864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74E0FC5"/>
    <w:multiLevelType w:val="hybridMultilevel"/>
    <w:tmpl w:val="9DEE5F40"/>
    <w:lvl w:ilvl="0" w:tplc="FFFFFFFF">
      <w:start w:val="1"/>
      <w:numFmt w:val="decimal"/>
      <w:pStyle w:val="ListParagraph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F3949E8"/>
    <w:multiLevelType w:val="hybridMultilevel"/>
    <w:tmpl w:val="021647FA"/>
    <w:lvl w:ilvl="0" w:tplc="B6D462AC">
      <w:start w:val="1"/>
      <w:numFmt w:val="bullet"/>
      <w:pStyle w:val="Bullet-2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41D759B"/>
    <w:multiLevelType w:val="hybridMultilevel"/>
    <w:tmpl w:val="FE2220E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696426E"/>
    <w:multiLevelType w:val="hybridMultilevel"/>
    <w:tmpl w:val="658AD09C"/>
    <w:lvl w:ilvl="0" w:tplc="04090011">
      <w:start w:val="1"/>
      <w:numFmt w:val="decimal"/>
      <w:lvlText w:val="%1)"/>
      <w:lvlJc w:val="left"/>
      <w:pPr>
        <w:ind w:left="504" w:hanging="360"/>
      </w:pPr>
    </w:lvl>
    <w:lvl w:ilvl="1" w:tplc="04090019" w:tentative="1">
      <w:start w:val="1"/>
      <w:numFmt w:val="lowerLetter"/>
      <w:lvlText w:val="%2."/>
      <w:lvlJc w:val="left"/>
      <w:pPr>
        <w:ind w:left="1224" w:hanging="360"/>
      </w:pPr>
    </w:lvl>
    <w:lvl w:ilvl="2" w:tplc="0409001B" w:tentative="1">
      <w:start w:val="1"/>
      <w:numFmt w:val="lowerRoman"/>
      <w:lvlText w:val="%3."/>
      <w:lvlJc w:val="right"/>
      <w:pPr>
        <w:ind w:left="1944" w:hanging="180"/>
      </w:pPr>
    </w:lvl>
    <w:lvl w:ilvl="3" w:tplc="0409000F" w:tentative="1">
      <w:start w:val="1"/>
      <w:numFmt w:val="decimal"/>
      <w:lvlText w:val="%4."/>
      <w:lvlJc w:val="left"/>
      <w:pPr>
        <w:ind w:left="2664" w:hanging="360"/>
      </w:pPr>
    </w:lvl>
    <w:lvl w:ilvl="4" w:tplc="04090019" w:tentative="1">
      <w:start w:val="1"/>
      <w:numFmt w:val="lowerLetter"/>
      <w:lvlText w:val="%5."/>
      <w:lvlJc w:val="left"/>
      <w:pPr>
        <w:ind w:left="3384" w:hanging="360"/>
      </w:pPr>
    </w:lvl>
    <w:lvl w:ilvl="5" w:tplc="0409001B" w:tentative="1">
      <w:start w:val="1"/>
      <w:numFmt w:val="lowerRoman"/>
      <w:lvlText w:val="%6."/>
      <w:lvlJc w:val="right"/>
      <w:pPr>
        <w:ind w:left="4104" w:hanging="180"/>
      </w:pPr>
    </w:lvl>
    <w:lvl w:ilvl="6" w:tplc="0409000F" w:tentative="1">
      <w:start w:val="1"/>
      <w:numFmt w:val="decimal"/>
      <w:lvlText w:val="%7."/>
      <w:lvlJc w:val="left"/>
      <w:pPr>
        <w:ind w:left="4824" w:hanging="360"/>
      </w:pPr>
    </w:lvl>
    <w:lvl w:ilvl="7" w:tplc="04090019" w:tentative="1">
      <w:start w:val="1"/>
      <w:numFmt w:val="lowerLetter"/>
      <w:lvlText w:val="%8."/>
      <w:lvlJc w:val="left"/>
      <w:pPr>
        <w:ind w:left="5544" w:hanging="360"/>
      </w:pPr>
    </w:lvl>
    <w:lvl w:ilvl="8" w:tplc="0409001B" w:tentative="1">
      <w:start w:val="1"/>
      <w:numFmt w:val="lowerRoman"/>
      <w:lvlText w:val="%9."/>
      <w:lvlJc w:val="right"/>
      <w:pPr>
        <w:ind w:left="6264" w:hanging="180"/>
      </w:pPr>
    </w:lvl>
  </w:abstractNum>
  <w:abstractNum w:abstractNumId="35" w15:restartNumberingAfterBreak="0">
    <w:nsid w:val="691E6481"/>
    <w:multiLevelType w:val="hybridMultilevel"/>
    <w:tmpl w:val="C570F9E0"/>
    <w:lvl w:ilvl="0" w:tplc="005C38C2">
      <w:start w:val="1"/>
      <w:numFmt w:val="decimal"/>
      <w:lvlText w:val="%1."/>
      <w:lvlJc w:val="left"/>
      <w:pPr>
        <w:ind w:left="648" w:hanging="18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CBA722B"/>
    <w:multiLevelType w:val="hybridMultilevel"/>
    <w:tmpl w:val="33A00A72"/>
    <w:lvl w:ilvl="0" w:tplc="223CBDD2">
      <w:start w:val="1"/>
      <w:numFmt w:val="decimal"/>
      <w:lvlText w:val="%1."/>
      <w:lvlJc w:val="left"/>
      <w:pPr>
        <w:ind w:left="720" w:hanging="360"/>
      </w:pPr>
    </w:lvl>
    <w:lvl w:ilvl="1" w:tplc="D5748128">
      <w:start w:val="1"/>
      <w:numFmt w:val="lowerLetter"/>
      <w:lvlText w:val="%2."/>
      <w:lvlJc w:val="left"/>
      <w:pPr>
        <w:ind w:left="1440" w:hanging="360"/>
      </w:pPr>
    </w:lvl>
    <w:lvl w:ilvl="2" w:tplc="4CB2D67E">
      <w:start w:val="1"/>
      <w:numFmt w:val="lowerRoman"/>
      <w:lvlText w:val="%3."/>
      <w:lvlJc w:val="right"/>
      <w:pPr>
        <w:ind w:left="2160" w:hanging="180"/>
      </w:pPr>
    </w:lvl>
    <w:lvl w:ilvl="3" w:tplc="5B568144">
      <w:start w:val="1"/>
      <w:numFmt w:val="decimal"/>
      <w:lvlText w:val="%4."/>
      <w:lvlJc w:val="left"/>
      <w:pPr>
        <w:ind w:left="2880" w:hanging="360"/>
      </w:pPr>
    </w:lvl>
    <w:lvl w:ilvl="4" w:tplc="81E6F8EA">
      <w:start w:val="1"/>
      <w:numFmt w:val="lowerLetter"/>
      <w:lvlText w:val="%5."/>
      <w:lvlJc w:val="left"/>
      <w:pPr>
        <w:ind w:left="3600" w:hanging="360"/>
      </w:pPr>
    </w:lvl>
    <w:lvl w:ilvl="5" w:tplc="AF68B216">
      <w:start w:val="1"/>
      <w:numFmt w:val="lowerRoman"/>
      <w:lvlText w:val="%6."/>
      <w:lvlJc w:val="right"/>
      <w:pPr>
        <w:ind w:left="4320" w:hanging="180"/>
      </w:pPr>
    </w:lvl>
    <w:lvl w:ilvl="6" w:tplc="6C3E21DC">
      <w:start w:val="1"/>
      <w:numFmt w:val="decimal"/>
      <w:lvlText w:val="%7."/>
      <w:lvlJc w:val="left"/>
      <w:pPr>
        <w:ind w:left="5040" w:hanging="360"/>
      </w:pPr>
    </w:lvl>
    <w:lvl w:ilvl="7" w:tplc="69647EBE">
      <w:start w:val="1"/>
      <w:numFmt w:val="lowerLetter"/>
      <w:lvlText w:val="%8."/>
      <w:lvlJc w:val="left"/>
      <w:pPr>
        <w:ind w:left="5760" w:hanging="360"/>
      </w:pPr>
    </w:lvl>
    <w:lvl w:ilvl="8" w:tplc="E6E0BCB2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FD80411"/>
    <w:multiLevelType w:val="hybridMultilevel"/>
    <w:tmpl w:val="39F25F6E"/>
    <w:lvl w:ilvl="0" w:tplc="0409000F">
      <w:start w:val="1"/>
      <w:numFmt w:val="decimal"/>
      <w:lvlText w:val="%1."/>
      <w:lvlJc w:val="left"/>
      <w:pPr>
        <w:ind w:left="864" w:hanging="360"/>
      </w:pPr>
    </w:lvl>
    <w:lvl w:ilvl="1" w:tplc="04090019" w:tentative="1">
      <w:start w:val="1"/>
      <w:numFmt w:val="lowerLetter"/>
      <w:lvlText w:val="%2."/>
      <w:lvlJc w:val="left"/>
      <w:pPr>
        <w:ind w:left="1584" w:hanging="360"/>
      </w:pPr>
    </w:lvl>
    <w:lvl w:ilvl="2" w:tplc="0409001B" w:tentative="1">
      <w:start w:val="1"/>
      <w:numFmt w:val="lowerRoman"/>
      <w:lvlText w:val="%3."/>
      <w:lvlJc w:val="right"/>
      <w:pPr>
        <w:ind w:left="2304" w:hanging="180"/>
      </w:pPr>
    </w:lvl>
    <w:lvl w:ilvl="3" w:tplc="0409000F" w:tentative="1">
      <w:start w:val="1"/>
      <w:numFmt w:val="decimal"/>
      <w:lvlText w:val="%4."/>
      <w:lvlJc w:val="left"/>
      <w:pPr>
        <w:ind w:left="3024" w:hanging="360"/>
      </w:pPr>
    </w:lvl>
    <w:lvl w:ilvl="4" w:tplc="04090019" w:tentative="1">
      <w:start w:val="1"/>
      <w:numFmt w:val="lowerLetter"/>
      <w:lvlText w:val="%5."/>
      <w:lvlJc w:val="left"/>
      <w:pPr>
        <w:ind w:left="3744" w:hanging="360"/>
      </w:pPr>
    </w:lvl>
    <w:lvl w:ilvl="5" w:tplc="0409001B" w:tentative="1">
      <w:start w:val="1"/>
      <w:numFmt w:val="lowerRoman"/>
      <w:lvlText w:val="%6."/>
      <w:lvlJc w:val="right"/>
      <w:pPr>
        <w:ind w:left="4464" w:hanging="180"/>
      </w:pPr>
    </w:lvl>
    <w:lvl w:ilvl="6" w:tplc="0409000F" w:tentative="1">
      <w:start w:val="1"/>
      <w:numFmt w:val="decimal"/>
      <w:lvlText w:val="%7."/>
      <w:lvlJc w:val="left"/>
      <w:pPr>
        <w:ind w:left="5184" w:hanging="360"/>
      </w:pPr>
    </w:lvl>
    <w:lvl w:ilvl="7" w:tplc="04090019" w:tentative="1">
      <w:start w:val="1"/>
      <w:numFmt w:val="lowerLetter"/>
      <w:lvlText w:val="%8."/>
      <w:lvlJc w:val="left"/>
      <w:pPr>
        <w:ind w:left="5904" w:hanging="360"/>
      </w:pPr>
    </w:lvl>
    <w:lvl w:ilvl="8" w:tplc="0409001B" w:tentative="1">
      <w:start w:val="1"/>
      <w:numFmt w:val="lowerRoman"/>
      <w:lvlText w:val="%9."/>
      <w:lvlJc w:val="right"/>
      <w:pPr>
        <w:ind w:left="6624" w:hanging="180"/>
      </w:pPr>
    </w:lvl>
  </w:abstractNum>
  <w:abstractNum w:abstractNumId="38" w15:restartNumberingAfterBreak="0">
    <w:nsid w:val="6FF67E31"/>
    <w:multiLevelType w:val="hybridMultilevel"/>
    <w:tmpl w:val="C57CE1BA"/>
    <w:lvl w:ilvl="0" w:tplc="04090011">
      <w:start w:val="1"/>
      <w:numFmt w:val="decimal"/>
      <w:lvlText w:val="%1)"/>
      <w:lvlJc w:val="left"/>
      <w:pPr>
        <w:ind w:left="324" w:hanging="360"/>
      </w:pPr>
    </w:lvl>
    <w:lvl w:ilvl="1" w:tplc="04090019" w:tentative="1">
      <w:start w:val="1"/>
      <w:numFmt w:val="lowerLetter"/>
      <w:lvlText w:val="%2."/>
      <w:lvlJc w:val="left"/>
      <w:pPr>
        <w:ind w:left="1044" w:hanging="360"/>
      </w:pPr>
    </w:lvl>
    <w:lvl w:ilvl="2" w:tplc="0409001B" w:tentative="1">
      <w:start w:val="1"/>
      <w:numFmt w:val="lowerRoman"/>
      <w:lvlText w:val="%3."/>
      <w:lvlJc w:val="right"/>
      <w:pPr>
        <w:ind w:left="1764" w:hanging="180"/>
      </w:pPr>
    </w:lvl>
    <w:lvl w:ilvl="3" w:tplc="0409000F" w:tentative="1">
      <w:start w:val="1"/>
      <w:numFmt w:val="decimal"/>
      <w:lvlText w:val="%4."/>
      <w:lvlJc w:val="left"/>
      <w:pPr>
        <w:ind w:left="2484" w:hanging="360"/>
      </w:pPr>
    </w:lvl>
    <w:lvl w:ilvl="4" w:tplc="04090019" w:tentative="1">
      <w:start w:val="1"/>
      <w:numFmt w:val="lowerLetter"/>
      <w:lvlText w:val="%5."/>
      <w:lvlJc w:val="left"/>
      <w:pPr>
        <w:ind w:left="3204" w:hanging="360"/>
      </w:pPr>
    </w:lvl>
    <w:lvl w:ilvl="5" w:tplc="0409001B" w:tentative="1">
      <w:start w:val="1"/>
      <w:numFmt w:val="lowerRoman"/>
      <w:lvlText w:val="%6."/>
      <w:lvlJc w:val="right"/>
      <w:pPr>
        <w:ind w:left="3924" w:hanging="180"/>
      </w:pPr>
    </w:lvl>
    <w:lvl w:ilvl="6" w:tplc="0409000F" w:tentative="1">
      <w:start w:val="1"/>
      <w:numFmt w:val="decimal"/>
      <w:lvlText w:val="%7."/>
      <w:lvlJc w:val="left"/>
      <w:pPr>
        <w:ind w:left="4644" w:hanging="360"/>
      </w:pPr>
    </w:lvl>
    <w:lvl w:ilvl="7" w:tplc="04090019" w:tentative="1">
      <w:start w:val="1"/>
      <w:numFmt w:val="lowerLetter"/>
      <w:lvlText w:val="%8."/>
      <w:lvlJc w:val="left"/>
      <w:pPr>
        <w:ind w:left="5364" w:hanging="360"/>
      </w:pPr>
    </w:lvl>
    <w:lvl w:ilvl="8" w:tplc="0409001B" w:tentative="1">
      <w:start w:val="1"/>
      <w:numFmt w:val="lowerRoman"/>
      <w:lvlText w:val="%9."/>
      <w:lvlJc w:val="right"/>
      <w:pPr>
        <w:ind w:left="6084" w:hanging="180"/>
      </w:pPr>
    </w:lvl>
  </w:abstractNum>
  <w:abstractNum w:abstractNumId="39" w15:restartNumberingAfterBreak="0">
    <w:nsid w:val="77777433"/>
    <w:multiLevelType w:val="hybridMultilevel"/>
    <w:tmpl w:val="58B229F8"/>
    <w:lvl w:ilvl="0" w:tplc="AD682380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8C31E5E"/>
    <w:multiLevelType w:val="hybridMultilevel"/>
    <w:tmpl w:val="5E4017CE"/>
    <w:lvl w:ilvl="0" w:tplc="04090011">
      <w:start w:val="1"/>
      <w:numFmt w:val="decimal"/>
      <w:lvlText w:val="%1)"/>
      <w:lvlJc w:val="left"/>
      <w:pPr>
        <w:ind w:left="864" w:hanging="360"/>
      </w:pPr>
    </w:lvl>
    <w:lvl w:ilvl="1" w:tplc="04090019" w:tentative="1">
      <w:start w:val="1"/>
      <w:numFmt w:val="lowerLetter"/>
      <w:lvlText w:val="%2."/>
      <w:lvlJc w:val="left"/>
      <w:pPr>
        <w:ind w:left="1584" w:hanging="360"/>
      </w:pPr>
    </w:lvl>
    <w:lvl w:ilvl="2" w:tplc="0409001B" w:tentative="1">
      <w:start w:val="1"/>
      <w:numFmt w:val="lowerRoman"/>
      <w:lvlText w:val="%3."/>
      <w:lvlJc w:val="right"/>
      <w:pPr>
        <w:ind w:left="2304" w:hanging="180"/>
      </w:pPr>
    </w:lvl>
    <w:lvl w:ilvl="3" w:tplc="0409000F" w:tentative="1">
      <w:start w:val="1"/>
      <w:numFmt w:val="decimal"/>
      <w:lvlText w:val="%4."/>
      <w:lvlJc w:val="left"/>
      <w:pPr>
        <w:ind w:left="3024" w:hanging="360"/>
      </w:pPr>
    </w:lvl>
    <w:lvl w:ilvl="4" w:tplc="04090019" w:tentative="1">
      <w:start w:val="1"/>
      <w:numFmt w:val="lowerLetter"/>
      <w:lvlText w:val="%5."/>
      <w:lvlJc w:val="left"/>
      <w:pPr>
        <w:ind w:left="3744" w:hanging="360"/>
      </w:pPr>
    </w:lvl>
    <w:lvl w:ilvl="5" w:tplc="0409001B" w:tentative="1">
      <w:start w:val="1"/>
      <w:numFmt w:val="lowerRoman"/>
      <w:lvlText w:val="%6."/>
      <w:lvlJc w:val="right"/>
      <w:pPr>
        <w:ind w:left="4464" w:hanging="180"/>
      </w:pPr>
    </w:lvl>
    <w:lvl w:ilvl="6" w:tplc="0409000F" w:tentative="1">
      <w:start w:val="1"/>
      <w:numFmt w:val="decimal"/>
      <w:lvlText w:val="%7."/>
      <w:lvlJc w:val="left"/>
      <w:pPr>
        <w:ind w:left="5184" w:hanging="360"/>
      </w:pPr>
    </w:lvl>
    <w:lvl w:ilvl="7" w:tplc="04090019" w:tentative="1">
      <w:start w:val="1"/>
      <w:numFmt w:val="lowerLetter"/>
      <w:lvlText w:val="%8."/>
      <w:lvlJc w:val="left"/>
      <w:pPr>
        <w:ind w:left="5904" w:hanging="360"/>
      </w:pPr>
    </w:lvl>
    <w:lvl w:ilvl="8" w:tplc="0409001B" w:tentative="1">
      <w:start w:val="1"/>
      <w:numFmt w:val="lowerRoman"/>
      <w:lvlText w:val="%9."/>
      <w:lvlJc w:val="right"/>
      <w:pPr>
        <w:ind w:left="6624" w:hanging="180"/>
      </w:pPr>
    </w:lvl>
  </w:abstractNum>
  <w:abstractNum w:abstractNumId="41" w15:restartNumberingAfterBreak="0">
    <w:nsid w:val="7B8D13CC"/>
    <w:multiLevelType w:val="hybridMultilevel"/>
    <w:tmpl w:val="54469948"/>
    <w:lvl w:ilvl="0" w:tplc="DF3A30C8">
      <w:start w:val="1"/>
      <w:numFmt w:val="decimal"/>
      <w:lvlText w:val="%1."/>
      <w:lvlJc w:val="left"/>
      <w:pPr>
        <w:ind w:left="720" w:hanging="360"/>
      </w:pPr>
    </w:lvl>
    <w:lvl w:ilvl="1" w:tplc="EF5C4F7C">
      <w:start w:val="1"/>
      <w:numFmt w:val="lowerLetter"/>
      <w:lvlText w:val="%2."/>
      <w:lvlJc w:val="left"/>
      <w:pPr>
        <w:ind w:left="1440" w:hanging="360"/>
      </w:pPr>
    </w:lvl>
    <w:lvl w:ilvl="2" w:tplc="DAD2489E">
      <w:start w:val="1"/>
      <w:numFmt w:val="lowerRoman"/>
      <w:lvlText w:val="%3."/>
      <w:lvlJc w:val="right"/>
      <w:pPr>
        <w:ind w:left="2160" w:hanging="180"/>
      </w:pPr>
    </w:lvl>
    <w:lvl w:ilvl="3" w:tplc="32C2B3EA">
      <w:start w:val="1"/>
      <w:numFmt w:val="decimal"/>
      <w:lvlText w:val="%4."/>
      <w:lvlJc w:val="left"/>
      <w:pPr>
        <w:ind w:left="2880" w:hanging="360"/>
      </w:pPr>
    </w:lvl>
    <w:lvl w:ilvl="4" w:tplc="C27241F2">
      <w:start w:val="1"/>
      <w:numFmt w:val="lowerLetter"/>
      <w:lvlText w:val="%5."/>
      <w:lvlJc w:val="left"/>
      <w:pPr>
        <w:ind w:left="3600" w:hanging="360"/>
      </w:pPr>
    </w:lvl>
    <w:lvl w:ilvl="5" w:tplc="2B888ACE">
      <w:start w:val="1"/>
      <w:numFmt w:val="lowerRoman"/>
      <w:lvlText w:val="%6."/>
      <w:lvlJc w:val="right"/>
      <w:pPr>
        <w:ind w:left="4320" w:hanging="180"/>
      </w:pPr>
    </w:lvl>
    <w:lvl w:ilvl="6" w:tplc="970A0A72">
      <w:start w:val="1"/>
      <w:numFmt w:val="decimal"/>
      <w:lvlText w:val="%7."/>
      <w:lvlJc w:val="left"/>
      <w:pPr>
        <w:ind w:left="5040" w:hanging="360"/>
      </w:pPr>
    </w:lvl>
    <w:lvl w:ilvl="7" w:tplc="F984E146">
      <w:start w:val="1"/>
      <w:numFmt w:val="lowerLetter"/>
      <w:lvlText w:val="%8."/>
      <w:lvlJc w:val="left"/>
      <w:pPr>
        <w:ind w:left="5760" w:hanging="360"/>
      </w:pPr>
    </w:lvl>
    <w:lvl w:ilvl="8" w:tplc="E3F27B1C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BEE2E8E"/>
    <w:multiLevelType w:val="hybridMultilevel"/>
    <w:tmpl w:val="69F2F8F0"/>
    <w:lvl w:ilvl="0" w:tplc="61CA101A">
      <w:start w:val="3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5"/>
  </w:num>
  <w:num w:numId="2">
    <w:abstractNumId w:val="18"/>
  </w:num>
  <w:num w:numId="3">
    <w:abstractNumId w:val="41"/>
  </w:num>
  <w:num w:numId="4">
    <w:abstractNumId w:val="21"/>
  </w:num>
  <w:num w:numId="5">
    <w:abstractNumId w:val="9"/>
  </w:num>
  <w:num w:numId="6">
    <w:abstractNumId w:val="36"/>
  </w:num>
  <w:num w:numId="7">
    <w:abstractNumId w:val="19"/>
  </w:num>
  <w:num w:numId="8">
    <w:abstractNumId w:val="13"/>
  </w:num>
  <w:num w:numId="9">
    <w:abstractNumId w:val="1"/>
  </w:num>
  <w:num w:numId="10">
    <w:abstractNumId w:val="8"/>
  </w:num>
  <w:num w:numId="11">
    <w:abstractNumId w:val="32"/>
  </w:num>
  <w:num w:numId="12">
    <w:abstractNumId w:val="6"/>
  </w:num>
  <w:num w:numId="13">
    <w:abstractNumId w:val="31"/>
  </w:num>
  <w:num w:numId="14">
    <w:abstractNumId w:val="11"/>
  </w:num>
  <w:num w:numId="15">
    <w:abstractNumId w:val="42"/>
  </w:num>
  <w:num w:numId="16">
    <w:abstractNumId w:val="5"/>
  </w:num>
  <w:num w:numId="17">
    <w:abstractNumId w:val="38"/>
  </w:num>
  <w:num w:numId="18">
    <w:abstractNumId w:val="3"/>
  </w:num>
  <w:num w:numId="19">
    <w:abstractNumId w:val="34"/>
  </w:num>
  <w:num w:numId="20">
    <w:abstractNumId w:val="7"/>
  </w:num>
  <w:num w:numId="21">
    <w:abstractNumId w:val="40"/>
  </w:num>
  <w:num w:numId="22">
    <w:abstractNumId w:val="14"/>
  </w:num>
  <w:num w:numId="23">
    <w:abstractNumId w:val="27"/>
  </w:num>
  <w:num w:numId="24">
    <w:abstractNumId w:val="28"/>
  </w:num>
  <w:num w:numId="25">
    <w:abstractNumId w:val="20"/>
  </w:num>
  <w:num w:numId="26">
    <w:abstractNumId w:val="33"/>
  </w:num>
  <w:num w:numId="27">
    <w:abstractNumId w:val="22"/>
  </w:num>
  <w:num w:numId="28">
    <w:abstractNumId w:val="24"/>
  </w:num>
  <w:num w:numId="29">
    <w:abstractNumId w:val="0"/>
  </w:num>
  <w:num w:numId="30">
    <w:abstractNumId w:val="30"/>
  </w:num>
  <w:num w:numId="31">
    <w:abstractNumId w:val="35"/>
  </w:num>
  <w:num w:numId="32">
    <w:abstractNumId w:val="23"/>
  </w:num>
  <w:num w:numId="33">
    <w:abstractNumId w:val="37"/>
  </w:num>
  <w:num w:numId="34">
    <w:abstractNumId w:val="10"/>
  </w:num>
  <w:num w:numId="35">
    <w:abstractNumId w:val="16"/>
  </w:num>
  <w:num w:numId="36">
    <w:abstractNumId w:val="15"/>
  </w:num>
  <w:num w:numId="37">
    <w:abstractNumId w:val="29"/>
  </w:num>
  <w:num w:numId="38">
    <w:abstractNumId w:val="39"/>
  </w:num>
  <w:num w:numId="39">
    <w:abstractNumId w:val="12"/>
  </w:num>
  <w:num w:numId="40">
    <w:abstractNumId w:val="2"/>
  </w:num>
  <w:num w:numId="41">
    <w:abstractNumId w:val="4"/>
  </w:num>
  <w:num w:numId="42">
    <w:abstractNumId w:val="17"/>
  </w:num>
  <w:num w:numId="43">
    <w:abstractNumId w:val="26"/>
  </w:num>
  <w:numIdMacAtCleanup w:val="1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val="bestFit" w:percent="157"/>
  <w:embedSystemFonts/>
  <w:bordersDoNotSurroundHeader/>
  <w:bordersDoNotSurroundFooter/>
  <w:activeWritingStyle w:appName="MSWord" w:lang="en-US" w:vendorID="64" w:dllVersion="0" w:nlCheck="1" w:checkStyle="0"/>
  <w:activeWritingStyle w:appName="MSWord" w:lang="en-GB" w:vendorID="64" w:dllVersion="0" w:nlCheck="1" w:checkStyle="0"/>
  <w:activeWritingStyle w:appName="MSWord" w:lang="en-US" w:vendorID="64" w:dllVersion="6" w:nlCheck="1" w:checkStyle="0"/>
  <w:activeWritingStyle w:appName="MSWord" w:lang="en-GB" w:vendorID="64" w:dllVersion="6" w:nlCheck="1" w:checkStyle="1"/>
  <w:activeWritingStyle w:appName="MSWord" w:lang="en-US" w:vendorID="64" w:dllVersion="4096" w:nlCheck="1" w:checkStyle="0"/>
  <w:activeWritingStyle w:appName="MSWord" w:lang="en-GB" w:vendorID="64" w:dllVersion="4096" w:nlCheck="1" w:checkStyle="0"/>
  <w:proofState w:spelling="clean" w:grammar="clean"/>
  <w:stylePaneFormatFilter w:val="2801" w:allStyles="1" w:customStyles="0" w:latentStyles="0" w:stylesInUse="0" w:headingStyles="0" w:numberingStyles="0" w:tableStyles="0" w:directFormattingOnRuns="0" w:directFormattingOnParagraphs="0" w:directFormattingOnNumbering="0" w:directFormattingOnTables="1" w:clearFormatting="0" w:top3HeadingStyles="1" w:visibleStyles="0" w:alternateStyleNames="0"/>
  <w:defaultTabStop w:val="720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doNotShadeFormData/>
  <w:noPunctuationKerning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C1MAJiEzNTQwNzUyUdpeDU4uLM/DyQAqNaAArjYvUsAAAA"/>
  </w:docVars>
  <w:rsids>
    <w:rsidRoot w:val="00B83430"/>
    <w:rsid w:val="000004E1"/>
    <w:rsid w:val="0000080C"/>
    <w:rsid w:val="0000097F"/>
    <w:rsid w:val="00000FE1"/>
    <w:rsid w:val="0000232F"/>
    <w:rsid w:val="00002F49"/>
    <w:rsid w:val="00003EE0"/>
    <w:rsid w:val="00006743"/>
    <w:rsid w:val="000077AB"/>
    <w:rsid w:val="00007811"/>
    <w:rsid w:val="00012E1E"/>
    <w:rsid w:val="000139FE"/>
    <w:rsid w:val="00013D34"/>
    <w:rsid w:val="00013E63"/>
    <w:rsid w:val="000148A0"/>
    <w:rsid w:val="00015384"/>
    <w:rsid w:val="0001546C"/>
    <w:rsid w:val="0001593E"/>
    <w:rsid w:val="00016973"/>
    <w:rsid w:val="00020CF8"/>
    <w:rsid w:val="00025134"/>
    <w:rsid w:val="00025185"/>
    <w:rsid w:val="0002624B"/>
    <w:rsid w:val="000263F5"/>
    <w:rsid w:val="00026BF8"/>
    <w:rsid w:val="00031E0D"/>
    <w:rsid w:val="00032051"/>
    <w:rsid w:val="000355CA"/>
    <w:rsid w:val="00035A6E"/>
    <w:rsid w:val="00036268"/>
    <w:rsid w:val="00037470"/>
    <w:rsid w:val="00037B13"/>
    <w:rsid w:val="00041C9B"/>
    <w:rsid w:val="0004281F"/>
    <w:rsid w:val="000435EE"/>
    <w:rsid w:val="000455B0"/>
    <w:rsid w:val="000542FC"/>
    <w:rsid w:val="000555C9"/>
    <w:rsid w:val="0005642B"/>
    <w:rsid w:val="00057A38"/>
    <w:rsid w:val="000612F6"/>
    <w:rsid w:val="00061494"/>
    <w:rsid w:val="00062DC3"/>
    <w:rsid w:val="00063712"/>
    <w:rsid w:val="00064E7D"/>
    <w:rsid w:val="00065D87"/>
    <w:rsid w:val="00067C04"/>
    <w:rsid w:val="0007104B"/>
    <w:rsid w:val="000733E9"/>
    <w:rsid w:val="00073609"/>
    <w:rsid w:val="000756D0"/>
    <w:rsid w:val="00080EF8"/>
    <w:rsid w:val="00081073"/>
    <w:rsid w:val="00081109"/>
    <w:rsid w:val="00086029"/>
    <w:rsid w:val="00087EC7"/>
    <w:rsid w:val="00093733"/>
    <w:rsid w:val="00093FAD"/>
    <w:rsid w:val="00095288"/>
    <w:rsid w:val="0009781A"/>
    <w:rsid w:val="000A03F9"/>
    <w:rsid w:val="000A3C21"/>
    <w:rsid w:val="000A49EA"/>
    <w:rsid w:val="000A7B27"/>
    <w:rsid w:val="000B606A"/>
    <w:rsid w:val="000B7392"/>
    <w:rsid w:val="000B7589"/>
    <w:rsid w:val="000C0081"/>
    <w:rsid w:val="000C3431"/>
    <w:rsid w:val="000C36F0"/>
    <w:rsid w:val="000C4C0C"/>
    <w:rsid w:val="000C6501"/>
    <w:rsid w:val="000C6512"/>
    <w:rsid w:val="000D1DB7"/>
    <w:rsid w:val="000D271A"/>
    <w:rsid w:val="000D2A53"/>
    <w:rsid w:val="000D2CAF"/>
    <w:rsid w:val="000E0C14"/>
    <w:rsid w:val="000E0D52"/>
    <w:rsid w:val="000E0F97"/>
    <w:rsid w:val="000E227D"/>
    <w:rsid w:val="000E5920"/>
    <w:rsid w:val="000E61F1"/>
    <w:rsid w:val="000F05F5"/>
    <w:rsid w:val="000F39EA"/>
    <w:rsid w:val="001000A4"/>
    <w:rsid w:val="001001FE"/>
    <w:rsid w:val="00100322"/>
    <w:rsid w:val="0010048A"/>
    <w:rsid w:val="001006A7"/>
    <w:rsid w:val="0010196E"/>
    <w:rsid w:val="00103831"/>
    <w:rsid w:val="0010577A"/>
    <w:rsid w:val="001063AC"/>
    <w:rsid w:val="001063D0"/>
    <w:rsid w:val="001066F0"/>
    <w:rsid w:val="00106C36"/>
    <w:rsid w:val="00106F33"/>
    <w:rsid w:val="0011065F"/>
    <w:rsid w:val="00111A29"/>
    <w:rsid w:val="00112A50"/>
    <w:rsid w:val="0011674D"/>
    <w:rsid w:val="0012059C"/>
    <w:rsid w:val="00120AE1"/>
    <w:rsid w:val="001233A0"/>
    <w:rsid w:val="00123907"/>
    <w:rsid w:val="00123C58"/>
    <w:rsid w:val="0012602E"/>
    <w:rsid w:val="00130563"/>
    <w:rsid w:val="001307F2"/>
    <w:rsid w:val="00135746"/>
    <w:rsid w:val="00141999"/>
    <w:rsid w:val="0014272F"/>
    <w:rsid w:val="0014295A"/>
    <w:rsid w:val="00143A18"/>
    <w:rsid w:val="001449C6"/>
    <w:rsid w:val="00144A7D"/>
    <w:rsid w:val="00144C54"/>
    <w:rsid w:val="00145867"/>
    <w:rsid w:val="0014799B"/>
    <w:rsid w:val="00150B97"/>
    <w:rsid w:val="001549B4"/>
    <w:rsid w:val="001556F0"/>
    <w:rsid w:val="00160DBD"/>
    <w:rsid w:val="0016173D"/>
    <w:rsid w:val="00161B94"/>
    <w:rsid w:val="00161C25"/>
    <w:rsid w:val="001632F6"/>
    <w:rsid w:val="0016364B"/>
    <w:rsid w:val="001636B1"/>
    <w:rsid w:val="001640AE"/>
    <w:rsid w:val="00165733"/>
    <w:rsid w:val="00166001"/>
    <w:rsid w:val="00166635"/>
    <w:rsid w:val="0016771F"/>
    <w:rsid w:val="00172E7F"/>
    <w:rsid w:val="001737DE"/>
    <w:rsid w:val="001749D2"/>
    <w:rsid w:val="0017680F"/>
    <w:rsid w:val="00180026"/>
    <w:rsid w:val="001810B1"/>
    <w:rsid w:val="00184EE4"/>
    <w:rsid w:val="00191D0B"/>
    <w:rsid w:val="00197657"/>
    <w:rsid w:val="0019791C"/>
    <w:rsid w:val="001A0BCC"/>
    <w:rsid w:val="001A1E6E"/>
    <w:rsid w:val="001A3584"/>
    <w:rsid w:val="001A5BBB"/>
    <w:rsid w:val="001B1F16"/>
    <w:rsid w:val="001B303F"/>
    <w:rsid w:val="001B3269"/>
    <w:rsid w:val="001B3FA9"/>
    <w:rsid w:val="001B4047"/>
    <w:rsid w:val="001B5852"/>
    <w:rsid w:val="001B6C53"/>
    <w:rsid w:val="001C28DC"/>
    <w:rsid w:val="001C46F2"/>
    <w:rsid w:val="001C6093"/>
    <w:rsid w:val="001C6386"/>
    <w:rsid w:val="001C6D23"/>
    <w:rsid w:val="001D093E"/>
    <w:rsid w:val="001D0B45"/>
    <w:rsid w:val="001D3436"/>
    <w:rsid w:val="001D4E60"/>
    <w:rsid w:val="001D7A64"/>
    <w:rsid w:val="001D7E64"/>
    <w:rsid w:val="001E3647"/>
    <w:rsid w:val="001E36BA"/>
    <w:rsid w:val="001E3994"/>
    <w:rsid w:val="001E4BA1"/>
    <w:rsid w:val="001E5021"/>
    <w:rsid w:val="001E5758"/>
    <w:rsid w:val="001F019F"/>
    <w:rsid w:val="001F128E"/>
    <w:rsid w:val="001F2FAA"/>
    <w:rsid w:val="001F3116"/>
    <w:rsid w:val="001F3195"/>
    <w:rsid w:val="002016FB"/>
    <w:rsid w:val="002023FD"/>
    <w:rsid w:val="00211630"/>
    <w:rsid w:val="00212059"/>
    <w:rsid w:val="0021548B"/>
    <w:rsid w:val="00215844"/>
    <w:rsid w:val="00216DAE"/>
    <w:rsid w:val="00216F0B"/>
    <w:rsid w:val="00217D45"/>
    <w:rsid w:val="00220822"/>
    <w:rsid w:val="00220DED"/>
    <w:rsid w:val="00221D54"/>
    <w:rsid w:val="002223DE"/>
    <w:rsid w:val="00222C53"/>
    <w:rsid w:val="00225006"/>
    <w:rsid w:val="00225127"/>
    <w:rsid w:val="002306FC"/>
    <w:rsid w:val="002315C7"/>
    <w:rsid w:val="002359C5"/>
    <w:rsid w:val="00236E2C"/>
    <w:rsid w:val="002416C0"/>
    <w:rsid w:val="0024289B"/>
    <w:rsid w:val="00242981"/>
    <w:rsid w:val="00243361"/>
    <w:rsid w:val="00243385"/>
    <w:rsid w:val="00244050"/>
    <w:rsid w:val="002440F2"/>
    <w:rsid w:val="00244E0A"/>
    <w:rsid w:val="002471E4"/>
    <w:rsid w:val="00247D90"/>
    <w:rsid w:val="00251F33"/>
    <w:rsid w:val="00252793"/>
    <w:rsid w:val="00256335"/>
    <w:rsid w:val="00261F0F"/>
    <w:rsid w:val="00263151"/>
    <w:rsid w:val="002652EE"/>
    <w:rsid w:val="00265B18"/>
    <w:rsid w:val="00266334"/>
    <w:rsid w:val="00271671"/>
    <w:rsid w:val="0027262B"/>
    <w:rsid w:val="0027453B"/>
    <w:rsid w:val="00274880"/>
    <w:rsid w:val="00276F9B"/>
    <w:rsid w:val="002779F2"/>
    <w:rsid w:val="002817B7"/>
    <w:rsid w:val="002827A9"/>
    <w:rsid w:val="002834E3"/>
    <w:rsid w:val="00283E77"/>
    <w:rsid w:val="0028551B"/>
    <w:rsid w:val="00290503"/>
    <w:rsid w:val="00292A3E"/>
    <w:rsid w:val="002932C1"/>
    <w:rsid w:val="00293C76"/>
    <w:rsid w:val="00296004"/>
    <w:rsid w:val="00296092"/>
    <w:rsid w:val="002962AB"/>
    <w:rsid w:val="002976FE"/>
    <w:rsid w:val="0029775C"/>
    <w:rsid w:val="002A0814"/>
    <w:rsid w:val="002A140C"/>
    <w:rsid w:val="002A1671"/>
    <w:rsid w:val="002A1AE6"/>
    <w:rsid w:val="002A2786"/>
    <w:rsid w:val="002A4445"/>
    <w:rsid w:val="002A4CCF"/>
    <w:rsid w:val="002A5888"/>
    <w:rsid w:val="002A7C25"/>
    <w:rsid w:val="002B134F"/>
    <w:rsid w:val="002B31CB"/>
    <w:rsid w:val="002B4F06"/>
    <w:rsid w:val="002B6851"/>
    <w:rsid w:val="002B7ACA"/>
    <w:rsid w:val="002C1CA3"/>
    <w:rsid w:val="002C252C"/>
    <w:rsid w:val="002C2DD1"/>
    <w:rsid w:val="002D008D"/>
    <w:rsid w:val="002D1A1C"/>
    <w:rsid w:val="002D4835"/>
    <w:rsid w:val="002D574B"/>
    <w:rsid w:val="002D6F88"/>
    <w:rsid w:val="002D7057"/>
    <w:rsid w:val="002E11F5"/>
    <w:rsid w:val="002F3140"/>
    <w:rsid w:val="002F48BD"/>
    <w:rsid w:val="002F4AC7"/>
    <w:rsid w:val="002F4B9B"/>
    <w:rsid w:val="002F5BAD"/>
    <w:rsid w:val="002F7567"/>
    <w:rsid w:val="002F760E"/>
    <w:rsid w:val="002F793C"/>
    <w:rsid w:val="00300ECF"/>
    <w:rsid w:val="00301B94"/>
    <w:rsid w:val="00302439"/>
    <w:rsid w:val="0030264E"/>
    <w:rsid w:val="0030349C"/>
    <w:rsid w:val="00307573"/>
    <w:rsid w:val="00307ED4"/>
    <w:rsid w:val="0031009A"/>
    <w:rsid w:val="00313A6D"/>
    <w:rsid w:val="00314622"/>
    <w:rsid w:val="00314E55"/>
    <w:rsid w:val="00320A0F"/>
    <w:rsid w:val="003210D0"/>
    <w:rsid w:val="00331D6A"/>
    <w:rsid w:val="00332A91"/>
    <w:rsid w:val="0033461B"/>
    <w:rsid w:val="00334804"/>
    <w:rsid w:val="003352B1"/>
    <w:rsid w:val="003373E1"/>
    <w:rsid w:val="00337726"/>
    <w:rsid w:val="0034374E"/>
    <w:rsid w:val="003451A7"/>
    <w:rsid w:val="00345862"/>
    <w:rsid w:val="00347A9E"/>
    <w:rsid w:val="00347D1F"/>
    <w:rsid w:val="00352EA6"/>
    <w:rsid w:val="0035522E"/>
    <w:rsid w:val="00364E91"/>
    <w:rsid w:val="003661BE"/>
    <w:rsid w:val="003671DE"/>
    <w:rsid w:val="00367CB1"/>
    <w:rsid w:val="00370C4E"/>
    <w:rsid w:val="00375E8F"/>
    <w:rsid w:val="00376366"/>
    <w:rsid w:val="00376919"/>
    <w:rsid w:val="0037695D"/>
    <w:rsid w:val="00377116"/>
    <w:rsid w:val="00381603"/>
    <w:rsid w:val="00382459"/>
    <w:rsid w:val="00382E4F"/>
    <w:rsid w:val="00386F97"/>
    <w:rsid w:val="00387DA6"/>
    <w:rsid w:val="003904A9"/>
    <w:rsid w:val="00394356"/>
    <w:rsid w:val="003943F9"/>
    <w:rsid w:val="00394D2A"/>
    <w:rsid w:val="003953F9"/>
    <w:rsid w:val="003A5261"/>
    <w:rsid w:val="003A52E6"/>
    <w:rsid w:val="003A53D9"/>
    <w:rsid w:val="003A66A1"/>
    <w:rsid w:val="003B123A"/>
    <w:rsid w:val="003B1430"/>
    <w:rsid w:val="003B2AA4"/>
    <w:rsid w:val="003B5D47"/>
    <w:rsid w:val="003B7E88"/>
    <w:rsid w:val="003C0AF2"/>
    <w:rsid w:val="003C175B"/>
    <w:rsid w:val="003C253C"/>
    <w:rsid w:val="003C3AB0"/>
    <w:rsid w:val="003C510D"/>
    <w:rsid w:val="003D1A1C"/>
    <w:rsid w:val="003D1F27"/>
    <w:rsid w:val="003D2068"/>
    <w:rsid w:val="003D24EB"/>
    <w:rsid w:val="003D2B3D"/>
    <w:rsid w:val="003D36BF"/>
    <w:rsid w:val="003D3CB9"/>
    <w:rsid w:val="003D4070"/>
    <w:rsid w:val="003D5992"/>
    <w:rsid w:val="003D5BFE"/>
    <w:rsid w:val="003D6CD3"/>
    <w:rsid w:val="003E2955"/>
    <w:rsid w:val="003E4120"/>
    <w:rsid w:val="003E5471"/>
    <w:rsid w:val="003E694F"/>
    <w:rsid w:val="003F00AA"/>
    <w:rsid w:val="003F0D5D"/>
    <w:rsid w:val="003F17DD"/>
    <w:rsid w:val="003F456A"/>
    <w:rsid w:val="003F57EA"/>
    <w:rsid w:val="003F5ED7"/>
    <w:rsid w:val="003F6941"/>
    <w:rsid w:val="003F782B"/>
    <w:rsid w:val="0040006B"/>
    <w:rsid w:val="00400EFA"/>
    <w:rsid w:val="0040137D"/>
    <w:rsid w:val="00401D5C"/>
    <w:rsid w:val="00401E24"/>
    <w:rsid w:val="00405EE5"/>
    <w:rsid w:val="00407AAB"/>
    <w:rsid w:val="004154E5"/>
    <w:rsid w:val="00416762"/>
    <w:rsid w:val="00416874"/>
    <w:rsid w:val="00417F3D"/>
    <w:rsid w:val="00426849"/>
    <w:rsid w:val="0042755D"/>
    <w:rsid w:val="004276BE"/>
    <w:rsid w:val="0043160C"/>
    <w:rsid w:val="00432A01"/>
    <w:rsid w:val="00436DB9"/>
    <w:rsid w:val="00436E92"/>
    <w:rsid w:val="00437D2F"/>
    <w:rsid w:val="00440B6F"/>
    <w:rsid w:val="00443106"/>
    <w:rsid w:val="00443813"/>
    <w:rsid w:val="0044425A"/>
    <w:rsid w:val="0044513A"/>
    <w:rsid w:val="0045020D"/>
    <w:rsid w:val="00450256"/>
    <w:rsid w:val="00450A03"/>
    <w:rsid w:val="0045144E"/>
    <w:rsid w:val="004552EF"/>
    <w:rsid w:val="0045614D"/>
    <w:rsid w:val="00456F7A"/>
    <w:rsid w:val="00461071"/>
    <w:rsid w:val="0046280B"/>
    <w:rsid w:val="00462F43"/>
    <w:rsid w:val="00462F50"/>
    <w:rsid w:val="004652CB"/>
    <w:rsid w:val="0046566D"/>
    <w:rsid w:val="0046743A"/>
    <w:rsid w:val="00472D0A"/>
    <w:rsid w:val="0047437D"/>
    <w:rsid w:val="004746D4"/>
    <w:rsid w:val="00475EDE"/>
    <w:rsid w:val="0047685C"/>
    <w:rsid w:val="00477154"/>
    <w:rsid w:val="00480F31"/>
    <w:rsid w:val="00482219"/>
    <w:rsid w:val="0048516C"/>
    <w:rsid w:val="00486B4C"/>
    <w:rsid w:val="0048740D"/>
    <w:rsid w:val="00487CFD"/>
    <w:rsid w:val="00487D7A"/>
    <w:rsid w:val="00492484"/>
    <w:rsid w:val="00493756"/>
    <w:rsid w:val="00495E6F"/>
    <w:rsid w:val="004975B4"/>
    <w:rsid w:val="00497E57"/>
    <w:rsid w:val="004A0D27"/>
    <w:rsid w:val="004A21C0"/>
    <w:rsid w:val="004A3333"/>
    <w:rsid w:val="004A3A74"/>
    <w:rsid w:val="004A417F"/>
    <w:rsid w:val="004A52F0"/>
    <w:rsid w:val="004A57A7"/>
    <w:rsid w:val="004B02F1"/>
    <w:rsid w:val="004B1420"/>
    <w:rsid w:val="004B43CD"/>
    <w:rsid w:val="004B4F73"/>
    <w:rsid w:val="004B7C77"/>
    <w:rsid w:val="004C0A05"/>
    <w:rsid w:val="004C2FE2"/>
    <w:rsid w:val="004C399E"/>
    <w:rsid w:val="004C50E8"/>
    <w:rsid w:val="004C566D"/>
    <w:rsid w:val="004C5D45"/>
    <w:rsid w:val="004C5D96"/>
    <w:rsid w:val="004C5FE3"/>
    <w:rsid w:val="004C6F3B"/>
    <w:rsid w:val="004C7336"/>
    <w:rsid w:val="004C7736"/>
    <w:rsid w:val="004C7FAA"/>
    <w:rsid w:val="004D1645"/>
    <w:rsid w:val="004D21DA"/>
    <w:rsid w:val="004D48C4"/>
    <w:rsid w:val="004D4B60"/>
    <w:rsid w:val="004D6DFB"/>
    <w:rsid w:val="004D78C4"/>
    <w:rsid w:val="004E7AD6"/>
    <w:rsid w:val="004F0BEC"/>
    <w:rsid w:val="004F18B5"/>
    <w:rsid w:val="004F3B01"/>
    <w:rsid w:val="004F456A"/>
    <w:rsid w:val="004F5705"/>
    <w:rsid w:val="004F584C"/>
    <w:rsid w:val="004F6738"/>
    <w:rsid w:val="004F7C39"/>
    <w:rsid w:val="004F7C9F"/>
    <w:rsid w:val="00506367"/>
    <w:rsid w:val="00513410"/>
    <w:rsid w:val="00514057"/>
    <w:rsid w:val="0051657B"/>
    <w:rsid w:val="00517AA8"/>
    <w:rsid w:val="00521315"/>
    <w:rsid w:val="005221AC"/>
    <w:rsid w:val="00522EE9"/>
    <w:rsid w:val="0052350C"/>
    <w:rsid w:val="0052583E"/>
    <w:rsid w:val="005320CD"/>
    <w:rsid w:val="005342FA"/>
    <w:rsid w:val="005343CD"/>
    <w:rsid w:val="0053545D"/>
    <w:rsid w:val="005354A7"/>
    <w:rsid w:val="0054168E"/>
    <w:rsid w:val="00542A5D"/>
    <w:rsid w:val="00543111"/>
    <w:rsid w:val="00546857"/>
    <w:rsid w:val="00550C59"/>
    <w:rsid w:val="00551A9C"/>
    <w:rsid w:val="0055439D"/>
    <w:rsid w:val="005568B3"/>
    <w:rsid w:val="00560FAA"/>
    <w:rsid w:val="00561FC8"/>
    <w:rsid w:val="00562E62"/>
    <w:rsid w:val="00563A77"/>
    <w:rsid w:val="0056696B"/>
    <w:rsid w:val="00570D21"/>
    <w:rsid w:val="0057199C"/>
    <w:rsid w:val="00571E47"/>
    <w:rsid w:val="00577FE1"/>
    <w:rsid w:val="0058063E"/>
    <w:rsid w:val="00580EFE"/>
    <w:rsid w:val="005826DB"/>
    <w:rsid w:val="005837EC"/>
    <w:rsid w:val="00584A74"/>
    <w:rsid w:val="00586145"/>
    <w:rsid w:val="00586D0A"/>
    <w:rsid w:val="00590BA5"/>
    <w:rsid w:val="0059312F"/>
    <w:rsid w:val="0059400D"/>
    <w:rsid w:val="005946EC"/>
    <w:rsid w:val="00594D08"/>
    <w:rsid w:val="005967C6"/>
    <w:rsid w:val="005A3421"/>
    <w:rsid w:val="005A4B7F"/>
    <w:rsid w:val="005A4D09"/>
    <w:rsid w:val="005A5D69"/>
    <w:rsid w:val="005A6EAC"/>
    <w:rsid w:val="005B1267"/>
    <w:rsid w:val="005B1D4B"/>
    <w:rsid w:val="005B2AF1"/>
    <w:rsid w:val="005B32CF"/>
    <w:rsid w:val="005B46C1"/>
    <w:rsid w:val="005B4ECC"/>
    <w:rsid w:val="005C0A61"/>
    <w:rsid w:val="005C0F22"/>
    <w:rsid w:val="005C2492"/>
    <w:rsid w:val="005C29D0"/>
    <w:rsid w:val="005C4BBB"/>
    <w:rsid w:val="005D0466"/>
    <w:rsid w:val="005D0493"/>
    <w:rsid w:val="005D0D45"/>
    <w:rsid w:val="005D1573"/>
    <w:rsid w:val="005D32AB"/>
    <w:rsid w:val="005D3BCE"/>
    <w:rsid w:val="005D3C2A"/>
    <w:rsid w:val="005D4DE1"/>
    <w:rsid w:val="005D6092"/>
    <w:rsid w:val="005D69E1"/>
    <w:rsid w:val="005D742C"/>
    <w:rsid w:val="005E0A05"/>
    <w:rsid w:val="005E0F22"/>
    <w:rsid w:val="005E15AA"/>
    <w:rsid w:val="005E517B"/>
    <w:rsid w:val="005E6FBC"/>
    <w:rsid w:val="005E764C"/>
    <w:rsid w:val="005E7D0D"/>
    <w:rsid w:val="005F0FCF"/>
    <w:rsid w:val="005F35F1"/>
    <w:rsid w:val="005F3999"/>
    <w:rsid w:val="005F40C2"/>
    <w:rsid w:val="005F7619"/>
    <w:rsid w:val="00600073"/>
    <w:rsid w:val="0060181B"/>
    <w:rsid w:val="00601B2B"/>
    <w:rsid w:val="006047A6"/>
    <w:rsid w:val="00604840"/>
    <w:rsid w:val="00604B04"/>
    <w:rsid w:val="006052E8"/>
    <w:rsid w:val="00606128"/>
    <w:rsid w:val="00607446"/>
    <w:rsid w:val="00611355"/>
    <w:rsid w:val="006115DD"/>
    <w:rsid w:val="00612250"/>
    <w:rsid w:val="0061245B"/>
    <w:rsid w:val="00613457"/>
    <w:rsid w:val="00615779"/>
    <w:rsid w:val="006177C9"/>
    <w:rsid w:val="0061789B"/>
    <w:rsid w:val="006178BC"/>
    <w:rsid w:val="0062106C"/>
    <w:rsid w:val="0062162B"/>
    <w:rsid w:val="00621E82"/>
    <w:rsid w:val="00622819"/>
    <w:rsid w:val="006244DC"/>
    <w:rsid w:val="006271FF"/>
    <w:rsid w:val="006272C3"/>
    <w:rsid w:val="0063097E"/>
    <w:rsid w:val="00630996"/>
    <w:rsid w:val="006309F9"/>
    <w:rsid w:val="00633E31"/>
    <w:rsid w:val="00634655"/>
    <w:rsid w:val="00635123"/>
    <w:rsid w:val="006353DA"/>
    <w:rsid w:val="00635C54"/>
    <w:rsid w:val="00640EAC"/>
    <w:rsid w:val="00643C90"/>
    <w:rsid w:val="006448E2"/>
    <w:rsid w:val="006458D4"/>
    <w:rsid w:val="00647B59"/>
    <w:rsid w:val="0065379A"/>
    <w:rsid w:val="00653D03"/>
    <w:rsid w:val="006543AA"/>
    <w:rsid w:val="00656746"/>
    <w:rsid w:val="00656A73"/>
    <w:rsid w:val="00656FDC"/>
    <w:rsid w:val="00657B3F"/>
    <w:rsid w:val="006613BB"/>
    <w:rsid w:val="006641DD"/>
    <w:rsid w:val="00664A79"/>
    <w:rsid w:val="00664BC5"/>
    <w:rsid w:val="00665774"/>
    <w:rsid w:val="00666767"/>
    <w:rsid w:val="00667AA4"/>
    <w:rsid w:val="00672262"/>
    <w:rsid w:val="0067273B"/>
    <w:rsid w:val="00674893"/>
    <w:rsid w:val="0067510E"/>
    <w:rsid w:val="00675372"/>
    <w:rsid w:val="00681B6A"/>
    <w:rsid w:val="0068323E"/>
    <w:rsid w:val="006841A3"/>
    <w:rsid w:val="0068426B"/>
    <w:rsid w:val="00684F8B"/>
    <w:rsid w:val="00686DE1"/>
    <w:rsid w:val="0068713E"/>
    <w:rsid w:val="006906CF"/>
    <w:rsid w:val="006925D6"/>
    <w:rsid w:val="00693A36"/>
    <w:rsid w:val="00693AA9"/>
    <w:rsid w:val="00694A80"/>
    <w:rsid w:val="006957C8"/>
    <w:rsid w:val="006A05F1"/>
    <w:rsid w:val="006A2089"/>
    <w:rsid w:val="006A3BA4"/>
    <w:rsid w:val="006A3CDE"/>
    <w:rsid w:val="006A3F2C"/>
    <w:rsid w:val="006A5A7A"/>
    <w:rsid w:val="006A6ACC"/>
    <w:rsid w:val="006B13CC"/>
    <w:rsid w:val="006B1CE7"/>
    <w:rsid w:val="006B209B"/>
    <w:rsid w:val="006B309D"/>
    <w:rsid w:val="006B5F0D"/>
    <w:rsid w:val="006B6232"/>
    <w:rsid w:val="006B62B2"/>
    <w:rsid w:val="006B6F95"/>
    <w:rsid w:val="006B73F7"/>
    <w:rsid w:val="006B7A44"/>
    <w:rsid w:val="006B7CAD"/>
    <w:rsid w:val="006C4727"/>
    <w:rsid w:val="006C5D83"/>
    <w:rsid w:val="006C6AAE"/>
    <w:rsid w:val="006C6C86"/>
    <w:rsid w:val="006D1C05"/>
    <w:rsid w:val="006D3AF7"/>
    <w:rsid w:val="006D4C05"/>
    <w:rsid w:val="006D57E1"/>
    <w:rsid w:val="006D6AEC"/>
    <w:rsid w:val="006D706D"/>
    <w:rsid w:val="006E1503"/>
    <w:rsid w:val="006E3A29"/>
    <w:rsid w:val="006E4309"/>
    <w:rsid w:val="006E674B"/>
    <w:rsid w:val="006F4102"/>
    <w:rsid w:val="006F4926"/>
    <w:rsid w:val="006F6AA9"/>
    <w:rsid w:val="006F75B2"/>
    <w:rsid w:val="00701880"/>
    <w:rsid w:val="0070228E"/>
    <w:rsid w:val="00703607"/>
    <w:rsid w:val="00704E3F"/>
    <w:rsid w:val="007102F4"/>
    <w:rsid w:val="00711BB8"/>
    <w:rsid w:val="00712BD7"/>
    <w:rsid w:val="00713F7D"/>
    <w:rsid w:val="00715458"/>
    <w:rsid w:val="00717353"/>
    <w:rsid w:val="00717AD4"/>
    <w:rsid w:val="007217E9"/>
    <w:rsid w:val="007236B7"/>
    <w:rsid w:val="00725B56"/>
    <w:rsid w:val="00725EBA"/>
    <w:rsid w:val="007272B8"/>
    <w:rsid w:val="00730832"/>
    <w:rsid w:val="007309CC"/>
    <w:rsid w:val="007334B1"/>
    <w:rsid w:val="00734042"/>
    <w:rsid w:val="00735BAB"/>
    <w:rsid w:val="00740581"/>
    <w:rsid w:val="00740CE9"/>
    <w:rsid w:val="007412C2"/>
    <w:rsid w:val="00743485"/>
    <w:rsid w:val="00743B3C"/>
    <w:rsid w:val="00744905"/>
    <w:rsid w:val="0075088C"/>
    <w:rsid w:val="007509CA"/>
    <w:rsid w:val="00750E4A"/>
    <w:rsid w:val="00753558"/>
    <w:rsid w:val="007538F9"/>
    <w:rsid w:val="00753A79"/>
    <w:rsid w:val="00754749"/>
    <w:rsid w:val="0076038E"/>
    <w:rsid w:val="00760DA7"/>
    <w:rsid w:val="00761E8F"/>
    <w:rsid w:val="007632AF"/>
    <w:rsid w:val="00763F60"/>
    <w:rsid w:val="00764A83"/>
    <w:rsid w:val="00765A78"/>
    <w:rsid w:val="00765B60"/>
    <w:rsid w:val="00766953"/>
    <w:rsid w:val="00767FF9"/>
    <w:rsid w:val="00770089"/>
    <w:rsid w:val="00771053"/>
    <w:rsid w:val="00772599"/>
    <w:rsid w:val="007726B8"/>
    <w:rsid w:val="007747A4"/>
    <w:rsid w:val="007758A6"/>
    <w:rsid w:val="00780AEE"/>
    <w:rsid w:val="00780B1D"/>
    <w:rsid w:val="00787C46"/>
    <w:rsid w:val="00791BBC"/>
    <w:rsid w:val="00792D4D"/>
    <w:rsid w:val="007974D9"/>
    <w:rsid w:val="00797A8A"/>
    <w:rsid w:val="007A22FE"/>
    <w:rsid w:val="007A3DEE"/>
    <w:rsid w:val="007A6B91"/>
    <w:rsid w:val="007B0C1F"/>
    <w:rsid w:val="007B3832"/>
    <w:rsid w:val="007C0642"/>
    <w:rsid w:val="007C1A62"/>
    <w:rsid w:val="007C3D68"/>
    <w:rsid w:val="007C53DC"/>
    <w:rsid w:val="007C5615"/>
    <w:rsid w:val="007C5ECD"/>
    <w:rsid w:val="007C70BE"/>
    <w:rsid w:val="007C7D35"/>
    <w:rsid w:val="007D0155"/>
    <w:rsid w:val="007D0574"/>
    <w:rsid w:val="007D6A6D"/>
    <w:rsid w:val="007D7847"/>
    <w:rsid w:val="007D79FE"/>
    <w:rsid w:val="007E16C3"/>
    <w:rsid w:val="007E1C54"/>
    <w:rsid w:val="007E2774"/>
    <w:rsid w:val="007E2E4A"/>
    <w:rsid w:val="007E3281"/>
    <w:rsid w:val="007E4EBE"/>
    <w:rsid w:val="007E4FD3"/>
    <w:rsid w:val="007F0696"/>
    <w:rsid w:val="007F2159"/>
    <w:rsid w:val="007F2D8F"/>
    <w:rsid w:val="007F2EC4"/>
    <w:rsid w:val="007F6168"/>
    <w:rsid w:val="007F642C"/>
    <w:rsid w:val="007F6DCF"/>
    <w:rsid w:val="007F710F"/>
    <w:rsid w:val="007F7D96"/>
    <w:rsid w:val="00801013"/>
    <w:rsid w:val="00801091"/>
    <w:rsid w:val="00803E77"/>
    <w:rsid w:val="00810CDC"/>
    <w:rsid w:val="0081194B"/>
    <w:rsid w:val="00812AE2"/>
    <w:rsid w:val="0081319E"/>
    <w:rsid w:val="008132BB"/>
    <w:rsid w:val="00813560"/>
    <w:rsid w:val="00813F98"/>
    <w:rsid w:val="00820097"/>
    <w:rsid w:val="00821EDF"/>
    <w:rsid w:val="00823405"/>
    <w:rsid w:val="0082366A"/>
    <w:rsid w:val="0082392C"/>
    <w:rsid w:val="00824A25"/>
    <w:rsid w:val="00825692"/>
    <w:rsid w:val="00826286"/>
    <w:rsid w:val="0082685F"/>
    <w:rsid w:val="008304F4"/>
    <w:rsid w:val="008307CB"/>
    <w:rsid w:val="00830E84"/>
    <w:rsid w:val="0083556E"/>
    <w:rsid w:val="008405F1"/>
    <w:rsid w:val="00842B92"/>
    <w:rsid w:val="00845EB1"/>
    <w:rsid w:val="00846A0A"/>
    <w:rsid w:val="00847CC5"/>
    <w:rsid w:val="00851337"/>
    <w:rsid w:val="008564A8"/>
    <w:rsid w:val="008565B9"/>
    <w:rsid w:val="00856DF3"/>
    <w:rsid w:val="008571F5"/>
    <w:rsid w:val="00861D2E"/>
    <w:rsid w:val="00863134"/>
    <w:rsid w:val="008635CB"/>
    <w:rsid w:val="0086384D"/>
    <w:rsid w:val="00863D7B"/>
    <w:rsid w:val="00864F77"/>
    <w:rsid w:val="00866999"/>
    <w:rsid w:val="00866C39"/>
    <w:rsid w:val="00866D33"/>
    <w:rsid w:val="0086709A"/>
    <w:rsid w:val="008673A2"/>
    <w:rsid w:val="00867AA0"/>
    <w:rsid w:val="00867D85"/>
    <w:rsid w:val="008737E1"/>
    <w:rsid w:val="00873C89"/>
    <w:rsid w:val="00875054"/>
    <w:rsid w:val="00876F70"/>
    <w:rsid w:val="00877CF7"/>
    <w:rsid w:val="00882270"/>
    <w:rsid w:val="008835C5"/>
    <w:rsid w:val="0088606C"/>
    <w:rsid w:val="0088638B"/>
    <w:rsid w:val="008864FA"/>
    <w:rsid w:val="0089076B"/>
    <w:rsid w:val="00891807"/>
    <w:rsid w:val="00895826"/>
    <w:rsid w:val="00895A8A"/>
    <w:rsid w:val="00896B8D"/>
    <w:rsid w:val="008A6025"/>
    <w:rsid w:val="008A716A"/>
    <w:rsid w:val="008A7DF2"/>
    <w:rsid w:val="008A7EEE"/>
    <w:rsid w:val="008B05F9"/>
    <w:rsid w:val="008B0D1F"/>
    <w:rsid w:val="008B1665"/>
    <w:rsid w:val="008B22E4"/>
    <w:rsid w:val="008B7A0A"/>
    <w:rsid w:val="008C12C6"/>
    <w:rsid w:val="008C1C83"/>
    <w:rsid w:val="008C21D6"/>
    <w:rsid w:val="008C2FBE"/>
    <w:rsid w:val="008C4F73"/>
    <w:rsid w:val="008D0FB5"/>
    <w:rsid w:val="008D108E"/>
    <w:rsid w:val="008D2A2C"/>
    <w:rsid w:val="008D460D"/>
    <w:rsid w:val="008D54B7"/>
    <w:rsid w:val="008D7433"/>
    <w:rsid w:val="008E0B10"/>
    <w:rsid w:val="008E229A"/>
    <w:rsid w:val="008E2754"/>
    <w:rsid w:val="008E3EF5"/>
    <w:rsid w:val="008E41D0"/>
    <w:rsid w:val="008E6396"/>
    <w:rsid w:val="008E6DB9"/>
    <w:rsid w:val="008E748B"/>
    <w:rsid w:val="008E7810"/>
    <w:rsid w:val="008F14AD"/>
    <w:rsid w:val="008F25A6"/>
    <w:rsid w:val="008F4DC8"/>
    <w:rsid w:val="008F5C3D"/>
    <w:rsid w:val="00901A30"/>
    <w:rsid w:val="0090273E"/>
    <w:rsid w:val="00902979"/>
    <w:rsid w:val="00903972"/>
    <w:rsid w:val="0090456C"/>
    <w:rsid w:val="00904FED"/>
    <w:rsid w:val="00906C40"/>
    <w:rsid w:val="0090758F"/>
    <w:rsid w:val="00910A3C"/>
    <w:rsid w:val="00911B47"/>
    <w:rsid w:val="00913CCC"/>
    <w:rsid w:val="00920CD6"/>
    <w:rsid w:val="00923B02"/>
    <w:rsid w:val="00925BF5"/>
    <w:rsid w:val="00926187"/>
    <w:rsid w:val="00926529"/>
    <w:rsid w:val="0092712F"/>
    <w:rsid w:val="00930C90"/>
    <w:rsid w:val="00932066"/>
    <w:rsid w:val="009341E1"/>
    <w:rsid w:val="009346AD"/>
    <w:rsid w:val="009353EA"/>
    <w:rsid w:val="00936B68"/>
    <w:rsid w:val="009376D3"/>
    <w:rsid w:val="009418A3"/>
    <w:rsid w:val="0094366B"/>
    <w:rsid w:val="009437AA"/>
    <w:rsid w:val="00947DDA"/>
    <w:rsid w:val="00952D19"/>
    <w:rsid w:val="00953A53"/>
    <w:rsid w:val="00956363"/>
    <w:rsid w:val="00956576"/>
    <w:rsid w:val="0096032D"/>
    <w:rsid w:val="0096085D"/>
    <w:rsid w:val="00960D54"/>
    <w:rsid w:val="0096386F"/>
    <w:rsid w:val="009646D5"/>
    <w:rsid w:val="00965C67"/>
    <w:rsid w:val="00967127"/>
    <w:rsid w:val="00970682"/>
    <w:rsid w:val="00970DA5"/>
    <w:rsid w:val="00971ED5"/>
    <w:rsid w:val="0097313A"/>
    <w:rsid w:val="00973589"/>
    <w:rsid w:val="00973DE2"/>
    <w:rsid w:val="00974597"/>
    <w:rsid w:val="0097606B"/>
    <w:rsid w:val="00977908"/>
    <w:rsid w:val="00980A27"/>
    <w:rsid w:val="0098362C"/>
    <w:rsid w:val="00986952"/>
    <w:rsid w:val="009870C8"/>
    <w:rsid w:val="00992DAF"/>
    <w:rsid w:val="00993A3A"/>
    <w:rsid w:val="009948E1"/>
    <w:rsid w:val="00995B60"/>
    <w:rsid w:val="009A30C3"/>
    <w:rsid w:val="009A591A"/>
    <w:rsid w:val="009A7B7D"/>
    <w:rsid w:val="009B1222"/>
    <w:rsid w:val="009B3BF2"/>
    <w:rsid w:val="009B528A"/>
    <w:rsid w:val="009B57DE"/>
    <w:rsid w:val="009B6DBE"/>
    <w:rsid w:val="009B7364"/>
    <w:rsid w:val="009C0648"/>
    <w:rsid w:val="009C1AC8"/>
    <w:rsid w:val="009C326F"/>
    <w:rsid w:val="009D0C9D"/>
    <w:rsid w:val="009D2148"/>
    <w:rsid w:val="009D3208"/>
    <w:rsid w:val="009D4D12"/>
    <w:rsid w:val="009E127A"/>
    <w:rsid w:val="009F3994"/>
    <w:rsid w:val="009F5F4A"/>
    <w:rsid w:val="00A01584"/>
    <w:rsid w:val="00A04B1C"/>
    <w:rsid w:val="00A10981"/>
    <w:rsid w:val="00A11DCD"/>
    <w:rsid w:val="00A12BC0"/>
    <w:rsid w:val="00A12C82"/>
    <w:rsid w:val="00A165C6"/>
    <w:rsid w:val="00A2290A"/>
    <w:rsid w:val="00A2606A"/>
    <w:rsid w:val="00A26614"/>
    <w:rsid w:val="00A30F6A"/>
    <w:rsid w:val="00A31714"/>
    <w:rsid w:val="00A33AAA"/>
    <w:rsid w:val="00A3489F"/>
    <w:rsid w:val="00A349A5"/>
    <w:rsid w:val="00A34B8D"/>
    <w:rsid w:val="00A36633"/>
    <w:rsid w:val="00A40B88"/>
    <w:rsid w:val="00A41EF7"/>
    <w:rsid w:val="00A4272B"/>
    <w:rsid w:val="00A445A3"/>
    <w:rsid w:val="00A45F8C"/>
    <w:rsid w:val="00A50DCB"/>
    <w:rsid w:val="00A52120"/>
    <w:rsid w:val="00A528DB"/>
    <w:rsid w:val="00A5512D"/>
    <w:rsid w:val="00A56D9D"/>
    <w:rsid w:val="00A57941"/>
    <w:rsid w:val="00A60FA4"/>
    <w:rsid w:val="00A61710"/>
    <w:rsid w:val="00A6399A"/>
    <w:rsid w:val="00A65014"/>
    <w:rsid w:val="00A72780"/>
    <w:rsid w:val="00A73BF5"/>
    <w:rsid w:val="00A76CD0"/>
    <w:rsid w:val="00A80658"/>
    <w:rsid w:val="00A81C82"/>
    <w:rsid w:val="00A8382B"/>
    <w:rsid w:val="00A85757"/>
    <w:rsid w:val="00A870A2"/>
    <w:rsid w:val="00A87C41"/>
    <w:rsid w:val="00A90395"/>
    <w:rsid w:val="00A90926"/>
    <w:rsid w:val="00A936E7"/>
    <w:rsid w:val="00A93D36"/>
    <w:rsid w:val="00A945E6"/>
    <w:rsid w:val="00A94E11"/>
    <w:rsid w:val="00A950FF"/>
    <w:rsid w:val="00A95FD0"/>
    <w:rsid w:val="00AA0462"/>
    <w:rsid w:val="00AA2AEC"/>
    <w:rsid w:val="00AA3F90"/>
    <w:rsid w:val="00AA5E8D"/>
    <w:rsid w:val="00AA6744"/>
    <w:rsid w:val="00AB1647"/>
    <w:rsid w:val="00AB474E"/>
    <w:rsid w:val="00AB5922"/>
    <w:rsid w:val="00AB5CB1"/>
    <w:rsid w:val="00AB6FE6"/>
    <w:rsid w:val="00AB7CA0"/>
    <w:rsid w:val="00AC34BA"/>
    <w:rsid w:val="00AC44C6"/>
    <w:rsid w:val="00AD1625"/>
    <w:rsid w:val="00AD2CB9"/>
    <w:rsid w:val="00AD311F"/>
    <w:rsid w:val="00AD4098"/>
    <w:rsid w:val="00AD5D8A"/>
    <w:rsid w:val="00AD5F4C"/>
    <w:rsid w:val="00AD6F3A"/>
    <w:rsid w:val="00AD7119"/>
    <w:rsid w:val="00AE1172"/>
    <w:rsid w:val="00AE1AE4"/>
    <w:rsid w:val="00AE3247"/>
    <w:rsid w:val="00AE4ABC"/>
    <w:rsid w:val="00AE4C64"/>
    <w:rsid w:val="00AE6A84"/>
    <w:rsid w:val="00AE7819"/>
    <w:rsid w:val="00AE7E9E"/>
    <w:rsid w:val="00AF1972"/>
    <w:rsid w:val="00AF2D45"/>
    <w:rsid w:val="00AF3E84"/>
    <w:rsid w:val="00AF49D5"/>
    <w:rsid w:val="00AF50FD"/>
    <w:rsid w:val="00AF6AEB"/>
    <w:rsid w:val="00AF72CC"/>
    <w:rsid w:val="00AF7AE1"/>
    <w:rsid w:val="00B01D55"/>
    <w:rsid w:val="00B02787"/>
    <w:rsid w:val="00B04259"/>
    <w:rsid w:val="00B054D2"/>
    <w:rsid w:val="00B05995"/>
    <w:rsid w:val="00B14933"/>
    <w:rsid w:val="00B16FA4"/>
    <w:rsid w:val="00B2234C"/>
    <w:rsid w:val="00B22D71"/>
    <w:rsid w:val="00B234F3"/>
    <w:rsid w:val="00B23F0E"/>
    <w:rsid w:val="00B3012C"/>
    <w:rsid w:val="00B301B7"/>
    <w:rsid w:val="00B30640"/>
    <w:rsid w:val="00B31484"/>
    <w:rsid w:val="00B31E9E"/>
    <w:rsid w:val="00B3289C"/>
    <w:rsid w:val="00B333CE"/>
    <w:rsid w:val="00B343E6"/>
    <w:rsid w:val="00B34516"/>
    <w:rsid w:val="00B368CD"/>
    <w:rsid w:val="00B37C0B"/>
    <w:rsid w:val="00B4409B"/>
    <w:rsid w:val="00B44DD2"/>
    <w:rsid w:val="00B506DA"/>
    <w:rsid w:val="00B52C86"/>
    <w:rsid w:val="00B55B43"/>
    <w:rsid w:val="00B5641F"/>
    <w:rsid w:val="00B57261"/>
    <w:rsid w:val="00B63FF2"/>
    <w:rsid w:val="00B64E31"/>
    <w:rsid w:val="00B7096C"/>
    <w:rsid w:val="00B76DF3"/>
    <w:rsid w:val="00B77C36"/>
    <w:rsid w:val="00B805B1"/>
    <w:rsid w:val="00B83430"/>
    <w:rsid w:val="00B84944"/>
    <w:rsid w:val="00B858D1"/>
    <w:rsid w:val="00B87731"/>
    <w:rsid w:val="00B9158B"/>
    <w:rsid w:val="00B927F7"/>
    <w:rsid w:val="00B93D14"/>
    <w:rsid w:val="00B9795A"/>
    <w:rsid w:val="00BA02F9"/>
    <w:rsid w:val="00BA416D"/>
    <w:rsid w:val="00BA5B07"/>
    <w:rsid w:val="00BA5EE3"/>
    <w:rsid w:val="00BA7B8D"/>
    <w:rsid w:val="00BB12FB"/>
    <w:rsid w:val="00BB695D"/>
    <w:rsid w:val="00BB72C5"/>
    <w:rsid w:val="00BC0539"/>
    <w:rsid w:val="00BC06E4"/>
    <w:rsid w:val="00BC3F7A"/>
    <w:rsid w:val="00BC496F"/>
    <w:rsid w:val="00BC5567"/>
    <w:rsid w:val="00BC561A"/>
    <w:rsid w:val="00BC5C8E"/>
    <w:rsid w:val="00BC5F50"/>
    <w:rsid w:val="00BD2AF9"/>
    <w:rsid w:val="00BD3778"/>
    <w:rsid w:val="00BD5243"/>
    <w:rsid w:val="00BD5F2E"/>
    <w:rsid w:val="00BD6840"/>
    <w:rsid w:val="00BE20C0"/>
    <w:rsid w:val="00BE32EF"/>
    <w:rsid w:val="00BE3446"/>
    <w:rsid w:val="00BE5DFC"/>
    <w:rsid w:val="00BE6E8A"/>
    <w:rsid w:val="00BE7133"/>
    <w:rsid w:val="00BF3632"/>
    <w:rsid w:val="00BF5B08"/>
    <w:rsid w:val="00C02B31"/>
    <w:rsid w:val="00C040EE"/>
    <w:rsid w:val="00C041DC"/>
    <w:rsid w:val="00C0599F"/>
    <w:rsid w:val="00C06535"/>
    <w:rsid w:val="00C07B99"/>
    <w:rsid w:val="00C16A09"/>
    <w:rsid w:val="00C213E7"/>
    <w:rsid w:val="00C215B7"/>
    <w:rsid w:val="00C219C2"/>
    <w:rsid w:val="00C22239"/>
    <w:rsid w:val="00C23959"/>
    <w:rsid w:val="00C2443E"/>
    <w:rsid w:val="00C26693"/>
    <w:rsid w:val="00C27816"/>
    <w:rsid w:val="00C27B7F"/>
    <w:rsid w:val="00C27F1B"/>
    <w:rsid w:val="00C27FDD"/>
    <w:rsid w:val="00C32AE3"/>
    <w:rsid w:val="00C33B12"/>
    <w:rsid w:val="00C3495B"/>
    <w:rsid w:val="00C36941"/>
    <w:rsid w:val="00C36B52"/>
    <w:rsid w:val="00C371A8"/>
    <w:rsid w:val="00C371D2"/>
    <w:rsid w:val="00C409E4"/>
    <w:rsid w:val="00C43583"/>
    <w:rsid w:val="00C43E8E"/>
    <w:rsid w:val="00C45949"/>
    <w:rsid w:val="00C473DA"/>
    <w:rsid w:val="00C47CF3"/>
    <w:rsid w:val="00C523D9"/>
    <w:rsid w:val="00C5241F"/>
    <w:rsid w:val="00C52646"/>
    <w:rsid w:val="00C5347B"/>
    <w:rsid w:val="00C556E1"/>
    <w:rsid w:val="00C563CA"/>
    <w:rsid w:val="00C56B22"/>
    <w:rsid w:val="00C571FA"/>
    <w:rsid w:val="00C60219"/>
    <w:rsid w:val="00C60C3E"/>
    <w:rsid w:val="00C60FB9"/>
    <w:rsid w:val="00C740D1"/>
    <w:rsid w:val="00C74344"/>
    <w:rsid w:val="00C752DB"/>
    <w:rsid w:val="00C76E2A"/>
    <w:rsid w:val="00C80101"/>
    <w:rsid w:val="00C80B9F"/>
    <w:rsid w:val="00C815CB"/>
    <w:rsid w:val="00C82FB2"/>
    <w:rsid w:val="00C830A1"/>
    <w:rsid w:val="00C842BD"/>
    <w:rsid w:val="00C870D3"/>
    <w:rsid w:val="00C93568"/>
    <w:rsid w:val="00C935C7"/>
    <w:rsid w:val="00C93C21"/>
    <w:rsid w:val="00C94554"/>
    <w:rsid w:val="00C9494E"/>
    <w:rsid w:val="00C95B47"/>
    <w:rsid w:val="00C96586"/>
    <w:rsid w:val="00C9705D"/>
    <w:rsid w:val="00C97A84"/>
    <w:rsid w:val="00CA1ACB"/>
    <w:rsid w:val="00CA1ACD"/>
    <w:rsid w:val="00CA22A9"/>
    <w:rsid w:val="00CA23B7"/>
    <w:rsid w:val="00CA2F04"/>
    <w:rsid w:val="00CA666B"/>
    <w:rsid w:val="00CA72F2"/>
    <w:rsid w:val="00CA7C1C"/>
    <w:rsid w:val="00CB0772"/>
    <w:rsid w:val="00CB0FA1"/>
    <w:rsid w:val="00CB27CC"/>
    <w:rsid w:val="00CB29B7"/>
    <w:rsid w:val="00CB3108"/>
    <w:rsid w:val="00CB5585"/>
    <w:rsid w:val="00CB59F0"/>
    <w:rsid w:val="00CB68B7"/>
    <w:rsid w:val="00CB7776"/>
    <w:rsid w:val="00CC30DB"/>
    <w:rsid w:val="00CC32EB"/>
    <w:rsid w:val="00CC7C04"/>
    <w:rsid w:val="00CD0397"/>
    <w:rsid w:val="00CD2CC1"/>
    <w:rsid w:val="00CD335F"/>
    <w:rsid w:val="00CD3804"/>
    <w:rsid w:val="00CD44C3"/>
    <w:rsid w:val="00CD54B6"/>
    <w:rsid w:val="00CD6ED2"/>
    <w:rsid w:val="00CD747A"/>
    <w:rsid w:val="00CE4621"/>
    <w:rsid w:val="00CE5B53"/>
    <w:rsid w:val="00CE5DD9"/>
    <w:rsid w:val="00CF4964"/>
    <w:rsid w:val="00CF524E"/>
    <w:rsid w:val="00CF6DB9"/>
    <w:rsid w:val="00D039A0"/>
    <w:rsid w:val="00D0635A"/>
    <w:rsid w:val="00D0687A"/>
    <w:rsid w:val="00D06BF1"/>
    <w:rsid w:val="00D122C2"/>
    <w:rsid w:val="00D12477"/>
    <w:rsid w:val="00D14CE1"/>
    <w:rsid w:val="00D1537F"/>
    <w:rsid w:val="00D16AFC"/>
    <w:rsid w:val="00D17903"/>
    <w:rsid w:val="00D17930"/>
    <w:rsid w:val="00D17CFD"/>
    <w:rsid w:val="00D20A7E"/>
    <w:rsid w:val="00D22DBD"/>
    <w:rsid w:val="00D23AB4"/>
    <w:rsid w:val="00D26619"/>
    <w:rsid w:val="00D2734C"/>
    <w:rsid w:val="00D27FB7"/>
    <w:rsid w:val="00D27FD1"/>
    <w:rsid w:val="00D31DFD"/>
    <w:rsid w:val="00D3339A"/>
    <w:rsid w:val="00D367C8"/>
    <w:rsid w:val="00D369B4"/>
    <w:rsid w:val="00D41844"/>
    <w:rsid w:val="00D430B0"/>
    <w:rsid w:val="00D464BF"/>
    <w:rsid w:val="00D464DC"/>
    <w:rsid w:val="00D50FBE"/>
    <w:rsid w:val="00D5171D"/>
    <w:rsid w:val="00D549C8"/>
    <w:rsid w:val="00D54E1A"/>
    <w:rsid w:val="00D55823"/>
    <w:rsid w:val="00D55E03"/>
    <w:rsid w:val="00D561F6"/>
    <w:rsid w:val="00D602CE"/>
    <w:rsid w:val="00D6034D"/>
    <w:rsid w:val="00D63068"/>
    <w:rsid w:val="00D65D2F"/>
    <w:rsid w:val="00D67D44"/>
    <w:rsid w:val="00D74129"/>
    <w:rsid w:val="00D80808"/>
    <w:rsid w:val="00D818A1"/>
    <w:rsid w:val="00D9134F"/>
    <w:rsid w:val="00D931F8"/>
    <w:rsid w:val="00D94226"/>
    <w:rsid w:val="00D95510"/>
    <w:rsid w:val="00D95AEC"/>
    <w:rsid w:val="00DA0E31"/>
    <w:rsid w:val="00DA430D"/>
    <w:rsid w:val="00DA4C03"/>
    <w:rsid w:val="00DA4CED"/>
    <w:rsid w:val="00DA66D4"/>
    <w:rsid w:val="00DA7076"/>
    <w:rsid w:val="00DB0373"/>
    <w:rsid w:val="00DB0841"/>
    <w:rsid w:val="00DB1180"/>
    <w:rsid w:val="00DB2564"/>
    <w:rsid w:val="00DB4D13"/>
    <w:rsid w:val="00DB7C9A"/>
    <w:rsid w:val="00DB7D6D"/>
    <w:rsid w:val="00DC01A8"/>
    <w:rsid w:val="00DC0467"/>
    <w:rsid w:val="00DC09F9"/>
    <w:rsid w:val="00DC430C"/>
    <w:rsid w:val="00DC7F0F"/>
    <w:rsid w:val="00DD1160"/>
    <w:rsid w:val="00DD13F5"/>
    <w:rsid w:val="00DD1F2D"/>
    <w:rsid w:val="00DD2FDC"/>
    <w:rsid w:val="00DD5568"/>
    <w:rsid w:val="00DE3752"/>
    <w:rsid w:val="00DE4BEC"/>
    <w:rsid w:val="00DE6A4F"/>
    <w:rsid w:val="00DE7D6E"/>
    <w:rsid w:val="00DF08A8"/>
    <w:rsid w:val="00DF09D6"/>
    <w:rsid w:val="00DF2B86"/>
    <w:rsid w:val="00DF358C"/>
    <w:rsid w:val="00DF5448"/>
    <w:rsid w:val="00DF5FBB"/>
    <w:rsid w:val="00DF6232"/>
    <w:rsid w:val="00E001E0"/>
    <w:rsid w:val="00E0069A"/>
    <w:rsid w:val="00E02084"/>
    <w:rsid w:val="00E055C1"/>
    <w:rsid w:val="00E05F16"/>
    <w:rsid w:val="00E06DBB"/>
    <w:rsid w:val="00E07FBF"/>
    <w:rsid w:val="00E10F0D"/>
    <w:rsid w:val="00E11907"/>
    <w:rsid w:val="00E1198B"/>
    <w:rsid w:val="00E1278F"/>
    <w:rsid w:val="00E20050"/>
    <w:rsid w:val="00E214C2"/>
    <w:rsid w:val="00E22D26"/>
    <w:rsid w:val="00E23487"/>
    <w:rsid w:val="00E23C41"/>
    <w:rsid w:val="00E23FCC"/>
    <w:rsid w:val="00E241FC"/>
    <w:rsid w:val="00E24B53"/>
    <w:rsid w:val="00E25B33"/>
    <w:rsid w:val="00E27AC4"/>
    <w:rsid w:val="00E30CA0"/>
    <w:rsid w:val="00E30D50"/>
    <w:rsid w:val="00E3518E"/>
    <w:rsid w:val="00E35B75"/>
    <w:rsid w:val="00E366B2"/>
    <w:rsid w:val="00E36E32"/>
    <w:rsid w:val="00E37B9D"/>
    <w:rsid w:val="00E40183"/>
    <w:rsid w:val="00E41176"/>
    <w:rsid w:val="00E44541"/>
    <w:rsid w:val="00E46057"/>
    <w:rsid w:val="00E46A58"/>
    <w:rsid w:val="00E538FC"/>
    <w:rsid w:val="00E557A8"/>
    <w:rsid w:val="00E609E7"/>
    <w:rsid w:val="00E60DDE"/>
    <w:rsid w:val="00E63EE9"/>
    <w:rsid w:val="00E65748"/>
    <w:rsid w:val="00E679FF"/>
    <w:rsid w:val="00E71DF8"/>
    <w:rsid w:val="00E73559"/>
    <w:rsid w:val="00E73F84"/>
    <w:rsid w:val="00E7480D"/>
    <w:rsid w:val="00E756DE"/>
    <w:rsid w:val="00E766D7"/>
    <w:rsid w:val="00E82EC8"/>
    <w:rsid w:val="00E8517B"/>
    <w:rsid w:val="00E85768"/>
    <w:rsid w:val="00E86472"/>
    <w:rsid w:val="00E87FBE"/>
    <w:rsid w:val="00E91359"/>
    <w:rsid w:val="00E92328"/>
    <w:rsid w:val="00E9323F"/>
    <w:rsid w:val="00E94513"/>
    <w:rsid w:val="00E95223"/>
    <w:rsid w:val="00EA01AB"/>
    <w:rsid w:val="00EA01E1"/>
    <w:rsid w:val="00EA2585"/>
    <w:rsid w:val="00EA265E"/>
    <w:rsid w:val="00EA4D76"/>
    <w:rsid w:val="00EA7526"/>
    <w:rsid w:val="00EB276C"/>
    <w:rsid w:val="00EB566F"/>
    <w:rsid w:val="00EB5AA8"/>
    <w:rsid w:val="00EC2469"/>
    <w:rsid w:val="00EC372B"/>
    <w:rsid w:val="00EC4023"/>
    <w:rsid w:val="00EC666E"/>
    <w:rsid w:val="00EC709C"/>
    <w:rsid w:val="00EC7664"/>
    <w:rsid w:val="00EC7A77"/>
    <w:rsid w:val="00EC7DE4"/>
    <w:rsid w:val="00ED0B11"/>
    <w:rsid w:val="00ED1637"/>
    <w:rsid w:val="00ED2EA2"/>
    <w:rsid w:val="00ED388D"/>
    <w:rsid w:val="00ED550B"/>
    <w:rsid w:val="00ED61BD"/>
    <w:rsid w:val="00ED69ED"/>
    <w:rsid w:val="00EE035B"/>
    <w:rsid w:val="00EE0724"/>
    <w:rsid w:val="00EE14FD"/>
    <w:rsid w:val="00EE241A"/>
    <w:rsid w:val="00EE27B0"/>
    <w:rsid w:val="00EE4797"/>
    <w:rsid w:val="00EE5357"/>
    <w:rsid w:val="00EE5F6E"/>
    <w:rsid w:val="00EE696C"/>
    <w:rsid w:val="00EF0D2E"/>
    <w:rsid w:val="00EF153D"/>
    <w:rsid w:val="00EF31D8"/>
    <w:rsid w:val="00EF510A"/>
    <w:rsid w:val="00EF5B57"/>
    <w:rsid w:val="00EF6716"/>
    <w:rsid w:val="00EF7C4D"/>
    <w:rsid w:val="00F013B7"/>
    <w:rsid w:val="00F014FB"/>
    <w:rsid w:val="00F05BB7"/>
    <w:rsid w:val="00F06E8C"/>
    <w:rsid w:val="00F07A65"/>
    <w:rsid w:val="00F118C5"/>
    <w:rsid w:val="00F11A2E"/>
    <w:rsid w:val="00F150A6"/>
    <w:rsid w:val="00F15FF9"/>
    <w:rsid w:val="00F21B9C"/>
    <w:rsid w:val="00F2421A"/>
    <w:rsid w:val="00F25ADA"/>
    <w:rsid w:val="00F26BD9"/>
    <w:rsid w:val="00F308DD"/>
    <w:rsid w:val="00F334B1"/>
    <w:rsid w:val="00F33B74"/>
    <w:rsid w:val="00F34EBE"/>
    <w:rsid w:val="00F36F1D"/>
    <w:rsid w:val="00F36F5D"/>
    <w:rsid w:val="00F37D9D"/>
    <w:rsid w:val="00F40EF0"/>
    <w:rsid w:val="00F44707"/>
    <w:rsid w:val="00F46047"/>
    <w:rsid w:val="00F462C8"/>
    <w:rsid w:val="00F46340"/>
    <w:rsid w:val="00F4670D"/>
    <w:rsid w:val="00F47E56"/>
    <w:rsid w:val="00F53BEA"/>
    <w:rsid w:val="00F54324"/>
    <w:rsid w:val="00F56FDF"/>
    <w:rsid w:val="00F57FA4"/>
    <w:rsid w:val="00F618D8"/>
    <w:rsid w:val="00F62A96"/>
    <w:rsid w:val="00F63361"/>
    <w:rsid w:val="00F63B38"/>
    <w:rsid w:val="00F729F6"/>
    <w:rsid w:val="00F72E3B"/>
    <w:rsid w:val="00F733A0"/>
    <w:rsid w:val="00F74A06"/>
    <w:rsid w:val="00F76383"/>
    <w:rsid w:val="00F771EA"/>
    <w:rsid w:val="00F82F54"/>
    <w:rsid w:val="00F842B8"/>
    <w:rsid w:val="00F91D9C"/>
    <w:rsid w:val="00F9282A"/>
    <w:rsid w:val="00F94808"/>
    <w:rsid w:val="00F95331"/>
    <w:rsid w:val="00F95D83"/>
    <w:rsid w:val="00F97A9C"/>
    <w:rsid w:val="00F97D55"/>
    <w:rsid w:val="00FA0DF9"/>
    <w:rsid w:val="00FA0E26"/>
    <w:rsid w:val="00FA3D8A"/>
    <w:rsid w:val="00FA3F14"/>
    <w:rsid w:val="00FB0500"/>
    <w:rsid w:val="00FB0706"/>
    <w:rsid w:val="00FB0B78"/>
    <w:rsid w:val="00FB27EE"/>
    <w:rsid w:val="00FB4DC0"/>
    <w:rsid w:val="00FB69C0"/>
    <w:rsid w:val="00FB6BD1"/>
    <w:rsid w:val="00FC2BEB"/>
    <w:rsid w:val="00FC3FFF"/>
    <w:rsid w:val="00FC6663"/>
    <w:rsid w:val="00FC67C0"/>
    <w:rsid w:val="00FD214E"/>
    <w:rsid w:val="00FD531F"/>
    <w:rsid w:val="00FD6585"/>
    <w:rsid w:val="00FD732A"/>
    <w:rsid w:val="00FE088A"/>
    <w:rsid w:val="00FE0E8B"/>
    <w:rsid w:val="00FE1899"/>
    <w:rsid w:val="00FE1D28"/>
    <w:rsid w:val="00FE3887"/>
    <w:rsid w:val="00FE47F4"/>
    <w:rsid w:val="00FF16F7"/>
    <w:rsid w:val="00FF1A0A"/>
    <w:rsid w:val="00FF57F3"/>
    <w:rsid w:val="00FF6565"/>
    <w:rsid w:val="00FF7452"/>
    <w:rsid w:val="09B01A09"/>
    <w:rsid w:val="09FA6C0B"/>
    <w:rsid w:val="0C20E404"/>
    <w:rsid w:val="14FB2201"/>
    <w:rsid w:val="19B8ACF3"/>
    <w:rsid w:val="1F627674"/>
    <w:rsid w:val="2729212E"/>
    <w:rsid w:val="277881B3"/>
    <w:rsid w:val="29BA8863"/>
    <w:rsid w:val="338833FE"/>
    <w:rsid w:val="36D1CC0B"/>
    <w:rsid w:val="46B14EB1"/>
    <w:rsid w:val="49F72061"/>
    <w:rsid w:val="59AD8951"/>
    <w:rsid w:val="5BEFD022"/>
    <w:rsid w:val="5EF49C81"/>
    <w:rsid w:val="61750163"/>
    <w:rsid w:val="669A1EDD"/>
    <w:rsid w:val="7466F25E"/>
    <w:rsid w:val="790D44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4ACC3C6"/>
  <w15:docId w15:val="{D85AD45A-1F0E-47B7-BF8E-088183BFB7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locked="1" w:uiPriority="0" w:qFormat="1"/>
    <w:lsdException w:name="heading 1" w:locked="1" w:uiPriority="9" w:qFormat="1"/>
    <w:lsdException w:name="heading 2" w:locked="1" w:semiHidden="1" w:uiPriority="9" w:unhideWhenUsed="1" w:qFormat="1"/>
    <w:lsdException w:name="heading 3" w:locked="1" w:semiHidden="1" w:uiPriority="9" w:unhideWhenUsed="1" w:qFormat="1"/>
    <w:lsdException w:name="heading 4" w:locked="1" w:semiHidden="1" w:uiPriority="9" w:unhideWhenUsed="1" w:qFormat="1"/>
    <w:lsdException w:name="heading 5" w:locked="1" w:semiHidden="1" w:uiPriority="9" w:unhideWhenUsed="1" w:qFormat="1"/>
    <w:lsdException w:name="heading 6" w:locked="1" w:semiHidden="1" w:uiPriority="9" w:unhideWhenUsed="1" w:qFormat="1"/>
    <w:lsdException w:name="heading 7" w:locked="1" w:semiHidden="1" w:uiPriority="9" w:unhideWhenUsed="1" w:qFormat="1"/>
    <w:lsdException w:name="heading 8" w:locked="1" w:semiHidden="1" w:uiPriority="9" w:unhideWhenUsed="1" w:qFormat="1"/>
    <w:lsdException w:name="heading 9" w:locked="1" w:semiHidden="1" w:uiPriority="9" w:unhideWhenUsed="1" w:qFormat="1"/>
    <w:lsdException w:name="index 1" w:locked="1" w:semiHidden="1" w:unhideWhenUsed="1"/>
    <w:lsdException w:name="index 2" w:locked="1" w:semiHidden="1" w:unhideWhenUsed="1"/>
    <w:lsdException w:name="index 3" w:locked="1" w:semiHidden="1" w:unhideWhenUsed="1"/>
    <w:lsdException w:name="index 4" w:locked="1" w:semiHidden="1" w:unhideWhenUsed="1"/>
    <w:lsdException w:name="index 5" w:locked="1" w:semiHidden="1" w:unhideWhenUsed="1"/>
    <w:lsdException w:name="index 6" w:locked="1" w:semiHidden="1" w:unhideWhenUsed="1"/>
    <w:lsdException w:name="index 7" w:locked="1" w:semiHidden="1" w:unhideWhenUsed="1"/>
    <w:lsdException w:name="index 8" w:locked="1" w:semiHidden="1" w:unhideWhenUsed="1"/>
    <w:lsdException w:name="index 9" w:locked="1" w:semiHidden="1" w:unhideWhenUsed="1"/>
    <w:lsdException w:name="toc 1" w:locked="1" w:semiHidden="1" w:uiPriority="39" w:unhideWhenUsed="1"/>
    <w:lsdException w:name="toc 2" w:locked="1" w:semiHidden="1" w:uiPriority="39" w:unhideWhenUsed="1"/>
    <w:lsdException w:name="toc 3" w:locked="1" w:semiHidden="1" w:uiPriority="39" w:unhideWhenUsed="1"/>
    <w:lsdException w:name="toc 4" w:locked="1" w:semiHidden="1" w:uiPriority="39" w:unhideWhenUsed="1"/>
    <w:lsdException w:name="toc 5" w:locked="1" w:semiHidden="1" w:uiPriority="39" w:unhideWhenUsed="1"/>
    <w:lsdException w:name="toc 6" w:locked="1" w:semiHidden="1" w:uiPriority="39" w:unhideWhenUsed="1"/>
    <w:lsdException w:name="toc 7" w:locked="1" w:semiHidden="1" w:uiPriority="39" w:unhideWhenUsed="1"/>
    <w:lsdException w:name="toc 8" w:locked="1" w:semiHidden="1" w:uiPriority="39" w:unhideWhenUsed="1"/>
    <w:lsdException w:name="toc 9" w:locked="1" w:semiHidden="1" w:uiPriority="39" w:unhideWhenUsed="1"/>
    <w:lsdException w:name="Normal Indent" w:locked="1" w:semiHidden="1" w:unhideWhenUsed="1"/>
    <w:lsdException w:name="footnote text" w:locked="1" w:semiHidden="1" w:unhideWhenUsed="1"/>
    <w:lsdException w:name="annotation text" w:locked="1" w:semiHidden="1" w:unhideWhenUsed="1"/>
    <w:lsdException w:name="header" w:locked="1" w:semiHidden="1" w:unhideWhenUsed="1"/>
    <w:lsdException w:name="footer" w:locked="1" w:semiHidden="1" w:unhideWhenUsed="1"/>
    <w:lsdException w:name="index heading" w:locked="1" w:semiHidden="1" w:unhideWhenUsed="1"/>
    <w:lsdException w:name="caption" w:locked="1" w:semiHidden="1" w:uiPriority="35" w:unhideWhenUsed="1" w:qFormat="1"/>
    <w:lsdException w:name="table of figures" w:locked="1" w:semiHidden="1" w:unhideWhenUsed="1"/>
    <w:lsdException w:name="envelope address" w:locked="1" w:semiHidden="1" w:unhideWhenUsed="1"/>
    <w:lsdException w:name="envelope return" w:locked="1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locked="1" w:semiHidden="1" w:unhideWhenUsed="1"/>
    <w:lsdException w:name="table of authorities" w:locked="1" w:semiHidden="1" w:unhideWhenUsed="1"/>
    <w:lsdException w:name="macro" w:locked="1" w:semiHidden="1" w:unhideWhenUsed="1"/>
    <w:lsdException w:name="toa heading" w:locked="1" w:semiHidden="1" w:unhideWhenUsed="1"/>
    <w:lsdException w:name="List" w:locked="1" w:semiHidden="1" w:unhideWhenUsed="1"/>
    <w:lsdException w:name="List Bullet" w:locked="1" w:semiHidden="1" w:unhideWhenUsed="1"/>
    <w:lsdException w:name="List Number" w:locked="1" w:semiHidden="1" w:unhideWhenUsed="1"/>
    <w:lsdException w:name="List 2" w:locked="1" w:semiHidden="1" w:unhideWhenUsed="1"/>
    <w:lsdException w:name="List 3" w:locked="1" w:semiHidden="1" w:unhideWhenUsed="1"/>
    <w:lsdException w:name="List 4" w:locked="1" w:semiHidden="1" w:unhideWhenUsed="1"/>
    <w:lsdException w:name="List 5" w:locked="1" w:semiHidden="1" w:unhideWhenUsed="1"/>
    <w:lsdException w:name="List Bullet 2" w:locked="1" w:semiHidden="1" w:unhideWhenUsed="1"/>
    <w:lsdException w:name="List Bullet 3" w:locked="1" w:semiHidden="1" w:unhideWhenUsed="1"/>
    <w:lsdException w:name="List Bullet 4" w:locked="1" w:semiHidden="1" w:unhideWhenUsed="1"/>
    <w:lsdException w:name="List Bullet 5" w:locked="1" w:semiHidden="1" w:unhideWhenUsed="1"/>
    <w:lsdException w:name="List Number 2" w:locked="1" w:semiHidden="1" w:unhideWhenUsed="1"/>
    <w:lsdException w:name="List Number 3" w:locked="1" w:semiHidden="1" w:unhideWhenUsed="1"/>
    <w:lsdException w:name="List Number 4" w:locked="1" w:semiHidden="1" w:unhideWhenUsed="1"/>
    <w:lsdException w:name="List Number 5" w:locked="1" w:semiHidden="1" w:unhideWhenUsed="1"/>
    <w:lsdException w:name="Title" w:locked="1" w:uiPriority="10" w:qFormat="1"/>
    <w:lsdException w:name="Closing" w:locked="1" w:semiHidden="1" w:unhideWhenUsed="1"/>
    <w:lsdException w:name="Signature" w:locked="1" w:semiHidden="1" w:unhideWhenUsed="1"/>
    <w:lsdException w:name="Default Paragraph Font" w:locked="1" w:semiHidden="1" w:uiPriority="1" w:unhideWhenUsed="1"/>
    <w:lsdException w:name="Body Text" w:locked="1" w:semiHidden="1" w:unhideWhenUsed="1"/>
    <w:lsdException w:name="Body Text Indent" w:locked="1" w:semiHidden="1" w:unhideWhenUsed="1"/>
    <w:lsdException w:name="List Continue" w:locked="1" w:semiHidden="1" w:unhideWhenUsed="1"/>
    <w:lsdException w:name="List Continue 2" w:locked="1" w:semiHidden="1" w:unhideWhenUsed="1"/>
    <w:lsdException w:name="List Continue 3" w:locked="1" w:semiHidden="1" w:unhideWhenUsed="1"/>
    <w:lsdException w:name="List Continue 4" w:locked="1" w:semiHidden="1" w:unhideWhenUsed="1"/>
    <w:lsdException w:name="List Continue 5" w:locked="1" w:semiHidden="1" w:unhideWhenUsed="1"/>
    <w:lsdException w:name="Message Header" w:locked="1" w:semiHidden="1" w:unhideWhenUsed="1"/>
    <w:lsdException w:name="Subtitle" w:locked="1" w:uiPriority="11" w:qFormat="1"/>
    <w:lsdException w:name="Salutation" w:locked="1" w:semiHidden="1" w:unhideWhenUsed="1"/>
    <w:lsdException w:name="Date" w:locked="1" w:semiHidden="1" w:unhideWhenUsed="1"/>
    <w:lsdException w:name="Body Text First Indent" w:locked="1" w:semiHidden="1" w:unhideWhenUsed="1"/>
    <w:lsdException w:name="Body Text First Indent 2" w:locked="1" w:semiHidden="1" w:unhideWhenUsed="1"/>
    <w:lsdException w:name="Note Heading" w:locked="1" w:semiHidden="1" w:unhideWhenUsed="1"/>
    <w:lsdException w:name="Body Text 2" w:locked="1" w:semiHidden="1" w:unhideWhenUsed="1"/>
    <w:lsdException w:name="Body Text 3" w:locked="1" w:semiHidden="1" w:unhideWhenUsed="1"/>
    <w:lsdException w:name="Body Text Indent 2" w:locked="1" w:semiHidden="1" w:unhideWhenUsed="1"/>
    <w:lsdException w:name="Body Text Indent 3" w:locked="1" w:semiHidden="1" w:unhideWhenUsed="1"/>
    <w:lsdException w:name="Block Text" w:locked="1" w:semiHidden="1" w:unhideWhenUsed="1"/>
    <w:lsdException w:name="Hyperlink" w:locked="1" w:semiHidden="1" w:unhideWhenUsed="1"/>
    <w:lsdException w:name="FollowedHyperlink" w:locked="1" w:semiHidden="1" w:unhideWhenUsed="1"/>
    <w:lsdException w:name="Strong" w:locked="1" w:uiPriority="22" w:qFormat="1"/>
    <w:lsdException w:name="Emphasis" w:locked="1" w:uiPriority="20" w:qFormat="1"/>
    <w:lsdException w:name="Document Map" w:locked="1" w:semiHidden="1" w:unhideWhenUsed="1"/>
    <w:lsdException w:name="Plain Text" w:locked="1" w:semiHidden="1" w:unhideWhenUsed="1"/>
    <w:lsdException w:name="E-mail Signature" w:locked="1" w:semiHidden="1" w:unhideWhenUsed="1"/>
    <w:lsdException w:name="HTML Top of Form" w:locked="1" w:semiHidden="1" w:unhideWhenUsed="1"/>
    <w:lsdException w:name="HTML Bottom of Form" w:locked="1" w:semiHidden="1" w:unhideWhenUsed="1"/>
    <w:lsdException w:name="Normal (Web)" w:locked="1" w:semiHidden="1" w:unhideWhenUsed="1"/>
    <w:lsdException w:name="HTML Acronym" w:locked="1" w:semiHidden="1" w:unhideWhenUsed="1"/>
    <w:lsdException w:name="HTML Address" w:locked="1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locked="1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locked="1" w:semiHidden="1" w:unhideWhenUsed="1"/>
    <w:lsdException w:name="annotation subject" w:locked="1" w:semiHidden="1" w:unhideWhenUsed="1"/>
    <w:lsdException w:name="No List" w:locked="1" w:semiHidden="1" w:unhideWhenUsed="1"/>
    <w:lsdException w:name="Outline List 1" w:locked="1" w:semiHidden="1" w:unhideWhenUsed="1"/>
    <w:lsdException w:name="Outline List 2" w:locked="1" w:semiHidden="1" w:unhideWhenUsed="1"/>
    <w:lsdException w:name="Outline List 3" w:locked="1" w:semiHidden="1" w:unhideWhenUsed="1"/>
    <w:lsdException w:name="Table Simple 1" w:locked="1" w:semiHidden="1" w:unhideWhenUsed="1"/>
    <w:lsdException w:name="Table Simple 2" w:locked="1" w:semiHidden="1" w:unhideWhenUsed="1"/>
    <w:lsdException w:name="Table Simple 3" w:locked="1" w:semiHidden="1" w:unhideWhenUsed="1"/>
    <w:lsdException w:name="Table Classic 1" w:locked="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locked="1" w:semiHidden="1" w:unhideWhenUsed="1"/>
    <w:lsdException w:name="Table Grid" w:locked="1" w:uiPriority="39"/>
    <w:lsdException w:name="Table Theme" w:locked="1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E92328"/>
    <w:pPr>
      <w:widowControl w:val="0"/>
      <w:spacing w:before="60"/>
    </w:pPr>
    <w:rPr>
      <w:rFonts w:ascii="Tahoma" w:hAnsi="Tahoma"/>
      <w:color w:val="000000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eader1">
    <w:name w:val="Header1"/>
    <w:uiPriority w:val="99"/>
    <w:rsid w:val="00E92328"/>
    <w:pPr>
      <w:widowControl w:val="0"/>
      <w:tabs>
        <w:tab w:val="center" w:pos="4320"/>
        <w:tab w:val="right" w:pos="8640"/>
      </w:tabs>
      <w:spacing w:before="60"/>
    </w:pPr>
    <w:rPr>
      <w:rFonts w:ascii="Tahoma" w:hAnsi="Tahoma"/>
      <w:color w:val="000000"/>
    </w:rPr>
  </w:style>
  <w:style w:type="paragraph" w:customStyle="1" w:styleId="Footer1">
    <w:name w:val="Footer1"/>
    <w:uiPriority w:val="99"/>
    <w:rsid w:val="00E92328"/>
    <w:pPr>
      <w:widowControl w:val="0"/>
      <w:tabs>
        <w:tab w:val="center" w:pos="4320"/>
        <w:tab w:val="right" w:pos="8640"/>
      </w:tabs>
      <w:spacing w:before="60"/>
    </w:pPr>
    <w:rPr>
      <w:rFonts w:ascii="Tahoma" w:hAnsi="Tahoma"/>
      <w:color w:val="000000"/>
    </w:rPr>
  </w:style>
  <w:style w:type="character" w:customStyle="1" w:styleId="PageNumber1">
    <w:name w:val="Page Number1"/>
    <w:uiPriority w:val="99"/>
    <w:rsid w:val="00E92328"/>
    <w:rPr>
      <w:color w:val="000000"/>
      <w:sz w:val="20"/>
    </w:rPr>
  </w:style>
  <w:style w:type="character" w:customStyle="1" w:styleId="Unknown0">
    <w:name w:val="Unknown 0"/>
    <w:uiPriority w:val="99"/>
    <w:semiHidden/>
    <w:rsid w:val="00E92328"/>
  </w:style>
  <w:style w:type="paragraph" w:customStyle="1" w:styleId="Bullet-1">
    <w:name w:val="Bullet - 1"/>
    <w:uiPriority w:val="99"/>
    <w:rsid w:val="00D95AEC"/>
    <w:pPr>
      <w:widowControl w:val="0"/>
      <w:numPr>
        <w:numId w:val="10"/>
      </w:numPr>
      <w:spacing w:before="80" w:after="40"/>
    </w:pPr>
    <w:rPr>
      <w:rFonts w:ascii="Trebuchet MS Bold" w:hAnsi="Trebuchet MS Bold"/>
      <w:color w:val="000000"/>
    </w:rPr>
  </w:style>
  <w:style w:type="paragraph" w:customStyle="1" w:styleId="TitleA">
    <w:name w:val="Title A"/>
    <w:uiPriority w:val="99"/>
    <w:rsid w:val="00E92328"/>
    <w:pPr>
      <w:widowControl w:val="0"/>
      <w:spacing w:before="60"/>
      <w:jc w:val="center"/>
    </w:pPr>
    <w:rPr>
      <w:rFonts w:ascii="Tahoma Bold" w:hAnsi="Tahoma Bold"/>
      <w:color w:val="000000"/>
      <w:sz w:val="24"/>
    </w:rPr>
  </w:style>
  <w:style w:type="paragraph" w:customStyle="1" w:styleId="FreeForm">
    <w:name w:val="Free Form"/>
    <w:uiPriority w:val="99"/>
    <w:rsid w:val="00E92328"/>
    <w:rPr>
      <w:color w:val="000000"/>
    </w:rPr>
  </w:style>
  <w:style w:type="paragraph" w:customStyle="1" w:styleId="FreeFormA">
    <w:name w:val="Free Form A"/>
    <w:uiPriority w:val="99"/>
    <w:rsid w:val="00E92328"/>
    <w:rPr>
      <w:color w:val="000000"/>
    </w:rPr>
  </w:style>
  <w:style w:type="paragraph" w:styleId="ListParagraph">
    <w:name w:val="List Paragraph"/>
    <w:basedOn w:val="Normal"/>
    <w:uiPriority w:val="99"/>
    <w:qFormat/>
    <w:rsid w:val="00E73F84"/>
    <w:pPr>
      <w:widowControl/>
      <w:numPr>
        <w:numId w:val="13"/>
      </w:numPr>
      <w:tabs>
        <w:tab w:val="clear" w:pos="720"/>
        <w:tab w:val="left" w:pos="531"/>
      </w:tabs>
      <w:spacing w:after="60" w:line="276" w:lineRule="auto"/>
      <w:ind w:left="533"/>
    </w:pPr>
    <w:rPr>
      <w:rFonts w:ascii="Arial" w:hAnsi="Arial" w:cs="Arial"/>
      <w:szCs w:val="20"/>
    </w:rPr>
  </w:style>
  <w:style w:type="paragraph" w:customStyle="1" w:styleId="Bullet-2">
    <w:name w:val="Bullet - 2"/>
    <w:uiPriority w:val="99"/>
    <w:rsid w:val="00D95AEC"/>
    <w:pPr>
      <w:widowControl w:val="0"/>
      <w:numPr>
        <w:numId w:val="11"/>
      </w:numPr>
      <w:spacing w:before="20"/>
      <w:ind w:left="450" w:hanging="180"/>
    </w:pPr>
    <w:rPr>
      <w:rFonts w:ascii="Trebuchet MS" w:hAnsi="Trebuchet MS"/>
      <w:color w:val="000000"/>
    </w:rPr>
  </w:style>
  <w:style w:type="paragraph" w:customStyle="1" w:styleId="TOC4Para">
    <w:name w:val="TOC 4 Para"/>
    <w:next w:val="Normal"/>
    <w:uiPriority w:val="99"/>
    <w:rsid w:val="00E92328"/>
    <w:pPr>
      <w:widowControl w:val="0"/>
      <w:tabs>
        <w:tab w:val="right" w:leader="dot" w:pos="9926"/>
      </w:tabs>
      <w:spacing w:before="60"/>
      <w:ind w:left="90"/>
      <w:outlineLvl w:val="0"/>
    </w:pPr>
    <w:rPr>
      <w:rFonts w:ascii="Tahoma" w:hAnsi="Tahoma"/>
      <w:color w:val="000000"/>
    </w:rPr>
  </w:style>
  <w:style w:type="paragraph" w:styleId="Header">
    <w:name w:val="header"/>
    <w:basedOn w:val="Normal"/>
    <w:link w:val="HeaderChar"/>
    <w:uiPriority w:val="99"/>
    <w:locked/>
    <w:rsid w:val="00895826"/>
    <w:pPr>
      <w:tabs>
        <w:tab w:val="center" w:pos="4680"/>
        <w:tab w:val="right" w:pos="9360"/>
      </w:tabs>
    </w:pPr>
    <w:rPr>
      <w:sz w:val="24"/>
      <w:szCs w:val="20"/>
    </w:rPr>
  </w:style>
  <w:style w:type="character" w:customStyle="1" w:styleId="HeaderChar">
    <w:name w:val="Header Char"/>
    <w:link w:val="Header"/>
    <w:uiPriority w:val="99"/>
    <w:locked/>
    <w:rsid w:val="00895826"/>
    <w:rPr>
      <w:rFonts w:ascii="Tahoma" w:hAnsi="Tahoma"/>
      <w:color w:val="000000"/>
      <w:sz w:val="24"/>
    </w:rPr>
  </w:style>
  <w:style w:type="paragraph" w:styleId="Footer">
    <w:name w:val="footer"/>
    <w:basedOn w:val="Normal"/>
    <w:link w:val="FooterChar"/>
    <w:uiPriority w:val="99"/>
    <w:locked/>
    <w:rsid w:val="00895826"/>
    <w:pPr>
      <w:tabs>
        <w:tab w:val="center" w:pos="4680"/>
        <w:tab w:val="right" w:pos="9360"/>
      </w:tabs>
    </w:pPr>
    <w:rPr>
      <w:sz w:val="24"/>
      <w:szCs w:val="20"/>
    </w:rPr>
  </w:style>
  <w:style w:type="character" w:customStyle="1" w:styleId="FooterChar">
    <w:name w:val="Footer Char"/>
    <w:link w:val="Footer"/>
    <w:uiPriority w:val="99"/>
    <w:locked/>
    <w:rsid w:val="00895826"/>
    <w:rPr>
      <w:rFonts w:ascii="Tahoma" w:hAnsi="Tahoma"/>
      <w:color w:val="000000"/>
      <w:sz w:val="24"/>
    </w:rPr>
  </w:style>
  <w:style w:type="paragraph" w:styleId="BalloonText">
    <w:name w:val="Balloon Text"/>
    <w:basedOn w:val="Normal"/>
    <w:link w:val="BalloonTextChar"/>
    <w:uiPriority w:val="99"/>
    <w:locked/>
    <w:rsid w:val="000148A0"/>
    <w:pPr>
      <w:spacing w:before="0"/>
    </w:pPr>
    <w:rPr>
      <w:sz w:val="16"/>
      <w:szCs w:val="20"/>
    </w:rPr>
  </w:style>
  <w:style w:type="character" w:customStyle="1" w:styleId="BalloonTextChar">
    <w:name w:val="Balloon Text Char"/>
    <w:link w:val="BalloonText"/>
    <w:uiPriority w:val="99"/>
    <w:locked/>
    <w:rsid w:val="000148A0"/>
    <w:rPr>
      <w:rFonts w:ascii="Tahoma" w:hAnsi="Tahoma"/>
      <w:color w:val="000000"/>
      <w:sz w:val="16"/>
    </w:rPr>
  </w:style>
  <w:style w:type="table" w:styleId="TableGrid">
    <w:name w:val="Table Grid"/>
    <w:basedOn w:val="TableNormal"/>
    <w:uiPriority w:val="59"/>
    <w:rsid w:val="00FB4123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GridTable1Light-Accent11">
    <w:name w:val="Grid Table 1 Light - Accent 11"/>
    <w:basedOn w:val="TableNormal"/>
    <w:uiPriority w:val="46"/>
    <w:rsid w:val="008E229A"/>
    <w:tblPr>
      <w:tblStyleRowBandSize w:val="1"/>
      <w:tblStyleColBandSize w:val="1"/>
      <w:tblBorders>
        <w:top w:val="single" w:sz="4" w:space="0" w:color="B8CCE4" w:themeColor="accent1" w:themeTint="66"/>
        <w:left w:val="single" w:sz="4" w:space="0" w:color="B8CCE4" w:themeColor="accent1" w:themeTint="66"/>
        <w:bottom w:val="single" w:sz="4" w:space="0" w:color="B8CCE4" w:themeColor="accent1" w:themeTint="66"/>
        <w:right w:val="single" w:sz="4" w:space="0" w:color="B8CCE4" w:themeColor="accent1" w:themeTint="66"/>
        <w:insideH w:val="single" w:sz="4" w:space="0" w:color="B8CCE4" w:themeColor="accent1" w:themeTint="66"/>
        <w:insideV w:val="single" w:sz="4" w:space="0" w:color="B8CCE4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Hyperlink">
    <w:name w:val="Hyperlink"/>
    <w:basedOn w:val="DefaultParagraphFont"/>
    <w:uiPriority w:val="99"/>
    <w:unhideWhenUsed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71826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2335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832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1390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242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1097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5620199">
              <w:blockQuote w:val="1"/>
              <w:marLeft w:val="75"/>
              <w:marRight w:val="0"/>
              <w:marTop w:val="0"/>
              <w:marBottom w:val="0"/>
              <w:divBdr>
                <w:top w:val="none" w:sz="0" w:space="0" w:color="auto"/>
                <w:left w:val="single" w:sz="6" w:space="5" w:color="CCCCCC"/>
                <w:bottom w:val="none" w:sz="0" w:space="0" w:color="auto"/>
                <w:right w:val="none" w:sz="0" w:space="0" w:color="auto"/>
              </w:divBdr>
              <w:divsChild>
                <w:div w:id="10709298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9727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88500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20460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5204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520460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5204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520460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5204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520460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5204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5204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4327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610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24379DC-D103-4E01-8311-3E7E9C3710B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5</Pages>
  <Words>807</Words>
  <Characters>4600</Characters>
  <Application>Microsoft Office Word</Application>
  <DocSecurity>0</DocSecurity>
  <Lines>38</Lines>
  <Paragraphs>10</Paragraphs>
  <ScaleCrop>false</ScaleCrop>
  <Company>Federal Reserve System</Company>
  <LinksUpToDate>false</LinksUpToDate>
  <CharactersWithSpaces>53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♦</dc:title>
  <dc:creator>Bernie Farkas</dc:creator>
  <cp:lastModifiedBy>Suresh Raju</cp:lastModifiedBy>
  <cp:revision>12</cp:revision>
  <cp:lastPrinted>2017-11-01T12:21:00Z</cp:lastPrinted>
  <dcterms:created xsi:type="dcterms:W3CDTF">2018-07-11T23:09:00Z</dcterms:created>
  <dcterms:modified xsi:type="dcterms:W3CDTF">2018-09-04T04:07:00Z</dcterms:modified>
</cp:coreProperties>
</file>